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E67617" w14:textId="10037A24" w:rsidR="00857A51" w:rsidRDefault="004B6B8B">
      <w:pPr>
        <w:rPr>
          <w:rFonts w:asciiTheme="majorHAnsi" w:eastAsiaTheme="majorEastAsia" w:hAnsi="Calibri Light" w:cstheme="majorBidi"/>
          <w:color w:val="FFC000" w:themeColor="accent4"/>
          <w:kern w:val="24"/>
          <w:sz w:val="120"/>
          <w:szCs w:val="120"/>
        </w:rPr>
      </w:pPr>
      <w:r>
        <w:rPr>
          <w:rFonts w:asciiTheme="majorHAnsi" w:eastAsiaTheme="majorEastAsia" w:hAnsi="Calibri Light" w:cstheme="majorBidi"/>
          <w:noProof/>
          <w:color w:val="FFC000" w:themeColor="accent4"/>
          <w:kern w:val="24"/>
          <w:sz w:val="120"/>
          <w:szCs w:val="120"/>
        </w:rPr>
        <w:drawing>
          <wp:inline distT="0" distB="0" distL="0" distR="0" wp14:anchorId="7071623C" wp14:editId="094BA074">
            <wp:extent cx="4395225" cy="938786"/>
            <wp:effectExtent l="0" t="0" r="5715" b="0"/>
            <wp:docPr id="3" name="Picture 3" descr="A picture containing drawing, food, pl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ew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395225" cy="938786"/>
                    </a:xfrm>
                    <a:prstGeom prst="rect">
                      <a:avLst/>
                    </a:prstGeom>
                    <a:solidFill>
                      <a:schemeClr val="tx1"/>
                    </a:solidFill>
                  </pic:spPr>
                </pic:pic>
              </a:graphicData>
            </a:graphic>
          </wp:inline>
        </w:drawing>
      </w:r>
    </w:p>
    <w:p w14:paraId="434D2147" w14:textId="77777777" w:rsidR="00A7240C" w:rsidRPr="00185966" w:rsidRDefault="00185966">
      <w:pPr>
        <w:rPr>
          <w:rFonts w:asciiTheme="majorHAnsi" w:eastAsiaTheme="majorEastAsia" w:hAnsi="Calibri Light" w:cstheme="majorBidi"/>
          <w:color w:val="FFC000" w:themeColor="accent4"/>
          <w:kern w:val="24"/>
          <w:sz w:val="120"/>
          <w:szCs w:val="120"/>
        </w:rPr>
      </w:pPr>
      <w:r w:rsidRPr="00185966">
        <w:rPr>
          <w:rFonts w:asciiTheme="majorHAnsi" w:eastAsiaTheme="majorEastAsia" w:hAnsi="Calibri Light" w:cstheme="majorBidi"/>
          <w:color w:val="FFC000" w:themeColor="accent4"/>
          <w:kern w:val="24"/>
          <w:sz w:val="120"/>
          <w:szCs w:val="120"/>
        </w:rPr>
        <w:t>Amazon AWS Workshop</w:t>
      </w:r>
    </w:p>
    <w:p w14:paraId="0102813B" w14:textId="77777777" w:rsidR="00185966" w:rsidRPr="00EA3369" w:rsidRDefault="00185966">
      <w:pPr>
        <w:rPr>
          <w:rFonts w:asciiTheme="majorHAnsi" w:eastAsiaTheme="majorEastAsia" w:hAnsi="Calibri Light" w:cstheme="majorBidi"/>
          <w:i/>
          <w:iCs/>
          <w:color w:val="7F7F7F" w:themeColor="text1" w:themeTint="80"/>
          <w:kern w:val="24"/>
          <w:sz w:val="96"/>
          <w:szCs w:val="96"/>
        </w:rPr>
      </w:pPr>
      <w:r w:rsidRPr="00EA3369">
        <w:rPr>
          <w:rFonts w:asciiTheme="majorHAnsi" w:eastAsiaTheme="majorEastAsia" w:hAnsi="Calibri Light" w:cstheme="majorBidi"/>
          <w:i/>
          <w:iCs/>
          <w:color w:val="7F7F7F" w:themeColor="text1" w:themeTint="80"/>
          <w:kern w:val="24"/>
          <w:sz w:val="96"/>
          <w:szCs w:val="96"/>
        </w:rPr>
        <w:t>LAB GUIDE</w:t>
      </w:r>
    </w:p>
    <w:p w14:paraId="58245F24" w14:textId="77777777" w:rsidR="00185966" w:rsidRPr="00EA3369" w:rsidRDefault="00185966">
      <w:pPr>
        <w:rPr>
          <w:rFonts w:asciiTheme="majorHAnsi" w:eastAsiaTheme="majorEastAsia" w:hAnsi="Calibri Light" w:cstheme="majorBidi"/>
          <w:i/>
          <w:iCs/>
          <w:color w:val="7F7F7F" w:themeColor="text1" w:themeTint="80"/>
          <w:kern w:val="24"/>
          <w:sz w:val="96"/>
          <w:szCs w:val="96"/>
        </w:rPr>
      </w:pPr>
      <w:r w:rsidRPr="00EA3369">
        <w:rPr>
          <w:rFonts w:asciiTheme="majorHAnsi" w:eastAsiaTheme="majorEastAsia" w:hAnsi="Calibri Light" w:cstheme="majorBidi"/>
          <w:i/>
          <w:iCs/>
          <w:color w:val="7F7F7F" w:themeColor="text1" w:themeTint="80"/>
          <w:kern w:val="24"/>
          <w:sz w:val="96"/>
          <w:szCs w:val="96"/>
        </w:rPr>
        <w:t>By</w:t>
      </w:r>
    </w:p>
    <w:p w14:paraId="0662D674" w14:textId="77777777" w:rsidR="00185966" w:rsidRPr="00EA3369" w:rsidRDefault="00185966">
      <w:pPr>
        <w:rPr>
          <w:rFonts w:asciiTheme="majorHAnsi" w:eastAsiaTheme="majorEastAsia" w:hAnsi="Calibri Light" w:cstheme="majorBidi"/>
          <w:color w:val="0070C0"/>
          <w:kern w:val="24"/>
          <w:sz w:val="96"/>
          <w:szCs w:val="96"/>
        </w:rPr>
      </w:pPr>
      <w:r w:rsidRPr="00EA3369">
        <w:rPr>
          <w:rFonts w:asciiTheme="majorHAnsi" w:eastAsiaTheme="majorEastAsia" w:hAnsi="Calibri Light" w:cstheme="majorBidi"/>
          <w:color w:val="0070C0"/>
          <w:kern w:val="24"/>
          <w:sz w:val="96"/>
          <w:szCs w:val="96"/>
        </w:rPr>
        <w:t>CloudSiksha</w:t>
      </w:r>
    </w:p>
    <w:p w14:paraId="10F36FA5" w14:textId="6C409DE8" w:rsidR="00BF64F6" w:rsidRDefault="00BF64F6">
      <w:pPr>
        <w:rPr>
          <w:rFonts w:asciiTheme="majorHAnsi" w:eastAsiaTheme="majorEastAsia" w:hAnsi="Calibri Light" w:cstheme="majorBidi"/>
          <w:color w:val="0070C0"/>
          <w:kern w:val="24"/>
          <w:sz w:val="120"/>
          <w:szCs w:val="120"/>
        </w:rPr>
      </w:pPr>
      <w:r>
        <w:rPr>
          <w:rFonts w:asciiTheme="majorHAnsi" w:eastAsiaTheme="majorEastAsia" w:hAnsi="Calibri Light" w:cstheme="majorBidi"/>
          <w:color w:val="0070C0"/>
          <w:kern w:val="24"/>
          <w:sz w:val="120"/>
          <w:szCs w:val="120"/>
        </w:rPr>
        <w:br w:type="page"/>
      </w:r>
    </w:p>
    <w:p w14:paraId="05F6C997" w14:textId="77777777" w:rsidR="00185966" w:rsidRDefault="00185966">
      <w:pPr>
        <w:rPr>
          <w:rFonts w:asciiTheme="majorHAnsi" w:eastAsiaTheme="majorEastAsia" w:hAnsi="Calibri Light" w:cstheme="majorBidi"/>
          <w:color w:val="0070C0"/>
          <w:kern w:val="24"/>
          <w:sz w:val="120"/>
          <w:szCs w:val="120"/>
        </w:rPr>
      </w:pPr>
    </w:p>
    <w:p w14:paraId="660EBE04" w14:textId="77777777" w:rsidR="00185966" w:rsidRDefault="00185966" w:rsidP="00185966">
      <w:pPr>
        <w:pStyle w:val="ListParagraph"/>
        <w:numPr>
          <w:ilvl w:val="0"/>
          <w:numId w:val="1"/>
        </w:numPr>
        <w:spacing w:line="216" w:lineRule="auto"/>
        <w:rPr>
          <w:sz w:val="56"/>
        </w:rPr>
      </w:pPr>
      <w:r>
        <w:rPr>
          <w:rFonts w:ascii="Calibri" w:eastAsia="+mn-ea" w:hAnsi="Calibri" w:cs="+mn-cs"/>
          <w:color w:val="7F7F7F"/>
          <w:kern w:val="24"/>
          <w:sz w:val="56"/>
          <w:szCs w:val="56"/>
        </w:rPr>
        <w:t>Check if these pre-requisites are met</w:t>
      </w:r>
    </w:p>
    <w:p w14:paraId="5E9C9EAE" w14:textId="77777777" w:rsidR="00185966" w:rsidRDefault="00185966" w:rsidP="00185966">
      <w:pPr>
        <w:pStyle w:val="ListParagraph"/>
        <w:numPr>
          <w:ilvl w:val="1"/>
          <w:numId w:val="1"/>
        </w:numPr>
        <w:spacing w:line="216" w:lineRule="auto"/>
        <w:rPr>
          <w:sz w:val="48"/>
        </w:rPr>
      </w:pPr>
      <w:r>
        <w:rPr>
          <w:rFonts w:ascii="Calibri" w:eastAsia="+mn-ea" w:hAnsi="Calibri" w:cs="+mn-cs"/>
          <w:color w:val="7F7F7F"/>
          <w:kern w:val="24"/>
          <w:sz w:val="48"/>
          <w:szCs w:val="48"/>
        </w:rPr>
        <w:t>You have an Amazon account. Else create one</w:t>
      </w:r>
    </w:p>
    <w:p w14:paraId="39806363" w14:textId="77777777" w:rsidR="00185966" w:rsidRDefault="00185966" w:rsidP="00185966">
      <w:pPr>
        <w:pStyle w:val="ListParagraph"/>
        <w:numPr>
          <w:ilvl w:val="1"/>
          <w:numId w:val="1"/>
        </w:numPr>
        <w:spacing w:line="216" w:lineRule="auto"/>
        <w:rPr>
          <w:sz w:val="48"/>
        </w:rPr>
      </w:pPr>
      <w:r>
        <w:rPr>
          <w:rFonts w:ascii="Calibri" w:eastAsia="+mn-ea" w:hAnsi="Calibri" w:cs="+mn-cs"/>
          <w:color w:val="7F7F7F"/>
          <w:kern w:val="24"/>
          <w:sz w:val="48"/>
          <w:szCs w:val="48"/>
        </w:rPr>
        <w:t xml:space="preserve">In case you are </w:t>
      </w:r>
      <w:r w:rsidR="00FA0C96">
        <w:rPr>
          <w:rFonts w:ascii="Calibri" w:eastAsia="+mn-ea" w:hAnsi="Calibri" w:cs="+mn-cs"/>
          <w:color w:val="7F7F7F"/>
          <w:kern w:val="24"/>
          <w:sz w:val="48"/>
          <w:szCs w:val="48"/>
        </w:rPr>
        <w:t xml:space="preserve">running a Linux instance and want to connect </w:t>
      </w:r>
      <w:r>
        <w:rPr>
          <w:rFonts w:ascii="Calibri" w:eastAsia="+mn-ea" w:hAnsi="Calibri" w:cs="+mn-cs"/>
          <w:color w:val="7F7F7F"/>
          <w:kern w:val="24"/>
          <w:sz w:val="48"/>
          <w:szCs w:val="48"/>
        </w:rPr>
        <w:t>using Windows, ensure you have downloaded the following software (all of them are free)</w:t>
      </w:r>
    </w:p>
    <w:p w14:paraId="0D718F34" w14:textId="77777777" w:rsidR="00185966" w:rsidRDefault="0029058C" w:rsidP="00185966">
      <w:pPr>
        <w:pStyle w:val="ListParagraph"/>
        <w:numPr>
          <w:ilvl w:val="2"/>
          <w:numId w:val="1"/>
        </w:numPr>
        <w:spacing w:line="216" w:lineRule="auto"/>
        <w:rPr>
          <w:sz w:val="40"/>
        </w:rPr>
      </w:pPr>
      <w:r>
        <w:rPr>
          <w:rFonts w:ascii="Calibri" w:eastAsia="+mn-ea" w:hAnsi="Calibri" w:cs="+mn-cs"/>
          <w:color w:val="7F7F7F"/>
          <w:kern w:val="24"/>
          <w:sz w:val="40"/>
          <w:szCs w:val="40"/>
        </w:rPr>
        <w:t>PuTT</w:t>
      </w:r>
      <w:r w:rsidR="00185966">
        <w:rPr>
          <w:rFonts w:ascii="Calibri" w:eastAsia="+mn-ea" w:hAnsi="Calibri" w:cs="+mn-cs"/>
          <w:color w:val="7F7F7F"/>
          <w:kern w:val="24"/>
          <w:sz w:val="40"/>
          <w:szCs w:val="40"/>
        </w:rPr>
        <w:t>Y</w:t>
      </w:r>
    </w:p>
    <w:p w14:paraId="588F873F" w14:textId="77777777" w:rsidR="00185966" w:rsidRDefault="00185966" w:rsidP="00185966">
      <w:pPr>
        <w:pStyle w:val="ListParagraph"/>
        <w:numPr>
          <w:ilvl w:val="2"/>
          <w:numId w:val="1"/>
        </w:numPr>
        <w:spacing w:line="216" w:lineRule="auto"/>
        <w:rPr>
          <w:sz w:val="40"/>
        </w:rPr>
      </w:pPr>
      <w:proofErr w:type="spellStart"/>
      <w:r>
        <w:rPr>
          <w:rFonts w:ascii="Calibri" w:eastAsia="+mn-ea" w:hAnsi="Calibri" w:cs="+mn-cs"/>
          <w:color w:val="7F7F7F"/>
          <w:kern w:val="24"/>
          <w:sz w:val="40"/>
          <w:szCs w:val="40"/>
        </w:rPr>
        <w:t>PuttyGen</w:t>
      </w:r>
      <w:proofErr w:type="spellEnd"/>
    </w:p>
    <w:p w14:paraId="15444F0F" w14:textId="77777777" w:rsidR="00185966" w:rsidRDefault="00185966" w:rsidP="00185966">
      <w:pPr>
        <w:pStyle w:val="ListParagraph"/>
        <w:numPr>
          <w:ilvl w:val="2"/>
          <w:numId w:val="1"/>
        </w:numPr>
        <w:spacing w:line="216" w:lineRule="auto"/>
        <w:rPr>
          <w:sz w:val="40"/>
        </w:rPr>
      </w:pPr>
      <w:r>
        <w:rPr>
          <w:rFonts w:ascii="Calibri" w:eastAsia="+mn-ea" w:hAnsi="Calibri" w:cs="+mn-cs"/>
          <w:color w:val="7F7F7F"/>
          <w:kern w:val="24"/>
          <w:sz w:val="40"/>
          <w:szCs w:val="40"/>
        </w:rPr>
        <w:t>FileZilla</w:t>
      </w:r>
    </w:p>
    <w:p w14:paraId="7899BDC0" w14:textId="77777777" w:rsidR="00185966" w:rsidRPr="0001233A" w:rsidRDefault="00185966" w:rsidP="00185966">
      <w:pPr>
        <w:pStyle w:val="ListParagraph"/>
        <w:numPr>
          <w:ilvl w:val="1"/>
          <w:numId w:val="1"/>
        </w:numPr>
        <w:spacing w:line="216" w:lineRule="auto"/>
        <w:rPr>
          <w:sz w:val="48"/>
        </w:rPr>
      </w:pPr>
      <w:r>
        <w:rPr>
          <w:rFonts w:ascii="Calibri" w:eastAsia="+mn-ea" w:hAnsi="Calibri" w:cs="+mn-cs"/>
          <w:color w:val="7F7F7F"/>
          <w:kern w:val="24"/>
          <w:sz w:val="48"/>
          <w:szCs w:val="48"/>
        </w:rPr>
        <w:t>In case you are using a Linux system, ensure the SSH and FTP services are running</w:t>
      </w:r>
    </w:p>
    <w:p w14:paraId="3D115DA5" w14:textId="77777777" w:rsidR="0001233A" w:rsidRDefault="0001233A">
      <w:pPr>
        <w:rPr>
          <w:rFonts w:ascii="Calibri" w:eastAsia="+mn-ea" w:hAnsi="Calibri" w:cs="+mn-cs"/>
          <w:color w:val="7F7F7F"/>
          <w:kern w:val="24"/>
          <w:sz w:val="48"/>
          <w:szCs w:val="48"/>
        </w:rPr>
      </w:pPr>
      <w:r>
        <w:rPr>
          <w:rFonts w:ascii="Calibri" w:eastAsia="+mn-ea" w:hAnsi="Calibri" w:cs="+mn-cs"/>
          <w:color w:val="7F7F7F"/>
          <w:kern w:val="24"/>
          <w:sz w:val="48"/>
          <w:szCs w:val="48"/>
        </w:rPr>
        <w:br w:type="page"/>
      </w:r>
    </w:p>
    <w:p w14:paraId="5E42562F" w14:textId="77777777" w:rsidR="00EA3369" w:rsidRDefault="00EA3369">
      <w:pPr>
        <w:rPr>
          <w:rFonts w:ascii="Calibri" w:eastAsia="+mn-ea" w:hAnsi="Calibri" w:cs="+mn-cs"/>
          <w:color w:val="7F7F7F"/>
          <w:kern w:val="24"/>
          <w:sz w:val="48"/>
          <w:szCs w:val="48"/>
          <w:lang w:bidi="ta-IN"/>
        </w:rPr>
      </w:pPr>
    </w:p>
    <w:p w14:paraId="31F141B6" w14:textId="77777777" w:rsidR="0001233A" w:rsidRDefault="0001233A" w:rsidP="0001233A">
      <w:pPr>
        <w:pStyle w:val="ListParagraph"/>
        <w:spacing w:line="216" w:lineRule="auto"/>
        <w:rPr>
          <w:sz w:val="48"/>
        </w:rPr>
      </w:pPr>
      <w:r>
        <w:rPr>
          <w:sz w:val="48"/>
        </w:rPr>
        <w:t>Important Note (Disclaimer):</w:t>
      </w:r>
    </w:p>
    <w:p w14:paraId="0F72A788" w14:textId="77777777" w:rsidR="0001233A" w:rsidRDefault="0001233A" w:rsidP="0001233A">
      <w:pPr>
        <w:pStyle w:val="ListParagraph"/>
        <w:spacing w:line="216" w:lineRule="auto"/>
        <w:rPr>
          <w:sz w:val="48"/>
        </w:rPr>
      </w:pPr>
    </w:p>
    <w:p w14:paraId="3C91B9AA" w14:textId="77777777" w:rsidR="0001233A" w:rsidRDefault="0001233A" w:rsidP="0001233A">
      <w:pPr>
        <w:pStyle w:val="ListParagraph"/>
        <w:spacing w:line="216" w:lineRule="auto"/>
        <w:rPr>
          <w:sz w:val="48"/>
        </w:rPr>
      </w:pPr>
      <w:r>
        <w:rPr>
          <w:sz w:val="48"/>
        </w:rPr>
        <w:t xml:space="preserve">We have tried to design the labs in such a way that we make use of the free tier and the participant incurs no charge. Yet it is possible that </w:t>
      </w:r>
      <w:r w:rsidR="0029058C">
        <w:rPr>
          <w:sz w:val="48"/>
        </w:rPr>
        <w:t xml:space="preserve">due to extra work done by the participants on their own or not terminating some instances, not releasing storage or due to change in Amazon pricing policy or any other factor some fee may be incurred. </w:t>
      </w:r>
      <w:r>
        <w:rPr>
          <w:sz w:val="48"/>
        </w:rPr>
        <w:t>We are not responsible for any charge that gets levied by Amazon for usage as part of this lab.</w:t>
      </w:r>
      <w:r w:rsidR="0029058C">
        <w:rPr>
          <w:sz w:val="48"/>
        </w:rPr>
        <w:t xml:space="preserve"> </w:t>
      </w:r>
    </w:p>
    <w:p w14:paraId="3D8C7D82" w14:textId="77777777" w:rsidR="00B07F00" w:rsidRDefault="00185966">
      <w:pPr>
        <w:rPr>
          <w:rFonts w:asciiTheme="majorHAnsi" w:eastAsiaTheme="majorEastAsia" w:hAnsi="Calibri Light" w:cstheme="majorBidi"/>
          <w:color w:val="0070C0"/>
          <w:kern w:val="24"/>
          <w:szCs w:val="24"/>
        </w:rPr>
      </w:pPr>
      <w:r>
        <w:rPr>
          <w:rFonts w:asciiTheme="majorHAnsi" w:eastAsiaTheme="majorEastAsia" w:hAnsi="Calibri Light" w:cstheme="majorBidi"/>
          <w:color w:val="0070C0"/>
          <w:kern w:val="24"/>
          <w:szCs w:val="24"/>
        </w:rPr>
        <w:br w:type="page"/>
      </w:r>
    </w:p>
    <w:p w14:paraId="51B7BA65" w14:textId="77777777" w:rsidR="00EA3369" w:rsidRDefault="00EA3369">
      <w:pPr>
        <w:rPr>
          <w:rFonts w:asciiTheme="majorHAnsi" w:eastAsiaTheme="majorEastAsia" w:hAnsi="Calibri Light" w:cstheme="majorBidi"/>
          <w:color w:val="0070C0"/>
          <w:kern w:val="24"/>
          <w:szCs w:val="24"/>
        </w:rPr>
      </w:pPr>
    </w:p>
    <w:sdt>
      <w:sdtPr>
        <w:rPr>
          <w:rFonts w:asciiTheme="minorHAnsi" w:eastAsiaTheme="minorHAnsi" w:hAnsiTheme="minorHAnsi" w:cstheme="minorBidi"/>
          <w:color w:val="auto"/>
          <w:sz w:val="24"/>
          <w:szCs w:val="22"/>
        </w:rPr>
        <w:id w:val="-1507900625"/>
        <w:docPartObj>
          <w:docPartGallery w:val="Table of Contents"/>
          <w:docPartUnique/>
        </w:docPartObj>
      </w:sdtPr>
      <w:sdtEndPr>
        <w:rPr>
          <w:b/>
          <w:bCs/>
          <w:noProof/>
        </w:rPr>
      </w:sdtEndPr>
      <w:sdtContent>
        <w:p w14:paraId="10768A30" w14:textId="77777777" w:rsidR="00B07F00" w:rsidRDefault="00B07F00">
          <w:pPr>
            <w:pStyle w:val="TOCHeading"/>
          </w:pPr>
          <w:r>
            <w:t>Contents</w:t>
          </w:r>
        </w:p>
        <w:p w14:paraId="5AE2A5C8" w14:textId="55DC36C0" w:rsidR="003A40E5" w:rsidRDefault="00B07F00">
          <w:pPr>
            <w:pStyle w:val="TOC1"/>
            <w:tabs>
              <w:tab w:val="right" w:leader="dot" w:pos="9350"/>
            </w:tabs>
            <w:rPr>
              <w:rFonts w:eastAsiaTheme="minorEastAsia"/>
              <w:noProof/>
              <w:sz w:val="22"/>
              <w:lang w:bidi="ta-IN"/>
            </w:rPr>
          </w:pPr>
          <w:r>
            <w:fldChar w:fldCharType="begin"/>
          </w:r>
          <w:r>
            <w:instrText xml:space="preserve"> TOC \o "1-3" \h \z \u </w:instrText>
          </w:r>
          <w:r>
            <w:fldChar w:fldCharType="separate"/>
          </w:r>
          <w:hyperlink w:anchor="_Toc47088535" w:history="1">
            <w:r w:rsidR="003A40E5" w:rsidRPr="00C936CD">
              <w:rPr>
                <w:rStyle w:val="Hyperlink"/>
                <w:noProof/>
              </w:rPr>
              <w:t>Exercise 1</w:t>
            </w:r>
            <w:r w:rsidR="003A40E5">
              <w:rPr>
                <w:noProof/>
                <w:webHidden/>
              </w:rPr>
              <w:tab/>
            </w:r>
            <w:r w:rsidR="003A40E5">
              <w:rPr>
                <w:noProof/>
                <w:webHidden/>
              </w:rPr>
              <w:fldChar w:fldCharType="begin"/>
            </w:r>
            <w:r w:rsidR="003A40E5">
              <w:rPr>
                <w:noProof/>
                <w:webHidden/>
              </w:rPr>
              <w:instrText xml:space="preserve"> PAGEREF _Toc47088535 \h </w:instrText>
            </w:r>
            <w:r w:rsidR="003A40E5">
              <w:rPr>
                <w:noProof/>
                <w:webHidden/>
              </w:rPr>
            </w:r>
            <w:r w:rsidR="003A40E5">
              <w:rPr>
                <w:noProof/>
                <w:webHidden/>
              </w:rPr>
              <w:fldChar w:fldCharType="separate"/>
            </w:r>
            <w:r w:rsidR="003A40E5">
              <w:rPr>
                <w:noProof/>
                <w:webHidden/>
              </w:rPr>
              <w:t>6</w:t>
            </w:r>
            <w:r w:rsidR="003A40E5">
              <w:rPr>
                <w:noProof/>
                <w:webHidden/>
              </w:rPr>
              <w:fldChar w:fldCharType="end"/>
            </w:r>
          </w:hyperlink>
        </w:p>
        <w:p w14:paraId="43FEC9DD" w14:textId="48156926" w:rsidR="003A40E5" w:rsidRDefault="003A40E5">
          <w:pPr>
            <w:pStyle w:val="TOC2"/>
            <w:tabs>
              <w:tab w:val="right" w:leader="dot" w:pos="9350"/>
            </w:tabs>
            <w:rPr>
              <w:rFonts w:eastAsiaTheme="minorEastAsia"/>
              <w:noProof/>
              <w:sz w:val="22"/>
              <w:lang w:bidi="ta-IN"/>
            </w:rPr>
          </w:pPr>
          <w:hyperlink w:anchor="_Toc47088536" w:history="1">
            <w:r w:rsidRPr="00C936CD">
              <w:rPr>
                <w:rStyle w:val="Hyperlink"/>
                <w:noProof/>
              </w:rPr>
              <w:t>Launching a Linux EC2 Instance and Logging into the instance</w:t>
            </w:r>
            <w:r>
              <w:rPr>
                <w:noProof/>
                <w:webHidden/>
              </w:rPr>
              <w:tab/>
            </w:r>
            <w:r>
              <w:rPr>
                <w:noProof/>
                <w:webHidden/>
              </w:rPr>
              <w:fldChar w:fldCharType="begin"/>
            </w:r>
            <w:r>
              <w:rPr>
                <w:noProof/>
                <w:webHidden/>
              </w:rPr>
              <w:instrText xml:space="preserve"> PAGEREF _Toc47088536 \h </w:instrText>
            </w:r>
            <w:r>
              <w:rPr>
                <w:noProof/>
                <w:webHidden/>
              </w:rPr>
            </w:r>
            <w:r>
              <w:rPr>
                <w:noProof/>
                <w:webHidden/>
              </w:rPr>
              <w:fldChar w:fldCharType="separate"/>
            </w:r>
            <w:r>
              <w:rPr>
                <w:noProof/>
                <w:webHidden/>
              </w:rPr>
              <w:t>6</w:t>
            </w:r>
            <w:r>
              <w:rPr>
                <w:noProof/>
                <w:webHidden/>
              </w:rPr>
              <w:fldChar w:fldCharType="end"/>
            </w:r>
          </w:hyperlink>
        </w:p>
        <w:p w14:paraId="209305D1" w14:textId="1B965F7C" w:rsidR="003A40E5" w:rsidRDefault="003A40E5">
          <w:pPr>
            <w:pStyle w:val="TOC3"/>
            <w:tabs>
              <w:tab w:val="right" w:leader="dot" w:pos="9350"/>
            </w:tabs>
            <w:rPr>
              <w:rFonts w:eastAsiaTheme="minorEastAsia"/>
              <w:noProof/>
              <w:sz w:val="22"/>
              <w:lang w:bidi="ta-IN"/>
            </w:rPr>
          </w:pPr>
          <w:hyperlink w:anchor="_Toc47088537" w:history="1">
            <w:r w:rsidRPr="00C936CD">
              <w:rPr>
                <w:rStyle w:val="Hyperlink"/>
                <w:noProof/>
              </w:rPr>
              <w:t>Launching an instance</w:t>
            </w:r>
            <w:r>
              <w:rPr>
                <w:noProof/>
                <w:webHidden/>
              </w:rPr>
              <w:tab/>
            </w:r>
            <w:r>
              <w:rPr>
                <w:noProof/>
                <w:webHidden/>
              </w:rPr>
              <w:fldChar w:fldCharType="begin"/>
            </w:r>
            <w:r>
              <w:rPr>
                <w:noProof/>
                <w:webHidden/>
              </w:rPr>
              <w:instrText xml:space="preserve"> PAGEREF _Toc47088537 \h </w:instrText>
            </w:r>
            <w:r>
              <w:rPr>
                <w:noProof/>
                <w:webHidden/>
              </w:rPr>
            </w:r>
            <w:r>
              <w:rPr>
                <w:noProof/>
                <w:webHidden/>
              </w:rPr>
              <w:fldChar w:fldCharType="separate"/>
            </w:r>
            <w:r>
              <w:rPr>
                <w:noProof/>
                <w:webHidden/>
              </w:rPr>
              <w:t>6</w:t>
            </w:r>
            <w:r>
              <w:rPr>
                <w:noProof/>
                <w:webHidden/>
              </w:rPr>
              <w:fldChar w:fldCharType="end"/>
            </w:r>
          </w:hyperlink>
        </w:p>
        <w:p w14:paraId="4352F74C" w14:textId="03CBED07" w:rsidR="003A40E5" w:rsidRDefault="003A40E5">
          <w:pPr>
            <w:pStyle w:val="TOC1"/>
            <w:tabs>
              <w:tab w:val="right" w:leader="dot" w:pos="9350"/>
            </w:tabs>
            <w:rPr>
              <w:rFonts w:eastAsiaTheme="minorEastAsia"/>
              <w:noProof/>
              <w:sz w:val="22"/>
              <w:lang w:bidi="ta-IN"/>
            </w:rPr>
          </w:pPr>
          <w:hyperlink w:anchor="_Toc47088538" w:history="1">
            <w:r w:rsidRPr="00C936CD">
              <w:rPr>
                <w:rStyle w:val="Hyperlink"/>
                <w:noProof/>
              </w:rPr>
              <w:t>Exercise 2</w:t>
            </w:r>
            <w:r>
              <w:rPr>
                <w:noProof/>
                <w:webHidden/>
              </w:rPr>
              <w:tab/>
            </w:r>
            <w:r>
              <w:rPr>
                <w:noProof/>
                <w:webHidden/>
              </w:rPr>
              <w:fldChar w:fldCharType="begin"/>
            </w:r>
            <w:r>
              <w:rPr>
                <w:noProof/>
                <w:webHidden/>
              </w:rPr>
              <w:instrText xml:space="preserve"> PAGEREF _Toc47088538 \h </w:instrText>
            </w:r>
            <w:r>
              <w:rPr>
                <w:noProof/>
                <w:webHidden/>
              </w:rPr>
            </w:r>
            <w:r>
              <w:rPr>
                <w:noProof/>
                <w:webHidden/>
              </w:rPr>
              <w:fldChar w:fldCharType="separate"/>
            </w:r>
            <w:r>
              <w:rPr>
                <w:noProof/>
                <w:webHidden/>
              </w:rPr>
              <w:t>7</w:t>
            </w:r>
            <w:r>
              <w:rPr>
                <w:noProof/>
                <w:webHidden/>
              </w:rPr>
              <w:fldChar w:fldCharType="end"/>
            </w:r>
          </w:hyperlink>
        </w:p>
        <w:p w14:paraId="60E5E650" w14:textId="7E81927A" w:rsidR="003A40E5" w:rsidRDefault="003A40E5">
          <w:pPr>
            <w:pStyle w:val="TOC2"/>
            <w:tabs>
              <w:tab w:val="right" w:leader="dot" w:pos="9350"/>
            </w:tabs>
            <w:rPr>
              <w:rFonts w:eastAsiaTheme="minorEastAsia"/>
              <w:noProof/>
              <w:sz w:val="22"/>
              <w:lang w:bidi="ta-IN"/>
            </w:rPr>
          </w:pPr>
          <w:hyperlink w:anchor="_Toc47088539" w:history="1">
            <w:r w:rsidRPr="00C936CD">
              <w:rPr>
                <w:rStyle w:val="Hyperlink"/>
                <w:noProof/>
              </w:rPr>
              <w:t>Transferring files to your Amazon Instance</w:t>
            </w:r>
            <w:r>
              <w:rPr>
                <w:noProof/>
                <w:webHidden/>
              </w:rPr>
              <w:tab/>
            </w:r>
            <w:r>
              <w:rPr>
                <w:noProof/>
                <w:webHidden/>
              </w:rPr>
              <w:fldChar w:fldCharType="begin"/>
            </w:r>
            <w:r>
              <w:rPr>
                <w:noProof/>
                <w:webHidden/>
              </w:rPr>
              <w:instrText xml:space="preserve"> PAGEREF _Toc47088539 \h </w:instrText>
            </w:r>
            <w:r>
              <w:rPr>
                <w:noProof/>
                <w:webHidden/>
              </w:rPr>
            </w:r>
            <w:r>
              <w:rPr>
                <w:noProof/>
                <w:webHidden/>
              </w:rPr>
              <w:fldChar w:fldCharType="separate"/>
            </w:r>
            <w:r>
              <w:rPr>
                <w:noProof/>
                <w:webHidden/>
              </w:rPr>
              <w:t>7</w:t>
            </w:r>
            <w:r>
              <w:rPr>
                <w:noProof/>
                <w:webHidden/>
              </w:rPr>
              <w:fldChar w:fldCharType="end"/>
            </w:r>
          </w:hyperlink>
        </w:p>
        <w:p w14:paraId="6EC184BE" w14:textId="25C22802" w:rsidR="003A40E5" w:rsidRDefault="003A40E5">
          <w:pPr>
            <w:pStyle w:val="TOC3"/>
            <w:tabs>
              <w:tab w:val="right" w:leader="dot" w:pos="9350"/>
            </w:tabs>
            <w:rPr>
              <w:rFonts w:eastAsiaTheme="minorEastAsia"/>
              <w:noProof/>
              <w:sz w:val="22"/>
              <w:lang w:bidi="ta-IN"/>
            </w:rPr>
          </w:pPr>
          <w:hyperlink w:anchor="_Toc47088540" w:history="1">
            <w:r w:rsidRPr="00C936CD">
              <w:rPr>
                <w:rStyle w:val="Hyperlink"/>
                <w:noProof/>
              </w:rPr>
              <w:t>Transferring Files to Amazon Instance from a Linux System</w:t>
            </w:r>
            <w:r>
              <w:rPr>
                <w:noProof/>
                <w:webHidden/>
              </w:rPr>
              <w:tab/>
            </w:r>
            <w:r>
              <w:rPr>
                <w:noProof/>
                <w:webHidden/>
              </w:rPr>
              <w:fldChar w:fldCharType="begin"/>
            </w:r>
            <w:r>
              <w:rPr>
                <w:noProof/>
                <w:webHidden/>
              </w:rPr>
              <w:instrText xml:space="preserve"> PAGEREF _Toc47088540 \h </w:instrText>
            </w:r>
            <w:r>
              <w:rPr>
                <w:noProof/>
                <w:webHidden/>
              </w:rPr>
            </w:r>
            <w:r>
              <w:rPr>
                <w:noProof/>
                <w:webHidden/>
              </w:rPr>
              <w:fldChar w:fldCharType="separate"/>
            </w:r>
            <w:r>
              <w:rPr>
                <w:noProof/>
                <w:webHidden/>
              </w:rPr>
              <w:t>8</w:t>
            </w:r>
            <w:r>
              <w:rPr>
                <w:noProof/>
                <w:webHidden/>
              </w:rPr>
              <w:fldChar w:fldCharType="end"/>
            </w:r>
          </w:hyperlink>
        </w:p>
        <w:p w14:paraId="110E6CA1" w14:textId="0322BF28" w:rsidR="003A40E5" w:rsidRDefault="003A40E5">
          <w:pPr>
            <w:pStyle w:val="TOC3"/>
            <w:tabs>
              <w:tab w:val="right" w:leader="dot" w:pos="9350"/>
            </w:tabs>
            <w:rPr>
              <w:rFonts w:eastAsiaTheme="minorEastAsia"/>
              <w:noProof/>
              <w:sz w:val="22"/>
              <w:lang w:bidi="ta-IN"/>
            </w:rPr>
          </w:pPr>
          <w:hyperlink w:anchor="_Toc47088541" w:history="1">
            <w:r w:rsidRPr="00C936CD">
              <w:rPr>
                <w:rStyle w:val="Hyperlink"/>
                <w:noProof/>
              </w:rPr>
              <w:t>Transferring files to Amazon Instance from Windows</w:t>
            </w:r>
            <w:r>
              <w:rPr>
                <w:noProof/>
                <w:webHidden/>
              </w:rPr>
              <w:tab/>
            </w:r>
            <w:r>
              <w:rPr>
                <w:noProof/>
                <w:webHidden/>
              </w:rPr>
              <w:fldChar w:fldCharType="begin"/>
            </w:r>
            <w:r>
              <w:rPr>
                <w:noProof/>
                <w:webHidden/>
              </w:rPr>
              <w:instrText xml:space="preserve"> PAGEREF _Toc47088541 \h </w:instrText>
            </w:r>
            <w:r>
              <w:rPr>
                <w:noProof/>
                <w:webHidden/>
              </w:rPr>
            </w:r>
            <w:r>
              <w:rPr>
                <w:noProof/>
                <w:webHidden/>
              </w:rPr>
              <w:fldChar w:fldCharType="separate"/>
            </w:r>
            <w:r>
              <w:rPr>
                <w:noProof/>
                <w:webHidden/>
              </w:rPr>
              <w:t>9</w:t>
            </w:r>
            <w:r>
              <w:rPr>
                <w:noProof/>
                <w:webHidden/>
              </w:rPr>
              <w:fldChar w:fldCharType="end"/>
            </w:r>
          </w:hyperlink>
        </w:p>
        <w:p w14:paraId="716A1CD9" w14:textId="5EADBE23" w:rsidR="003A40E5" w:rsidRDefault="003A40E5">
          <w:pPr>
            <w:pStyle w:val="TOC1"/>
            <w:tabs>
              <w:tab w:val="right" w:leader="dot" w:pos="9350"/>
            </w:tabs>
            <w:rPr>
              <w:rFonts w:eastAsiaTheme="minorEastAsia"/>
              <w:noProof/>
              <w:sz w:val="22"/>
              <w:lang w:bidi="ta-IN"/>
            </w:rPr>
          </w:pPr>
          <w:hyperlink w:anchor="_Toc47088542" w:history="1">
            <w:r w:rsidRPr="00C936CD">
              <w:rPr>
                <w:rStyle w:val="Hyperlink"/>
                <w:noProof/>
              </w:rPr>
              <w:t>Exercise 3</w:t>
            </w:r>
            <w:r>
              <w:rPr>
                <w:noProof/>
                <w:webHidden/>
              </w:rPr>
              <w:tab/>
            </w:r>
            <w:r>
              <w:rPr>
                <w:noProof/>
                <w:webHidden/>
              </w:rPr>
              <w:fldChar w:fldCharType="begin"/>
            </w:r>
            <w:r>
              <w:rPr>
                <w:noProof/>
                <w:webHidden/>
              </w:rPr>
              <w:instrText xml:space="preserve"> PAGEREF _Toc47088542 \h </w:instrText>
            </w:r>
            <w:r>
              <w:rPr>
                <w:noProof/>
                <w:webHidden/>
              </w:rPr>
            </w:r>
            <w:r>
              <w:rPr>
                <w:noProof/>
                <w:webHidden/>
              </w:rPr>
              <w:fldChar w:fldCharType="separate"/>
            </w:r>
            <w:r>
              <w:rPr>
                <w:noProof/>
                <w:webHidden/>
              </w:rPr>
              <w:t>11</w:t>
            </w:r>
            <w:r>
              <w:rPr>
                <w:noProof/>
                <w:webHidden/>
              </w:rPr>
              <w:fldChar w:fldCharType="end"/>
            </w:r>
          </w:hyperlink>
        </w:p>
        <w:p w14:paraId="0EE1B229" w14:textId="5B2B4E7D" w:rsidR="003A40E5" w:rsidRDefault="003A40E5">
          <w:pPr>
            <w:pStyle w:val="TOC2"/>
            <w:tabs>
              <w:tab w:val="right" w:leader="dot" w:pos="9350"/>
            </w:tabs>
            <w:rPr>
              <w:rFonts w:eastAsiaTheme="minorEastAsia"/>
              <w:noProof/>
              <w:sz w:val="22"/>
              <w:lang w:bidi="ta-IN"/>
            </w:rPr>
          </w:pPr>
          <w:hyperlink w:anchor="_Toc47088543" w:history="1">
            <w:r w:rsidRPr="00C936CD">
              <w:rPr>
                <w:rStyle w:val="Hyperlink"/>
                <w:noProof/>
              </w:rPr>
              <w:t>Stopping and Restarting an Instance</w:t>
            </w:r>
            <w:r>
              <w:rPr>
                <w:noProof/>
                <w:webHidden/>
              </w:rPr>
              <w:tab/>
            </w:r>
            <w:r>
              <w:rPr>
                <w:noProof/>
                <w:webHidden/>
              </w:rPr>
              <w:fldChar w:fldCharType="begin"/>
            </w:r>
            <w:r>
              <w:rPr>
                <w:noProof/>
                <w:webHidden/>
              </w:rPr>
              <w:instrText xml:space="preserve"> PAGEREF _Toc47088543 \h </w:instrText>
            </w:r>
            <w:r>
              <w:rPr>
                <w:noProof/>
                <w:webHidden/>
              </w:rPr>
            </w:r>
            <w:r>
              <w:rPr>
                <w:noProof/>
                <w:webHidden/>
              </w:rPr>
              <w:fldChar w:fldCharType="separate"/>
            </w:r>
            <w:r>
              <w:rPr>
                <w:noProof/>
                <w:webHidden/>
              </w:rPr>
              <w:t>11</w:t>
            </w:r>
            <w:r>
              <w:rPr>
                <w:noProof/>
                <w:webHidden/>
              </w:rPr>
              <w:fldChar w:fldCharType="end"/>
            </w:r>
          </w:hyperlink>
        </w:p>
        <w:p w14:paraId="037C9628" w14:textId="5E19B180" w:rsidR="003A40E5" w:rsidRDefault="003A40E5">
          <w:pPr>
            <w:pStyle w:val="TOC1"/>
            <w:tabs>
              <w:tab w:val="right" w:leader="dot" w:pos="9350"/>
            </w:tabs>
            <w:rPr>
              <w:rFonts w:eastAsiaTheme="minorEastAsia"/>
              <w:noProof/>
              <w:sz w:val="22"/>
              <w:lang w:bidi="ta-IN"/>
            </w:rPr>
          </w:pPr>
          <w:hyperlink w:anchor="_Toc47088544" w:history="1">
            <w:r w:rsidRPr="00C936CD">
              <w:rPr>
                <w:rStyle w:val="Hyperlink"/>
                <w:noProof/>
              </w:rPr>
              <w:t>Exercise 4</w:t>
            </w:r>
            <w:r>
              <w:rPr>
                <w:noProof/>
                <w:webHidden/>
              </w:rPr>
              <w:tab/>
            </w:r>
            <w:r>
              <w:rPr>
                <w:noProof/>
                <w:webHidden/>
              </w:rPr>
              <w:fldChar w:fldCharType="begin"/>
            </w:r>
            <w:r>
              <w:rPr>
                <w:noProof/>
                <w:webHidden/>
              </w:rPr>
              <w:instrText xml:space="preserve"> PAGEREF _Toc47088544 \h </w:instrText>
            </w:r>
            <w:r>
              <w:rPr>
                <w:noProof/>
                <w:webHidden/>
              </w:rPr>
            </w:r>
            <w:r>
              <w:rPr>
                <w:noProof/>
                <w:webHidden/>
              </w:rPr>
              <w:fldChar w:fldCharType="separate"/>
            </w:r>
            <w:r>
              <w:rPr>
                <w:noProof/>
                <w:webHidden/>
              </w:rPr>
              <w:t>15</w:t>
            </w:r>
            <w:r>
              <w:rPr>
                <w:noProof/>
                <w:webHidden/>
              </w:rPr>
              <w:fldChar w:fldCharType="end"/>
            </w:r>
          </w:hyperlink>
        </w:p>
        <w:p w14:paraId="5D99260A" w14:textId="78E3FCF5" w:rsidR="003A40E5" w:rsidRDefault="003A40E5">
          <w:pPr>
            <w:pStyle w:val="TOC2"/>
            <w:tabs>
              <w:tab w:val="right" w:leader="dot" w:pos="9350"/>
            </w:tabs>
            <w:rPr>
              <w:rFonts w:eastAsiaTheme="minorEastAsia"/>
              <w:noProof/>
              <w:sz w:val="22"/>
              <w:lang w:bidi="ta-IN"/>
            </w:rPr>
          </w:pPr>
          <w:hyperlink w:anchor="_Toc47088545" w:history="1">
            <w:r w:rsidRPr="00C936CD">
              <w:rPr>
                <w:rStyle w:val="Hyperlink"/>
                <w:noProof/>
              </w:rPr>
              <w:t>Assigning and Releasing Elastic IP address</w:t>
            </w:r>
            <w:r>
              <w:rPr>
                <w:noProof/>
                <w:webHidden/>
              </w:rPr>
              <w:tab/>
            </w:r>
            <w:r>
              <w:rPr>
                <w:noProof/>
                <w:webHidden/>
              </w:rPr>
              <w:fldChar w:fldCharType="begin"/>
            </w:r>
            <w:r>
              <w:rPr>
                <w:noProof/>
                <w:webHidden/>
              </w:rPr>
              <w:instrText xml:space="preserve"> PAGEREF _Toc47088545 \h </w:instrText>
            </w:r>
            <w:r>
              <w:rPr>
                <w:noProof/>
                <w:webHidden/>
              </w:rPr>
            </w:r>
            <w:r>
              <w:rPr>
                <w:noProof/>
                <w:webHidden/>
              </w:rPr>
              <w:fldChar w:fldCharType="separate"/>
            </w:r>
            <w:r>
              <w:rPr>
                <w:noProof/>
                <w:webHidden/>
              </w:rPr>
              <w:t>15</w:t>
            </w:r>
            <w:r>
              <w:rPr>
                <w:noProof/>
                <w:webHidden/>
              </w:rPr>
              <w:fldChar w:fldCharType="end"/>
            </w:r>
          </w:hyperlink>
        </w:p>
        <w:p w14:paraId="57553F99" w14:textId="2400921E" w:rsidR="003A40E5" w:rsidRDefault="003A40E5">
          <w:pPr>
            <w:pStyle w:val="TOC3"/>
            <w:tabs>
              <w:tab w:val="right" w:leader="dot" w:pos="9350"/>
            </w:tabs>
            <w:rPr>
              <w:rFonts w:eastAsiaTheme="minorEastAsia"/>
              <w:noProof/>
              <w:sz w:val="22"/>
              <w:lang w:bidi="ta-IN"/>
            </w:rPr>
          </w:pPr>
          <w:hyperlink w:anchor="_Toc47088546" w:history="1">
            <w:r w:rsidRPr="00C936CD">
              <w:rPr>
                <w:rStyle w:val="Hyperlink"/>
                <w:noProof/>
              </w:rPr>
              <w:t>Assigning Elastic IP Address</w:t>
            </w:r>
            <w:r>
              <w:rPr>
                <w:noProof/>
                <w:webHidden/>
              </w:rPr>
              <w:tab/>
            </w:r>
            <w:r>
              <w:rPr>
                <w:noProof/>
                <w:webHidden/>
              </w:rPr>
              <w:fldChar w:fldCharType="begin"/>
            </w:r>
            <w:r>
              <w:rPr>
                <w:noProof/>
                <w:webHidden/>
              </w:rPr>
              <w:instrText xml:space="preserve"> PAGEREF _Toc47088546 \h </w:instrText>
            </w:r>
            <w:r>
              <w:rPr>
                <w:noProof/>
                <w:webHidden/>
              </w:rPr>
            </w:r>
            <w:r>
              <w:rPr>
                <w:noProof/>
                <w:webHidden/>
              </w:rPr>
              <w:fldChar w:fldCharType="separate"/>
            </w:r>
            <w:r>
              <w:rPr>
                <w:noProof/>
                <w:webHidden/>
              </w:rPr>
              <w:t>16</w:t>
            </w:r>
            <w:r>
              <w:rPr>
                <w:noProof/>
                <w:webHidden/>
              </w:rPr>
              <w:fldChar w:fldCharType="end"/>
            </w:r>
          </w:hyperlink>
        </w:p>
        <w:p w14:paraId="7C75B4FC" w14:textId="44274549" w:rsidR="003A40E5" w:rsidRDefault="003A40E5">
          <w:pPr>
            <w:pStyle w:val="TOC3"/>
            <w:tabs>
              <w:tab w:val="right" w:leader="dot" w:pos="9350"/>
            </w:tabs>
            <w:rPr>
              <w:rFonts w:eastAsiaTheme="minorEastAsia"/>
              <w:noProof/>
              <w:sz w:val="22"/>
              <w:lang w:bidi="ta-IN"/>
            </w:rPr>
          </w:pPr>
          <w:hyperlink w:anchor="_Toc47088547" w:history="1">
            <w:r w:rsidRPr="00C936CD">
              <w:rPr>
                <w:rStyle w:val="Hyperlink"/>
                <w:noProof/>
              </w:rPr>
              <w:t>Releasing Elastic IP Addresses</w:t>
            </w:r>
            <w:r>
              <w:rPr>
                <w:noProof/>
                <w:webHidden/>
              </w:rPr>
              <w:tab/>
            </w:r>
            <w:r>
              <w:rPr>
                <w:noProof/>
                <w:webHidden/>
              </w:rPr>
              <w:fldChar w:fldCharType="begin"/>
            </w:r>
            <w:r>
              <w:rPr>
                <w:noProof/>
                <w:webHidden/>
              </w:rPr>
              <w:instrText xml:space="preserve"> PAGEREF _Toc47088547 \h </w:instrText>
            </w:r>
            <w:r>
              <w:rPr>
                <w:noProof/>
                <w:webHidden/>
              </w:rPr>
            </w:r>
            <w:r>
              <w:rPr>
                <w:noProof/>
                <w:webHidden/>
              </w:rPr>
              <w:fldChar w:fldCharType="separate"/>
            </w:r>
            <w:r>
              <w:rPr>
                <w:noProof/>
                <w:webHidden/>
              </w:rPr>
              <w:t>19</w:t>
            </w:r>
            <w:r>
              <w:rPr>
                <w:noProof/>
                <w:webHidden/>
              </w:rPr>
              <w:fldChar w:fldCharType="end"/>
            </w:r>
          </w:hyperlink>
        </w:p>
        <w:p w14:paraId="4AAD10AC" w14:textId="438B5A25" w:rsidR="003A40E5" w:rsidRDefault="003A40E5">
          <w:pPr>
            <w:pStyle w:val="TOC1"/>
            <w:tabs>
              <w:tab w:val="right" w:leader="dot" w:pos="9350"/>
            </w:tabs>
            <w:rPr>
              <w:rFonts w:eastAsiaTheme="minorEastAsia"/>
              <w:noProof/>
              <w:sz w:val="22"/>
              <w:lang w:bidi="ta-IN"/>
            </w:rPr>
          </w:pPr>
          <w:hyperlink w:anchor="_Toc47088548" w:history="1">
            <w:r w:rsidRPr="00C936CD">
              <w:rPr>
                <w:rStyle w:val="Hyperlink"/>
                <w:noProof/>
              </w:rPr>
              <w:t>Exercise 5</w:t>
            </w:r>
            <w:r>
              <w:rPr>
                <w:noProof/>
                <w:webHidden/>
              </w:rPr>
              <w:tab/>
            </w:r>
            <w:r>
              <w:rPr>
                <w:noProof/>
                <w:webHidden/>
              </w:rPr>
              <w:fldChar w:fldCharType="begin"/>
            </w:r>
            <w:r>
              <w:rPr>
                <w:noProof/>
                <w:webHidden/>
              </w:rPr>
              <w:instrText xml:space="preserve"> PAGEREF _Toc47088548 \h </w:instrText>
            </w:r>
            <w:r>
              <w:rPr>
                <w:noProof/>
                <w:webHidden/>
              </w:rPr>
            </w:r>
            <w:r>
              <w:rPr>
                <w:noProof/>
                <w:webHidden/>
              </w:rPr>
              <w:fldChar w:fldCharType="separate"/>
            </w:r>
            <w:r>
              <w:rPr>
                <w:noProof/>
                <w:webHidden/>
              </w:rPr>
              <w:t>21</w:t>
            </w:r>
            <w:r>
              <w:rPr>
                <w:noProof/>
                <w:webHidden/>
              </w:rPr>
              <w:fldChar w:fldCharType="end"/>
            </w:r>
          </w:hyperlink>
        </w:p>
        <w:p w14:paraId="6C656A54" w14:textId="7A7BB22A" w:rsidR="003A40E5" w:rsidRDefault="003A40E5">
          <w:pPr>
            <w:pStyle w:val="TOC2"/>
            <w:tabs>
              <w:tab w:val="right" w:leader="dot" w:pos="9350"/>
            </w:tabs>
            <w:rPr>
              <w:rFonts w:eastAsiaTheme="minorEastAsia"/>
              <w:noProof/>
              <w:sz w:val="22"/>
              <w:lang w:bidi="ta-IN"/>
            </w:rPr>
          </w:pPr>
          <w:hyperlink w:anchor="_Toc47088549" w:history="1">
            <w:r w:rsidRPr="00C936CD">
              <w:rPr>
                <w:rStyle w:val="Hyperlink"/>
                <w:noProof/>
              </w:rPr>
              <w:t>Using S3</w:t>
            </w:r>
            <w:r>
              <w:rPr>
                <w:noProof/>
                <w:webHidden/>
              </w:rPr>
              <w:tab/>
            </w:r>
            <w:r>
              <w:rPr>
                <w:noProof/>
                <w:webHidden/>
              </w:rPr>
              <w:fldChar w:fldCharType="begin"/>
            </w:r>
            <w:r>
              <w:rPr>
                <w:noProof/>
                <w:webHidden/>
              </w:rPr>
              <w:instrText xml:space="preserve"> PAGEREF _Toc47088549 \h </w:instrText>
            </w:r>
            <w:r>
              <w:rPr>
                <w:noProof/>
                <w:webHidden/>
              </w:rPr>
            </w:r>
            <w:r>
              <w:rPr>
                <w:noProof/>
                <w:webHidden/>
              </w:rPr>
              <w:fldChar w:fldCharType="separate"/>
            </w:r>
            <w:r>
              <w:rPr>
                <w:noProof/>
                <w:webHidden/>
              </w:rPr>
              <w:t>21</w:t>
            </w:r>
            <w:r>
              <w:rPr>
                <w:noProof/>
                <w:webHidden/>
              </w:rPr>
              <w:fldChar w:fldCharType="end"/>
            </w:r>
          </w:hyperlink>
        </w:p>
        <w:p w14:paraId="09ACFC2D" w14:textId="69C6D979" w:rsidR="003A40E5" w:rsidRDefault="003A40E5">
          <w:pPr>
            <w:pStyle w:val="TOC3"/>
            <w:tabs>
              <w:tab w:val="right" w:leader="dot" w:pos="9350"/>
            </w:tabs>
            <w:rPr>
              <w:rFonts w:eastAsiaTheme="minorEastAsia"/>
              <w:noProof/>
              <w:sz w:val="22"/>
              <w:lang w:bidi="ta-IN"/>
            </w:rPr>
          </w:pPr>
          <w:hyperlink w:anchor="_Toc47088550" w:history="1">
            <w:r w:rsidRPr="00C936CD">
              <w:rPr>
                <w:rStyle w:val="Hyperlink"/>
                <w:noProof/>
              </w:rPr>
              <w:t>Uploading files to S3</w:t>
            </w:r>
            <w:r>
              <w:rPr>
                <w:noProof/>
                <w:webHidden/>
              </w:rPr>
              <w:tab/>
            </w:r>
            <w:r>
              <w:rPr>
                <w:noProof/>
                <w:webHidden/>
              </w:rPr>
              <w:fldChar w:fldCharType="begin"/>
            </w:r>
            <w:r>
              <w:rPr>
                <w:noProof/>
                <w:webHidden/>
              </w:rPr>
              <w:instrText xml:space="preserve"> PAGEREF _Toc47088550 \h </w:instrText>
            </w:r>
            <w:r>
              <w:rPr>
                <w:noProof/>
                <w:webHidden/>
              </w:rPr>
            </w:r>
            <w:r>
              <w:rPr>
                <w:noProof/>
                <w:webHidden/>
              </w:rPr>
              <w:fldChar w:fldCharType="separate"/>
            </w:r>
            <w:r>
              <w:rPr>
                <w:noProof/>
                <w:webHidden/>
              </w:rPr>
              <w:t>22</w:t>
            </w:r>
            <w:r>
              <w:rPr>
                <w:noProof/>
                <w:webHidden/>
              </w:rPr>
              <w:fldChar w:fldCharType="end"/>
            </w:r>
          </w:hyperlink>
        </w:p>
        <w:p w14:paraId="4C52EDF0" w14:textId="50ED30B7" w:rsidR="003A40E5" w:rsidRDefault="003A40E5">
          <w:pPr>
            <w:pStyle w:val="TOC3"/>
            <w:tabs>
              <w:tab w:val="right" w:leader="dot" w:pos="9350"/>
            </w:tabs>
            <w:rPr>
              <w:rFonts w:eastAsiaTheme="minorEastAsia"/>
              <w:noProof/>
              <w:sz w:val="22"/>
              <w:lang w:bidi="ta-IN"/>
            </w:rPr>
          </w:pPr>
          <w:hyperlink w:anchor="_Toc47088551" w:history="1">
            <w:r w:rsidRPr="00C936CD">
              <w:rPr>
                <w:rStyle w:val="Hyperlink"/>
                <w:noProof/>
              </w:rPr>
              <w:t>Downloading objects from S3</w:t>
            </w:r>
            <w:r>
              <w:rPr>
                <w:noProof/>
                <w:webHidden/>
              </w:rPr>
              <w:tab/>
            </w:r>
            <w:r>
              <w:rPr>
                <w:noProof/>
                <w:webHidden/>
              </w:rPr>
              <w:fldChar w:fldCharType="begin"/>
            </w:r>
            <w:r>
              <w:rPr>
                <w:noProof/>
                <w:webHidden/>
              </w:rPr>
              <w:instrText xml:space="preserve"> PAGEREF _Toc47088551 \h </w:instrText>
            </w:r>
            <w:r>
              <w:rPr>
                <w:noProof/>
                <w:webHidden/>
              </w:rPr>
            </w:r>
            <w:r>
              <w:rPr>
                <w:noProof/>
                <w:webHidden/>
              </w:rPr>
              <w:fldChar w:fldCharType="separate"/>
            </w:r>
            <w:r>
              <w:rPr>
                <w:noProof/>
                <w:webHidden/>
              </w:rPr>
              <w:t>32</w:t>
            </w:r>
            <w:r>
              <w:rPr>
                <w:noProof/>
                <w:webHidden/>
              </w:rPr>
              <w:fldChar w:fldCharType="end"/>
            </w:r>
          </w:hyperlink>
        </w:p>
        <w:p w14:paraId="247EF4BE" w14:textId="5DDE4399" w:rsidR="003A40E5" w:rsidRDefault="003A40E5">
          <w:pPr>
            <w:pStyle w:val="TOC3"/>
            <w:tabs>
              <w:tab w:val="right" w:leader="dot" w:pos="9350"/>
            </w:tabs>
            <w:rPr>
              <w:rFonts w:eastAsiaTheme="minorEastAsia"/>
              <w:noProof/>
              <w:sz w:val="22"/>
              <w:lang w:bidi="ta-IN"/>
            </w:rPr>
          </w:pPr>
          <w:hyperlink w:anchor="_Toc47088552" w:history="1">
            <w:r w:rsidRPr="00C936CD">
              <w:rPr>
                <w:rStyle w:val="Hyperlink"/>
                <w:noProof/>
              </w:rPr>
              <w:t>Setting permissions and viewing objects stored in S3</w:t>
            </w:r>
            <w:r>
              <w:rPr>
                <w:noProof/>
                <w:webHidden/>
              </w:rPr>
              <w:tab/>
            </w:r>
            <w:r>
              <w:rPr>
                <w:noProof/>
                <w:webHidden/>
              </w:rPr>
              <w:fldChar w:fldCharType="begin"/>
            </w:r>
            <w:r>
              <w:rPr>
                <w:noProof/>
                <w:webHidden/>
              </w:rPr>
              <w:instrText xml:space="preserve"> PAGEREF _Toc47088552 \h </w:instrText>
            </w:r>
            <w:r>
              <w:rPr>
                <w:noProof/>
                <w:webHidden/>
              </w:rPr>
            </w:r>
            <w:r>
              <w:rPr>
                <w:noProof/>
                <w:webHidden/>
              </w:rPr>
              <w:fldChar w:fldCharType="separate"/>
            </w:r>
            <w:r>
              <w:rPr>
                <w:noProof/>
                <w:webHidden/>
              </w:rPr>
              <w:t>34</w:t>
            </w:r>
            <w:r>
              <w:rPr>
                <w:noProof/>
                <w:webHidden/>
              </w:rPr>
              <w:fldChar w:fldCharType="end"/>
            </w:r>
          </w:hyperlink>
        </w:p>
        <w:p w14:paraId="357FEDB9" w14:textId="3446B2C7" w:rsidR="003A40E5" w:rsidRDefault="003A40E5">
          <w:pPr>
            <w:pStyle w:val="TOC3"/>
            <w:tabs>
              <w:tab w:val="right" w:leader="dot" w:pos="9350"/>
            </w:tabs>
            <w:rPr>
              <w:rFonts w:eastAsiaTheme="minorEastAsia"/>
              <w:noProof/>
              <w:sz w:val="22"/>
              <w:lang w:bidi="ta-IN"/>
            </w:rPr>
          </w:pPr>
          <w:hyperlink w:anchor="_Toc47088553" w:history="1">
            <w:r w:rsidRPr="00C936CD">
              <w:rPr>
                <w:rStyle w:val="Hyperlink"/>
                <w:noProof/>
              </w:rPr>
              <w:t>Removing permissions</w:t>
            </w:r>
            <w:r>
              <w:rPr>
                <w:noProof/>
                <w:webHidden/>
              </w:rPr>
              <w:tab/>
            </w:r>
            <w:r>
              <w:rPr>
                <w:noProof/>
                <w:webHidden/>
              </w:rPr>
              <w:fldChar w:fldCharType="begin"/>
            </w:r>
            <w:r>
              <w:rPr>
                <w:noProof/>
                <w:webHidden/>
              </w:rPr>
              <w:instrText xml:space="preserve"> PAGEREF _Toc47088553 \h </w:instrText>
            </w:r>
            <w:r>
              <w:rPr>
                <w:noProof/>
                <w:webHidden/>
              </w:rPr>
            </w:r>
            <w:r>
              <w:rPr>
                <w:noProof/>
                <w:webHidden/>
              </w:rPr>
              <w:fldChar w:fldCharType="separate"/>
            </w:r>
            <w:r>
              <w:rPr>
                <w:noProof/>
                <w:webHidden/>
              </w:rPr>
              <w:t>37</w:t>
            </w:r>
            <w:r>
              <w:rPr>
                <w:noProof/>
                <w:webHidden/>
              </w:rPr>
              <w:fldChar w:fldCharType="end"/>
            </w:r>
          </w:hyperlink>
        </w:p>
        <w:p w14:paraId="07CF9DBD" w14:textId="3E3ED0D2" w:rsidR="003A40E5" w:rsidRDefault="003A40E5">
          <w:pPr>
            <w:pStyle w:val="TOC3"/>
            <w:tabs>
              <w:tab w:val="right" w:leader="dot" w:pos="9350"/>
            </w:tabs>
            <w:rPr>
              <w:rFonts w:eastAsiaTheme="minorEastAsia"/>
              <w:noProof/>
              <w:sz w:val="22"/>
              <w:lang w:bidi="ta-IN"/>
            </w:rPr>
          </w:pPr>
          <w:hyperlink w:anchor="_Toc47088554" w:history="1">
            <w:r w:rsidRPr="00C936CD">
              <w:rPr>
                <w:rStyle w:val="Hyperlink"/>
                <w:noProof/>
              </w:rPr>
              <w:t>Hosting a Static Website</w:t>
            </w:r>
            <w:r>
              <w:rPr>
                <w:noProof/>
                <w:webHidden/>
              </w:rPr>
              <w:tab/>
            </w:r>
            <w:r>
              <w:rPr>
                <w:noProof/>
                <w:webHidden/>
              </w:rPr>
              <w:fldChar w:fldCharType="begin"/>
            </w:r>
            <w:r>
              <w:rPr>
                <w:noProof/>
                <w:webHidden/>
              </w:rPr>
              <w:instrText xml:space="preserve"> PAGEREF _Toc47088554 \h </w:instrText>
            </w:r>
            <w:r>
              <w:rPr>
                <w:noProof/>
                <w:webHidden/>
              </w:rPr>
            </w:r>
            <w:r>
              <w:rPr>
                <w:noProof/>
                <w:webHidden/>
              </w:rPr>
              <w:fldChar w:fldCharType="separate"/>
            </w:r>
            <w:r>
              <w:rPr>
                <w:noProof/>
                <w:webHidden/>
              </w:rPr>
              <w:t>38</w:t>
            </w:r>
            <w:r>
              <w:rPr>
                <w:noProof/>
                <w:webHidden/>
              </w:rPr>
              <w:fldChar w:fldCharType="end"/>
            </w:r>
          </w:hyperlink>
        </w:p>
        <w:p w14:paraId="42E312BC" w14:textId="7D11578E" w:rsidR="003A40E5" w:rsidRDefault="003A40E5">
          <w:pPr>
            <w:pStyle w:val="TOC3"/>
            <w:tabs>
              <w:tab w:val="right" w:leader="dot" w:pos="9350"/>
            </w:tabs>
            <w:rPr>
              <w:rFonts w:eastAsiaTheme="minorEastAsia"/>
              <w:noProof/>
              <w:sz w:val="22"/>
              <w:lang w:bidi="ta-IN"/>
            </w:rPr>
          </w:pPr>
          <w:hyperlink w:anchor="_Toc47088555" w:history="1">
            <w:r w:rsidRPr="00C936CD">
              <w:rPr>
                <w:rStyle w:val="Hyperlink"/>
                <w:noProof/>
              </w:rPr>
              <w:t>Storing with Reduced Redundancy or Infrequent Access</w:t>
            </w:r>
            <w:r>
              <w:rPr>
                <w:noProof/>
                <w:webHidden/>
              </w:rPr>
              <w:tab/>
            </w:r>
            <w:r>
              <w:rPr>
                <w:noProof/>
                <w:webHidden/>
              </w:rPr>
              <w:fldChar w:fldCharType="begin"/>
            </w:r>
            <w:r>
              <w:rPr>
                <w:noProof/>
                <w:webHidden/>
              </w:rPr>
              <w:instrText xml:space="preserve"> PAGEREF _Toc47088555 \h </w:instrText>
            </w:r>
            <w:r>
              <w:rPr>
                <w:noProof/>
                <w:webHidden/>
              </w:rPr>
            </w:r>
            <w:r>
              <w:rPr>
                <w:noProof/>
                <w:webHidden/>
              </w:rPr>
              <w:fldChar w:fldCharType="separate"/>
            </w:r>
            <w:r>
              <w:rPr>
                <w:noProof/>
                <w:webHidden/>
              </w:rPr>
              <w:t>42</w:t>
            </w:r>
            <w:r>
              <w:rPr>
                <w:noProof/>
                <w:webHidden/>
              </w:rPr>
              <w:fldChar w:fldCharType="end"/>
            </w:r>
          </w:hyperlink>
        </w:p>
        <w:p w14:paraId="1C527D2E" w14:textId="436CC316" w:rsidR="003A40E5" w:rsidRDefault="003A40E5">
          <w:pPr>
            <w:pStyle w:val="TOC3"/>
            <w:tabs>
              <w:tab w:val="right" w:leader="dot" w:pos="9350"/>
            </w:tabs>
            <w:rPr>
              <w:rFonts w:eastAsiaTheme="minorEastAsia"/>
              <w:noProof/>
              <w:sz w:val="22"/>
              <w:lang w:bidi="ta-IN"/>
            </w:rPr>
          </w:pPr>
          <w:hyperlink w:anchor="_Toc47088556" w:history="1">
            <w:r w:rsidRPr="00C936CD">
              <w:rPr>
                <w:rStyle w:val="Hyperlink"/>
                <w:noProof/>
              </w:rPr>
              <w:t>Deleting Objects</w:t>
            </w:r>
            <w:r>
              <w:rPr>
                <w:noProof/>
                <w:webHidden/>
              </w:rPr>
              <w:tab/>
            </w:r>
            <w:r>
              <w:rPr>
                <w:noProof/>
                <w:webHidden/>
              </w:rPr>
              <w:fldChar w:fldCharType="begin"/>
            </w:r>
            <w:r>
              <w:rPr>
                <w:noProof/>
                <w:webHidden/>
              </w:rPr>
              <w:instrText xml:space="preserve"> PAGEREF _Toc47088556 \h </w:instrText>
            </w:r>
            <w:r>
              <w:rPr>
                <w:noProof/>
                <w:webHidden/>
              </w:rPr>
            </w:r>
            <w:r>
              <w:rPr>
                <w:noProof/>
                <w:webHidden/>
              </w:rPr>
              <w:fldChar w:fldCharType="separate"/>
            </w:r>
            <w:r>
              <w:rPr>
                <w:noProof/>
                <w:webHidden/>
              </w:rPr>
              <w:t>43</w:t>
            </w:r>
            <w:r>
              <w:rPr>
                <w:noProof/>
                <w:webHidden/>
              </w:rPr>
              <w:fldChar w:fldCharType="end"/>
            </w:r>
          </w:hyperlink>
        </w:p>
        <w:p w14:paraId="2399211C" w14:textId="54531D94" w:rsidR="003A40E5" w:rsidRDefault="003A40E5">
          <w:pPr>
            <w:pStyle w:val="TOC1"/>
            <w:tabs>
              <w:tab w:val="right" w:leader="dot" w:pos="9350"/>
            </w:tabs>
            <w:rPr>
              <w:rFonts w:eastAsiaTheme="minorEastAsia"/>
              <w:noProof/>
              <w:sz w:val="22"/>
              <w:lang w:bidi="ta-IN"/>
            </w:rPr>
          </w:pPr>
          <w:hyperlink w:anchor="_Toc47088557" w:history="1">
            <w:r w:rsidRPr="00C936CD">
              <w:rPr>
                <w:rStyle w:val="Hyperlink"/>
                <w:noProof/>
              </w:rPr>
              <w:t>Exercise 6</w:t>
            </w:r>
            <w:r>
              <w:rPr>
                <w:noProof/>
                <w:webHidden/>
              </w:rPr>
              <w:tab/>
            </w:r>
            <w:r>
              <w:rPr>
                <w:noProof/>
                <w:webHidden/>
              </w:rPr>
              <w:fldChar w:fldCharType="begin"/>
            </w:r>
            <w:r>
              <w:rPr>
                <w:noProof/>
                <w:webHidden/>
              </w:rPr>
              <w:instrText xml:space="preserve"> PAGEREF _Toc47088557 \h </w:instrText>
            </w:r>
            <w:r>
              <w:rPr>
                <w:noProof/>
                <w:webHidden/>
              </w:rPr>
            </w:r>
            <w:r>
              <w:rPr>
                <w:noProof/>
                <w:webHidden/>
              </w:rPr>
              <w:fldChar w:fldCharType="separate"/>
            </w:r>
            <w:r>
              <w:rPr>
                <w:noProof/>
                <w:webHidden/>
              </w:rPr>
              <w:t>44</w:t>
            </w:r>
            <w:r>
              <w:rPr>
                <w:noProof/>
                <w:webHidden/>
              </w:rPr>
              <w:fldChar w:fldCharType="end"/>
            </w:r>
          </w:hyperlink>
        </w:p>
        <w:p w14:paraId="4497E904" w14:textId="3A34B6BF" w:rsidR="003A40E5" w:rsidRDefault="003A40E5">
          <w:pPr>
            <w:pStyle w:val="TOC2"/>
            <w:tabs>
              <w:tab w:val="right" w:leader="dot" w:pos="9350"/>
            </w:tabs>
            <w:rPr>
              <w:rFonts w:eastAsiaTheme="minorEastAsia"/>
              <w:noProof/>
              <w:sz w:val="22"/>
              <w:lang w:bidi="ta-IN"/>
            </w:rPr>
          </w:pPr>
          <w:hyperlink w:anchor="_Toc47088558" w:history="1">
            <w:r w:rsidRPr="00C936CD">
              <w:rPr>
                <w:rStyle w:val="Hyperlink"/>
                <w:noProof/>
              </w:rPr>
              <w:t>Building a VPC</w:t>
            </w:r>
            <w:r>
              <w:rPr>
                <w:noProof/>
                <w:webHidden/>
              </w:rPr>
              <w:tab/>
            </w:r>
            <w:r>
              <w:rPr>
                <w:noProof/>
                <w:webHidden/>
              </w:rPr>
              <w:fldChar w:fldCharType="begin"/>
            </w:r>
            <w:r>
              <w:rPr>
                <w:noProof/>
                <w:webHidden/>
              </w:rPr>
              <w:instrText xml:space="preserve"> PAGEREF _Toc47088558 \h </w:instrText>
            </w:r>
            <w:r>
              <w:rPr>
                <w:noProof/>
                <w:webHidden/>
              </w:rPr>
            </w:r>
            <w:r>
              <w:rPr>
                <w:noProof/>
                <w:webHidden/>
              </w:rPr>
              <w:fldChar w:fldCharType="separate"/>
            </w:r>
            <w:r>
              <w:rPr>
                <w:noProof/>
                <w:webHidden/>
              </w:rPr>
              <w:t>44</w:t>
            </w:r>
            <w:r>
              <w:rPr>
                <w:noProof/>
                <w:webHidden/>
              </w:rPr>
              <w:fldChar w:fldCharType="end"/>
            </w:r>
          </w:hyperlink>
        </w:p>
        <w:p w14:paraId="12D320FD" w14:textId="47C2C94B" w:rsidR="003A40E5" w:rsidRDefault="003A40E5">
          <w:pPr>
            <w:pStyle w:val="TOC3"/>
            <w:tabs>
              <w:tab w:val="right" w:leader="dot" w:pos="9350"/>
            </w:tabs>
            <w:rPr>
              <w:rFonts w:eastAsiaTheme="minorEastAsia"/>
              <w:noProof/>
              <w:sz w:val="22"/>
              <w:lang w:bidi="ta-IN"/>
            </w:rPr>
          </w:pPr>
          <w:hyperlink w:anchor="_Toc47088559" w:history="1">
            <w:r w:rsidRPr="00C936CD">
              <w:rPr>
                <w:rStyle w:val="Hyperlink"/>
                <w:noProof/>
              </w:rPr>
              <w:t>Creating a VPC</w:t>
            </w:r>
            <w:r>
              <w:rPr>
                <w:noProof/>
                <w:webHidden/>
              </w:rPr>
              <w:tab/>
            </w:r>
            <w:r>
              <w:rPr>
                <w:noProof/>
                <w:webHidden/>
              </w:rPr>
              <w:fldChar w:fldCharType="begin"/>
            </w:r>
            <w:r>
              <w:rPr>
                <w:noProof/>
                <w:webHidden/>
              </w:rPr>
              <w:instrText xml:space="preserve"> PAGEREF _Toc47088559 \h </w:instrText>
            </w:r>
            <w:r>
              <w:rPr>
                <w:noProof/>
                <w:webHidden/>
              </w:rPr>
            </w:r>
            <w:r>
              <w:rPr>
                <w:noProof/>
                <w:webHidden/>
              </w:rPr>
              <w:fldChar w:fldCharType="separate"/>
            </w:r>
            <w:r>
              <w:rPr>
                <w:noProof/>
                <w:webHidden/>
              </w:rPr>
              <w:t>45</w:t>
            </w:r>
            <w:r>
              <w:rPr>
                <w:noProof/>
                <w:webHidden/>
              </w:rPr>
              <w:fldChar w:fldCharType="end"/>
            </w:r>
          </w:hyperlink>
        </w:p>
        <w:p w14:paraId="48A537EA" w14:textId="3640910C" w:rsidR="003A40E5" w:rsidRDefault="003A40E5">
          <w:pPr>
            <w:pStyle w:val="TOC3"/>
            <w:tabs>
              <w:tab w:val="right" w:leader="dot" w:pos="9350"/>
            </w:tabs>
            <w:rPr>
              <w:rFonts w:eastAsiaTheme="minorEastAsia"/>
              <w:noProof/>
              <w:sz w:val="22"/>
              <w:lang w:bidi="ta-IN"/>
            </w:rPr>
          </w:pPr>
          <w:hyperlink w:anchor="_Toc47088560" w:history="1">
            <w:r w:rsidRPr="00C936CD">
              <w:rPr>
                <w:rStyle w:val="Hyperlink"/>
                <w:noProof/>
              </w:rPr>
              <w:t>Creating subnets</w:t>
            </w:r>
            <w:r>
              <w:rPr>
                <w:noProof/>
                <w:webHidden/>
              </w:rPr>
              <w:tab/>
            </w:r>
            <w:r>
              <w:rPr>
                <w:noProof/>
                <w:webHidden/>
              </w:rPr>
              <w:fldChar w:fldCharType="begin"/>
            </w:r>
            <w:r>
              <w:rPr>
                <w:noProof/>
                <w:webHidden/>
              </w:rPr>
              <w:instrText xml:space="preserve"> PAGEREF _Toc47088560 \h </w:instrText>
            </w:r>
            <w:r>
              <w:rPr>
                <w:noProof/>
                <w:webHidden/>
              </w:rPr>
            </w:r>
            <w:r>
              <w:rPr>
                <w:noProof/>
                <w:webHidden/>
              </w:rPr>
              <w:fldChar w:fldCharType="separate"/>
            </w:r>
            <w:r>
              <w:rPr>
                <w:noProof/>
                <w:webHidden/>
              </w:rPr>
              <w:t>48</w:t>
            </w:r>
            <w:r>
              <w:rPr>
                <w:noProof/>
                <w:webHidden/>
              </w:rPr>
              <w:fldChar w:fldCharType="end"/>
            </w:r>
          </w:hyperlink>
        </w:p>
        <w:p w14:paraId="055EFA15" w14:textId="51535A0B" w:rsidR="003A40E5" w:rsidRDefault="003A40E5">
          <w:pPr>
            <w:pStyle w:val="TOC3"/>
            <w:tabs>
              <w:tab w:val="right" w:leader="dot" w:pos="9350"/>
            </w:tabs>
            <w:rPr>
              <w:rFonts w:eastAsiaTheme="minorEastAsia"/>
              <w:noProof/>
              <w:sz w:val="22"/>
              <w:lang w:bidi="ta-IN"/>
            </w:rPr>
          </w:pPr>
          <w:hyperlink w:anchor="_Toc47088561" w:history="1">
            <w:r w:rsidRPr="00C936CD">
              <w:rPr>
                <w:rStyle w:val="Hyperlink"/>
                <w:noProof/>
              </w:rPr>
              <w:t>Creating Internet Gateway</w:t>
            </w:r>
            <w:r>
              <w:rPr>
                <w:noProof/>
                <w:webHidden/>
              </w:rPr>
              <w:tab/>
            </w:r>
            <w:r>
              <w:rPr>
                <w:noProof/>
                <w:webHidden/>
              </w:rPr>
              <w:fldChar w:fldCharType="begin"/>
            </w:r>
            <w:r>
              <w:rPr>
                <w:noProof/>
                <w:webHidden/>
              </w:rPr>
              <w:instrText xml:space="preserve"> PAGEREF _Toc47088561 \h </w:instrText>
            </w:r>
            <w:r>
              <w:rPr>
                <w:noProof/>
                <w:webHidden/>
              </w:rPr>
            </w:r>
            <w:r>
              <w:rPr>
                <w:noProof/>
                <w:webHidden/>
              </w:rPr>
              <w:fldChar w:fldCharType="separate"/>
            </w:r>
            <w:r>
              <w:rPr>
                <w:noProof/>
                <w:webHidden/>
              </w:rPr>
              <w:t>51</w:t>
            </w:r>
            <w:r>
              <w:rPr>
                <w:noProof/>
                <w:webHidden/>
              </w:rPr>
              <w:fldChar w:fldCharType="end"/>
            </w:r>
          </w:hyperlink>
        </w:p>
        <w:p w14:paraId="27ACA496" w14:textId="6623A2D3" w:rsidR="003A40E5" w:rsidRDefault="003A40E5">
          <w:pPr>
            <w:pStyle w:val="TOC3"/>
            <w:tabs>
              <w:tab w:val="right" w:leader="dot" w:pos="9350"/>
            </w:tabs>
            <w:rPr>
              <w:rFonts w:eastAsiaTheme="minorEastAsia"/>
              <w:noProof/>
              <w:sz w:val="22"/>
              <w:lang w:bidi="ta-IN"/>
            </w:rPr>
          </w:pPr>
          <w:hyperlink w:anchor="_Toc47088562" w:history="1">
            <w:r w:rsidRPr="00C936CD">
              <w:rPr>
                <w:rStyle w:val="Hyperlink"/>
                <w:noProof/>
              </w:rPr>
              <w:t>Creating Routing Table</w:t>
            </w:r>
            <w:r>
              <w:rPr>
                <w:noProof/>
                <w:webHidden/>
              </w:rPr>
              <w:tab/>
            </w:r>
            <w:r>
              <w:rPr>
                <w:noProof/>
                <w:webHidden/>
              </w:rPr>
              <w:fldChar w:fldCharType="begin"/>
            </w:r>
            <w:r>
              <w:rPr>
                <w:noProof/>
                <w:webHidden/>
              </w:rPr>
              <w:instrText xml:space="preserve"> PAGEREF _Toc47088562 \h </w:instrText>
            </w:r>
            <w:r>
              <w:rPr>
                <w:noProof/>
                <w:webHidden/>
              </w:rPr>
            </w:r>
            <w:r>
              <w:rPr>
                <w:noProof/>
                <w:webHidden/>
              </w:rPr>
              <w:fldChar w:fldCharType="separate"/>
            </w:r>
            <w:r>
              <w:rPr>
                <w:noProof/>
                <w:webHidden/>
              </w:rPr>
              <w:t>54</w:t>
            </w:r>
            <w:r>
              <w:rPr>
                <w:noProof/>
                <w:webHidden/>
              </w:rPr>
              <w:fldChar w:fldCharType="end"/>
            </w:r>
          </w:hyperlink>
        </w:p>
        <w:p w14:paraId="2532E7BC" w14:textId="4E526E96" w:rsidR="003A40E5" w:rsidRDefault="003A40E5">
          <w:pPr>
            <w:pStyle w:val="TOC3"/>
            <w:tabs>
              <w:tab w:val="right" w:leader="dot" w:pos="9350"/>
            </w:tabs>
            <w:rPr>
              <w:rFonts w:eastAsiaTheme="minorEastAsia"/>
              <w:noProof/>
              <w:sz w:val="22"/>
              <w:lang w:bidi="ta-IN"/>
            </w:rPr>
          </w:pPr>
          <w:hyperlink w:anchor="_Toc47088563" w:history="1">
            <w:r w:rsidRPr="00C936CD">
              <w:rPr>
                <w:rStyle w:val="Hyperlink"/>
                <w:noProof/>
              </w:rPr>
              <w:t>Launching instances into subnets</w:t>
            </w:r>
            <w:r>
              <w:rPr>
                <w:noProof/>
                <w:webHidden/>
              </w:rPr>
              <w:tab/>
            </w:r>
            <w:r>
              <w:rPr>
                <w:noProof/>
                <w:webHidden/>
              </w:rPr>
              <w:fldChar w:fldCharType="begin"/>
            </w:r>
            <w:r>
              <w:rPr>
                <w:noProof/>
                <w:webHidden/>
              </w:rPr>
              <w:instrText xml:space="preserve"> PAGEREF _Toc47088563 \h </w:instrText>
            </w:r>
            <w:r>
              <w:rPr>
                <w:noProof/>
                <w:webHidden/>
              </w:rPr>
            </w:r>
            <w:r>
              <w:rPr>
                <w:noProof/>
                <w:webHidden/>
              </w:rPr>
              <w:fldChar w:fldCharType="separate"/>
            </w:r>
            <w:r>
              <w:rPr>
                <w:noProof/>
                <w:webHidden/>
              </w:rPr>
              <w:t>57</w:t>
            </w:r>
            <w:r>
              <w:rPr>
                <w:noProof/>
                <w:webHidden/>
              </w:rPr>
              <w:fldChar w:fldCharType="end"/>
            </w:r>
          </w:hyperlink>
        </w:p>
        <w:p w14:paraId="2CF0D796" w14:textId="7D862A19" w:rsidR="003A40E5" w:rsidRDefault="003A40E5">
          <w:pPr>
            <w:pStyle w:val="TOC3"/>
            <w:tabs>
              <w:tab w:val="right" w:leader="dot" w:pos="9350"/>
            </w:tabs>
            <w:rPr>
              <w:rFonts w:eastAsiaTheme="minorEastAsia"/>
              <w:noProof/>
              <w:sz w:val="22"/>
              <w:lang w:bidi="ta-IN"/>
            </w:rPr>
          </w:pPr>
          <w:hyperlink w:anchor="_Toc47088564" w:history="1">
            <w:r w:rsidRPr="00C936CD">
              <w:rPr>
                <w:rStyle w:val="Hyperlink"/>
                <w:noProof/>
              </w:rPr>
              <w:t>Attaching Elastic IP and connecting to Internet Gateway</w:t>
            </w:r>
            <w:r>
              <w:rPr>
                <w:noProof/>
                <w:webHidden/>
              </w:rPr>
              <w:tab/>
            </w:r>
            <w:r>
              <w:rPr>
                <w:noProof/>
                <w:webHidden/>
              </w:rPr>
              <w:fldChar w:fldCharType="begin"/>
            </w:r>
            <w:r>
              <w:rPr>
                <w:noProof/>
                <w:webHidden/>
              </w:rPr>
              <w:instrText xml:space="preserve"> PAGEREF _Toc47088564 \h </w:instrText>
            </w:r>
            <w:r>
              <w:rPr>
                <w:noProof/>
                <w:webHidden/>
              </w:rPr>
            </w:r>
            <w:r>
              <w:rPr>
                <w:noProof/>
                <w:webHidden/>
              </w:rPr>
              <w:fldChar w:fldCharType="separate"/>
            </w:r>
            <w:r>
              <w:rPr>
                <w:noProof/>
                <w:webHidden/>
              </w:rPr>
              <w:t>59</w:t>
            </w:r>
            <w:r>
              <w:rPr>
                <w:noProof/>
                <w:webHidden/>
              </w:rPr>
              <w:fldChar w:fldCharType="end"/>
            </w:r>
          </w:hyperlink>
        </w:p>
        <w:p w14:paraId="2E8B697D" w14:textId="020EBA0E" w:rsidR="003A40E5" w:rsidRDefault="003A40E5">
          <w:pPr>
            <w:pStyle w:val="TOC3"/>
            <w:tabs>
              <w:tab w:val="right" w:leader="dot" w:pos="9350"/>
            </w:tabs>
            <w:rPr>
              <w:rFonts w:eastAsiaTheme="minorEastAsia"/>
              <w:noProof/>
              <w:sz w:val="22"/>
              <w:lang w:bidi="ta-IN"/>
            </w:rPr>
          </w:pPr>
          <w:hyperlink w:anchor="_Toc47088565" w:history="1">
            <w:r w:rsidRPr="00C936CD">
              <w:rPr>
                <w:rStyle w:val="Hyperlink"/>
                <w:noProof/>
              </w:rPr>
              <w:t>Logging into the Private Instance</w:t>
            </w:r>
            <w:r>
              <w:rPr>
                <w:noProof/>
                <w:webHidden/>
              </w:rPr>
              <w:tab/>
            </w:r>
            <w:r>
              <w:rPr>
                <w:noProof/>
                <w:webHidden/>
              </w:rPr>
              <w:fldChar w:fldCharType="begin"/>
            </w:r>
            <w:r>
              <w:rPr>
                <w:noProof/>
                <w:webHidden/>
              </w:rPr>
              <w:instrText xml:space="preserve"> PAGEREF _Toc47088565 \h </w:instrText>
            </w:r>
            <w:r>
              <w:rPr>
                <w:noProof/>
                <w:webHidden/>
              </w:rPr>
            </w:r>
            <w:r>
              <w:rPr>
                <w:noProof/>
                <w:webHidden/>
              </w:rPr>
              <w:fldChar w:fldCharType="separate"/>
            </w:r>
            <w:r>
              <w:rPr>
                <w:noProof/>
                <w:webHidden/>
              </w:rPr>
              <w:t>62</w:t>
            </w:r>
            <w:r>
              <w:rPr>
                <w:noProof/>
                <w:webHidden/>
              </w:rPr>
              <w:fldChar w:fldCharType="end"/>
            </w:r>
          </w:hyperlink>
        </w:p>
        <w:p w14:paraId="355AABA4" w14:textId="6A37169D" w:rsidR="003A40E5" w:rsidRDefault="003A40E5">
          <w:pPr>
            <w:pStyle w:val="TOC1"/>
            <w:tabs>
              <w:tab w:val="right" w:leader="dot" w:pos="9350"/>
            </w:tabs>
            <w:rPr>
              <w:rFonts w:eastAsiaTheme="minorEastAsia"/>
              <w:noProof/>
              <w:sz w:val="22"/>
              <w:lang w:bidi="ta-IN"/>
            </w:rPr>
          </w:pPr>
          <w:hyperlink w:anchor="_Toc47088566" w:history="1">
            <w:r w:rsidRPr="00C936CD">
              <w:rPr>
                <w:rStyle w:val="Hyperlink"/>
                <w:noProof/>
              </w:rPr>
              <w:t>Exercise 7</w:t>
            </w:r>
            <w:r>
              <w:rPr>
                <w:noProof/>
                <w:webHidden/>
              </w:rPr>
              <w:tab/>
            </w:r>
            <w:r>
              <w:rPr>
                <w:noProof/>
                <w:webHidden/>
              </w:rPr>
              <w:fldChar w:fldCharType="begin"/>
            </w:r>
            <w:r>
              <w:rPr>
                <w:noProof/>
                <w:webHidden/>
              </w:rPr>
              <w:instrText xml:space="preserve"> PAGEREF _Toc47088566 \h </w:instrText>
            </w:r>
            <w:r>
              <w:rPr>
                <w:noProof/>
                <w:webHidden/>
              </w:rPr>
            </w:r>
            <w:r>
              <w:rPr>
                <w:noProof/>
                <w:webHidden/>
              </w:rPr>
              <w:fldChar w:fldCharType="separate"/>
            </w:r>
            <w:r>
              <w:rPr>
                <w:noProof/>
                <w:webHidden/>
              </w:rPr>
              <w:t>63</w:t>
            </w:r>
            <w:r>
              <w:rPr>
                <w:noProof/>
                <w:webHidden/>
              </w:rPr>
              <w:fldChar w:fldCharType="end"/>
            </w:r>
          </w:hyperlink>
        </w:p>
        <w:p w14:paraId="72777423" w14:textId="48BE934C" w:rsidR="003A40E5" w:rsidRDefault="003A40E5">
          <w:pPr>
            <w:pStyle w:val="TOC2"/>
            <w:tabs>
              <w:tab w:val="right" w:leader="dot" w:pos="9350"/>
            </w:tabs>
            <w:rPr>
              <w:rFonts w:eastAsiaTheme="minorEastAsia"/>
              <w:noProof/>
              <w:sz w:val="22"/>
              <w:lang w:bidi="ta-IN"/>
            </w:rPr>
          </w:pPr>
          <w:hyperlink w:anchor="_Toc47088567" w:history="1">
            <w:r w:rsidRPr="00C936CD">
              <w:rPr>
                <w:rStyle w:val="Hyperlink"/>
                <w:noProof/>
              </w:rPr>
              <w:t>Creating a NAT Gateway</w:t>
            </w:r>
            <w:r>
              <w:rPr>
                <w:noProof/>
                <w:webHidden/>
              </w:rPr>
              <w:tab/>
            </w:r>
            <w:r>
              <w:rPr>
                <w:noProof/>
                <w:webHidden/>
              </w:rPr>
              <w:fldChar w:fldCharType="begin"/>
            </w:r>
            <w:r>
              <w:rPr>
                <w:noProof/>
                <w:webHidden/>
              </w:rPr>
              <w:instrText xml:space="preserve"> PAGEREF _Toc47088567 \h </w:instrText>
            </w:r>
            <w:r>
              <w:rPr>
                <w:noProof/>
                <w:webHidden/>
              </w:rPr>
            </w:r>
            <w:r>
              <w:rPr>
                <w:noProof/>
                <w:webHidden/>
              </w:rPr>
              <w:fldChar w:fldCharType="separate"/>
            </w:r>
            <w:r>
              <w:rPr>
                <w:noProof/>
                <w:webHidden/>
              </w:rPr>
              <w:t>63</w:t>
            </w:r>
            <w:r>
              <w:rPr>
                <w:noProof/>
                <w:webHidden/>
              </w:rPr>
              <w:fldChar w:fldCharType="end"/>
            </w:r>
          </w:hyperlink>
        </w:p>
        <w:p w14:paraId="6BAF6071" w14:textId="389588CE" w:rsidR="003A40E5" w:rsidRDefault="003A40E5">
          <w:pPr>
            <w:pStyle w:val="TOC1"/>
            <w:tabs>
              <w:tab w:val="right" w:leader="dot" w:pos="9350"/>
            </w:tabs>
            <w:rPr>
              <w:rFonts w:eastAsiaTheme="minorEastAsia"/>
              <w:noProof/>
              <w:sz w:val="22"/>
              <w:lang w:bidi="ta-IN"/>
            </w:rPr>
          </w:pPr>
          <w:hyperlink w:anchor="_Toc47088568" w:history="1">
            <w:r w:rsidRPr="00C936CD">
              <w:rPr>
                <w:rStyle w:val="Hyperlink"/>
                <w:noProof/>
              </w:rPr>
              <w:t>Exercise 8</w:t>
            </w:r>
            <w:r>
              <w:rPr>
                <w:noProof/>
                <w:webHidden/>
              </w:rPr>
              <w:tab/>
            </w:r>
            <w:r>
              <w:rPr>
                <w:noProof/>
                <w:webHidden/>
              </w:rPr>
              <w:fldChar w:fldCharType="begin"/>
            </w:r>
            <w:r>
              <w:rPr>
                <w:noProof/>
                <w:webHidden/>
              </w:rPr>
              <w:instrText xml:space="preserve"> PAGEREF _Toc47088568 \h </w:instrText>
            </w:r>
            <w:r>
              <w:rPr>
                <w:noProof/>
                <w:webHidden/>
              </w:rPr>
            </w:r>
            <w:r>
              <w:rPr>
                <w:noProof/>
                <w:webHidden/>
              </w:rPr>
              <w:fldChar w:fldCharType="separate"/>
            </w:r>
            <w:r>
              <w:rPr>
                <w:noProof/>
                <w:webHidden/>
              </w:rPr>
              <w:t>68</w:t>
            </w:r>
            <w:r>
              <w:rPr>
                <w:noProof/>
                <w:webHidden/>
              </w:rPr>
              <w:fldChar w:fldCharType="end"/>
            </w:r>
          </w:hyperlink>
        </w:p>
        <w:p w14:paraId="4213C776" w14:textId="6AEAF8A5" w:rsidR="003A40E5" w:rsidRDefault="003A40E5">
          <w:pPr>
            <w:pStyle w:val="TOC2"/>
            <w:tabs>
              <w:tab w:val="right" w:leader="dot" w:pos="9350"/>
            </w:tabs>
            <w:rPr>
              <w:rFonts w:eastAsiaTheme="minorEastAsia"/>
              <w:noProof/>
              <w:sz w:val="22"/>
              <w:lang w:bidi="ta-IN"/>
            </w:rPr>
          </w:pPr>
          <w:hyperlink w:anchor="_Toc47088569" w:history="1">
            <w:r w:rsidRPr="00C936CD">
              <w:rPr>
                <w:rStyle w:val="Hyperlink"/>
                <w:noProof/>
              </w:rPr>
              <w:t>Identity and Access Management (IAM)</w:t>
            </w:r>
            <w:r>
              <w:rPr>
                <w:noProof/>
                <w:webHidden/>
              </w:rPr>
              <w:tab/>
            </w:r>
            <w:r>
              <w:rPr>
                <w:noProof/>
                <w:webHidden/>
              </w:rPr>
              <w:fldChar w:fldCharType="begin"/>
            </w:r>
            <w:r>
              <w:rPr>
                <w:noProof/>
                <w:webHidden/>
              </w:rPr>
              <w:instrText xml:space="preserve"> PAGEREF _Toc47088569 \h </w:instrText>
            </w:r>
            <w:r>
              <w:rPr>
                <w:noProof/>
                <w:webHidden/>
              </w:rPr>
            </w:r>
            <w:r>
              <w:rPr>
                <w:noProof/>
                <w:webHidden/>
              </w:rPr>
              <w:fldChar w:fldCharType="separate"/>
            </w:r>
            <w:r>
              <w:rPr>
                <w:noProof/>
                <w:webHidden/>
              </w:rPr>
              <w:t>68</w:t>
            </w:r>
            <w:r>
              <w:rPr>
                <w:noProof/>
                <w:webHidden/>
              </w:rPr>
              <w:fldChar w:fldCharType="end"/>
            </w:r>
          </w:hyperlink>
        </w:p>
        <w:p w14:paraId="0BD7CFD0" w14:textId="0388F861" w:rsidR="003A40E5" w:rsidRDefault="003A40E5">
          <w:pPr>
            <w:pStyle w:val="TOC3"/>
            <w:tabs>
              <w:tab w:val="right" w:leader="dot" w:pos="9350"/>
            </w:tabs>
            <w:rPr>
              <w:rFonts w:eastAsiaTheme="minorEastAsia"/>
              <w:noProof/>
              <w:sz w:val="22"/>
              <w:lang w:bidi="ta-IN"/>
            </w:rPr>
          </w:pPr>
          <w:hyperlink w:anchor="_Toc47088570" w:history="1">
            <w:r w:rsidRPr="00C936CD">
              <w:rPr>
                <w:rStyle w:val="Hyperlink"/>
                <w:noProof/>
              </w:rPr>
              <w:t>Creating an administrative user</w:t>
            </w:r>
            <w:r>
              <w:rPr>
                <w:noProof/>
                <w:webHidden/>
              </w:rPr>
              <w:tab/>
            </w:r>
            <w:r>
              <w:rPr>
                <w:noProof/>
                <w:webHidden/>
              </w:rPr>
              <w:fldChar w:fldCharType="begin"/>
            </w:r>
            <w:r>
              <w:rPr>
                <w:noProof/>
                <w:webHidden/>
              </w:rPr>
              <w:instrText xml:space="preserve"> PAGEREF _Toc47088570 \h </w:instrText>
            </w:r>
            <w:r>
              <w:rPr>
                <w:noProof/>
                <w:webHidden/>
              </w:rPr>
            </w:r>
            <w:r>
              <w:rPr>
                <w:noProof/>
                <w:webHidden/>
              </w:rPr>
              <w:fldChar w:fldCharType="separate"/>
            </w:r>
            <w:r>
              <w:rPr>
                <w:noProof/>
                <w:webHidden/>
              </w:rPr>
              <w:t>69</w:t>
            </w:r>
            <w:r>
              <w:rPr>
                <w:noProof/>
                <w:webHidden/>
              </w:rPr>
              <w:fldChar w:fldCharType="end"/>
            </w:r>
          </w:hyperlink>
        </w:p>
        <w:p w14:paraId="714C1F26" w14:textId="493B65A2" w:rsidR="003A40E5" w:rsidRDefault="003A40E5">
          <w:pPr>
            <w:pStyle w:val="TOC3"/>
            <w:tabs>
              <w:tab w:val="right" w:leader="dot" w:pos="9350"/>
            </w:tabs>
            <w:rPr>
              <w:rFonts w:eastAsiaTheme="minorEastAsia"/>
              <w:noProof/>
              <w:sz w:val="22"/>
              <w:lang w:bidi="ta-IN"/>
            </w:rPr>
          </w:pPr>
          <w:hyperlink w:anchor="_Toc47088571" w:history="1">
            <w:r w:rsidRPr="00C936CD">
              <w:rPr>
                <w:rStyle w:val="Hyperlink"/>
                <w:noProof/>
              </w:rPr>
              <w:t>Creating Groups and assigning users</w:t>
            </w:r>
            <w:r>
              <w:rPr>
                <w:noProof/>
                <w:webHidden/>
              </w:rPr>
              <w:tab/>
            </w:r>
            <w:r>
              <w:rPr>
                <w:noProof/>
                <w:webHidden/>
              </w:rPr>
              <w:fldChar w:fldCharType="begin"/>
            </w:r>
            <w:r>
              <w:rPr>
                <w:noProof/>
                <w:webHidden/>
              </w:rPr>
              <w:instrText xml:space="preserve"> PAGEREF _Toc47088571 \h </w:instrText>
            </w:r>
            <w:r>
              <w:rPr>
                <w:noProof/>
                <w:webHidden/>
              </w:rPr>
            </w:r>
            <w:r>
              <w:rPr>
                <w:noProof/>
                <w:webHidden/>
              </w:rPr>
              <w:fldChar w:fldCharType="separate"/>
            </w:r>
            <w:r>
              <w:rPr>
                <w:noProof/>
                <w:webHidden/>
              </w:rPr>
              <w:t>76</w:t>
            </w:r>
            <w:r>
              <w:rPr>
                <w:noProof/>
                <w:webHidden/>
              </w:rPr>
              <w:fldChar w:fldCharType="end"/>
            </w:r>
          </w:hyperlink>
        </w:p>
        <w:p w14:paraId="1053E4AD" w14:textId="197CF843" w:rsidR="003A40E5" w:rsidRDefault="003A40E5">
          <w:pPr>
            <w:pStyle w:val="TOC3"/>
            <w:tabs>
              <w:tab w:val="right" w:leader="dot" w:pos="9350"/>
            </w:tabs>
            <w:rPr>
              <w:rFonts w:eastAsiaTheme="minorEastAsia"/>
              <w:noProof/>
              <w:sz w:val="22"/>
              <w:lang w:bidi="ta-IN"/>
            </w:rPr>
          </w:pPr>
          <w:hyperlink w:anchor="_Toc47088572" w:history="1">
            <w:r w:rsidRPr="00C936CD">
              <w:rPr>
                <w:rStyle w:val="Hyperlink"/>
                <w:noProof/>
              </w:rPr>
              <w:t>Creating Role and Assigning Role to an EC2 Instance</w:t>
            </w:r>
            <w:r>
              <w:rPr>
                <w:noProof/>
                <w:webHidden/>
              </w:rPr>
              <w:tab/>
            </w:r>
            <w:r>
              <w:rPr>
                <w:noProof/>
                <w:webHidden/>
              </w:rPr>
              <w:fldChar w:fldCharType="begin"/>
            </w:r>
            <w:r>
              <w:rPr>
                <w:noProof/>
                <w:webHidden/>
              </w:rPr>
              <w:instrText xml:space="preserve"> PAGEREF _Toc47088572 \h </w:instrText>
            </w:r>
            <w:r>
              <w:rPr>
                <w:noProof/>
                <w:webHidden/>
              </w:rPr>
            </w:r>
            <w:r>
              <w:rPr>
                <w:noProof/>
                <w:webHidden/>
              </w:rPr>
              <w:fldChar w:fldCharType="separate"/>
            </w:r>
            <w:r>
              <w:rPr>
                <w:noProof/>
                <w:webHidden/>
              </w:rPr>
              <w:t>80</w:t>
            </w:r>
            <w:r>
              <w:rPr>
                <w:noProof/>
                <w:webHidden/>
              </w:rPr>
              <w:fldChar w:fldCharType="end"/>
            </w:r>
          </w:hyperlink>
        </w:p>
        <w:p w14:paraId="753F4540" w14:textId="7D787BAA" w:rsidR="00B07F00" w:rsidRDefault="00B07F00">
          <w:r>
            <w:rPr>
              <w:b/>
              <w:bCs/>
              <w:noProof/>
            </w:rPr>
            <w:fldChar w:fldCharType="end"/>
          </w:r>
        </w:p>
      </w:sdtContent>
    </w:sdt>
    <w:p w14:paraId="1750A815" w14:textId="77777777" w:rsidR="00B07F00" w:rsidRDefault="00B07F00">
      <w:pPr>
        <w:rPr>
          <w:rFonts w:asciiTheme="majorHAnsi" w:eastAsiaTheme="majorEastAsia" w:hAnsi="Calibri Light" w:cstheme="majorBidi"/>
          <w:color w:val="0070C0"/>
          <w:kern w:val="24"/>
          <w:szCs w:val="24"/>
        </w:rPr>
      </w:pPr>
    </w:p>
    <w:p w14:paraId="0C4CDC9D" w14:textId="77777777" w:rsidR="00B07F00" w:rsidRDefault="00B07F00">
      <w:pPr>
        <w:rPr>
          <w:rFonts w:asciiTheme="majorHAnsi" w:eastAsiaTheme="majorEastAsia" w:hAnsi="Calibri Light" w:cstheme="majorBidi"/>
          <w:color w:val="0070C0"/>
          <w:kern w:val="24"/>
          <w:szCs w:val="24"/>
        </w:rPr>
      </w:pPr>
      <w:r>
        <w:rPr>
          <w:rFonts w:asciiTheme="majorHAnsi" w:eastAsiaTheme="majorEastAsia" w:hAnsi="Calibri Light" w:cstheme="majorBidi"/>
          <w:color w:val="0070C0"/>
          <w:kern w:val="24"/>
          <w:szCs w:val="24"/>
        </w:rPr>
        <w:br w:type="page"/>
      </w:r>
    </w:p>
    <w:p w14:paraId="7BB8223D" w14:textId="77777777" w:rsidR="00185966" w:rsidRPr="00185966" w:rsidRDefault="00185966" w:rsidP="00961948">
      <w:pPr>
        <w:pStyle w:val="Heading1"/>
      </w:pPr>
      <w:bookmarkStart w:id="0" w:name="_Toc47088535"/>
      <w:r w:rsidRPr="00185966">
        <w:lastRenderedPageBreak/>
        <w:t>Exercise 1</w:t>
      </w:r>
      <w:bookmarkEnd w:id="0"/>
    </w:p>
    <w:p w14:paraId="620668A2" w14:textId="77777777" w:rsidR="00185966" w:rsidRDefault="00185966" w:rsidP="00961948">
      <w:pPr>
        <w:pStyle w:val="Heading2"/>
      </w:pPr>
      <w:bookmarkStart w:id="1" w:name="_Toc47088536"/>
      <w:r w:rsidRPr="00185966">
        <w:t>Launching a Linux EC2 Instance</w:t>
      </w:r>
      <w:r w:rsidR="00FA0C96">
        <w:t xml:space="preserve"> and Logging into the instance</w:t>
      </w:r>
      <w:bookmarkEnd w:id="1"/>
    </w:p>
    <w:p w14:paraId="2AE8ED0A" w14:textId="77777777" w:rsidR="003A7ACE" w:rsidRDefault="003A7ACE" w:rsidP="003A7ACE">
      <w:r>
        <w:t>EC2 is the basic compute instance on the Cloud and forms the foundation for many of the features in Amazon. This exercise will provide step-by-step instruction on how to launch an EC2 instance.</w:t>
      </w:r>
    </w:p>
    <w:p w14:paraId="44DA5879" w14:textId="77777777" w:rsidR="00FA0C96" w:rsidRDefault="00FA0C96" w:rsidP="00FA0C96">
      <w:pPr>
        <w:pStyle w:val="Heading3"/>
      </w:pPr>
      <w:bookmarkStart w:id="2" w:name="_Toc47088537"/>
      <w:r>
        <w:t>Launching an instance</w:t>
      </w:r>
      <w:bookmarkEnd w:id="2"/>
    </w:p>
    <w:p w14:paraId="0780EA82" w14:textId="77777777" w:rsidR="00FA0C96" w:rsidRDefault="00FA0C96" w:rsidP="003A7ACE">
      <w:r>
        <w:t xml:space="preserve">Kindly click on the below </w:t>
      </w:r>
      <w:proofErr w:type="spellStart"/>
      <w:r>
        <w:t>youtube</w:t>
      </w:r>
      <w:proofErr w:type="spellEnd"/>
      <w:r>
        <w:t xml:space="preserve"> link. This CloudSiksha channel on </w:t>
      </w:r>
      <w:proofErr w:type="spellStart"/>
      <w:r>
        <w:t>youtube</w:t>
      </w:r>
      <w:proofErr w:type="spellEnd"/>
      <w:r>
        <w:t xml:space="preserve"> gives a detailed step by step process for starting a Linux as well as Windows instance</w:t>
      </w:r>
    </w:p>
    <w:p w14:paraId="77B13AD1" w14:textId="77777777" w:rsidR="00FA0C96" w:rsidRDefault="003A40E5" w:rsidP="003A7ACE">
      <w:hyperlink r:id="rId9" w:history="1">
        <w:r w:rsidR="00FA0C96" w:rsidRPr="00463D3E">
          <w:rPr>
            <w:rStyle w:val="Hyperlink"/>
          </w:rPr>
          <w:t>https://www.youtube.com/watch?v=RpQob8M8Rqc</w:t>
        </w:r>
      </w:hyperlink>
      <w:r w:rsidR="00FA0C96">
        <w:t xml:space="preserve"> </w:t>
      </w:r>
    </w:p>
    <w:p w14:paraId="652A499A" w14:textId="77777777" w:rsidR="00FA0C96" w:rsidRDefault="00FA0C96" w:rsidP="003A7ACE">
      <w:r>
        <w:t>Logging into the instance</w:t>
      </w:r>
    </w:p>
    <w:p w14:paraId="22568585" w14:textId="77777777" w:rsidR="00FA0C96" w:rsidRDefault="00FA0C96" w:rsidP="003A7ACE">
      <w:r>
        <w:t>To login into a Linux instance watch this CloudSiksha video given below:</w:t>
      </w:r>
    </w:p>
    <w:p w14:paraId="6C4CFA5C" w14:textId="77777777" w:rsidR="00FA0C96" w:rsidRDefault="003A40E5" w:rsidP="003A7ACE">
      <w:hyperlink r:id="rId10" w:history="1">
        <w:r w:rsidR="00FA0C96" w:rsidRPr="00463D3E">
          <w:rPr>
            <w:rStyle w:val="Hyperlink"/>
          </w:rPr>
          <w:t>https://www.youtube.com/watch?v=MBb2oJnTqRY</w:t>
        </w:r>
      </w:hyperlink>
      <w:r w:rsidR="00FA0C96">
        <w:t xml:space="preserve"> </w:t>
      </w:r>
    </w:p>
    <w:p w14:paraId="602D7A5B" w14:textId="77777777" w:rsidR="00FA0C96" w:rsidRDefault="00FA0C96" w:rsidP="003A7ACE">
      <w:r>
        <w:t>To login into a Windows instance watch this CloudSiksha video given below:</w:t>
      </w:r>
    </w:p>
    <w:p w14:paraId="4BBBD44B" w14:textId="77777777" w:rsidR="00FA0C96" w:rsidRDefault="003A40E5" w:rsidP="003A7ACE">
      <w:hyperlink r:id="rId11" w:history="1">
        <w:r w:rsidR="00FA0C96" w:rsidRPr="00463D3E">
          <w:rPr>
            <w:rStyle w:val="Hyperlink"/>
          </w:rPr>
          <w:t>https://www.youtube.com/watch?v=ahALycfEX0o</w:t>
        </w:r>
      </w:hyperlink>
      <w:r w:rsidR="00FA0C96">
        <w:t xml:space="preserve"> </w:t>
      </w:r>
    </w:p>
    <w:p w14:paraId="7FCC15E9" w14:textId="77777777" w:rsidR="00FA0C96" w:rsidRDefault="00FA0C96" w:rsidP="003A7ACE"/>
    <w:p w14:paraId="53719596" w14:textId="77777777" w:rsidR="00FA0C96" w:rsidRDefault="00FA0C96" w:rsidP="003A7ACE"/>
    <w:p w14:paraId="478484C4" w14:textId="77777777" w:rsidR="00EA3369" w:rsidRPr="003A7ACE" w:rsidRDefault="00EA3369" w:rsidP="003A7ACE"/>
    <w:p w14:paraId="41E634E9" w14:textId="77777777" w:rsidR="00185966" w:rsidRDefault="00185966">
      <w:pPr>
        <w:rPr>
          <w:rFonts w:asciiTheme="majorHAnsi" w:eastAsiaTheme="majorEastAsia" w:hAnsi="Calibri Light" w:cstheme="majorBidi"/>
          <w:color w:val="0070C0"/>
          <w:kern w:val="24"/>
          <w:sz w:val="56"/>
          <w:szCs w:val="56"/>
        </w:rPr>
      </w:pPr>
      <w:r>
        <w:rPr>
          <w:rFonts w:asciiTheme="majorHAnsi" w:eastAsiaTheme="majorEastAsia" w:hAnsi="Calibri Light" w:cstheme="majorBidi"/>
          <w:color w:val="0070C0"/>
          <w:kern w:val="24"/>
          <w:sz w:val="56"/>
          <w:szCs w:val="56"/>
        </w:rPr>
        <w:br w:type="page"/>
      </w:r>
    </w:p>
    <w:p w14:paraId="3788A317" w14:textId="77777777" w:rsidR="00D13F59" w:rsidRPr="000321F9" w:rsidRDefault="000321F9" w:rsidP="00B97F83">
      <w:pPr>
        <w:pStyle w:val="Heading1"/>
      </w:pPr>
      <w:bookmarkStart w:id="3" w:name="_Toc47088538"/>
      <w:r w:rsidRPr="000321F9">
        <w:lastRenderedPageBreak/>
        <w:t xml:space="preserve">Exercise </w:t>
      </w:r>
      <w:r w:rsidR="00D165C6">
        <w:t>2</w:t>
      </w:r>
      <w:bookmarkEnd w:id="3"/>
    </w:p>
    <w:p w14:paraId="0FE57809" w14:textId="77777777" w:rsidR="000321F9" w:rsidRDefault="000321F9" w:rsidP="00B97F83">
      <w:pPr>
        <w:pStyle w:val="Heading2"/>
      </w:pPr>
      <w:bookmarkStart w:id="4" w:name="_Toc47088539"/>
      <w:r w:rsidRPr="000321F9">
        <w:t>Transferring files to your Amazon Instance</w:t>
      </w:r>
      <w:bookmarkEnd w:id="4"/>
    </w:p>
    <w:p w14:paraId="713A9A1A" w14:textId="77777777" w:rsidR="00821E54" w:rsidRPr="00821E54" w:rsidRDefault="00821E54" w:rsidP="00821E54">
      <w:r>
        <w:t xml:space="preserve">One of the tasks which you definitely have to perform after starting an instance is to transfer files to the instance. This can be done using multiple FTP Client software in Windows. We will use FileZilla for our exercise. This is a free software. (You can use any other FTP software like </w:t>
      </w:r>
      <w:proofErr w:type="spellStart"/>
      <w:r>
        <w:t>CoreFTP</w:t>
      </w:r>
      <w:proofErr w:type="spellEnd"/>
      <w:r>
        <w:t xml:space="preserve"> etc. if you so desire). In case of Linux we will use the Secure Copy, </w:t>
      </w:r>
      <w:proofErr w:type="spellStart"/>
      <w:r>
        <w:t>scp</w:t>
      </w:r>
      <w:proofErr w:type="spellEnd"/>
      <w:r>
        <w:t>, command to transfer files.</w:t>
      </w:r>
    </w:p>
    <w:p w14:paraId="7036D76C" w14:textId="77777777" w:rsidR="000321F9" w:rsidRDefault="000321F9">
      <w:pPr>
        <w:rPr>
          <w:sz w:val="48"/>
          <w:szCs w:val="48"/>
        </w:rPr>
      </w:pPr>
      <w:r>
        <w:rPr>
          <w:sz w:val="48"/>
          <w:szCs w:val="48"/>
        </w:rPr>
        <w:br w:type="page"/>
      </w:r>
    </w:p>
    <w:p w14:paraId="02F32D5E" w14:textId="77777777" w:rsidR="000321F9" w:rsidRDefault="000321F9" w:rsidP="00B97F83">
      <w:pPr>
        <w:pStyle w:val="Heading3"/>
      </w:pPr>
      <w:bookmarkStart w:id="5" w:name="_Toc47088540"/>
      <w:r>
        <w:lastRenderedPageBreak/>
        <w:t>Transferring Files to Amazon Instance from a Linux System</w:t>
      </w:r>
      <w:bookmarkEnd w:id="5"/>
    </w:p>
    <w:p w14:paraId="46202E9D" w14:textId="77777777" w:rsidR="000321F9" w:rsidRDefault="000321F9" w:rsidP="000321F9">
      <w:pPr>
        <w:pStyle w:val="ListParagraph"/>
        <w:ind w:left="1080"/>
        <w:rPr>
          <w:sz w:val="36"/>
          <w:szCs w:val="36"/>
        </w:rPr>
      </w:pPr>
    </w:p>
    <w:p w14:paraId="5BA9111B" w14:textId="77777777" w:rsidR="000321F9" w:rsidRPr="000321F9" w:rsidRDefault="000321F9" w:rsidP="00B97F83">
      <w:pPr>
        <w:rPr>
          <w:sz w:val="48"/>
          <w:szCs w:val="48"/>
        </w:rPr>
      </w:pPr>
      <w:r>
        <w:t>Files can be transferred from a Linux system to an Amazon Instance using the Secure Copy (</w:t>
      </w:r>
      <w:proofErr w:type="spellStart"/>
      <w:r>
        <w:t>scp</w:t>
      </w:r>
      <w:proofErr w:type="spellEnd"/>
      <w:r>
        <w:t>) command</w:t>
      </w:r>
      <w:r w:rsidR="00B97F83">
        <w:t xml:space="preserve">. </w:t>
      </w:r>
      <w:r>
        <w:t>Issue the following command</w:t>
      </w:r>
    </w:p>
    <w:p w14:paraId="00022203" w14:textId="77777777" w:rsidR="000321F9" w:rsidRDefault="000321F9" w:rsidP="00B97F83">
      <w:pPr>
        <w:ind w:firstLine="720"/>
      </w:pPr>
      <w:r>
        <w:t xml:space="preserve">$ </w:t>
      </w:r>
      <w:proofErr w:type="spellStart"/>
      <w:r>
        <w:t>scp</w:t>
      </w:r>
      <w:proofErr w:type="spellEnd"/>
      <w:r>
        <w:t xml:space="preserve"> –</w:t>
      </w:r>
      <w:proofErr w:type="spellStart"/>
      <w:r>
        <w:t>i</w:t>
      </w:r>
      <w:proofErr w:type="spellEnd"/>
      <w:r>
        <w:t xml:space="preserve"> &lt;*.</w:t>
      </w:r>
      <w:proofErr w:type="spellStart"/>
      <w:r>
        <w:t>pem</w:t>
      </w:r>
      <w:proofErr w:type="spellEnd"/>
      <w:r>
        <w:t xml:space="preserve"> file&gt; &lt;</w:t>
      </w:r>
      <w:proofErr w:type="spellStart"/>
      <w:r>
        <w:t>sourcefile</w:t>
      </w:r>
      <w:proofErr w:type="spellEnd"/>
      <w:r>
        <w:t>&gt; e</w:t>
      </w:r>
      <w:r w:rsidR="00821E54">
        <w:t>c2-user@&lt;</w:t>
      </w:r>
      <w:proofErr w:type="spellStart"/>
      <w:r w:rsidR="00821E54">
        <w:t>destIP</w:t>
      </w:r>
      <w:proofErr w:type="spellEnd"/>
      <w:r w:rsidR="00821E54">
        <w:t xml:space="preserve">&gt;:/&lt;path to </w:t>
      </w:r>
      <w:r>
        <w:t>file&gt;</w:t>
      </w:r>
    </w:p>
    <w:p w14:paraId="6CDF8176" w14:textId="77777777" w:rsidR="000321F9" w:rsidRDefault="000321F9" w:rsidP="00B97F83">
      <w:r>
        <w:t xml:space="preserve">Ex : </w:t>
      </w:r>
    </w:p>
    <w:p w14:paraId="55768ACC" w14:textId="77777777" w:rsidR="000321F9" w:rsidRDefault="000321F9" w:rsidP="00B97F83">
      <w:pPr>
        <w:ind w:firstLine="720"/>
      </w:pPr>
      <w:r w:rsidRPr="000321F9">
        <w:rPr>
          <w:szCs w:val="24"/>
        </w:rPr>
        <w:t xml:space="preserve">$ </w:t>
      </w:r>
      <w:proofErr w:type="spellStart"/>
      <w:r w:rsidRPr="000321F9">
        <w:rPr>
          <w:szCs w:val="24"/>
        </w:rPr>
        <w:t>scp</w:t>
      </w:r>
      <w:proofErr w:type="spellEnd"/>
      <w:r w:rsidRPr="000321F9">
        <w:rPr>
          <w:szCs w:val="24"/>
        </w:rPr>
        <w:t xml:space="preserve"> –</w:t>
      </w:r>
      <w:proofErr w:type="spellStart"/>
      <w:r w:rsidRPr="000321F9">
        <w:rPr>
          <w:szCs w:val="24"/>
        </w:rPr>
        <w:t>i</w:t>
      </w:r>
      <w:proofErr w:type="spellEnd"/>
      <w:r w:rsidRPr="000321F9">
        <w:rPr>
          <w:szCs w:val="24"/>
        </w:rPr>
        <w:t xml:space="preserve"> </w:t>
      </w:r>
      <w:proofErr w:type="spellStart"/>
      <w:r w:rsidRPr="000321F9">
        <w:rPr>
          <w:szCs w:val="24"/>
        </w:rPr>
        <w:t>CloudSiksha.pem</w:t>
      </w:r>
      <w:proofErr w:type="spellEnd"/>
      <w:r w:rsidRPr="000321F9">
        <w:rPr>
          <w:szCs w:val="24"/>
        </w:rPr>
        <w:t xml:space="preserve"> </w:t>
      </w:r>
      <w:proofErr w:type="spellStart"/>
      <w:r w:rsidRPr="000321F9">
        <w:rPr>
          <w:szCs w:val="24"/>
        </w:rPr>
        <w:t>testtransfer.c</w:t>
      </w:r>
      <w:proofErr w:type="spellEnd"/>
      <w:r w:rsidRPr="000321F9">
        <w:rPr>
          <w:szCs w:val="24"/>
        </w:rPr>
        <w:t xml:space="preserve"> </w:t>
      </w:r>
      <w:hyperlink r:id="rId12" w:history="1">
        <w:r w:rsidRPr="00B97F83">
          <w:t>ec2-user@52.159.87:/home/ec2-user</w:t>
        </w:r>
      </w:hyperlink>
    </w:p>
    <w:p w14:paraId="3FB79059" w14:textId="77777777" w:rsidR="000321F9" w:rsidRPr="000321F9" w:rsidRDefault="000321F9" w:rsidP="000321F9">
      <w:pPr>
        <w:pStyle w:val="ListParagraph"/>
        <w:ind w:left="1440"/>
      </w:pPr>
    </w:p>
    <w:p w14:paraId="002970D1" w14:textId="77777777" w:rsidR="000321F9" w:rsidRDefault="000321F9" w:rsidP="000321F9">
      <w:pPr>
        <w:pStyle w:val="ListParagraph"/>
        <w:ind w:left="1440"/>
        <w:rPr>
          <w:sz w:val="36"/>
          <w:szCs w:val="36"/>
        </w:rPr>
      </w:pPr>
      <w:r>
        <w:rPr>
          <w:noProof/>
          <w:sz w:val="36"/>
          <w:szCs w:val="36"/>
        </w:rPr>
        <mc:AlternateContent>
          <mc:Choice Requires="wps">
            <w:drawing>
              <wp:anchor distT="0" distB="0" distL="114300" distR="114300" simplePos="0" relativeHeight="251693056" behindDoc="0" locked="0" layoutInCell="1" allowOverlap="1" wp14:anchorId="55078602" wp14:editId="1CACD372">
                <wp:simplePos x="0" y="0"/>
                <wp:positionH relativeFrom="column">
                  <wp:posOffset>977900</wp:posOffset>
                </wp:positionH>
                <wp:positionV relativeFrom="paragraph">
                  <wp:posOffset>281940</wp:posOffset>
                </wp:positionV>
                <wp:extent cx="5657850" cy="273050"/>
                <wp:effectExtent l="0" t="0" r="19050" b="12700"/>
                <wp:wrapNone/>
                <wp:docPr id="64" name="Rectangle 64"/>
                <wp:cNvGraphicFramePr/>
                <a:graphic xmlns:a="http://schemas.openxmlformats.org/drawingml/2006/main">
                  <a:graphicData uri="http://schemas.microsoft.com/office/word/2010/wordprocessingShape">
                    <wps:wsp>
                      <wps:cNvSpPr/>
                      <wps:spPr>
                        <a:xfrm>
                          <a:off x="0" y="0"/>
                          <a:ext cx="5657850" cy="2730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91816E" id="Rectangle 64" o:spid="_x0000_s1026" style="position:absolute;margin-left:77pt;margin-top:22.2pt;width:445.5pt;height:21.5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" filled="f" strokecolor="red" strokeweight="1.75pt"/>
            </w:pict>
          </mc:Fallback>
        </mc:AlternateContent>
      </w:r>
      <w:r>
        <w:rPr>
          <w:noProof/>
          <w:sz w:val="36"/>
          <w:szCs w:val="36"/>
        </w:rPr>
        <w:drawing>
          <wp:inline distT="0" distB="0" distL="0" distR="0" wp14:anchorId="2D38724A" wp14:editId="69854B5C">
            <wp:extent cx="5943600" cy="34734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473450"/>
                    </a:xfrm>
                    <a:prstGeom prst="rect">
                      <a:avLst/>
                    </a:prstGeom>
                    <a:noFill/>
                    <a:ln>
                      <a:noFill/>
                    </a:ln>
                  </pic:spPr>
                </pic:pic>
              </a:graphicData>
            </a:graphic>
          </wp:inline>
        </w:drawing>
      </w:r>
    </w:p>
    <w:p w14:paraId="50D9A42B" w14:textId="77777777" w:rsidR="000321F9" w:rsidRDefault="000321F9">
      <w:pPr>
        <w:rPr>
          <w:rFonts w:ascii="Times New Roman" w:eastAsia="Times New Roman" w:hAnsi="Times New Roman" w:cs="Times New Roman"/>
          <w:sz w:val="48"/>
          <w:szCs w:val="48"/>
          <w:lang w:bidi="ta-IN"/>
        </w:rPr>
      </w:pPr>
      <w:r>
        <w:rPr>
          <w:sz w:val="48"/>
          <w:szCs w:val="48"/>
        </w:rPr>
        <w:br w:type="page"/>
      </w:r>
    </w:p>
    <w:p w14:paraId="487BDFD6" w14:textId="77777777" w:rsidR="000321F9" w:rsidRDefault="000321F9" w:rsidP="00B97F83">
      <w:pPr>
        <w:pStyle w:val="Heading3"/>
      </w:pPr>
      <w:bookmarkStart w:id="6" w:name="_Toc47088541"/>
      <w:r>
        <w:lastRenderedPageBreak/>
        <w:t>Transferring files to Amazon Instance from Windows</w:t>
      </w:r>
      <w:bookmarkEnd w:id="6"/>
    </w:p>
    <w:p w14:paraId="5346F147" w14:textId="77777777" w:rsidR="000321F9" w:rsidRPr="000321F9" w:rsidRDefault="000321F9" w:rsidP="00B97F83">
      <w:pPr>
        <w:rPr>
          <w:sz w:val="48"/>
          <w:szCs w:val="48"/>
        </w:rPr>
      </w:pPr>
      <w:r>
        <w:t xml:space="preserve">We can use any FTP client to transfer files from </w:t>
      </w:r>
      <w:r w:rsidR="00821E54">
        <w:t>Windows. We</w:t>
      </w:r>
      <w:r>
        <w:t xml:space="preserve"> will use the FileZilla client to transfer files to the Amazon Instance</w:t>
      </w:r>
    </w:p>
    <w:p w14:paraId="63A31725" w14:textId="77777777" w:rsidR="000321F9" w:rsidRPr="000321F9" w:rsidRDefault="000321F9" w:rsidP="00B97F83">
      <w:pPr>
        <w:rPr>
          <w:sz w:val="48"/>
          <w:szCs w:val="48"/>
        </w:rPr>
      </w:pPr>
      <w:r>
        <w:t>The FileZilla Client can be downloaded from:</w:t>
      </w:r>
    </w:p>
    <w:p w14:paraId="02BBC4EE" w14:textId="77777777" w:rsidR="000321F9" w:rsidRPr="00821E54" w:rsidRDefault="003A40E5" w:rsidP="00821E54">
      <w:pPr>
        <w:rPr>
          <w:sz w:val="20"/>
          <w:szCs w:val="18"/>
        </w:rPr>
      </w:pPr>
      <w:hyperlink r:id="rId14" w:history="1">
        <w:r w:rsidR="002860DD" w:rsidRPr="00821E54">
          <w:rPr>
            <w:rStyle w:val="Hyperlink"/>
            <w:sz w:val="28"/>
            <w:szCs w:val="28"/>
          </w:rPr>
          <w:t>https://filezilla-project.org/download.php?type=client</w:t>
        </w:r>
      </w:hyperlink>
    </w:p>
    <w:p w14:paraId="787E93CF" w14:textId="77777777" w:rsidR="002860DD" w:rsidRDefault="002860DD" w:rsidP="00B97F83">
      <w:r w:rsidRPr="002860DD">
        <w:t xml:space="preserve">Open </w:t>
      </w:r>
      <w:r>
        <w:t xml:space="preserve">FileZilla Client and go to ‘Edit’ </w:t>
      </w:r>
      <w:r w:rsidRPr="002860DD">
        <w:sym w:font="Wingdings" w:char="F0E0"/>
      </w:r>
      <w:r>
        <w:t xml:space="preserve"> ‘Settings’</w:t>
      </w:r>
      <w:r w:rsidR="00B97F83">
        <w:t xml:space="preserve">. </w:t>
      </w:r>
      <w:r>
        <w:t xml:space="preserve">Select ‘SFTP’ under ‘FTP’ and click on ‘Add </w:t>
      </w:r>
      <w:proofErr w:type="spellStart"/>
      <w:r>
        <w:t>KeyFile</w:t>
      </w:r>
      <w:proofErr w:type="spellEnd"/>
      <w:r>
        <w:t>’</w:t>
      </w:r>
    </w:p>
    <w:p w14:paraId="2AF952A1" w14:textId="77777777" w:rsidR="002860DD" w:rsidRDefault="002860DD" w:rsidP="002860DD">
      <w:pPr>
        <w:rPr>
          <w:sz w:val="36"/>
          <w:szCs w:val="36"/>
        </w:rPr>
      </w:pPr>
      <w:r>
        <w:rPr>
          <w:noProof/>
          <w:sz w:val="36"/>
          <w:szCs w:val="36"/>
          <w:lang w:bidi="ta-IN"/>
        </w:rPr>
        <mc:AlternateContent>
          <mc:Choice Requires="wps">
            <w:drawing>
              <wp:anchor distT="0" distB="0" distL="114300" distR="114300" simplePos="0" relativeHeight="251695104" behindDoc="0" locked="0" layoutInCell="1" allowOverlap="1" wp14:anchorId="39A8F764" wp14:editId="2227918B">
                <wp:simplePos x="0" y="0"/>
                <wp:positionH relativeFrom="column">
                  <wp:posOffset>2749550</wp:posOffset>
                </wp:positionH>
                <wp:positionV relativeFrom="paragraph">
                  <wp:posOffset>2833370</wp:posOffset>
                </wp:positionV>
                <wp:extent cx="984250" cy="361950"/>
                <wp:effectExtent l="0" t="0" r="25400" b="19050"/>
                <wp:wrapNone/>
                <wp:docPr id="67" name="Rectangle 67"/>
                <wp:cNvGraphicFramePr/>
                <a:graphic xmlns:a="http://schemas.openxmlformats.org/drawingml/2006/main">
                  <a:graphicData uri="http://schemas.microsoft.com/office/word/2010/wordprocessingShape">
                    <wps:wsp>
                      <wps:cNvSpPr/>
                      <wps:spPr>
                        <a:xfrm>
                          <a:off x="0" y="0"/>
                          <a:ext cx="984250" cy="3619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E99980" id="Rectangle 67" o:spid="_x0000_s1026" style="position:absolute;margin-left:216.5pt;margin-top:223.1pt;width:77.5pt;height:28.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" filled="f" strokecolor="red" strokeweight="1.75pt"/>
            </w:pict>
          </mc:Fallback>
        </mc:AlternateContent>
      </w:r>
      <w:r>
        <w:rPr>
          <w:noProof/>
          <w:sz w:val="36"/>
          <w:szCs w:val="36"/>
          <w:lang w:bidi="ta-IN"/>
        </w:rPr>
        <mc:AlternateContent>
          <mc:Choice Requires="wps">
            <w:drawing>
              <wp:anchor distT="0" distB="0" distL="114300" distR="114300" simplePos="0" relativeHeight="251694080" behindDoc="0" locked="0" layoutInCell="1" allowOverlap="1" wp14:anchorId="63074FA5" wp14:editId="2A875817">
                <wp:simplePos x="0" y="0"/>
                <wp:positionH relativeFrom="column">
                  <wp:posOffset>171450</wp:posOffset>
                </wp:positionH>
                <wp:positionV relativeFrom="paragraph">
                  <wp:posOffset>1112520</wp:posOffset>
                </wp:positionV>
                <wp:extent cx="603250" cy="203200"/>
                <wp:effectExtent l="0" t="0" r="25400" b="25400"/>
                <wp:wrapNone/>
                <wp:docPr id="66" name="Rectangle 66"/>
                <wp:cNvGraphicFramePr/>
                <a:graphic xmlns:a="http://schemas.openxmlformats.org/drawingml/2006/main">
                  <a:graphicData uri="http://schemas.microsoft.com/office/word/2010/wordprocessingShape">
                    <wps:wsp>
                      <wps:cNvSpPr/>
                      <wps:spPr>
                        <a:xfrm>
                          <a:off x="0" y="0"/>
                          <a:ext cx="603250" cy="2032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9D0572" id="Rectangle 66" o:spid="_x0000_s1026" style="position:absolute;margin-left:13.5pt;margin-top:87.6pt;width:47.5pt;height:16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" filled="f" strokecolor="red" strokeweight="1.75pt"/>
            </w:pict>
          </mc:Fallback>
        </mc:AlternateContent>
      </w:r>
      <w:r>
        <w:rPr>
          <w:noProof/>
          <w:sz w:val="36"/>
          <w:szCs w:val="36"/>
          <w:lang w:bidi="ta-IN"/>
        </w:rPr>
        <w:drawing>
          <wp:inline distT="0" distB="0" distL="0" distR="0" wp14:anchorId="254B3A75" wp14:editId="520E54A6">
            <wp:extent cx="5930900" cy="3651250"/>
            <wp:effectExtent l="0" t="0" r="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0900" cy="3651250"/>
                    </a:xfrm>
                    <a:prstGeom prst="rect">
                      <a:avLst/>
                    </a:prstGeom>
                    <a:noFill/>
                    <a:ln>
                      <a:noFill/>
                    </a:ln>
                  </pic:spPr>
                </pic:pic>
              </a:graphicData>
            </a:graphic>
          </wp:inline>
        </w:drawing>
      </w:r>
    </w:p>
    <w:p w14:paraId="39E3C095" w14:textId="77777777" w:rsidR="002860DD" w:rsidRDefault="002860DD" w:rsidP="00B97F83">
      <w:r>
        <w:t>Input the *.</w:t>
      </w:r>
      <w:proofErr w:type="spellStart"/>
      <w:r>
        <w:t>ppk</w:t>
      </w:r>
      <w:proofErr w:type="spellEnd"/>
      <w:r>
        <w:t xml:space="preserve"> file you had saved earlier. </w:t>
      </w:r>
    </w:p>
    <w:p w14:paraId="715FE2A7" w14:textId="77777777" w:rsidR="002860DD" w:rsidRDefault="002860DD" w:rsidP="00B97F83">
      <w:pPr>
        <w:rPr>
          <w:b/>
          <w:bCs/>
          <w:i/>
          <w:iCs/>
        </w:rPr>
      </w:pPr>
      <w:r w:rsidRPr="002860DD">
        <w:rPr>
          <w:b/>
          <w:bCs/>
          <w:i/>
          <w:iCs/>
          <w:szCs w:val="24"/>
        </w:rPr>
        <w:t>(Remember: Whenever it is Windows use the *.</w:t>
      </w:r>
      <w:proofErr w:type="spellStart"/>
      <w:r w:rsidRPr="002860DD">
        <w:rPr>
          <w:b/>
          <w:bCs/>
          <w:i/>
          <w:iCs/>
          <w:szCs w:val="24"/>
        </w:rPr>
        <w:t>ppk</w:t>
      </w:r>
      <w:proofErr w:type="spellEnd"/>
      <w:r w:rsidRPr="002860DD">
        <w:rPr>
          <w:b/>
          <w:bCs/>
          <w:i/>
          <w:iCs/>
          <w:szCs w:val="24"/>
        </w:rPr>
        <w:t xml:space="preserve"> file. User *.</w:t>
      </w:r>
      <w:proofErr w:type="spellStart"/>
      <w:r w:rsidRPr="002860DD">
        <w:rPr>
          <w:b/>
          <w:bCs/>
          <w:i/>
          <w:iCs/>
          <w:szCs w:val="24"/>
        </w:rPr>
        <w:t>pem</w:t>
      </w:r>
      <w:proofErr w:type="spellEnd"/>
      <w:r w:rsidRPr="002860DD">
        <w:rPr>
          <w:b/>
          <w:bCs/>
          <w:i/>
          <w:iCs/>
          <w:szCs w:val="24"/>
        </w:rPr>
        <w:t xml:space="preserve"> in Linux)</w:t>
      </w:r>
    </w:p>
    <w:p w14:paraId="0687084C" w14:textId="77777777" w:rsidR="002860DD" w:rsidRDefault="002860DD" w:rsidP="00B97F83">
      <w:r>
        <w:t>Click ‘OK’ after your select your keyfile</w:t>
      </w:r>
    </w:p>
    <w:p w14:paraId="0556072E" w14:textId="77777777" w:rsidR="00437F6B" w:rsidRDefault="00437F6B" w:rsidP="00B97F83">
      <w:r>
        <w:t>In the FileZilla main screen, input the IP Address of the instance, User is ‘ec2-user’ and Port ‘22’ and press ‘Quick Connect’</w:t>
      </w:r>
    </w:p>
    <w:p w14:paraId="505E32B2" w14:textId="77777777" w:rsidR="00437F6B" w:rsidRPr="00437F6B" w:rsidRDefault="00437F6B" w:rsidP="00437F6B">
      <w:pPr>
        <w:pStyle w:val="ListParagraph"/>
        <w:rPr>
          <w:sz w:val="36"/>
          <w:szCs w:val="36"/>
        </w:rPr>
      </w:pPr>
      <w:r>
        <w:rPr>
          <w:noProof/>
          <w:sz w:val="36"/>
          <w:szCs w:val="36"/>
        </w:rPr>
        <w:lastRenderedPageBreak/>
        <mc:AlternateContent>
          <mc:Choice Requires="wps">
            <w:drawing>
              <wp:anchor distT="0" distB="0" distL="114300" distR="114300" simplePos="0" relativeHeight="251696128" behindDoc="0" locked="0" layoutInCell="1" allowOverlap="1" wp14:anchorId="0AD23C59" wp14:editId="3E61E638">
                <wp:simplePos x="0" y="0"/>
                <wp:positionH relativeFrom="column">
                  <wp:posOffset>444500</wp:posOffset>
                </wp:positionH>
                <wp:positionV relativeFrom="paragraph">
                  <wp:posOffset>443230</wp:posOffset>
                </wp:positionV>
                <wp:extent cx="4673600" cy="285750"/>
                <wp:effectExtent l="0" t="0" r="12700" b="19050"/>
                <wp:wrapNone/>
                <wp:docPr id="69" name="Rectangle 69"/>
                <wp:cNvGraphicFramePr/>
                <a:graphic xmlns:a="http://schemas.openxmlformats.org/drawingml/2006/main">
                  <a:graphicData uri="http://schemas.microsoft.com/office/word/2010/wordprocessingShape">
                    <wps:wsp>
                      <wps:cNvSpPr/>
                      <wps:spPr>
                        <a:xfrm>
                          <a:off x="0" y="0"/>
                          <a:ext cx="4673600" cy="2857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731240" id="Rectangle 69" o:spid="_x0000_s1026" style="position:absolute;margin-left:35pt;margin-top:34.9pt;width:368pt;height:22.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" filled="f" strokecolor="red" strokeweight="1.75pt"/>
            </w:pict>
          </mc:Fallback>
        </mc:AlternateContent>
      </w:r>
      <w:r>
        <w:rPr>
          <w:noProof/>
          <w:sz w:val="36"/>
          <w:szCs w:val="36"/>
        </w:rPr>
        <w:drawing>
          <wp:inline distT="0" distB="0" distL="0" distR="0" wp14:anchorId="4CC9BB8C" wp14:editId="722CD574">
            <wp:extent cx="9371299" cy="3683000"/>
            <wp:effectExtent l="0" t="0" r="190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392867" cy="3691477"/>
                    </a:xfrm>
                    <a:prstGeom prst="rect">
                      <a:avLst/>
                    </a:prstGeom>
                    <a:noFill/>
                    <a:ln>
                      <a:noFill/>
                    </a:ln>
                  </pic:spPr>
                </pic:pic>
              </a:graphicData>
            </a:graphic>
          </wp:inline>
        </w:drawing>
      </w:r>
    </w:p>
    <w:p w14:paraId="48CBBF57" w14:textId="77777777" w:rsidR="00437F6B" w:rsidRDefault="00437F6B" w:rsidP="00437F6B">
      <w:pPr>
        <w:pStyle w:val="ListParagraph"/>
        <w:ind w:left="1080"/>
        <w:rPr>
          <w:sz w:val="36"/>
          <w:szCs w:val="36"/>
        </w:rPr>
      </w:pPr>
    </w:p>
    <w:p w14:paraId="4B783CEE" w14:textId="77777777" w:rsidR="00437F6B" w:rsidRDefault="00437F6B" w:rsidP="00B97F83">
      <w:r>
        <w:t>The local directories are listed on the left and the Amazon Instance files are listed on the right</w:t>
      </w:r>
      <w:r w:rsidR="00B97F83">
        <w:t xml:space="preserve">. </w:t>
      </w:r>
      <w:r>
        <w:t>You can now drag and drop files into the Amazon Instance</w:t>
      </w:r>
    </w:p>
    <w:p w14:paraId="5EC64582" w14:textId="77777777" w:rsidR="00437F6B" w:rsidRPr="00437F6B" w:rsidRDefault="00437F6B" w:rsidP="00437F6B">
      <w:pPr>
        <w:pStyle w:val="ListParagraph"/>
        <w:rPr>
          <w:sz w:val="36"/>
          <w:szCs w:val="36"/>
        </w:rPr>
      </w:pPr>
    </w:p>
    <w:p w14:paraId="77657E44" w14:textId="77777777" w:rsidR="00437F6B" w:rsidRDefault="00437F6B">
      <w:pPr>
        <w:rPr>
          <w:rFonts w:ascii="Times New Roman" w:eastAsia="Times New Roman" w:hAnsi="Times New Roman" w:cs="Times New Roman"/>
          <w:sz w:val="36"/>
          <w:szCs w:val="36"/>
          <w:lang w:bidi="ta-IN"/>
        </w:rPr>
      </w:pPr>
      <w:r>
        <w:rPr>
          <w:sz w:val="36"/>
          <w:szCs w:val="36"/>
        </w:rPr>
        <w:br w:type="page"/>
      </w:r>
    </w:p>
    <w:p w14:paraId="0BA9E214" w14:textId="77777777" w:rsidR="00437F6B" w:rsidRPr="00437F6B" w:rsidRDefault="00437F6B" w:rsidP="00B97F83">
      <w:pPr>
        <w:pStyle w:val="Heading1"/>
      </w:pPr>
      <w:bookmarkStart w:id="7" w:name="_Toc47088542"/>
      <w:r w:rsidRPr="00437F6B">
        <w:lastRenderedPageBreak/>
        <w:t xml:space="preserve">Exercise </w:t>
      </w:r>
      <w:r w:rsidR="00D165C6">
        <w:t>3</w:t>
      </w:r>
      <w:bookmarkEnd w:id="7"/>
    </w:p>
    <w:p w14:paraId="0F52D7FC" w14:textId="77777777" w:rsidR="00437F6B" w:rsidRDefault="00437F6B" w:rsidP="00B97F83">
      <w:pPr>
        <w:pStyle w:val="Heading2"/>
      </w:pPr>
      <w:bookmarkStart w:id="8" w:name="_Toc47088543"/>
      <w:r w:rsidRPr="00437F6B">
        <w:t>Stopping and Restarting an Instance</w:t>
      </w:r>
      <w:bookmarkEnd w:id="8"/>
    </w:p>
    <w:p w14:paraId="7834934B" w14:textId="77777777" w:rsidR="00821E54" w:rsidRPr="00821E54" w:rsidRDefault="00821E54" w:rsidP="00821E54">
      <w:r>
        <w:t>This is a simple exercise which teaches the user how to start, stop and terminate an EC2 instance</w:t>
      </w:r>
    </w:p>
    <w:p w14:paraId="14039FA8" w14:textId="77777777" w:rsidR="00437F6B" w:rsidRPr="00437F6B" w:rsidRDefault="00437F6B" w:rsidP="00437F6B">
      <w:pPr>
        <w:pStyle w:val="ListParagraph"/>
        <w:rPr>
          <w:sz w:val="36"/>
          <w:szCs w:val="36"/>
        </w:rPr>
      </w:pPr>
    </w:p>
    <w:p w14:paraId="6A10A9CC" w14:textId="77777777" w:rsidR="00437F6B" w:rsidRDefault="00437F6B">
      <w:pPr>
        <w:rPr>
          <w:sz w:val="36"/>
          <w:szCs w:val="36"/>
        </w:rPr>
      </w:pPr>
      <w:r>
        <w:rPr>
          <w:sz w:val="36"/>
          <w:szCs w:val="36"/>
        </w:rPr>
        <w:br w:type="page"/>
      </w:r>
    </w:p>
    <w:p w14:paraId="1C4EF90A" w14:textId="77777777" w:rsidR="00437F6B" w:rsidRDefault="00437F6B" w:rsidP="00B97F83">
      <w:r>
        <w:lastRenderedPageBreak/>
        <w:t>From EC2 Dashboard, click on ‘Running Instance’ to bring up the Instance Dashboard</w:t>
      </w:r>
      <w:r w:rsidR="00131B0D">
        <w:t>. S</w:t>
      </w:r>
      <w:r w:rsidR="00B97F83">
        <w:t>elect</w:t>
      </w:r>
      <w:r>
        <w:t xml:space="preserve"> the Instance you want to Stop and Click on ‘Action</w:t>
      </w:r>
      <w:r w:rsidR="00304534">
        <w:t>s</w:t>
      </w:r>
      <w:r>
        <w:t>’</w:t>
      </w:r>
      <w:r w:rsidRPr="00437F6B">
        <w:sym w:font="Wingdings" w:char="F0E0"/>
      </w:r>
      <w:r>
        <w:t>’</w:t>
      </w:r>
      <w:r w:rsidR="00304534">
        <w:t>Instance State’</w:t>
      </w:r>
      <w:r w:rsidR="00304534" w:rsidRPr="00304534">
        <w:sym w:font="Wingdings" w:char="F0E0"/>
      </w:r>
      <w:r w:rsidR="00304534">
        <w:t>’Stop’</w:t>
      </w:r>
    </w:p>
    <w:p w14:paraId="1CB4A6C3" w14:textId="77777777" w:rsidR="00304534" w:rsidRPr="00304534" w:rsidRDefault="00304534" w:rsidP="00304534">
      <w:pPr>
        <w:rPr>
          <w:sz w:val="36"/>
          <w:szCs w:val="36"/>
        </w:rPr>
      </w:pPr>
      <w:r>
        <w:rPr>
          <w:noProof/>
          <w:lang w:bidi="ta-IN"/>
        </w:rPr>
        <w:drawing>
          <wp:inline distT="0" distB="0" distL="0" distR="0" wp14:anchorId="3D05BD0D" wp14:editId="20326395">
            <wp:extent cx="10048241" cy="5652135"/>
            <wp:effectExtent l="0" t="0" r="0" b="571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0061905" cy="5659821"/>
                    </a:xfrm>
                    <a:prstGeom prst="rect">
                      <a:avLst/>
                    </a:prstGeom>
                  </pic:spPr>
                </pic:pic>
              </a:graphicData>
            </a:graphic>
          </wp:inline>
        </w:drawing>
      </w:r>
    </w:p>
    <w:p w14:paraId="596E4E2C" w14:textId="77777777" w:rsidR="00304534" w:rsidRDefault="00304534" w:rsidP="00131B0D">
      <w:r w:rsidRPr="00304534">
        <w:t>Press ‘Yes’ when the warning comes up</w:t>
      </w:r>
      <w:r w:rsidR="00131B0D">
        <w:t xml:space="preserve">. </w:t>
      </w:r>
      <w:r w:rsidRPr="00304534">
        <w:t>The instance will shut down</w:t>
      </w:r>
    </w:p>
    <w:p w14:paraId="77B9C4D3" w14:textId="77777777" w:rsidR="00304534" w:rsidRDefault="00304534">
      <w:pPr>
        <w:rPr>
          <w:rFonts w:ascii="Times New Roman" w:eastAsia="Times New Roman" w:hAnsi="Times New Roman" w:cs="Times New Roman"/>
          <w:sz w:val="36"/>
          <w:szCs w:val="36"/>
          <w:lang w:bidi="ta-IN"/>
        </w:rPr>
      </w:pPr>
      <w:r>
        <w:rPr>
          <w:sz w:val="36"/>
          <w:szCs w:val="36"/>
        </w:rPr>
        <w:br w:type="page"/>
      </w:r>
    </w:p>
    <w:p w14:paraId="2CC0C080" w14:textId="77777777" w:rsidR="00304534" w:rsidRDefault="00304534" w:rsidP="00131B0D">
      <w:r>
        <w:lastRenderedPageBreak/>
        <w:t>To start an instance, select the instance you want to Start and Click on ‘Actions’</w:t>
      </w:r>
      <w:r w:rsidRPr="00437F6B">
        <w:sym w:font="Wingdings" w:char="F0E0"/>
      </w:r>
      <w:r>
        <w:t>’Instance State’</w:t>
      </w:r>
      <w:r w:rsidRPr="00304534">
        <w:sym w:font="Wingdings" w:char="F0E0"/>
      </w:r>
      <w:r>
        <w:t>’Start’</w:t>
      </w:r>
    </w:p>
    <w:p w14:paraId="79A5AD10" w14:textId="77777777" w:rsidR="00304534" w:rsidRPr="00304534" w:rsidRDefault="00304534" w:rsidP="00304534">
      <w:pPr>
        <w:rPr>
          <w:sz w:val="36"/>
          <w:szCs w:val="36"/>
        </w:rPr>
      </w:pPr>
      <w:r>
        <w:rPr>
          <w:noProof/>
          <w:lang w:bidi="ta-IN"/>
        </w:rPr>
        <w:drawing>
          <wp:inline distT="0" distB="0" distL="0" distR="0" wp14:anchorId="48230606" wp14:editId="02AAE52E">
            <wp:extent cx="9945511" cy="5594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9954185" cy="5599229"/>
                    </a:xfrm>
                    <a:prstGeom prst="rect">
                      <a:avLst/>
                    </a:prstGeom>
                  </pic:spPr>
                </pic:pic>
              </a:graphicData>
            </a:graphic>
          </wp:inline>
        </w:drawing>
      </w:r>
    </w:p>
    <w:p w14:paraId="63ED325A" w14:textId="77777777" w:rsidR="00304534" w:rsidRDefault="00304534" w:rsidP="00304534">
      <w:pPr>
        <w:rPr>
          <w:sz w:val="36"/>
          <w:szCs w:val="36"/>
        </w:rPr>
      </w:pPr>
    </w:p>
    <w:p w14:paraId="1DB18422" w14:textId="77777777" w:rsidR="00304534" w:rsidRDefault="00304534" w:rsidP="00304534">
      <w:pPr>
        <w:rPr>
          <w:sz w:val="36"/>
          <w:szCs w:val="36"/>
        </w:rPr>
      </w:pPr>
    </w:p>
    <w:p w14:paraId="3E26D33C" w14:textId="77777777" w:rsidR="00304534" w:rsidRDefault="00304534" w:rsidP="00304534">
      <w:pPr>
        <w:rPr>
          <w:sz w:val="36"/>
          <w:szCs w:val="36"/>
        </w:rPr>
      </w:pPr>
    </w:p>
    <w:p w14:paraId="72827830" w14:textId="77777777" w:rsidR="00304534" w:rsidRDefault="00304534" w:rsidP="00304534">
      <w:pPr>
        <w:rPr>
          <w:sz w:val="36"/>
          <w:szCs w:val="36"/>
        </w:rPr>
      </w:pPr>
    </w:p>
    <w:p w14:paraId="1249D003" w14:textId="77777777" w:rsidR="00304534" w:rsidRDefault="00304534" w:rsidP="00304534">
      <w:pPr>
        <w:rPr>
          <w:sz w:val="36"/>
          <w:szCs w:val="36"/>
        </w:rPr>
      </w:pPr>
    </w:p>
    <w:p w14:paraId="34BDBF42" w14:textId="77777777" w:rsidR="00304534" w:rsidRDefault="00304534" w:rsidP="00131B0D">
      <w:r>
        <w:lastRenderedPageBreak/>
        <w:t>To terminate an instance select the instance you want to terminate and click on ‘Actions’</w:t>
      </w:r>
      <w:r w:rsidRPr="00437F6B">
        <w:sym w:font="Wingdings" w:char="F0E0"/>
      </w:r>
      <w:r>
        <w:t>’Instance State’</w:t>
      </w:r>
      <w:r w:rsidRPr="00304534">
        <w:sym w:font="Wingdings" w:char="F0E0"/>
      </w:r>
      <w:r>
        <w:t>’Terminate’</w:t>
      </w:r>
    </w:p>
    <w:p w14:paraId="6E5F1B58" w14:textId="77777777" w:rsidR="00304534" w:rsidRPr="00304534" w:rsidRDefault="00304534" w:rsidP="00304534">
      <w:pPr>
        <w:pStyle w:val="ListParagraph"/>
        <w:rPr>
          <w:sz w:val="36"/>
          <w:szCs w:val="36"/>
        </w:rPr>
      </w:pPr>
      <w:r>
        <w:rPr>
          <w:noProof/>
        </w:rPr>
        <w:drawing>
          <wp:inline distT="0" distB="0" distL="0" distR="0" wp14:anchorId="7126D6BF" wp14:editId="7A0950B3">
            <wp:extent cx="9482243" cy="5333762"/>
            <wp:effectExtent l="0" t="0" r="5080" b="63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9506293" cy="5347290"/>
                    </a:xfrm>
                    <a:prstGeom prst="rect">
                      <a:avLst/>
                    </a:prstGeom>
                  </pic:spPr>
                </pic:pic>
              </a:graphicData>
            </a:graphic>
          </wp:inline>
        </w:drawing>
      </w:r>
    </w:p>
    <w:p w14:paraId="51A8ED0A" w14:textId="77777777" w:rsidR="00304534" w:rsidRDefault="00304534">
      <w:pPr>
        <w:rPr>
          <w:sz w:val="36"/>
          <w:szCs w:val="36"/>
        </w:rPr>
      </w:pPr>
      <w:r>
        <w:rPr>
          <w:sz w:val="36"/>
          <w:szCs w:val="36"/>
        </w:rPr>
        <w:br w:type="page"/>
      </w:r>
    </w:p>
    <w:p w14:paraId="013B2E47" w14:textId="77777777" w:rsidR="003C00E8" w:rsidRDefault="003C00E8" w:rsidP="003C00E8"/>
    <w:p w14:paraId="4DB31A7F" w14:textId="0D4A4306" w:rsidR="00C84344" w:rsidRDefault="007C7FF2" w:rsidP="006B4734">
      <w:pPr>
        <w:pStyle w:val="Heading1"/>
      </w:pPr>
      <w:bookmarkStart w:id="9" w:name="_Toc47088544"/>
      <w:r>
        <w:t xml:space="preserve">Exercise </w:t>
      </w:r>
      <w:r w:rsidR="00BF64F6">
        <w:t>4</w:t>
      </w:r>
      <w:bookmarkEnd w:id="9"/>
    </w:p>
    <w:p w14:paraId="6B0C510D" w14:textId="77777777" w:rsidR="006B4734" w:rsidRDefault="006B4734" w:rsidP="006B4734">
      <w:pPr>
        <w:pStyle w:val="Heading2"/>
      </w:pPr>
      <w:bookmarkStart w:id="10" w:name="_Toc47088545"/>
      <w:r>
        <w:t xml:space="preserve">Assigning and </w:t>
      </w:r>
      <w:r w:rsidR="00977189">
        <w:t>Releasing</w:t>
      </w:r>
      <w:r>
        <w:t xml:space="preserve"> Elastic IP address</w:t>
      </w:r>
      <w:bookmarkEnd w:id="10"/>
    </w:p>
    <w:p w14:paraId="528E5489" w14:textId="77777777" w:rsidR="00233D32" w:rsidRPr="00233D32" w:rsidRDefault="00233D32" w:rsidP="00233D32">
      <w:r>
        <w:t>All instances will be assigned a Public IP by default but these IP keep changing when you restart the instance. If you need a static Public IP you need to use the Elastic IP for this purpose. This exercise will show you how to attach and detach an Elastic IP to an instance</w:t>
      </w:r>
    </w:p>
    <w:p w14:paraId="394DEC81" w14:textId="77777777" w:rsidR="006B4734" w:rsidRDefault="006B4734">
      <w:r>
        <w:br w:type="page"/>
      </w:r>
    </w:p>
    <w:p w14:paraId="7D76D771" w14:textId="77777777" w:rsidR="00977189" w:rsidRDefault="00977189" w:rsidP="00977189">
      <w:pPr>
        <w:pStyle w:val="Heading3"/>
      </w:pPr>
      <w:bookmarkStart w:id="11" w:name="_Toc47088546"/>
      <w:r>
        <w:lastRenderedPageBreak/>
        <w:t>Assigning Elastic IP Address</w:t>
      </w:r>
      <w:bookmarkEnd w:id="11"/>
    </w:p>
    <w:p w14:paraId="53340E4C" w14:textId="77777777" w:rsidR="006B4734" w:rsidRDefault="006B4734" w:rsidP="006B4734">
      <w:r>
        <w:t>Select ‘Elastic IP’ from the EC2 Dashboard. This will bring up the ‘Allocate New Address’ screen. Press the ‘Allocate New Address’ button</w:t>
      </w:r>
    </w:p>
    <w:p w14:paraId="0F156A61" w14:textId="77777777" w:rsidR="006B4734" w:rsidRDefault="006B4734" w:rsidP="006B4734">
      <w:r>
        <w:rPr>
          <w:noProof/>
          <w:lang w:bidi="ta-IN"/>
        </w:rPr>
        <mc:AlternateContent>
          <mc:Choice Requires="wps">
            <w:drawing>
              <wp:anchor distT="0" distB="0" distL="114300" distR="114300" simplePos="0" relativeHeight="251726848" behindDoc="0" locked="0" layoutInCell="1" allowOverlap="1" wp14:anchorId="61765187" wp14:editId="13229EBC">
                <wp:simplePos x="0" y="0"/>
                <wp:positionH relativeFrom="column">
                  <wp:posOffset>3867150</wp:posOffset>
                </wp:positionH>
                <wp:positionV relativeFrom="paragraph">
                  <wp:posOffset>1259840</wp:posOffset>
                </wp:positionV>
                <wp:extent cx="1174750" cy="273050"/>
                <wp:effectExtent l="0" t="0" r="25400" b="12700"/>
                <wp:wrapNone/>
                <wp:docPr id="134" name="Rectangle 134"/>
                <wp:cNvGraphicFramePr/>
                <a:graphic xmlns:a="http://schemas.openxmlformats.org/drawingml/2006/main">
                  <a:graphicData uri="http://schemas.microsoft.com/office/word/2010/wordprocessingShape">
                    <wps:wsp>
                      <wps:cNvSpPr/>
                      <wps:spPr>
                        <a:xfrm>
                          <a:off x="0" y="0"/>
                          <a:ext cx="1174750" cy="2730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B08CB9" id="Rectangle 134" o:spid="_x0000_s1026" style="position:absolute;margin-left:304.5pt;margin-top:99.2pt;width:92.5pt;height:21.5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" filled="f" strokecolor="red" strokeweight="1.75pt"/>
            </w:pict>
          </mc:Fallback>
        </mc:AlternateContent>
      </w:r>
      <w:r>
        <w:rPr>
          <w:noProof/>
          <w:lang w:bidi="ta-IN"/>
        </w:rPr>
        <mc:AlternateContent>
          <mc:Choice Requires="wps">
            <w:drawing>
              <wp:anchor distT="0" distB="0" distL="114300" distR="114300" simplePos="0" relativeHeight="251725824" behindDoc="0" locked="0" layoutInCell="1" allowOverlap="1" wp14:anchorId="32303AFC" wp14:editId="7F53A139">
                <wp:simplePos x="0" y="0"/>
                <wp:positionH relativeFrom="column">
                  <wp:posOffset>50800</wp:posOffset>
                </wp:positionH>
                <wp:positionV relativeFrom="paragraph">
                  <wp:posOffset>2529840</wp:posOffset>
                </wp:positionV>
                <wp:extent cx="704850" cy="203200"/>
                <wp:effectExtent l="0" t="0" r="19050" b="25400"/>
                <wp:wrapNone/>
                <wp:docPr id="133" name="Rectangle 133"/>
                <wp:cNvGraphicFramePr/>
                <a:graphic xmlns:a="http://schemas.openxmlformats.org/drawingml/2006/main">
                  <a:graphicData uri="http://schemas.microsoft.com/office/word/2010/wordprocessingShape">
                    <wps:wsp>
                      <wps:cNvSpPr/>
                      <wps:spPr>
                        <a:xfrm>
                          <a:off x="0" y="0"/>
                          <a:ext cx="704850" cy="2032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D8348D" id="Rectangle 133" o:spid="_x0000_s1026" style="position:absolute;margin-left:4pt;margin-top:199.2pt;width:55.5pt;height:16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" filled="f" strokecolor="red" strokeweight="1.75pt"/>
            </w:pict>
          </mc:Fallback>
        </mc:AlternateContent>
      </w:r>
      <w:r>
        <w:rPr>
          <w:noProof/>
          <w:lang w:bidi="ta-IN"/>
        </w:rPr>
        <w:drawing>
          <wp:inline distT="0" distB="0" distL="0" distR="0" wp14:anchorId="465CF314" wp14:editId="76E62B57">
            <wp:extent cx="7607300" cy="4279106"/>
            <wp:effectExtent l="0" t="0" r="0" b="762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620334" cy="4286438"/>
                    </a:xfrm>
                    <a:prstGeom prst="rect">
                      <a:avLst/>
                    </a:prstGeom>
                  </pic:spPr>
                </pic:pic>
              </a:graphicData>
            </a:graphic>
          </wp:inline>
        </w:drawing>
      </w:r>
    </w:p>
    <w:p w14:paraId="439ECCE0" w14:textId="77777777" w:rsidR="006B4734" w:rsidRDefault="006B4734" w:rsidP="006B4734">
      <w:r>
        <w:t>Say ‘Yes’ in the popup menu</w:t>
      </w:r>
    </w:p>
    <w:p w14:paraId="3E268BB6" w14:textId="77777777" w:rsidR="006B4734" w:rsidRDefault="006B4734" w:rsidP="006B4734"/>
    <w:p w14:paraId="67CA92E4" w14:textId="77777777" w:rsidR="006B4734" w:rsidRDefault="006B4734" w:rsidP="006B4734"/>
    <w:p w14:paraId="6172237F" w14:textId="77777777" w:rsidR="006B4734" w:rsidRDefault="006B4734" w:rsidP="006B4734"/>
    <w:p w14:paraId="72C8A3D6" w14:textId="77777777" w:rsidR="006B4734" w:rsidRDefault="006B4734" w:rsidP="006B4734"/>
    <w:p w14:paraId="16424DBE" w14:textId="77777777" w:rsidR="006B4734" w:rsidRDefault="006B4734" w:rsidP="006B4734"/>
    <w:p w14:paraId="08AD3563" w14:textId="77777777" w:rsidR="006B4734" w:rsidRDefault="006B4734" w:rsidP="006B4734"/>
    <w:p w14:paraId="77E5D5C0" w14:textId="77777777" w:rsidR="006B4734" w:rsidRDefault="006B4734" w:rsidP="006B4734"/>
    <w:p w14:paraId="47462F32" w14:textId="77777777" w:rsidR="006B4734" w:rsidRDefault="006B4734" w:rsidP="006B4734"/>
    <w:p w14:paraId="6A8D6229" w14:textId="77777777" w:rsidR="006B4734" w:rsidRDefault="006B4734" w:rsidP="006B4734"/>
    <w:p w14:paraId="4CFBA64C" w14:textId="77777777" w:rsidR="006B4734" w:rsidRDefault="006B4734" w:rsidP="006B4734">
      <w:r>
        <w:lastRenderedPageBreak/>
        <w:t>You will now be allocated a permanent static IP. You need to associate this IP with an instance. (Remember, Amazon does not charge for Elastic IP if it associated with a running instance. If you stop the instance you will be charged.)</w:t>
      </w:r>
    </w:p>
    <w:p w14:paraId="6D277E8F" w14:textId="77777777" w:rsidR="006B4734" w:rsidRDefault="006B4734" w:rsidP="006B4734">
      <w:r>
        <w:t>Select the address you have obtained and click on ‘Associate Address’</w:t>
      </w:r>
    </w:p>
    <w:p w14:paraId="1F2F22B2" w14:textId="77777777" w:rsidR="006B4734" w:rsidRDefault="006B4734" w:rsidP="006B4734">
      <w:r>
        <w:rPr>
          <w:noProof/>
          <w:lang w:bidi="ta-IN"/>
        </w:rPr>
        <w:drawing>
          <wp:inline distT="0" distB="0" distL="0" distR="0" wp14:anchorId="7719AA14" wp14:editId="2E9EBCAD">
            <wp:extent cx="7658100" cy="4307681"/>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673552" cy="4316373"/>
                    </a:xfrm>
                    <a:prstGeom prst="rect">
                      <a:avLst/>
                    </a:prstGeom>
                  </pic:spPr>
                </pic:pic>
              </a:graphicData>
            </a:graphic>
          </wp:inline>
        </w:drawing>
      </w:r>
    </w:p>
    <w:p w14:paraId="6E52CC1F" w14:textId="77777777" w:rsidR="006B4734" w:rsidRDefault="006B4734" w:rsidP="006B4734"/>
    <w:p w14:paraId="796DA9B5" w14:textId="77777777" w:rsidR="006B4734" w:rsidRDefault="006B4734" w:rsidP="006B4734"/>
    <w:p w14:paraId="7F148D0C" w14:textId="77777777" w:rsidR="006B4734" w:rsidRDefault="006B4734" w:rsidP="006B4734"/>
    <w:p w14:paraId="5273EEC8" w14:textId="77777777" w:rsidR="006B4734" w:rsidRDefault="006B4734" w:rsidP="006B4734"/>
    <w:p w14:paraId="449C5E60" w14:textId="77777777" w:rsidR="006B4734" w:rsidRDefault="006B4734" w:rsidP="006B4734"/>
    <w:p w14:paraId="3DDD5C0C" w14:textId="77777777" w:rsidR="006B4734" w:rsidRDefault="006B4734" w:rsidP="006B4734"/>
    <w:p w14:paraId="702103A9" w14:textId="77777777" w:rsidR="006B4734" w:rsidRDefault="006B4734" w:rsidP="006B4734"/>
    <w:p w14:paraId="3D96594A" w14:textId="77777777" w:rsidR="006B4734" w:rsidRDefault="006B4734" w:rsidP="006B4734"/>
    <w:p w14:paraId="4BEC3F21" w14:textId="77777777" w:rsidR="006B4734" w:rsidRDefault="006B4734" w:rsidP="006B4734"/>
    <w:p w14:paraId="413EA743" w14:textId="77777777" w:rsidR="006B4734" w:rsidRDefault="006B4734" w:rsidP="006B4734">
      <w:r>
        <w:lastRenderedPageBreak/>
        <w:t xml:space="preserve">Select the Instance to which you want to associate the IP with and click ‘Associate’ </w:t>
      </w:r>
    </w:p>
    <w:p w14:paraId="1BA379C0" w14:textId="77777777" w:rsidR="006B4734" w:rsidRPr="006B4734" w:rsidRDefault="006B4734" w:rsidP="006B4734">
      <w:r>
        <w:rPr>
          <w:noProof/>
          <w:lang w:bidi="ta-IN"/>
        </w:rPr>
        <w:drawing>
          <wp:inline distT="0" distB="0" distL="0" distR="0" wp14:anchorId="1AB8F29F" wp14:editId="444072F6">
            <wp:extent cx="6851650" cy="3063091"/>
            <wp:effectExtent l="0" t="0" r="6350" b="444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61286" cy="3067399"/>
                    </a:xfrm>
                    <a:prstGeom prst="rect">
                      <a:avLst/>
                    </a:prstGeom>
                    <a:noFill/>
                    <a:ln>
                      <a:noFill/>
                    </a:ln>
                  </pic:spPr>
                </pic:pic>
              </a:graphicData>
            </a:graphic>
          </wp:inline>
        </w:drawing>
      </w:r>
    </w:p>
    <w:p w14:paraId="69828E5E" w14:textId="77777777" w:rsidR="00C84344" w:rsidRDefault="00977189" w:rsidP="00675F72">
      <w:r>
        <w:t>The IP will now be associated with the instance you had selected</w:t>
      </w:r>
    </w:p>
    <w:p w14:paraId="509CA143" w14:textId="77777777" w:rsidR="00977189" w:rsidRDefault="00977189" w:rsidP="00675F72">
      <w:r>
        <w:rPr>
          <w:noProof/>
          <w:lang w:bidi="ta-IN"/>
        </w:rPr>
        <mc:AlternateContent>
          <mc:Choice Requires="wps">
            <w:drawing>
              <wp:anchor distT="0" distB="0" distL="114300" distR="114300" simplePos="0" relativeHeight="251728896" behindDoc="0" locked="0" layoutInCell="1" allowOverlap="1" wp14:anchorId="77871FDB" wp14:editId="15DE0242">
                <wp:simplePos x="0" y="0"/>
                <wp:positionH relativeFrom="column">
                  <wp:posOffset>1162050</wp:posOffset>
                </wp:positionH>
                <wp:positionV relativeFrom="paragraph">
                  <wp:posOffset>955040</wp:posOffset>
                </wp:positionV>
                <wp:extent cx="2235200" cy="165100"/>
                <wp:effectExtent l="0" t="0" r="12700" b="25400"/>
                <wp:wrapNone/>
                <wp:docPr id="140" name="Rectangle 140"/>
                <wp:cNvGraphicFramePr/>
                <a:graphic xmlns:a="http://schemas.openxmlformats.org/drawingml/2006/main">
                  <a:graphicData uri="http://schemas.microsoft.com/office/word/2010/wordprocessingShape">
                    <wps:wsp>
                      <wps:cNvSpPr/>
                      <wps:spPr>
                        <a:xfrm>
                          <a:off x="0" y="0"/>
                          <a:ext cx="2235200" cy="1651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778761" id="Rectangle 140" o:spid="_x0000_s1026" style="position:absolute;margin-left:91.5pt;margin-top:75.2pt;width:176pt;height:13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" filled="f" strokecolor="red" strokeweight="1.75pt"/>
            </w:pict>
          </mc:Fallback>
        </mc:AlternateContent>
      </w:r>
      <w:r>
        <w:rPr>
          <w:noProof/>
          <w:lang w:bidi="ta-IN"/>
        </w:rPr>
        <w:drawing>
          <wp:inline distT="0" distB="0" distL="0" distR="0" wp14:anchorId="01094E76" wp14:editId="5D13A5FC">
            <wp:extent cx="6781800" cy="3814763"/>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799625" cy="3824790"/>
                    </a:xfrm>
                    <a:prstGeom prst="rect">
                      <a:avLst/>
                    </a:prstGeom>
                  </pic:spPr>
                </pic:pic>
              </a:graphicData>
            </a:graphic>
          </wp:inline>
        </w:drawing>
      </w:r>
    </w:p>
    <w:p w14:paraId="23E35D82" w14:textId="77777777" w:rsidR="00977189" w:rsidRDefault="00977189" w:rsidP="00675F72"/>
    <w:p w14:paraId="648719B8" w14:textId="77777777" w:rsidR="00977189" w:rsidRDefault="00977189" w:rsidP="00977189">
      <w:pPr>
        <w:pStyle w:val="Heading3"/>
      </w:pPr>
      <w:bookmarkStart w:id="12" w:name="_Toc47088547"/>
      <w:r>
        <w:lastRenderedPageBreak/>
        <w:t>Releasing Elastic IP Addresses</w:t>
      </w:r>
      <w:bookmarkEnd w:id="12"/>
    </w:p>
    <w:p w14:paraId="2DF28B5A" w14:textId="77777777" w:rsidR="00977189" w:rsidRDefault="00977189" w:rsidP="00675F72">
      <w:r>
        <w:t xml:space="preserve">We must first dissociate the Elastic IP before we can release it. </w:t>
      </w:r>
    </w:p>
    <w:p w14:paraId="4CD8B790" w14:textId="77777777" w:rsidR="00977189" w:rsidRDefault="00977189" w:rsidP="00675F72">
      <w:r>
        <w:t>Go to Elastic IP screen, select the Elastic IP you want to release and press ‘Dissociate Address’</w:t>
      </w:r>
    </w:p>
    <w:p w14:paraId="3106EE2C" w14:textId="77777777" w:rsidR="00977189" w:rsidRDefault="00977189" w:rsidP="00675F72">
      <w:r>
        <w:rPr>
          <w:noProof/>
          <w:lang w:bidi="ta-IN"/>
        </w:rPr>
        <mc:AlternateContent>
          <mc:Choice Requires="wps">
            <w:drawing>
              <wp:anchor distT="0" distB="0" distL="114300" distR="114300" simplePos="0" relativeHeight="251729920" behindDoc="0" locked="0" layoutInCell="1" allowOverlap="1" wp14:anchorId="55D39953" wp14:editId="31ADF638">
                <wp:simplePos x="0" y="0"/>
                <wp:positionH relativeFrom="column">
                  <wp:posOffset>3911600</wp:posOffset>
                </wp:positionH>
                <wp:positionV relativeFrom="paragraph">
                  <wp:posOffset>293370</wp:posOffset>
                </wp:positionV>
                <wp:extent cx="984250" cy="228600"/>
                <wp:effectExtent l="0" t="0" r="25400" b="19050"/>
                <wp:wrapNone/>
                <wp:docPr id="142" name="Rectangle 142"/>
                <wp:cNvGraphicFramePr/>
                <a:graphic xmlns:a="http://schemas.openxmlformats.org/drawingml/2006/main">
                  <a:graphicData uri="http://schemas.microsoft.com/office/word/2010/wordprocessingShape">
                    <wps:wsp>
                      <wps:cNvSpPr/>
                      <wps:spPr>
                        <a:xfrm>
                          <a:off x="0" y="0"/>
                          <a:ext cx="984250" cy="2286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22275C" id="Rectangle 142" o:spid="_x0000_s1026" style="position:absolute;margin-left:308pt;margin-top:23.1pt;width:77.5pt;height:18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" filled="f" strokecolor="red" strokeweight="1.75pt"/>
            </w:pict>
          </mc:Fallback>
        </mc:AlternateContent>
      </w:r>
      <w:r>
        <w:rPr>
          <w:noProof/>
          <w:lang w:bidi="ta-IN"/>
        </w:rPr>
        <w:drawing>
          <wp:inline distT="0" distB="0" distL="0" distR="0" wp14:anchorId="79CB9FDA" wp14:editId="13C0626A">
            <wp:extent cx="7191022" cy="404495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199367" cy="4049644"/>
                    </a:xfrm>
                    <a:prstGeom prst="rect">
                      <a:avLst/>
                    </a:prstGeom>
                  </pic:spPr>
                </pic:pic>
              </a:graphicData>
            </a:graphic>
          </wp:inline>
        </w:drawing>
      </w:r>
    </w:p>
    <w:p w14:paraId="71EBE62C" w14:textId="77777777" w:rsidR="00977189" w:rsidRDefault="00977189" w:rsidP="00675F72">
      <w:r>
        <w:t>In the popup screen press, ‘Yes, Dissociate’</w:t>
      </w:r>
    </w:p>
    <w:p w14:paraId="01EA1E2C" w14:textId="77777777" w:rsidR="00977189" w:rsidRDefault="00977189" w:rsidP="00675F72"/>
    <w:p w14:paraId="0D943EF3" w14:textId="77777777" w:rsidR="00977189" w:rsidRDefault="00977189" w:rsidP="00675F72"/>
    <w:p w14:paraId="0B3FB644" w14:textId="77777777" w:rsidR="00977189" w:rsidRDefault="00977189" w:rsidP="00675F72"/>
    <w:p w14:paraId="26400BD9" w14:textId="77777777" w:rsidR="00977189" w:rsidRDefault="00977189" w:rsidP="00675F72"/>
    <w:p w14:paraId="02133FB4" w14:textId="77777777" w:rsidR="00977189" w:rsidRDefault="00977189" w:rsidP="00675F72"/>
    <w:p w14:paraId="377F94E3" w14:textId="77777777" w:rsidR="00977189" w:rsidRDefault="00977189" w:rsidP="00675F72"/>
    <w:p w14:paraId="347FA0A9" w14:textId="77777777" w:rsidR="00977189" w:rsidRDefault="00977189" w:rsidP="00675F72"/>
    <w:p w14:paraId="1F4335DC" w14:textId="77777777" w:rsidR="00977189" w:rsidRDefault="00977189" w:rsidP="00675F72"/>
    <w:p w14:paraId="7075F0D1" w14:textId="77777777" w:rsidR="00977189" w:rsidRDefault="00977189" w:rsidP="00675F72"/>
    <w:p w14:paraId="77A46F18" w14:textId="77777777" w:rsidR="00977189" w:rsidRDefault="00977189" w:rsidP="00675F72">
      <w:r>
        <w:lastRenderedPageBreak/>
        <w:t>Once the IP is dissociated from the instance, choose the IPs you want to release and press the ‘Release Addresses’ button. In the popup, press ‘Yes, Release’ button</w:t>
      </w:r>
    </w:p>
    <w:p w14:paraId="7A46DE95" w14:textId="77777777" w:rsidR="00977189" w:rsidRDefault="006921E7" w:rsidP="00675F72">
      <w:r>
        <w:rPr>
          <w:noProof/>
          <w:lang w:bidi="ta-IN"/>
        </w:rPr>
        <mc:AlternateContent>
          <mc:Choice Requires="wps">
            <w:drawing>
              <wp:anchor distT="0" distB="0" distL="114300" distR="114300" simplePos="0" relativeHeight="251730944" behindDoc="0" locked="0" layoutInCell="1" allowOverlap="1" wp14:anchorId="568C257E" wp14:editId="59873A53">
                <wp:simplePos x="0" y="0"/>
                <wp:positionH relativeFrom="column">
                  <wp:posOffset>2254250</wp:posOffset>
                </wp:positionH>
                <wp:positionV relativeFrom="paragraph">
                  <wp:posOffset>309880</wp:posOffset>
                </wp:positionV>
                <wp:extent cx="882650" cy="209550"/>
                <wp:effectExtent l="0" t="0" r="12700" b="19050"/>
                <wp:wrapNone/>
                <wp:docPr id="144" name="Rectangle 144"/>
                <wp:cNvGraphicFramePr/>
                <a:graphic xmlns:a="http://schemas.openxmlformats.org/drawingml/2006/main">
                  <a:graphicData uri="http://schemas.microsoft.com/office/word/2010/wordprocessingShape">
                    <wps:wsp>
                      <wps:cNvSpPr/>
                      <wps:spPr>
                        <a:xfrm>
                          <a:off x="0" y="0"/>
                          <a:ext cx="882650" cy="2095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C1E522" id="Rectangle 144" o:spid="_x0000_s1026" style="position:absolute;margin-left:177.5pt;margin-top:24.4pt;width:69.5pt;height:16.5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" filled="f" strokecolor="red" strokeweight="1.75pt"/>
            </w:pict>
          </mc:Fallback>
        </mc:AlternateContent>
      </w:r>
      <w:r w:rsidR="00977189">
        <w:rPr>
          <w:noProof/>
          <w:lang w:bidi="ta-IN"/>
        </w:rPr>
        <w:drawing>
          <wp:inline distT="0" distB="0" distL="0" distR="0" wp14:anchorId="33D55D0B" wp14:editId="1B5F2F23">
            <wp:extent cx="7391400" cy="4157663"/>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401404" cy="4163290"/>
                    </a:xfrm>
                    <a:prstGeom prst="rect">
                      <a:avLst/>
                    </a:prstGeom>
                  </pic:spPr>
                </pic:pic>
              </a:graphicData>
            </a:graphic>
          </wp:inline>
        </w:drawing>
      </w:r>
    </w:p>
    <w:p w14:paraId="0BD5E581" w14:textId="77777777" w:rsidR="00977189" w:rsidRDefault="00977189" w:rsidP="00675F72">
      <w:r>
        <w:t>This will release the Elastic IP back to the AWS pool.</w:t>
      </w:r>
    </w:p>
    <w:p w14:paraId="27D24494" w14:textId="77777777" w:rsidR="00AA40D8" w:rsidRDefault="00AA40D8">
      <w:r>
        <w:br w:type="page"/>
      </w:r>
    </w:p>
    <w:p w14:paraId="14525B14" w14:textId="5257DA6B" w:rsidR="00641FBB" w:rsidRDefault="00CA4929" w:rsidP="00641FBB">
      <w:pPr>
        <w:pStyle w:val="Heading1"/>
      </w:pPr>
      <w:bookmarkStart w:id="13" w:name="_Toc47088548"/>
      <w:r>
        <w:lastRenderedPageBreak/>
        <w:t xml:space="preserve">Exercise </w:t>
      </w:r>
      <w:r w:rsidR="00183B4D">
        <w:t>5</w:t>
      </w:r>
      <w:bookmarkEnd w:id="13"/>
    </w:p>
    <w:p w14:paraId="367CD8BF" w14:textId="77777777" w:rsidR="00CA4929" w:rsidRDefault="00CA4929" w:rsidP="00641FBB">
      <w:pPr>
        <w:pStyle w:val="Heading2"/>
      </w:pPr>
      <w:bookmarkStart w:id="14" w:name="_Toc47088549"/>
      <w:r>
        <w:t>Using S3</w:t>
      </w:r>
      <w:bookmarkEnd w:id="14"/>
    </w:p>
    <w:p w14:paraId="6E93DFFD" w14:textId="77777777" w:rsidR="00CA4929" w:rsidRPr="00CA4929" w:rsidRDefault="00CA4929" w:rsidP="00CA4929">
      <w:r>
        <w:t>This exercise teaches you how to access the Simple Storage Service (S3) of Amazon. We will upload a few objects, understand how to access them and later we will delete these objects. For free tier, Amazon provides 5GB of space free of cost. Hence ensure that the size of all objects put together that you store in S3 is less than this limit in order to not incur any cost. Amazon also has a cost associated with the number of GETS and PUTS as well as cost associated with download. In our exercises we should not exceed these limits.</w:t>
      </w:r>
    </w:p>
    <w:p w14:paraId="3A04ED7D" w14:textId="77777777" w:rsidR="00CA4929" w:rsidRDefault="00CA4929">
      <w:r>
        <w:br w:type="page"/>
      </w:r>
    </w:p>
    <w:p w14:paraId="6A17A28F" w14:textId="77777777" w:rsidR="00CA4929" w:rsidRDefault="00CA4929" w:rsidP="00CA4929">
      <w:pPr>
        <w:pStyle w:val="Heading3"/>
      </w:pPr>
      <w:bookmarkStart w:id="15" w:name="_Toc47088550"/>
      <w:r>
        <w:lastRenderedPageBreak/>
        <w:t>Uploading file</w:t>
      </w:r>
      <w:r w:rsidR="00BC7A03">
        <w:t>s</w:t>
      </w:r>
      <w:r>
        <w:t xml:space="preserve"> to S3</w:t>
      </w:r>
      <w:bookmarkEnd w:id="15"/>
    </w:p>
    <w:p w14:paraId="27C43319" w14:textId="77777777" w:rsidR="00CA4929" w:rsidRDefault="00CA4929" w:rsidP="00CA4929">
      <w:r>
        <w:t>From the AWS Console (</w:t>
      </w:r>
      <w:hyperlink r:id="rId25" w:history="1">
        <w:r w:rsidRPr="00B54B48">
          <w:rPr>
            <w:rStyle w:val="Hyperlink"/>
          </w:rPr>
          <w:t>http://console.aws.amazon.com</w:t>
        </w:r>
      </w:hyperlink>
      <w:r>
        <w:t>) choose S3</w:t>
      </w:r>
    </w:p>
    <w:p w14:paraId="2CE9162F" w14:textId="77777777" w:rsidR="00EC2ACF" w:rsidRDefault="00EC2ACF"/>
    <w:p w14:paraId="0504C339" w14:textId="77777777" w:rsidR="00CA4929" w:rsidRDefault="00EC2ACF" w:rsidP="00CA4929">
      <w:r>
        <w:t>In the Welcome screen click on ‘Create Bucket’</w:t>
      </w:r>
    </w:p>
    <w:p w14:paraId="22C21363" w14:textId="77777777" w:rsidR="00EC2ACF" w:rsidRDefault="00EC2ACF" w:rsidP="00CA4929">
      <w:r>
        <w:rPr>
          <w:noProof/>
          <w:lang w:bidi="ta-IN"/>
        </w:rPr>
        <mc:AlternateContent>
          <mc:Choice Requires="wps">
            <w:drawing>
              <wp:anchor distT="0" distB="0" distL="114300" distR="114300" simplePos="0" relativeHeight="251788288" behindDoc="0" locked="0" layoutInCell="1" allowOverlap="1" wp14:anchorId="28E3FDE8" wp14:editId="4D907F2D">
                <wp:simplePos x="0" y="0"/>
                <wp:positionH relativeFrom="column">
                  <wp:posOffset>127000</wp:posOffset>
                </wp:positionH>
                <wp:positionV relativeFrom="paragraph">
                  <wp:posOffset>1993265</wp:posOffset>
                </wp:positionV>
                <wp:extent cx="869950" cy="266700"/>
                <wp:effectExtent l="0" t="0" r="25400" b="19050"/>
                <wp:wrapNone/>
                <wp:docPr id="235" name="Rectangle 235"/>
                <wp:cNvGraphicFramePr/>
                <a:graphic xmlns:a="http://schemas.openxmlformats.org/drawingml/2006/main">
                  <a:graphicData uri="http://schemas.microsoft.com/office/word/2010/wordprocessingShape">
                    <wps:wsp>
                      <wps:cNvSpPr/>
                      <wps:spPr>
                        <a:xfrm>
                          <a:off x="0" y="0"/>
                          <a:ext cx="869950" cy="2667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CAAD82" id="Rectangle 235" o:spid="_x0000_s1026" style="position:absolute;margin-left:10pt;margin-top:156.95pt;width:68.5pt;height:21pt;z-index:251788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" filled="f" strokecolor="red" strokeweight="1.75pt"/>
            </w:pict>
          </mc:Fallback>
        </mc:AlternateContent>
      </w:r>
      <w:r>
        <w:rPr>
          <w:noProof/>
          <w:lang w:bidi="ta-IN"/>
        </w:rPr>
        <w:drawing>
          <wp:inline distT="0" distB="0" distL="0" distR="0" wp14:anchorId="3B6BCFA5" wp14:editId="3209AECE">
            <wp:extent cx="7569200" cy="4257675"/>
            <wp:effectExtent l="0" t="0" r="0" b="952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584448" cy="4266252"/>
                    </a:xfrm>
                    <a:prstGeom prst="rect">
                      <a:avLst/>
                    </a:prstGeom>
                  </pic:spPr>
                </pic:pic>
              </a:graphicData>
            </a:graphic>
          </wp:inline>
        </w:drawing>
      </w:r>
    </w:p>
    <w:p w14:paraId="0A6E80DA" w14:textId="77777777" w:rsidR="00EC2ACF" w:rsidRDefault="00EC2ACF">
      <w:r>
        <w:br w:type="page"/>
      </w:r>
    </w:p>
    <w:p w14:paraId="4C51F466" w14:textId="77777777" w:rsidR="00EC2ACF" w:rsidRDefault="00EC2ACF" w:rsidP="00CA4929"/>
    <w:p w14:paraId="7F19D8A6" w14:textId="77777777" w:rsidR="00EC2ACF" w:rsidRDefault="00EC2ACF" w:rsidP="00CA4929">
      <w:r>
        <w:t>A ‘Create Bucket’ screen will pop up. In this enter the name of the bucket. The name should be unique across all regions of AWS. (It means your name will be rejected if bucket with same name already exists within S3 infrastructure). You name must not be capital letters. Choose the US Standard region for this exercise. (You can choose any region you want. Pricing will depend on the region chosen). Then click ‘Create’</w:t>
      </w:r>
    </w:p>
    <w:p w14:paraId="1D995237" w14:textId="77777777" w:rsidR="00EC2ACF" w:rsidRDefault="00EC2ACF" w:rsidP="00CA4929">
      <w:r>
        <w:rPr>
          <w:noProof/>
          <w:lang w:bidi="ta-IN"/>
        </w:rPr>
        <mc:AlternateContent>
          <mc:Choice Requires="wps">
            <w:drawing>
              <wp:anchor distT="0" distB="0" distL="114300" distR="114300" simplePos="0" relativeHeight="251791360" behindDoc="0" locked="0" layoutInCell="1" allowOverlap="1" wp14:anchorId="3883E1B7" wp14:editId="3676EAE5">
                <wp:simplePos x="0" y="0"/>
                <wp:positionH relativeFrom="column">
                  <wp:posOffset>4533900</wp:posOffset>
                </wp:positionH>
                <wp:positionV relativeFrom="paragraph">
                  <wp:posOffset>2329180</wp:posOffset>
                </wp:positionV>
                <wp:extent cx="622300" cy="336550"/>
                <wp:effectExtent l="0" t="0" r="25400" b="25400"/>
                <wp:wrapNone/>
                <wp:docPr id="239" name="Rectangle 239"/>
                <wp:cNvGraphicFramePr/>
                <a:graphic xmlns:a="http://schemas.openxmlformats.org/drawingml/2006/main">
                  <a:graphicData uri="http://schemas.microsoft.com/office/word/2010/wordprocessingShape">
                    <wps:wsp>
                      <wps:cNvSpPr/>
                      <wps:spPr>
                        <a:xfrm>
                          <a:off x="0" y="0"/>
                          <a:ext cx="622300" cy="3365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89E5B60" id="Rectangle 239" o:spid="_x0000_s1026" style="position:absolute;margin-left:357pt;margin-top:183.4pt;width:49pt;height:26.5pt;z-index:251791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" filled="f" strokecolor="red" strokeweight="1.75pt"/>
            </w:pict>
          </mc:Fallback>
        </mc:AlternateContent>
      </w:r>
      <w:r>
        <w:rPr>
          <w:noProof/>
          <w:lang w:bidi="ta-IN"/>
        </w:rPr>
        <mc:AlternateContent>
          <mc:Choice Requires="wps">
            <w:drawing>
              <wp:anchor distT="0" distB="0" distL="114300" distR="114300" simplePos="0" relativeHeight="251790336" behindDoc="0" locked="0" layoutInCell="1" allowOverlap="1" wp14:anchorId="0B1E1CA0" wp14:editId="1D3CD9E7">
                <wp:simplePos x="0" y="0"/>
                <wp:positionH relativeFrom="column">
                  <wp:posOffset>603250</wp:posOffset>
                </wp:positionH>
                <wp:positionV relativeFrom="paragraph">
                  <wp:posOffset>1624330</wp:posOffset>
                </wp:positionV>
                <wp:extent cx="2336800" cy="349250"/>
                <wp:effectExtent l="0" t="0" r="25400" b="12700"/>
                <wp:wrapNone/>
                <wp:docPr id="238" name="Rectangle 238"/>
                <wp:cNvGraphicFramePr/>
                <a:graphic xmlns:a="http://schemas.openxmlformats.org/drawingml/2006/main">
                  <a:graphicData uri="http://schemas.microsoft.com/office/word/2010/wordprocessingShape">
                    <wps:wsp>
                      <wps:cNvSpPr/>
                      <wps:spPr>
                        <a:xfrm>
                          <a:off x="0" y="0"/>
                          <a:ext cx="2336800" cy="3492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499CBC" id="Rectangle 238" o:spid="_x0000_s1026" style="position:absolute;margin-left:47.5pt;margin-top:127.9pt;width:184pt;height:27.5pt;z-index:251790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" filled="f" strokecolor="red" strokeweight="1.75pt"/>
            </w:pict>
          </mc:Fallback>
        </mc:AlternateContent>
      </w:r>
      <w:r>
        <w:rPr>
          <w:noProof/>
          <w:lang w:bidi="ta-IN"/>
        </w:rPr>
        <mc:AlternateContent>
          <mc:Choice Requires="wps">
            <w:drawing>
              <wp:anchor distT="0" distB="0" distL="114300" distR="114300" simplePos="0" relativeHeight="251789312" behindDoc="0" locked="0" layoutInCell="1" allowOverlap="1" wp14:anchorId="42803A1A" wp14:editId="4C41C05A">
                <wp:simplePos x="0" y="0"/>
                <wp:positionH relativeFrom="column">
                  <wp:posOffset>330200</wp:posOffset>
                </wp:positionH>
                <wp:positionV relativeFrom="paragraph">
                  <wp:posOffset>1344930</wp:posOffset>
                </wp:positionV>
                <wp:extent cx="3683000" cy="222250"/>
                <wp:effectExtent l="0" t="0" r="12700" b="25400"/>
                <wp:wrapNone/>
                <wp:docPr id="237" name="Rectangle 237"/>
                <wp:cNvGraphicFramePr/>
                <a:graphic xmlns:a="http://schemas.openxmlformats.org/drawingml/2006/main">
                  <a:graphicData uri="http://schemas.microsoft.com/office/word/2010/wordprocessingShape">
                    <wps:wsp>
                      <wps:cNvSpPr/>
                      <wps:spPr>
                        <a:xfrm>
                          <a:off x="0" y="0"/>
                          <a:ext cx="3683000" cy="2222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1465A1" id="Rectangle 237" o:spid="_x0000_s1026" style="position:absolute;margin-left:26pt;margin-top:105.9pt;width:290pt;height:17.5pt;z-index:251789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" filled="f" strokecolor="red" strokeweight="1.75pt"/>
            </w:pict>
          </mc:Fallback>
        </mc:AlternateContent>
      </w:r>
      <w:r>
        <w:rPr>
          <w:noProof/>
          <w:lang w:bidi="ta-IN"/>
        </w:rPr>
        <w:drawing>
          <wp:inline distT="0" distB="0" distL="0" distR="0" wp14:anchorId="117D0C6C" wp14:editId="055248E7">
            <wp:extent cx="5943600" cy="288290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2882900"/>
                    </a:xfrm>
                    <a:prstGeom prst="rect">
                      <a:avLst/>
                    </a:prstGeom>
                    <a:noFill/>
                    <a:ln>
                      <a:noFill/>
                    </a:ln>
                  </pic:spPr>
                </pic:pic>
              </a:graphicData>
            </a:graphic>
          </wp:inline>
        </w:drawing>
      </w:r>
    </w:p>
    <w:p w14:paraId="1DF3CFD7" w14:textId="77777777" w:rsidR="00EC2ACF" w:rsidRDefault="00EC2ACF">
      <w:r>
        <w:br w:type="page"/>
      </w:r>
    </w:p>
    <w:p w14:paraId="2D792600" w14:textId="77777777" w:rsidR="00EC2ACF" w:rsidRDefault="00EC2ACF" w:rsidP="00CA4929">
      <w:r>
        <w:lastRenderedPageBreak/>
        <w:t>This will lead us to the S3 Management Screen</w:t>
      </w:r>
    </w:p>
    <w:p w14:paraId="1BB39F00" w14:textId="77777777" w:rsidR="00EC2ACF" w:rsidRDefault="00EC2ACF" w:rsidP="00CA4929">
      <w:r>
        <w:rPr>
          <w:noProof/>
          <w:lang w:bidi="ta-IN"/>
        </w:rPr>
        <w:drawing>
          <wp:inline distT="0" distB="0" distL="0" distR="0" wp14:anchorId="40C38C33" wp14:editId="28E668E7">
            <wp:extent cx="7861300" cy="4421981"/>
            <wp:effectExtent l="0" t="0" r="635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875814" cy="4430145"/>
                    </a:xfrm>
                    <a:prstGeom prst="rect">
                      <a:avLst/>
                    </a:prstGeom>
                  </pic:spPr>
                </pic:pic>
              </a:graphicData>
            </a:graphic>
          </wp:inline>
        </w:drawing>
      </w:r>
    </w:p>
    <w:p w14:paraId="54E78409" w14:textId="77777777" w:rsidR="001A5250" w:rsidRDefault="001A5250">
      <w:r>
        <w:br w:type="page"/>
      </w:r>
    </w:p>
    <w:p w14:paraId="50C14095" w14:textId="77777777" w:rsidR="00EC2ACF" w:rsidRDefault="001A5250" w:rsidP="00CA4929">
      <w:r>
        <w:lastRenderedPageBreak/>
        <w:t>Let us create one more bucket by clicking on ‘Create Bucket’</w:t>
      </w:r>
    </w:p>
    <w:p w14:paraId="20D782E0" w14:textId="77777777" w:rsidR="001A5250" w:rsidRDefault="001A5250" w:rsidP="00CA4929">
      <w:r>
        <w:rPr>
          <w:noProof/>
          <w:lang w:bidi="ta-IN"/>
        </w:rPr>
        <mc:AlternateContent>
          <mc:Choice Requires="wps">
            <w:drawing>
              <wp:anchor distT="0" distB="0" distL="114300" distR="114300" simplePos="0" relativeHeight="251792384" behindDoc="0" locked="0" layoutInCell="1" allowOverlap="1" wp14:anchorId="2A5340BC" wp14:editId="56E72577">
                <wp:simplePos x="0" y="0"/>
                <wp:positionH relativeFrom="column">
                  <wp:posOffset>50800</wp:posOffset>
                </wp:positionH>
                <wp:positionV relativeFrom="paragraph">
                  <wp:posOffset>297815</wp:posOffset>
                </wp:positionV>
                <wp:extent cx="692150" cy="234950"/>
                <wp:effectExtent l="0" t="0" r="12700" b="12700"/>
                <wp:wrapNone/>
                <wp:docPr id="245" name="Rectangle 245"/>
                <wp:cNvGraphicFramePr/>
                <a:graphic xmlns:a="http://schemas.openxmlformats.org/drawingml/2006/main">
                  <a:graphicData uri="http://schemas.microsoft.com/office/word/2010/wordprocessingShape">
                    <wps:wsp>
                      <wps:cNvSpPr/>
                      <wps:spPr>
                        <a:xfrm>
                          <a:off x="0" y="0"/>
                          <a:ext cx="692150" cy="2349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0E23F5" id="Rectangle 245" o:spid="_x0000_s1026" style="position:absolute;margin-left:4pt;margin-top:23.45pt;width:54.5pt;height:18.5pt;z-index:251792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" filled="f" strokecolor="red" strokeweight="1.75pt"/>
            </w:pict>
          </mc:Fallback>
        </mc:AlternateContent>
      </w:r>
      <w:r>
        <w:rPr>
          <w:noProof/>
          <w:lang w:bidi="ta-IN"/>
        </w:rPr>
        <w:drawing>
          <wp:inline distT="0" distB="0" distL="0" distR="0" wp14:anchorId="7C9536C5" wp14:editId="03631D07">
            <wp:extent cx="7540978" cy="4241800"/>
            <wp:effectExtent l="0" t="0" r="3175" b="635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554400" cy="4249350"/>
                    </a:xfrm>
                    <a:prstGeom prst="rect">
                      <a:avLst/>
                    </a:prstGeom>
                  </pic:spPr>
                </pic:pic>
              </a:graphicData>
            </a:graphic>
          </wp:inline>
        </w:drawing>
      </w:r>
    </w:p>
    <w:p w14:paraId="06C490B0" w14:textId="77777777" w:rsidR="001A5250" w:rsidRDefault="001A5250" w:rsidP="00CA4929"/>
    <w:p w14:paraId="3DEF6417" w14:textId="77777777" w:rsidR="001A5250" w:rsidRDefault="001A5250" w:rsidP="00CA4929">
      <w:r>
        <w:t>Choose a different name for this bucket. Choose the US Standard region and create the bucket</w:t>
      </w:r>
    </w:p>
    <w:p w14:paraId="23DF8A05" w14:textId="77777777" w:rsidR="001A5250" w:rsidRDefault="001A5250">
      <w:r>
        <w:br w:type="page"/>
      </w:r>
    </w:p>
    <w:p w14:paraId="51BE961E" w14:textId="77777777" w:rsidR="001A5250" w:rsidRDefault="001A5250" w:rsidP="00CA4929">
      <w:r>
        <w:lastRenderedPageBreak/>
        <w:t>Now you have two buckets at your disposal. Click on the first bucket name. It will lead us into the bucket. Once you are inside a bucket you can upload an object into the bucket. In this bucket let us upload an object directly. Click on ‘Actions’</w:t>
      </w:r>
      <w:r>
        <w:sym w:font="Wingdings" w:char="F0E0"/>
      </w:r>
      <w:r>
        <w:t>’Upload’</w:t>
      </w:r>
    </w:p>
    <w:p w14:paraId="1791CE80" w14:textId="77777777" w:rsidR="001A5250" w:rsidRDefault="001A5250" w:rsidP="00CA4929">
      <w:r>
        <w:rPr>
          <w:noProof/>
          <w:lang w:bidi="ta-IN"/>
        </w:rPr>
        <w:drawing>
          <wp:inline distT="0" distB="0" distL="0" distR="0" wp14:anchorId="0C5D59F5" wp14:editId="7450B942">
            <wp:extent cx="8808721" cy="4954905"/>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8837326" cy="4970995"/>
                    </a:xfrm>
                    <a:prstGeom prst="rect">
                      <a:avLst/>
                    </a:prstGeom>
                  </pic:spPr>
                </pic:pic>
              </a:graphicData>
            </a:graphic>
          </wp:inline>
        </w:drawing>
      </w:r>
    </w:p>
    <w:p w14:paraId="4FABB08F" w14:textId="77777777" w:rsidR="001A5250" w:rsidRDefault="001A5250">
      <w:r>
        <w:br w:type="page"/>
      </w:r>
    </w:p>
    <w:p w14:paraId="08A1304D" w14:textId="77777777" w:rsidR="001A5250" w:rsidRDefault="001A5250" w:rsidP="00CA4929">
      <w:r>
        <w:lastRenderedPageBreak/>
        <w:t>In the Upload files popup you can either use ‘Add Files’ to select a file from your computer or you can directly drag and drop any file into this popup. For this exercise choose a picture file which is present in your computer. Once you have selected / dropped the file, click on ‘</w:t>
      </w:r>
      <w:r w:rsidR="0086337C">
        <w:t xml:space="preserve">Start </w:t>
      </w:r>
      <w:r>
        <w:t>Upload</w:t>
      </w:r>
      <w:r w:rsidR="0086337C">
        <w:t>’</w:t>
      </w:r>
    </w:p>
    <w:p w14:paraId="2AC69EFD" w14:textId="77777777" w:rsidR="0086337C" w:rsidRDefault="0086337C" w:rsidP="00CA4929">
      <w:r>
        <w:rPr>
          <w:noProof/>
          <w:lang w:bidi="ta-IN"/>
        </w:rPr>
        <mc:AlternateContent>
          <mc:Choice Requires="wps">
            <w:drawing>
              <wp:anchor distT="0" distB="0" distL="114300" distR="114300" simplePos="0" relativeHeight="251794432" behindDoc="0" locked="0" layoutInCell="1" allowOverlap="1" wp14:anchorId="57E00E17" wp14:editId="49895E99">
                <wp:simplePos x="0" y="0"/>
                <wp:positionH relativeFrom="column">
                  <wp:posOffset>5753100</wp:posOffset>
                </wp:positionH>
                <wp:positionV relativeFrom="paragraph">
                  <wp:posOffset>3550285</wp:posOffset>
                </wp:positionV>
                <wp:extent cx="520700" cy="241300"/>
                <wp:effectExtent l="0" t="0" r="12700" b="25400"/>
                <wp:wrapNone/>
                <wp:docPr id="249" name="Rectangle 249"/>
                <wp:cNvGraphicFramePr/>
                <a:graphic xmlns:a="http://schemas.openxmlformats.org/drawingml/2006/main">
                  <a:graphicData uri="http://schemas.microsoft.com/office/word/2010/wordprocessingShape">
                    <wps:wsp>
                      <wps:cNvSpPr/>
                      <wps:spPr>
                        <a:xfrm>
                          <a:off x="0" y="0"/>
                          <a:ext cx="520700" cy="2413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C14CE6" id="Rectangle 249" o:spid="_x0000_s1026" style="position:absolute;margin-left:453pt;margin-top:279.55pt;width:41pt;height:19pt;z-index:251794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" filled="f" strokecolor="red" strokeweight="1.75pt"/>
            </w:pict>
          </mc:Fallback>
        </mc:AlternateContent>
      </w:r>
      <w:r>
        <w:rPr>
          <w:noProof/>
          <w:lang w:bidi="ta-IN"/>
        </w:rPr>
        <mc:AlternateContent>
          <mc:Choice Requires="wps">
            <w:drawing>
              <wp:anchor distT="0" distB="0" distL="114300" distR="114300" simplePos="0" relativeHeight="251793408" behindDoc="0" locked="0" layoutInCell="1" allowOverlap="1" wp14:anchorId="35FEF00B" wp14:editId="104BB562">
                <wp:simplePos x="0" y="0"/>
                <wp:positionH relativeFrom="column">
                  <wp:posOffset>1244600</wp:posOffset>
                </wp:positionH>
                <wp:positionV relativeFrom="paragraph">
                  <wp:posOffset>2127885</wp:posOffset>
                </wp:positionV>
                <wp:extent cx="590550" cy="228600"/>
                <wp:effectExtent l="0" t="0" r="19050" b="19050"/>
                <wp:wrapNone/>
                <wp:docPr id="248" name="Rectangle 248"/>
                <wp:cNvGraphicFramePr/>
                <a:graphic xmlns:a="http://schemas.openxmlformats.org/drawingml/2006/main">
                  <a:graphicData uri="http://schemas.microsoft.com/office/word/2010/wordprocessingShape">
                    <wps:wsp>
                      <wps:cNvSpPr/>
                      <wps:spPr>
                        <a:xfrm>
                          <a:off x="0" y="0"/>
                          <a:ext cx="590550" cy="2286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12C9C5" id="Rectangle 248" o:spid="_x0000_s1026" style="position:absolute;margin-left:98pt;margin-top:167.55pt;width:46.5pt;height:18pt;z-index:251793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" filled="f" strokecolor="red" strokeweight="1.75pt"/>
            </w:pict>
          </mc:Fallback>
        </mc:AlternateContent>
      </w:r>
      <w:r>
        <w:rPr>
          <w:noProof/>
          <w:lang w:bidi="ta-IN"/>
        </w:rPr>
        <w:drawing>
          <wp:inline distT="0" distB="0" distL="0" distR="0" wp14:anchorId="437A2CD8" wp14:editId="411735CE">
            <wp:extent cx="7861300" cy="4421981"/>
            <wp:effectExtent l="0" t="0" r="635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7876624" cy="4430601"/>
                    </a:xfrm>
                    <a:prstGeom prst="rect">
                      <a:avLst/>
                    </a:prstGeom>
                  </pic:spPr>
                </pic:pic>
              </a:graphicData>
            </a:graphic>
          </wp:inline>
        </w:drawing>
      </w:r>
    </w:p>
    <w:p w14:paraId="20CE1F69" w14:textId="77777777" w:rsidR="0086337C" w:rsidRDefault="0086337C" w:rsidP="00CA4929"/>
    <w:p w14:paraId="1E97CE45" w14:textId="77777777" w:rsidR="0086337C" w:rsidRDefault="0086337C">
      <w:r>
        <w:br w:type="page"/>
      </w:r>
    </w:p>
    <w:p w14:paraId="40D0FFB6" w14:textId="77777777" w:rsidR="001A5250" w:rsidRDefault="0086337C" w:rsidP="00CA4929">
      <w:r>
        <w:lastRenderedPageBreak/>
        <w:t>The file name will appear once the upload is completed</w:t>
      </w:r>
    </w:p>
    <w:p w14:paraId="2CEED05F" w14:textId="77777777" w:rsidR="0086337C" w:rsidRDefault="0086337C" w:rsidP="00CA4929">
      <w:r>
        <w:rPr>
          <w:noProof/>
          <w:lang w:bidi="ta-IN"/>
        </w:rPr>
        <mc:AlternateContent>
          <mc:Choice Requires="wps">
            <w:drawing>
              <wp:anchor distT="0" distB="0" distL="114300" distR="114300" simplePos="0" relativeHeight="251796480" behindDoc="0" locked="0" layoutInCell="1" allowOverlap="1" wp14:anchorId="327809C9" wp14:editId="421C37B7">
                <wp:simplePos x="0" y="0"/>
                <wp:positionH relativeFrom="column">
                  <wp:posOffset>4191000</wp:posOffset>
                </wp:positionH>
                <wp:positionV relativeFrom="paragraph">
                  <wp:posOffset>1332865</wp:posOffset>
                </wp:positionV>
                <wp:extent cx="2533650" cy="400050"/>
                <wp:effectExtent l="0" t="0" r="19050" b="19050"/>
                <wp:wrapNone/>
                <wp:docPr id="252" name="Rectangle 252"/>
                <wp:cNvGraphicFramePr/>
                <a:graphic xmlns:a="http://schemas.openxmlformats.org/drawingml/2006/main">
                  <a:graphicData uri="http://schemas.microsoft.com/office/word/2010/wordprocessingShape">
                    <wps:wsp>
                      <wps:cNvSpPr/>
                      <wps:spPr>
                        <a:xfrm>
                          <a:off x="0" y="0"/>
                          <a:ext cx="2533650" cy="4000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29C853" id="Rectangle 252" o:spid="_x0000_s1026" style="position:absolute;margin-left:330pt;margin-top:104.95pt;width:199.5pt;height:31.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" filled="f" strokecolor="red" strokeweight="1.75pt"/>
            </w:pict>
          </mc:Fallback>
        </mc:AlternateContent>
      </w:r>
      <w:r>
        <w:rPr>
          <w:noProof/>
          <w:lang w:bidi="ta-IN"/>
        </w:rPr>
        <mc:AlternateContent>
          <mc:Choice Requires="wps">
            <w:drawing>
              <wp:anchor distT="0" distB="0" distL="114300" distR="114300" simplePos="0" relativeHeight="251795456" behindDoc="0" locked="0" layoutInCell="1" allowOverlap="1" wp14:anchorId="4F923D33" wp14:editId="38429F93">
                <wp:simplePos x="0" y="0"/>
                <wp:positionH relativeFrom="column">
                  <wp:posOffset>38100</wp:posOffset>
                </wp:positionH>
                <wp:positionV relativeFrom="paragraph">
                  <wp:posOffset>882015</wp:posOffset>
                </wp:positionV>
                <wp:extent cx="3968750" cy="247650"/>
                <wp:effectExtent l="0" t="0" r="12700" b="19050"/>
                <wp:wrapNone/>
                <wp:docPr id="251" name="Rectangle 251"/>
                <wp:cNvGraphicFramePr/>
                <a:graphic xmlns:a="http://schemas.openxmlformats.org/drawingml/2006/main">
                  <a:graphicData uri="http://schemas.microsoft.com/office/word/2010/wordprocessingShape">
                    <wps:wsp>
                      <wps:cNvSpPr/>
                      <wps:spPr>
                        <a:xfrm>
                          <a:off x="0" y="0"/>
                          <a:ext cx="3968750" cy="2476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C5A878" id="Rectangle 251" o:spid="_x0000_s1026" style="position:absolute;margin-left:3pt;margin-top:69.45pt;width:312.5pt;height:19.5pt;z-index:251795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" filled="f" strokecolor="red" strokeweight="1.75pt"/>
            </w:pict>
          </mc:Fallback>
        </mc:AlternateContent>
      </w:r>
      <w:r>
        <w:rPr>
          <w:noProof/>
          <w:lang w:bidi="ta-IN"/>
        </w:rPr>
        <w:drawing>
          <wp:inline distT="0" distB="0" distL="0" distR="0" wp14:anchorId="6EF0A045" wp14:editId="2041570D">
            <wp:extent cx="8376356" cy="4711700"/>
            <wp:effectExtent l="0" t="0" r="5715"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8380318" cy="4713929"/>
                    </a:xfrm>
                    <a:prstGeom prst="rect">
                      <a:avLst/>
                    </a:prstGeom>
                  </pic:spPr>
                </pic:pic>
              </a:graphicData>
            </a:graphic>
          </wp:inline>
        </w:drawing>
      </w:r>
    </w:p>
    <w:p w14:paraId="60BC8B86" w14:textId="77777777" w:rsidR="0086337C" w:rsidRDefault="0086337C" w:rsidP="00CA4929">
      <w:r>
        <w:t>You have now successfully uploaded an object into S3</w:t>
      </w:r>
    </w:p>
    <w:p w14:paraId="3C418AAB" w14:textId="77777777" w:rsidR="0086337C" w:rsidRDefault="0086337C">
      <w:r>
        <w:br w:type="page"/>
      </w:r>
    </w:p>
    <w:p w14:paraId="397186AE" w14:textId="77777777" w:rsidR="0086337C" w:rsidRDefault="00BD7835" w:rsidP="00CA4929">
      <w:r>
        <w:lastRenderedPageBreak/>
        <w:t>Let us now create a folder and upload an object in the second bucket we have created.</w:t>
      </w:r>
    </w:p>
    <w:p w14:paraId="5348A2C4" w14:textId="77777777" w:rsidR="00BD7835" w:rsidRDefault="00BD7835" w:rsidP="00CA4929">
      <w:r>
        <w:t>Click on the ‘All Buckets’ link to go back to the main bucket screen.</w:t>
      </w:r>
    </w:p>
    <w:p w14:paraId="24992613" w14:textId="77777777" w:rsidR="00BD7835" w:rsidRDefault="00BD7835" w:rsidP="00CA4929">
      <w:r>
        <w:rPr>
          <w:noProof/>
          <w:lang w:bidi="ta-IN"/>
        </w:rPr>
        <mc:AlternateContent>
          <mc:Choice Requires="wps">
            <w:drawing>
              <wp:anchor distT="0" distB="0" distL="114300" distR="114300" simplePos="0" relativeHeight="251797504" behindDoc="0" locked="0" layoutInCell="1" allowOverlap="1" wp14:anchorId="05B55B6D" wp14:editId="198125F0">
                <wp:simplePos x="0" y="0"/>
                <wp:positionH relativeFrom="column">
                  <wp:posOffset>12700</wp:posOffset>
                </wp:positionH>
                <wp:positionV relativeFrom="paragraph">
                  <wp:posOffset>528955</wp:posOffset>
                </wp:positionV>
                <wp:extent cx="533400" cy="184150"/>
                <wp:effectExtent l="0" t="0" r="19050" b="25400"/>
                <wp:wrapNone/>
                <wp:docPr id="254" name="Rectangle 254"/>
                <wp:cNvGraphicFramePr/>
                <a:graphic xmlns:a="http://schemas.openxmlformats.org/drawingml/2006/main">
                  <a:graphicData uri="http://schemas.microsoft.com/office/word/2010/wordprocessingShape">
                    <wps:wsp>
                      <wps:cNvSpPr/>
                      <wps:spPr>
                        <a:xfrm>
                          <a:off x="0" y="0"/>
                          <a:ext cx="533400" cy="184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FCF470" id="Rectangle 254" o:spid="_x0000_s1026" style="position:absolute;margin-left:1pt;margin-top:41.65pt;width:42pt;height:14.5pt;z-index:251797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" filled="f" strokecolor="red" strokeweight="1.75pt"/>
            </w:pict>
          </mc:Fallback>
        </mc:AlternateContent>
      </w:r>
      <w:r>
        <w:rPr>
          <w:noProof/>
          <w:lang w:bidi="ta-IN"/>
        </w:rPr>
        <w:drawing>
          <wp:inline distT="0" distB="0" distL="0" distR="0" wp14:anchorId="0A992AA7" wp14:editId="31060091">
            <wp:extent cx="7804150" cy="4389834"/>
            <wp:effectExtent l="0" t="0" r="635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7818550" cy="4397934"/>
                    </a:xfrm>
                    <a:prstGeom prst="rect">
                      <a:avLst/>
                    </a:prstGeom>
                  </pic:spPr>
                </pic:pic>
              </a:graphicData>
            </a:graphic>
          </wp:inline>
        </w:drawing>
      </w:r>
    </w:p>
    <w:p w14:paraId="22567DD2" w14:textId="77777777" w:rsidR="00BD7835" w:rsidRDefault="00BD7835">
      <w:r>
        <w:br w:type="page"/>
      </w:r>
    </w:p>
    <w:p w14:paraId="6B25AFBD" w14:textId="77777777" w:rsidR="00BD7835" w:rsidRDefault="00BC7A03" w:rsidP="00CA4929">
      <w:r>
        <w:lastRenderedPageBreak/>
        <w:t>Now choose the second bucket you have created. After you are in the second bucket, choose ‘Actions’</w:t>
      </w:r>
      <w:r>
        <w:sym w:font="Wingdings" w:char="F0E0"/>
      </w:r>
      <w:r>
        <w:t>’Create Folder’</w:t>
      </w:r>
    </w:p>
    <w:p w14:paraId="1FD3C652" w14:textId="77777777" w:rsidR="00BC7A03" w:rsidRDefault="00BC7A03" w:rsidP="00CA4929">
      <w:r>
        <w:rPr>
          <w:noProof/>
          <w:lang w:bidi="ta-IN"/>
        </w:rPr>
        <w:drawing>
          <wp:inline distT="0" distB="0" distL="0" distR="0" wp14:anchorId="4E50817C" wp14:editId="01843E7A">
            <wp:extent cx="7936089" cy="4464050"/>
            <wp:effectExtent l="0" t="0" r="8255"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7948889" cy="4471250"/>
                    </a:xfrm>
                    <a:prstGeom prst="rect">
                      <a:avLst/>
                    </a:prstGeom>
                  </pic:spPr>
                </pic:pic>
              </a:graphicData>
            </a:graphic>
          </wp:inline>
        </w:drawing>
      </w:r>
    </w:p>
    <w:p w14:paraId="1A6BF78E" w14:textId="77777777" w:rsidR="00BC7A03" w:rsidRDefault="00BC7A03" w:rsidP="00CA4929">
      <w:r>
        <w:t xml:space="preserve">This will create a folder in this bucket. </w:t>
      </w:r>
    </w:p>
    <w:p w14:paraId="3B04CC2B" w14:textId="77777777" w:rsidR="00BC7A03" w:rsidRDefault="00BC7A03">
      <w:r>
        <w:br w:type="page"/>
      </w:r>
    </w:p>
    <w:p w14:paraId="42194F55" w14:textId="77777777" w:rsidR="00BC7A03" w:rsidRDefault="00BC7A03" w:rsidP="00CA4929">
      <w:r>
        <w:rPr>
          <w:noProof/>
          <w:lang w:bidi="ta-IN"/>
        </w:rPr>
        <w:lastRenderedPageBreak/>
        <mc:AlternateContent>
          <mc:Choice Requires="wps">
            <w:drawing>
              <wp:anchor distT="0" distB="0" distL="114300" distR="114300" simplePos="0" relativeHeight="251798528" behindDoc="0" locked="0" layoutInCell="1" allowOverlap="1" wp14:anchorId="495D8C49" wp14:editId="24DBAEAE">
                <wp:simplePos x="0" y="0"/>
                <wp:positionH relativeFrom="column">
                  <wp:posOffset>6350</wp:posOffset>
                </wp:positionH>
                <wp:positionV relativeFrom="paragraph">
                  <wp:posOffset>841375</wp:posOffset>
                </wp:positionV>
                <wp:extent cx="876300" cy="254000"/>
                <wp:effectExtent l="0" t="0" r="19050" b="12700"/>
                <wp:wrapNone/>
                <wp:docPr id="146" name="Rectangle 146"/>
                <wp:cNvGraphicFramePr/>
                <a:graphic xmlns:a="http://schemas.openxmlformats.org/drawingml/2006/main">
                  <a:graphicData uri="http://schemas.microsoft.com/office/word/2010/wordprocessingShape">
                    <wps:wsp>
                      <wps:cNvSpPr/>
                      <wps:spPr>
                        <a:xfrm>
                          <a:off x="0" y="0"/>
                          <a:ext cx="876300" cy="2540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1FE355" id="Rectangle 146" o:spid="_x0000_s1026" style="position:absolute;margin-left:.5pt;margin-top:66.25pt;width:69pt;height:20pt;z-index:251798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" filled="f" strokecolor="red" strokeweight="1.75pt"/>
            </w:pict>
          </mc:Fallback>
        </mc:AlternateContent>
      </w:r>
      <w:r>
        <w:rPr>
          <w:noProof/>
          <w:lang w:bidi="ta-IN"/>
        </w:rPr>
        <w:drawing>
          <wp:inline distT="0" distB="0" distL="0" distR="0" wp14:anchorId="1AC90635" wp14:editId="2CFFCD30">
            <wp:extent cx="7861300" cy="4421981"/>
            <wp:effectExtent l="0" t="0" r="635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7870396" cy="4427098"/>
                    </a:xfrm>
                    <a:prstGeom prst="rect">
                      <a:avLst/>
                    </a:prstGeom>
                  </pic:spPr>
                </pic:pic>
              </a:graphicData>
            </a:graphic>
          </wp:inline>
        </w:drawing>
      </w:r>
    </w:p>
    <w:p w14:paraId="6005552E" w14:textId="77777777" w:rsidR="00BC7A03" w:rsidRDefault="00BC7A03" w:rsidP="00CA4929">
      <w:r>
        <w:t>Click on the folder to open it and then upload a file of your choice into the folder. Upload should be done as we did earlier. Now you will have a file inside a folder. You can create multiple folders for your use</w:t>
      </w:r>
    </w:p>
    <w:p w14:paraId="47A1B5BB" w14:textId="77777777" w:rsidR="00BC7A03" w:rsidRDefault="00BC7A03">
      <w:r>
        <w:br w:type="page"/>
      </w:r>
    </w:p>
    <w:p w14:paraId="21C58F9E" w14:textId="77777777" w:rsidR="00BC7A03" w:rsidRDefault="001D3DB1" w:rsidP="00BC7A03">
      <w:pPr>
        <w:pStyle w:val="Heading3"/>
      </w:pPr>
      <w:bookmarkStart w:id="16" w:name="_Toc47088551"/>
      <w:r>
        <w:lastRenderedPageBreak/>
        <w:t>Downloading objects from</w:t>
      </w:r>
      <w:r w:rsidR="00BC7A03">
        <w:t xml:space="preserve"> S3</w:t>
      </w:r>
      <w:bookmarkEnd w:id="16"/>
    </w:p>
    <w:p w14:paraId="33235B38" w14:textId="77777777" w:rsidR="00BC7A03" w:rsidRDefault="00BC7A03" w:rsidP="00CA4929">
      <w:r>
        <w:t>You can download the objects you have stored in S3.</w:t>
      </w:r>
    </w:p>
    <w:p w14:paraId="6E6F3D5F" w14:textId="77777777" w:rsidR="00BC7A03" w:rsidRDefault="00BC7A03" w:rsidP="00CA4929">
      <w:r>
        <w:t>Click on the first bucket which will take us to the object listing. Choose the object you want to download. Then press ‘Actions’</w:t>
      </w:r>
      <w:r>
        <w:sym w:font="Wingdings" w:char="F0E0"/>
      </w:r>
      <w:r>
        <w:t>’Download’</w:t>
      </w:r>
    </w:p>
    <w:p w14:paraId="3C925109" w14:textId="77777777" w:rsidR="00BC7A03" w:rsidRDefault="00BC7A03" w:rsidP="00CA4929">
      <w:r>
        <w:rPr>
          <w:noProof/>
          <w:lang w:bidi="ta-IN"/>
        </w:rPr>
        <w:drawing>
          <wp:inline distT="0" distB="0" distL="0" distR="0" wp14:anchorId="6C6F6B2C" wp14:editId="096F74CB">
            <wp:extent cx="9121422" cy="5130800"/>
            <wp:effectExtent l="0" t="0" r="381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9126375" cy="5133586"/>
                    </a:xfrm>
                    <a:prstGeom prst="rect">
                      <a:avLst/>
                    </a:prstGeom>
                  </pic:spPr>
                </pic:pic>
              </a:graphicData>
            </a:graphic>
          </wp:inline>
        </w:drawing>
      </w:r>
    </w:p>
    <w:p w14:paraId="543B92EC" w14:textId="77777777" w:rsidR="001D3DB1" w:rsidRDefault="001D3DB1">
      <w:r>
        <w:br w:type="page"/>
      </w:r>
    </w:p>
    <w:p w14:paraId="0C803A9C" w14:textId="77777777" w:rsidR="00BC7A03" w:rsidRDefault="001D3DB1" w:rsidP="00CA4929">
      <w:r>
        <w:lastRenderedPageBreak/>
        <w:t>A popup with Download ink will appear. Right click on the link and choose ‘Save Link As..’ to save the file on your computer</w:t>
      </w:r>
    </w:p>
    <w:p w14:paraId="2E55221A" w14:textId="77777777" w:rsidR="001D3DB1" w:rsidRDefault="001D3DB1" w:rsidP="00CA4929">
      <w:r>
        <w:rPr>
          <w:noProof/>
          <w:lang w:bidi="ta-IN"/>
        </w:rPr>
        <w:drawing>
          <wp:inline distT="0" distB="0" distL="0" distR="0" wp14:anchorId="13E04253" wp14:editId="1D5D34EF">
            <wp:extent cx="5943600" cy="3343275"/>
            <wp:effectExtent l="0" t="0" r="0" b="952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343275"/>
                    </a:xfrm>
                    <a:prstGeom prst="rect">
                      <a:avLst/>
                    </a:prstGeom>
                  </pic:spPr>
                </pic:pic>
              </a:graphicData>
            </a:graphic>
          </wp:inline>
        </w:drawing>
      </w:r>
    </w:p>
    <w:p w14:paraId="130A1877" w14:textId="77777777" w:rsidR="001D3DB1" w:rsidRDefault="001D3DB1">
      <w:r>
        <w:br w:type="page"/>
      </w:r>
    </w:p>
    <w:p w14:paraId="0559389E" w14:textId="77777777" w:rsidR="00BC7A03" w:rsidRDefault="001D3DB1" w:rsidP="001D3DB1">
      <w:pPr>
        <w:pStyle w:val="Heading3"/>
      </w:pPr>
      <w:bookmarkStart w:id="17" w:name="_Toc47088552"/>
      <w:r>
        <w:lastRenderedPageBreak/>
        <w:t>Setting permissions and viewing objects stored in S3</w:t>
      </w:r>
      <w:bookmarkEnd w:id="17"/>
    </w:p>
    <w:p w14:paraId="4ADDBF65" w14:textId="77777777" w:rsidR="00BD7835" w:rsidRDefault="001D3DB1" w:rsidP="00CA4929">
      <w:r>
        <w:t>In case you have uploaded a picture file you can view the file using a browser.  For this you need to set the permissions to allow everyone to view the object.</w:t>
      </w:r>
    </w:p>
    <w:p w14:paraId="38044FCC" w14:textId="77777777" w:rsidR="001D3DB1" w:rsidRDefault="001D3DB1" w:rsidP="00CA4929">
      <w:r>
        <w:t>Select the image file you want everyone to view. Then select ‘Actions’</w:t>
      </w:r>
      <w:r>
        <w:sym w:font="Wingdings" w:char="F0E0"/>
      </w:r>
      <w:r>
        <w:t>’Make Public’</w:t>
      </w:r>
      <w:r w:rsidR="00A84C24">
        <w:t>. Say ‘Yes’ to the popup message. You will see a message saying ‘Making Public’ Once it is Done the picture can be viewed on a browser.</w:t>
      </w:r>
    </w:p>
    <w:p w14:paraId="1876113D" w14:textId="77777777" w:rsidR="001D3DB1" w:rsidRDefault="001D3DB1" w:rsidP="00CA4929">
      <w:r>
        <w:rPr>
          <w:noProof/>
          <w:lang w:bidi="ta-IN"/>
        </w:rPr>
        <w:drawing>
          <wp:inline distT="0" distB="0" distL="0" distR="0" wp14:anchorId="1BC472F1" wp14:editId="5A7A5147">
            <wp:extent cx="7861300" cy="4421981"/>
            <wp:effectExtent l="0" t="0" r="635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7870830" cy="4427342"/>
                    </a:xfrm>
                    <a:prstGeom prst="rect">
                      <a:avLst/>
                    </a:prstGeom>
                  </pic:spPr>
                </pic:pic>
              </a:graphicData>
            </a:graphic>
          </wp:inline>
        </w:drawing>
      </w:r>
    </w:p>
    <w:p w14:paraId="0480199F" w14:textId="77777777" w:rsidR="001A5250" w:rsidRDefault="001D3DB1" w:rsidP="00CA4929">
      <w:r>
        <w:t>This will ensure that everyone can view this image using a browser and a link that you provide.</w:t>
      </w:r>
    </w:p>
    <w:p w14:paraId="41638EAD" w14:textId="77777777" w:rsidR="001D3DB1" w:rsidRDefault="001D3DB1">
      <w:r>
        <w:br w:type="page"/>
      </w:r>
    </w:p>
    <w:p w14:paraId="2365593E" w14:textId="77777777" w:rsidR="001D3DB1" w:rsidRDefault="001D3DB1" w:rsidP="00CA4929">
      <w:r>
        <w:lastRenderedPageBreak/>
        <w:t xml:space="preserve">On the same screen, </w:t>
      </w:r>
      <w:r w:rsidR="00A84C24">
        <w:t xml:space="preserve">keeping the object selected, click on ‘Properties’. You will get a web link for your object. </w:t>
      </w:r>
    </w:p>
    <w:p w14:paraId="021D6390" w14:textId="77777777" w:rsidR="00A84C24" w:rsidRDefault="00A84C24" w:rsidP="00CA4929">
      <w:r>
        <w:rPr>
          <w:noProof/>
          <w:lang w:bidi="ta-IN"/>
        </w:rPr>
        <mc:AlternateContent>
          <mc:Choice Requires="wps">
            <w:drawing>
              <wp:anchor distT="0" distB="0" distL="114300" distR="114300" simplePos="0" relativeHeight="251800576" behindDoc="0" locked="0" layoutInCell="1" allowOverlap="1" wp14:anchorId="218D06CF" wp14:editId="3A4AE9E6">
                <wp:simplePos x="0" y="0"/>
                <wp:positionH relativeFrom="column">
                  <wp:posOffset>4324350</wp:posOffset>
                </wp:positionH>
                <wp:positionV relativeFrom="paragraph">
                  <wp:posOffset>1240155</wp:posOffset>
                </wp:positionV>
                <wp:extent cx="2184400" cy="165100"/>
                <wp:effectExtent l="0" t="0" r="25400" b="25400"/>
                <wp:wrapNone/>
                <wp:docPr id="153" name="Rectangle 153"/>
                <wp:cNvGraphicFramePr/>
                <a:graphic xmlns:a="http://schemas.openxmlformats.org/drawingml/2006/main">
                  <a:graphicData uri="http://schemas.microsoft.com/office/word/2010/wordprocessingShape">
                    <wps:wsp>
                      <wps:cNvSpPr/>
                      <wps:spPr>
                        <a:xfrm>
                          <a:off x="0" y="0"/>
                          <a:ext cx="2184400" cy="1651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AEE9C1" id="Rectangle 153" o:spid="_x0000_s1026" style="position:absolute;margin-left:340.5pt;margin-top:97.65pt;width:172pt;height:13pt;z-index:251800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" filled="f" strokecolor="red" strokeweight="1.75pt"/>
            </w:pict>
          </mc:Fallback>
        </mc:AlternateContent>
      </w:r>
      <w:r>
        <w:rPr>
          <w:noProof/>
          <w:lang w:bidi="ta-IN"/>
        </w:rPr>
        <mc:AlternateContent>
          <mc:Choice Requires="wps">
            <w:drawing>
              <wp:anchor distT="0" distB="0" distL="114300" distR="114300" simplePos="0" relativeHeight="251799552" behindDoc="0" locked="0" layoutInCell="1" allowOverlap="1" wp14:anchorId="66FBE6F5" wp14:editId="68D82D01">
                <wp:simplePos x="0" y="0"/>
                <wp:positionH relativeFrom="column">
                  <wp:posOffset>6096000</wp:posOffset>
                </wp:positionH>
                <wp:positionV relativeFrom="paragraph">
                  <wp:posOffset>300355</wp:posOffset>
                </wp:positionV>
                <wp:extent cx="571500" cy="260350"/>
                <wp:effectExtent l="0" t="0" r="19050" b="25400"/>
                <wp:wrapNone/>
                <wp:docPr id="152" name="Rectangle 152"/>
                <wp:cNvGraphicFramePr/>
                <a:graphic xmlns:a="http://schemas.openxmlformats.org/drawingml/2006/main">
                  <a:graphicData uri="http://schemas.microsoft.com/office/word/2010/wordprocessingShape">
                    <wps:wsp>
                      <wps:cNvSpPr/>
                      <wps:spPr>
                        <a:xfrm>
                          <a:off x="0" y="0"/>
                          <a:ext cx="571500" cy="2603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BC5782" id="Rectangle 152" o:spid="_x0000_s1026" style="position:absolute;margin-left:480pt;margin-top:23.65pt;width:45pt;height:20.5pt;z-index:251799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" filled="f" strokecolor="red" strokeweight="1.75pt"/>
            </w:pict>
          </mc:Fallback>
        </mc:AlternateContent>
      </w:r>
      <w:r>
        <w:rPr>
          <w:noProof/>
          <w:lang w:bidi="ta-IN"/>
        </w:rPr>
        <w:drawing>
          <wp:inline distT="0" distB="0" distL="0" distR="0" wp14:anchorId="48435DB3" wp14:editId="5B6E69CD">
            <wp:extent cx="7842250" cy="4411266"/>
            <wp:effectExtent l="0" t="0" r="6350" b="889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7859742" cy="4421105"/>
                    </a:xfrm>
                    <a:prstGeom prst="rect">
                      <a:avLst/>
                    </a:prstGeom>
                  </pic:spPr>
                </pic:pic>
              </a:graphicData>
            </a:graphic>
          </wp:inline>
        </w:drawing>
      </w:r>
    </w:p>
    <w:p w14:paraId="3C813C17" w14:textId="77777777" w:rsidR="00A84C24" w:rsidRDefault="00A84C24">
      <w:r>
        <w:br w:type="page"/>
      </w:r>
    </w:p>
    <w:p w14:paraId="44EB21B6" w14:textId="77777777" w:rsidR="00A84C24" w:rsidRDefault="00A84C24" w:rsidP="00CA4929">
      <w:r>
        <w:lastRenderedPageBreak/>
        <w:t>Cut and paste this link in the browser of your choice or just on that link. You will be able to view the picture you had uploaded.</w:t>
      </w:r>
    </w:p>
    <w:p w14:paraId="0B792E6B" w14:textId="77777777" w:rsidR="00A84C24" w:rsidRDefault="00A84C24" w:rsidP="00CA4929">
      <w:r>
        <w:rPr>
          <w:noProof/>
          <w:lang w:bidi="ta-IN"/>
        </w:rPr>
        <w:drawing>
          <wp:inline distT="0" distB="0" distL="0" distR="0" wp14:anchorId="35DDCC25" wp14:editId="18ED65C9">
            <wp:extent cx="6807200" cy="382905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812986" cy="3832305"/>
                    </a:xfrm>
                    <a:prstGeom prst="rect">
                      <a:avLst/>
                    </a:prstGeom>
                  </pic:spPr>
                </pic:pic>
              </a:graphicData>
            </a:graphic>
          </wp:inline>
        </w:drawing>
      </w:r>
    </w:p>
    <w:p w14:paraId="42F6768B" w14:textId="77777777" w:rsidR="00C216C6" w:rsidRDefault="00A84C24">
      <w:r>
        <w:t>You can do a similar thing with pdf file. If you upload a pdf file, you can make it public and the pdf file will open in a browser.</w:t>
      </w:r>
    </w:p>
    <w:p w14:paraId="042E8AC4" w14:textId="77777777" w:rsidR="00C216C6" w:rsidRDefault="00C216C6">
      <w:r>
        <w:br w:type="page"/>
      </w:r>
    </w:p>
    <w:p w14:paraId="088E33A2" w14:textId="77777777" w:rsidR="00C216C6" w:rsidRDefault="00C216C6" w:rsidP="00C216C6">
      <w:pPr>
        <w:pStyle w:val="Heading3"/>
      </w:pPr>
      <w:bookmarkStart w:id="18" w:name="_Toc47088553"/>
      <w:r>
        <w:lastRenderedPageBreak/>
        <w:t>Removing permissions</w:t>
      </w:r>
      <w:bookmarkEnd w:id="18"/>
      <w:r>
        <w:t xml:space="preserve"> </w:t>
      </w:r>
    </w:p>
    <w:p w14:paraId="525F8AB1" w14:textId="77777777" w:rsidR="00F562DB" w:rsidRDefault="00C216C6" w:rsidP="00C216C6">
      <w:r>
        <w:t xml:space="preserve">You can remove the permissions that you had granted earlier (making the object public) by </w:t>
      </w:r>
      <w:r w:rsidR="00F562DB">
        <w:t xml:space="preserve">selecting the object, select Properties, select Permissions and uncheck </w:t>
      </w:r>
      <w:proofErr w:type="spellStart"/>
      <w:r w:rsidR="00F562DB">
        <w:t>Opern</w:t>
      </w:r>
      <w:proofErr w:type="spellEnd"/>
      <w:r w:rsidR="00F562DB">
        <w:t xml:space="preserve"> / Download permissions against Everyone. Click ‘Save’. You will no longer be able to view the file using the browser.</w:t>
      </w:r>
    </w:p>
    <w:p w14:paraId="36589506" w14:textId="77777777" w:rsidR="00F562DB" w:rsidRDefault="00F562DB" w:rsidP="00C216C6">
      <w:r>
        <w:rPr>
          <w:noProof/>
          <w:lang w:bidi="ta-IN"/>
        </w:rPr>
        <mc:AlternateContent>
          <mc:Choice Requires="wps">
            <w:drawing>
              <wp:anchor distT="0" distB="0" distL="114300" distR="114300" simplePos="0" relativeHeight="251807744" behindDoc="0" locked="0" layoutInCell="1" allowOverlap="1" wp14:anchorId="6666884A" wp14:editId="06876889">
                <wp:simplePos x="0" y="0"/>
                <wp:positionH relativeFrom="column">
                  <wp:posOffset>3695700</wp:posOffset>
                </wp:positionH>
                <wp:positionV relativeFrom="paragraph">
                  <wp:posOffset>1570990</wp:posOffset>
                </wp:positionV>
                <wp:extent cx="736600" cy="177800"/>
                <wp:effectExtent l="0" t="0" r="25400" b="12700"/>
                <wp:wrapNone/>
                <wp:docPr id="262" name="Rectangle 262"/>
                <wp:cNvGraphicFramePr/>
                <a:graphic xmlns:a="http://schemas.openxmlformats.org/drawingml/2006/main">
                  <a:graphicData uri="http://schemas.microsoft.com/office/word/2010/wordprocessingShape">
                    <wps:wsp>
                      <wps:cNvSpPr/>
                      <wps:spPr>
                        <a:xfrm>
                          <a:off x="0" y="0"/>
                          <a:ext cx="736600" cy="1778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D063E9" id="Rectangle 262" o:spid="_x0000_s1026" style="position:absolute;margin-left:291pt;margin-top:123.7pt;width:58pt;height:14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" filled="f" strokecolor="red" strokeweight="1.75pt"/>
            </w:pict>
          </mc:Fallback>
        </mc:AlternateContent>
      </w:r>
      <w:r>
        <w:rPr>
          <w:noProof/>
          <w:lang w:bidi="ta-IN"/>
        </w:rPr>
        <mc:AlternateContent>
          <mc:Choice Requires="wps">
            <w:drawing>
              <wp:anchor distT="0" distB="0" distL="114300" distR="114300" simplePos="0" relativeHeight="251806720" behindDoc="0" locked="0" layoutInCell="1" allowOverlap="1" wp14:anchorId="13C20798" wp14:editId="15AA1210">
                <wp:simplePos x="0" y="0"/>
                <wp:positionH relativeFrom="column">
                  <wp:posOffset>3752850</wp:posOffset>
                </wp:positionH>
                <wp:positionV relativeFrom="paragraph">
                  <wp:posOffset>2538095</wp:posOffset>
                </wp:positionV>
                <wp:extent cx="2724150" cy="184150"/>
                <wp:effectExtent l="0" t="0" r="19050" b="25400"/>
                <wp:wrapNone/>
                <wp:docPr id="261" name="Rectangle 261"/>
                <wp:cNvGraphicFramePr/>
                <a:graphic xmlns:a="http://schemas.openxmlformats.org/drawingml/2006/main">
                  <a:graphicData uri="http://schemas.microsoft.com/office/word/2010/wordprocessingShape">
                    <wps:wsp>
                      <wps:cNvSpPr/>
                      <wps:spPr>
                        <a:xfrm>
                          <a:off x="0" y="0"/>
                          <a:ext cx="2724150" cy="184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EE40EA" id="Rectangle 261" o:spid="_x0000_s1026" style="position:absolute;margin-left:295.5pt;margin-top:199.85pt;width:214.5pt;height:14.5pt;z-index:251806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" filled="f" strokecolor="red" strokeweight="1.75pt"/>
            </w:pict>
          </mc:Fallback>
        </mc:AlternateContent>
      </w:r>
      <w:r>
        <w:rPr>
          <w:noProof/>
          <w:lang w:bidi="ta-IN"/>
        </w:rPr>
        <mc:AlternateContent>
          <mc:Choice Requires="wps">
            <w:drawing>
              <wp:anchor distT="0" distB="0" distL="114300" distR="114300" simplePos="0" relativeHeight="251805696" behindDoc="0" locked="0" layoutInCell="1" allowOverlap="1" wp14:anchorId="388399FF" wp14:editId="2BB7AF98">
                <wp:simplePos x="0" y="0"/>
                <wp:positionH relativeFrom="rightMargin">
                  <wp:posOffset>323850</wp:posOffset>
                </wp:positionH>
                <wp:positionV relativeFrom="paragraph">
                  <wp:posOffset>3298190</wp:posOffset>
                </wp:positionV>
                <wp:extent cx="412750" cy="177800"/>
                <wp:effectExtent l="0" t="0" r="25400" b="12700"/>
                <wp:wrapNone/>
                <wp:docPr id="260" name="Rectangle 260"/>
                <wp:cNvGraphicFramePr/>
                <a:graphic xmlns:a="http://schemas.openxmlformats.org/drawingml/2006/main">
                  <a:graphicData uri="http://schemas.microsoft.com/office/word/2010/wordprocessingShape">
                    <wps:wsp>
                      <wps:cNvSpPr/>
                      <wps:spPr>
                        <a:xfrm>
                          <a:off x="0" y="0"/>
                          <a:ext cx="412750" cy="1778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BFA75B" id="Rectangle 260" o:spid="_x0000_s1026" style="position:absolute;margin-left:25.5pt;margin-top:259.7pt;width:32.5pt;height:14pt;z-index:25180569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" filled="f" strokecolor="red" strokeweight="1.75pt">
                <w10:wrap anchorx="margin"/>
              </v:rect>
            </w:pict>
          </mc:Fallback>
        </mc:AlternateContent>
      </w:r>
      <w:r>
        <w:rPr>
          <w:noProof/>
          <w:lang w:bidi="ta-IN"/>
        </w:rPr>
        <mc:AlternateContent>
          <mc:Choice Requires="wps">
            <w:drawing>
              <wp:anchor distT="0" distB="0" distL="114300" distR="114300" simplePos="0" relativeHeight="251804672" behindDoc="0" locked="0" layoutInCell="1" allowOverlap="1" wp14:anchorId="40D81989" wp14:editId="3D5862E7">
                <wp:simplePos x="0" y="0"/>
                <wp:positionH relativeFrom="column">
                  <wp:posOffset>5600700</wp:posOffset>
                </wp:positionH>
                <wp:positionV relativeFrom="paragraph">
                  <wp:posOffset>307340</wp:posOffset>
                </wp:positionV>
                <wp:extent cx="584200" cy="196850"/>
                <wp:effectExtent l="0" t="0" r="25400" b="12700"/>
                <wp:wrapNone/>
                <wp:docPr id="259" name="Rectangle 259"/>
                <wp:cNvGraphicFramePr/>
                <a:graphic xmlns:a="http://schemas.openxmlformats.org/drawingml/2006/main">
                  <a:graphicData uri="http://schemas.microsoft.com/office/word/2010/wordprocessingShape">
                    <wps:wsp>
                      <wps:cNvSpPr/>
                      <wps:spPr>
                        <a:xfrm>
                          <a:off x="0" y="0"/>
                          <a:ext cx="584200" cy="1968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2B5BF9" id="Rectangle 259" o:spid="_x0000_s1026" style="position:absolute;margin-left:441pt;margin-top:24.2pt;width:46pt;height:15.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" filled="f" strokecolor="red" strokeweight="1.75pt"/>
            </w:pict>
          </mc:Fallback>
        </mc:AlternateContent>
      </w:r>
      <w:r>
        <w:rPr>
          <w:noProof/>
          <w:lang w:bidi="ta-IN"/>
        </w:rPr>
        <w:drawing>
          <wp:inline distT="0" distB="0" distL="0" distR="0" wp14:anchorId="02D7125C" wp14:editId="0FE8101E">
            <wp:extent cx="7259755" cy="4083050"/>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7278240" cy="4093446"/>
                    </a:xfrm>
                    <a:prstGeom prst="rect">
                      <a:avLst/>
                    </a:prstGeom>
                  </pic:spPr>
                </pic:pic>
              </a:graphicData>
            </a:graphic>
          </wp:inline>
        </w:drawing>
      </w:r>
    </w:p>
    <w:p w14:paraId="7F59D028" w14:textId="77777777" w:rsidR="00F562DB" w:rsidRDefault="00F562DB">
      <w:r>
        <w:br w:type="page"/>
      </w:r>
    </w:p>
    <w:p w14:paraId="33938B96" w14:textId="77777777" w:rsidR="00B91DC9" w:rsidRDefault="00B91DC9" w:rsidP="00B91DC9">
      <w:pPr>
        <w:pStyle w:val="Heading3"/>
      </w:pPr>
      <w:bookmarkStart w:id="19" w:name="_Toc47088554"/>
      <w:r>
        <w:lastRenderedPageBreak/>
        <w:t>Hosting a Static Website</w:t>
      </w:r>
      <w:bookmarkEnd w:id="19"/>
    </w:p>
    <w:p w14:paraId="3E5ED97A" w14:textId="77777777" w:rsidR="00B91DC9" w:rsidRDefault="00B91DC9" w:rsidP="00B91DC9">
      <w:r>
        <w:t>S3 buckets can be used to host static websites. Go to the ‘All Buckets’ screen. Select the bucket you want to host the static website and click on ‘Properties’. In the right side of the screen you will see ‘Static Website Hosting’. Expand it and click “Enable Website Hosting’ and in Index Document type ‘index.html’. Scroll down and press ‘Save’</w:t>
      </w:r>
    </w:p>
    <w:p w14:paraId="57C9EAF2" w14:textId="77777777" w:rsidR="00B91DC9" w:rsidRDefault="00B91DC9" w:rsidP="00B91DC9">
      <w:r>
        <w:rPr>
          <w:noProof/>
          <w:lang w:bidi="ta-IN"/>
        </w:rPr>
        <mc:AlternateContent>
          <mc:Choice Requires="wps">
            <w:drawing>
              <wp:anchor distT="0" distB="0" distL="114300" distR="114300" simplePos="0" relativeHeight="251809792" behindDoc="0" locked="0" layoutInCell="1" allowOverlap="1" wp14:anchorId="54BF0752" wp14:editId="3F88BD04">
                <wp:simplePos x="0" y="0"/>
                <wp:positionH relativeFrom="column">
                  <wp:posOffset>3943350</wp:posOffset>
                </wp:positionH>
                <wp:positionV relativeFrom="paragraph">
                  <wp:posOffset>1793240</wp:posOffset>
                </wp:positionV>
                <wp:extent cx="1295400" cy="222250"/>
                <wp:effectExtent l="0" t="0" r="19050" b="25400"/>
                <wp:wrapNone/>
                <wp:docPr id="265" name="Rectangle 265"/>
                <wp:cNvGraphicFramePr/>
                <a:graphic xmlns:a="http://schemas.openxmlformats.org/drawingml/2006/main">
                  <a:graphicData uri="http://schemas.microsoft.com/office/word/2010/wordprocessingShape">
                    <wps:wsp>
                      <wps:cNvSpPr/>
                      <wps:spPr>
                        <a:xfrm>
                          <a:off x="0" y="0"/>
                          <a:ext cx="1295400" cy="2222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A8BCEE" id="Rectangle 265" o:spid="_x0000_s1026" style="position:absolute;margin-left:310.5pt;margin-top:141.2pt;width:102pt;height:17.5pt;z-index:251809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" filled="f" strokecolor="red" strokeweight="1.75pt"/>
            </w:pict>
          </mc:Fallback>
        </mc:AlternateContent>
      </w:r>
      <w:r>
        <w:rPr>
          <w:noProof/>
          <w:lang w:bidi="ta-IN"/>
        </w:rPr>
        <mc:AlternateContent>
          <mc:Choice Requires="wps">
            <w:drawing>
              <wp:anchor distT="0" distB="0" distL="114300" distR="114300" simplePos="0" relativeHeight="251808768" behindDoc="0" locked="0" layoutInCell="1" allowOverlap="1" wp14:anchorId="7BC80F54" wp14:editId="4500F14B">
                <wp:simplePos x="0" y="0"/>
                <wp:positionH relativeFrom="column">
                  <wp:posOffset>6045200</wp:posOffset>
                </wp:positionH>
                <wp:positionV relativeFrom="paragraph">
                  <wp:posOffset>326390</wp:posOffset>
                </wp:positionV>
                <wp:extent cx="603250" cy="215900"/>
                <wp:effectExtent l="0" t="0" r="25400" b="12700"/>
                <wp:wrapNone/>
                <wp:docPr id="264" name="Rectangle 264"/>
                <wp:cNvGraphicFramePr/>
                <a:graphic xmlns:a="http://schemas.openxmlformats.org/drawingml/2006/main">
                  <a:graphicData uri="http://schemas.microsoft.com/office/word/2010/wordprocessingShape">
                    <wps:wsp>
                      <wps:cNvSpPr/>
                      <wps:spPr>
                        <a:xfrm>
                          <a:off x="0" y="0"/>
                          <a:ext cx="603250" cy="2159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9735F5" id="Rectangle 264" o:spid="_x0000_s1026" style="position:absolute;margin-left:476pt;margin-top:25.7pt;width:47.5pt;height:17pt;z-index:251808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" filled="f" strokecolor="red" strokeweight="1.75pt"/>
            </w:pict>
          </mc:Fallback>
        </mc:AlternateContent>
      </w:r>
      <w:r>
        <w:rPr>
          <w:noProof/>
          <w:lang w:bidi="ta-IN"/>
        </w:rPr>
        <w:drawing>
          <wp:inline distT="0" distB="0" distL="0" distR="0" wp14:anchorId="503593C0" wp14:editId="32720DDC">
            <wp:extent cx="7800622" cy="438785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820096" cy="4398804"/>
                    </a:xfrm>
                    <a:prstGeom prst="rect">
                      <a:avLst/>
                    </a:prstGeom>
                  </pic:spPr>
                </pic:pic>
              </a:graphicData>
            </a:graphic>
          </wp:inline>
        </w:drawing>
      </w:r>
    </w:p>
    <w:p w14:paraId="784726A5" w14:textId="77777777" w:rsidR="00B91DC9" w:rsidRDefault="00B91DC9">
      <w:r>
        <w:br w:type="page"/>
      </w:r>
    </w:p>
    <w:p w14:paraId="5CA274E3" w14:textId="77777777" w:rsidR="00B91DC9" w:rsidRDefault="00B91DC9" w:rsidP="00B91DC9">
      <w:r>
        <w:rPr>
          <w:noProof/>
          <w:lang w:bidi="ta-IN"/>
        </w:rPr>
        <w:lastRenderedPageBreak/>
        <mc:AlternateContent>
          <mc:Choice Requires="wps">
            <w:drawing>
              <wp:anchor distT="0" distB="0" distL="114300" distR="114300" simplePos="0" relativeHeight="251811840" behindDoc="0" locked="0" layoutInCell="1" allowOverlap="1" wp14:anchorId="5C8A73FB" wp14:editId="469053D4">
                <wp:simplePos x="0" y="0"/>
                <wp:positionH relativeFrom="column">
                  <wp:posOffset>6286500</wp:posOffset>
                </wp:positionH>
                <wp:positionV relativeFrom="paragraph">
                  <wp:posOffset>2473325</wp:posOffset>
                </wp:positionV>
                <wp:extent cx="444500" cy="247650"/>
                <wp:effectExtent l="0" t="0" r="12700" b="19050"/>
                <wp:wrapNone/>
                <wp:docPr id="268" name="Rectangle 268"/>
                <wp:cNvGraphicFramePr/>
                <a:graphic xmlns:a="http://schemas.openxmlformats.org/drawingml/2006/main">
                  <a:graphicData uri="http://schemas.microsoft.com/office/word/2010/wordprocessingShape">
                    <wps:wsp>
                      <wps:cNvSpPr/>
                      <wps:spPr>
                        <a:xfrm>
                          <a:off x="0" y="0"/>
                          <a:ext cx="444500" cy="2476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63E28C" id="Rectangle 268" o:spid="_x0000_s1026" style="position:absolute;margin-left:495pt;margin-top:194.75pt;width:35pt;height:19.5pt;z-index:251811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" filled="f" strokecolor="red" strokeweight="1.75pt"/>
            </w:pict>
          </mc:Fallback>
        </mc:AlternateContent>
      </w:r>
      <w:r>
        <w:rPr>
          <w:noProof/>
          <w:lang w:bidi="ta-IN"/>
        </w:rPr>
        <mc:AlternateContent>
          <mc:Choice Requires="wps">
            <w:drawing>
              <wp:anchor distT="0" distB="0" distL="114300" distR="114300" simplePos="0" relativeHeight="251810816" behindDoc="0" locked="0" layoutInCell="1" allowOverlap="1" wp14:anchorId="29ECB838" wp14:editId="79640BC4">
                <wp:simplePos x="0" y="0"/>
                <wp:positionH relativeFrom="column">
                  <wp:posOffset>3676650</wp:posOffset>
                </wp:positionH>
                <wp:positionV relativeFrom="paragraph">
                  <wp:posOffset>1216025</wp:posOffset>
                </wp:positionV>
                <wp:extent cx="3155950" cy="349250"/>
                <wp:effectExtent l="0" t="0" r="25400" b="12700"/>
                <wp:wrapNone/>
                <wp:docPr id="267" name="Rectangle 267"/>
                <wp:cNvGraphicFramePr/>
                <a:graphic xmlns:a="http://schemas.openxmlformats.org/drawingml/2006/main">
                  <a:graphicData uri="http://schemas.microsoft.com/office/word/2010/wordprocessingShape">
                    <wps:wsp>
                      <wps:cNvSpPr/>
                      <wps:spPr>
                        <a:xfrm>
                          <a:off x="0" y="0"/>
                          <a:ext cx="3155950" cy="3492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46C0F4" id="Rectangle 267" o:spid="_x0000_s1026" style="position:absolute;margin-left:289.5pt;margin-top:95.75pt;width:248.5pt;height:27.5pt;z-index:251810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" filled="f" strokecolor="red" strokeweight="1.75pt"/>
            </w:pict>
          </mc:Fallback>
        </mc:AlternateContent>
      </w:r>
      <w:r>
        <w:rPr>
          <w:noProof/>
          <w:lang w:bidi="ta-IN"/>
        </w:rPr>
        <w:drawing>
          <wp:inline distT="0" distB="0" distL="0" distR="0" wp14:anchorId="0E244CBA" wp14:editId="21A02C0D">
            <wp:extent cx="7281333" cy="4095750"/>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295922" cy="4103956"/>
                    </a:xfrm>
                    <a:prstGeom prst="rect">
                      <a:avLst/>
                    </a:prstGeom>
                  </pic:spPr>
                </pic:pic>
              </a:graphicData>
            </a:graphic>
          </wp:inline>
        </w:drawing>
      </w:r>
    </w:p>
    <w:p w14:paraId="5F6B0680" w14:textId="77777777" w:rsidR="00B91DC9" w:rsidRDefault="00B91DC9" w:rsidP="00B91DC9">
      <w:r>
        <w:t>Prepare an index.html which has a minimum of the text given below and upload it into the bucked which will the static website.</w:t>
      </w:r>
    </w:p>
    <w:p w14:paraId="27E534C4" w14:textId="77777777" w:rsidR="00B91DC9" w:rsidRPr="00B91DC9" w:rsidRDefault="00B91DC9" w:rsidP="00B91DC9">
      <w:pPr>
        <w:rPr>
          <w:sz w:val="20"/>
          <w:szCs w:val="18"/>
        </w:rPr>
      </w:pPr>
      <w:r w:rsidRPr="00B91DC9">
        <w:rPr>
          <w:sz w:val="20"/>
          <w:szCs w:val="18"/>
        </w:rPr>
        <w:t>&lt;!DOCTYPE html&gt;</w:t>
      </w:r>
      <w:r w:rsidR="00773563">
        <w:rPr>
          <w:sz w:val="20"/>
          <w:szCs w:val="18"/>
        </w:rPr>
        <w:t xml:space="preserve"> </w:t>
      </w:r>
    </w:p>
    <w:p w14:paraId="1F261BFF" w14:textId="77777777" w:rsidR="00B91DC9" w:rsidRPr="00B91DC9" w:rsidRDefault="00B91DC9" w:rsidP="00B91DC9">
      <w:pPr>
        <w:rPr>
          <w:sz w:val="20"/>
          <w:szCs w:val="18"/>
        </w:rPr>
      </w:pPr>
      <w:r w:rsidRPr="00B91DC9">
        <w:rPr>
          <w:sz w:val="20"/>
          <w:szCs w:val="18"/>
        </w:rPr>
        <w:t>&lt;html&gt;</w:t>
      </w:r>
    </w:p>
    <w:p w14:paraId="140CC27B" w14:textId="77777777" w:rsidR="00B91DC9" w:rsidRPr="00B91DC9" w:rsidRDefault="00B91DC9" w:rsidP="00B91DC9">
      <w:pPr>
        <w:rPr>
          <w:sz w:val="20"/>
          <w:szCs w:val="18"/>
        </w:rPr>
      </w:pPr>
      <w:r w:rsidRPr="00B91DC9">
        <w:rPr>
          <w:sz w:val="20"/>
          <w:szCs w:val="18"/>
        </w:rPr>
        <w:t>&lt;head&gt;</w:t>
      </w:r>
    </w:p>
    <w:p w14:paraId="488DAF0B" w14:textId="77777777" w:rsidR="00B91DC9" w:rsidRPr="00B91DC9" w:rsidRDefault="00B91DC9" w:rsidP="00B91DC9">
      <w:pPr>
        <w:rPr>
          <w:sz w:val="20"/>
          <w:szCs w:val="18"/>
        </w:rPr>
      </w:pPr>
      <w:r w:rsidRPr="00B91DC9">
        <w:rPr>
          <w:sz w:val="20"/>
          <w:szCs w:val="18"/>
        </w:rPr>
        <w:t>&lt;title&gt;</w:t>
      </w:r>
      <w:r w:rsidRPr="00B91DC9">
        <w:rPr>
          <w:i/>
          <w:iCs/>
          <w:color w:val="FF0000"/>
          <w:sz w:val="20"/>
          <w:szCs w:val="18"/>
        </w:rPr>
        <w:t>Any Text You want</w:t>
      </w:r>
      <w:r w:rsidRPr="00B91DC9">
        <w:rPr>
          <w:color w:val="FF0000"/>
          <w:sz w:val="20"/>
          <w:szCs w:val="18"/>
        </w:rPr>
        <w:t xml:space="preserve"> </w:t>
      </w:r>
      <w:r w:rsidRPr="00B91DC9">
        <w:rPr>
          <w:sz w:val="20"/>
          <w:szCs w:val="18"/>
        </w:rPr>
        <w:t>&lt;/title&gt;</w:t>
      </w:r>
    </w:p>
    <w:p w14:paraId="7E8101F9" w14:textId="77777777" w:rsidR="00B91DC9" w:rsidRPr="00B91DC9" w:rsidRDefault="00B91DC9" w:rsidP="00B91DC9">
      <w:pPr>
        <w:rPr>
          <w:sz w:val="20"/>
          <w:szCs w:val="18"/>
        </w:rPr>
      </w:pPr>
      <w:r w:rsidRPr="00B91DC9">
        <w:rPr>
          <w:sz w:val="20"/>
          <w:szCs w:val="18"/>
        </w:rPr>
        <w:t>&lt;/head&gt;</w:t>
      </w:r>
    </w:p>
    <w:p w14:paraId="3635AA83" w14:textId="77777777" w:rsidR="00B91DC9" w:rsidRPr="00B91DC9" w:rsidRDefault="00B91DC9" w:rsidP="00B91DC9">
      <w:pPr>
        <w:rPr>
          <w:sz w:val="20"/>
          <w:szCs w:val="18"/>
        </w:rPr>
      </w:pPr>
      <w:r w:rsidRPr="00B91DC9">
        <w:rPr>
          <w:sz w:val="20"/>
          <w:szCs w:val="18"/>
        </w:rPr>
        <w:t>&lt;body&gt;</w:t>
      </w:r>
    </w:p>
    <w:p w14:paraId="43DB4393" w14:textId="77777777" w:rsidR="00B91DC9" w:rsidRPr="00B91DC9" w:rsidRDefault="00B91DC9" w:rsidP="00B91DC9">
      <w:pPr>
        <w:rPr>
          <w:sz w:val="20"/>
          <w:szCs w:val="18"/>
        </w:rPr>
      </w:pPr>
      <w:r w:rsidRPr="00B91DC9">
        <w:rPr>
          <w:sz w:val="20"/>
          <w:szCs w:val="18"/>
        </w:rPr>
        <w:t xml:space="preserve">&lt;h1&gt; </w:t>
      </w:r>
      <w:r w:rsidRPr="00B91DC9">
        <w:rPr>
          <w:i/>
          <w:iCs/>
          <w:color w:val="FF0000"/>
          <w:sz w:val="20"/>
          <w:szCs w:val="18"/>
        </w:rPr>
        <w:t>Any Text you want</w:t>
      </w:r>
      <w:r w:rsidRPr="00B91DC9">
        <w:rPr>
          <w:color w:val="FF0000"/>
          <w:sz w:val="20"/>
          <w:szCs w:val="18"/>
        </w:rPr>
        <w:t xml:space="preserve"> </w:t>
      </w:r>
      <w:r w:rsidRPr="00B91DC9">
        <w:rPr>
          <w:sz w:val="20"/>
          <w:szCs w:val="18"/>
        </w:rPr>
        <w:t>&lt;/h1&gt;</w:t>
      </w:r>
    </w:p>
    <w:p w14:paraId="4DBC2C07" w14:textId="77777777" w:rsidR="00B91DC9" w:rsidRPr="00B91DC9" w:rsidRDefault="00B91DC9" w:rsidP="00B91DC9">
      <w:pPr>
        <w:rPr>
          <w:sz w:val="20"/>
          <w:szCs w:val="18"/>
        </w:rPr>
      </w:pPr>
      <w:r w:rsidRPr="00B91DC9">
        <w:rPr>
          <w:sz w:val="20"/>
          <w:szCs w:val="18"/>
        </w:rPr>
        <w:t>&lt;</w:t>
      </w:r>
      <w:proofErr w:type="spellStart"/>
      <w:r w:rsidRPr="00B91DC9">
        <w:rPr>
          <w:sz w:val="20"/>
          <w:szCs w:val="18"/>
        </w:rPr>
        <w:t>img</w:t>
      </w:r>
      <w:proofErr w:type="spellEnd"/>
      <w:r w:rsidRPr="00B91DC9">
        <w:rPr>
          <w:sz w:val="20"/>
          <w:szCs w:val="18"/>
        </w:rPr>
        <w:t xml:space="preserve"> </w:t>
      </w:r>
      <w:proofErr w:type="spellStart"/>
      <w:r w:rsidRPr="00B91DC9">
        <w:rPr>
          <w:sz w:val="20"/>
          <w:szCs w:val="18"/>
        </w:rPr>
        <w:t>src</w:t>
      </w:r>
      <w:proofErr w:type="spellEnd"/>
      <w:r>
        <w:rPr>
          <w:sz w:val="20"/>
          <w:szCs w:val="18"/>
        </w:rPr>
        <w:t>=”</w:t>
      </w:r>
      <w:r w:rsidRPr="00B91DC9">
        <w:rPr>
          <w:i/>
          <w:iCs/>
          <w:color w:val="FF0000"/>
          <w:sz w:val="20"/>
          <w:szCs w:val="18"/>
        </w:rPr>
        <w:t>Link to image stored in S3</w:t>
      </w:r>
      <w:r>
        <w:rPr>
          <w:sz w:val="20"/>
          <w:szCs w:val="18"/>
        </w:rPr>
        <w:t>”</w:t>
      </w:r>
      <w:r w:rsidRPr="00B91DC9">
        <w:rPr>
          <w:sz w:val="20"/>
          <w:szCs w:val="18"/>
        </w:rPr>
        <w:t xml:space="preserve"> alt="</w:t>
      </w:r>
      <w:r w:rsidRPr="00B91DC9">
        <w:rPr>
          <w:i/>
          <w:iCs/>
          <w:color w:val="FF0000"/>
          <w:sz w:val="20"/>
          <w:szCs w:val="18"/>
        </w:rPr>
        <w:t>Text about the image</w:t>
      </w:r>
      <w:r>
        <w:rPr>
          <w:sz w:val="20"/>
          <w:szCs w:val="18"/>
        </w:rPr>
        <w:t>”</w:t>
      </w:r>
      <w:r w:rsidRPr="00B91DC9">
        <w:rPr>
          <w:sz w:val="20"/>
          <w:szCs w:val="18"/>
        </w:rPr>
        <w:t>&gt;</w:t>
      </w:r>
    </w:p>
    <w:p w14:paraId="46F1E946" w14:textId="77777777" w:rsidR="00B91DC9" w:rsidRPr="00B91DC9" w:rsidRDefault="00B91DC9" w:rsidP="00B91DC9">
      <w:pPr>
        <w:rPr>
          <w:sz w:val="20"/>
          <w:szCs w:val="18"/>
        </w:rPr>
      </w:pPr>
      <w:r w:rsidRPr="00B91DC9">
        <w:rPr>
          <w:sz w:val="20"/>
          <w:szCs w:val="18"/>
        </w:rPr>
        <w:t>&lt;/body&gt;</w:t>
      </w:r>
    </w:p>
    <w:p w14:paraId="498F0F60" w14:textId="77777777" w:rsidR="00B91DC9" w:rsidRPr="00B91DC9" w:rsidRDefault="00B91DC9" w:rsidP="00B91DC9">
      <w:pPr>
        <w:rPr>
          <w:sz w:val="20"/>
          <w:szCs w:val="18"/>
        </w:rPr>
      </w:pPr>
      <w:r w:rsidRPr="00B91DC9">
        <w:rPr>
          <w:sz w:val="20"/>
          <w:szCs w:val="18"/>
        </w:rPr>
        <w:t>&lt;/html&gt;</w:t>
      </w:r>
    </w:p>
    <w:p w14:paraId="104DB3C3" w14:textId="77777777" w:rsidR="00B91DC9" w:rsidRPr="00B91DC9" w:rsidRDefault="00B91DC9" w:rsidP="00B91DC9">
      <w:pPr>
        <w:rPr>
          <w:sz w:val="20"/>
          <w:szCs w:val="18"/>
        </w:rPr>
      </w:pPr>
      <w:r w:rsidRPr="00B91DC9">
        <w:rPr>
          <w:sz w:val="20"/>
          <w:szCs w:val="18"/>
        </w:rPr>
        <w:t>&lt;/html&gt;</w:t>
      </w:r>
    </w:p>
    <w:p w14:paraId="0FF60A2C" w14:textId="77777777" w:rsidR="00CE5B84" w:rsidRDefault="00CE5B84">
      <w:r>
        <w:br w:type="page"/>
      </w:r>
    </w:p>
    <w:p w14:paraId="6CF0F4A7" w14:textId="77777777" w:rsidR="00B91DC9" w:rsidRDefault="00CE5B84" w:rsidP="00B91DC9">
      <w:r>
        <w:lastRenderedPageBreak/>
        <w:t>Once you have uploaded the index file, ensure you make it public. (Else you will get an error). After making index.html public, come back to the ‘All Buckets’ scree and select the bucket which hosts the static website. Click on Properties. Under ‘Static Website Hosting’ you will see an Endpoint. This is the URL for your website. Click on it to view your website.</w:t>
      </w:r>
    </w:p>
    <w:p w14:paraId="72E68D1F" w14:textId="77777777" w:rsidR="00CE5B84" w:rsidRDefault="00CE5B84" w:rsidP="00B91DC9">
      <w:r>
        <w:rPr>
          <w:noProof/>
          <w:lang w:bidi="ta-IN"/>
        </w:rPr>
        <mc:AlternateContent>
          <mc:Choice Requires="wps">
            <w:drawing>
              <wp:anchor distT="0" distB="0" distL="114300" distR="114300" simplePos="0" relativeHeight="251812864" behindDoc="0" locked="0" layoutInCell="1" allowOverlap="1" wp14:anchorId="18C6B635" wp14:editId="1A48CDAC">
                <wp:simplePos x="0" y="0"/>
                <wp:positionH relativeFrom="column">
                  <wp:posOffset>3721100</wp:posOffset>
                </wp:positionH>
                <wp:positionV relativeFrom="paragraph">
                  <wp:posOffset>1962785</wp:posOffset>
                </wp:positionV>
                <wp:extent cx="2914650" cy="260350"/>
                <wp:effectExtent l="0" t="0" r="19050" b="25400"/>
                <wp:wrapNone/>
                <wp:docPr id="270" name="Rectangle 270"/>
                <wp:cNvGraphicFramePr/>
                <a:graphic xmlns:a="http://schemas.openxmlformats.org/drawingml/2006/main">
                  <a:graphicData uri="http://schemas.microsoft.com/office/word/2010/wordprocessingShape">
                    <wps:wsp>
                      <wps:cNvSpPr/>
                      <wps:spPr>
                        <a:xfrm>
                          <a:off x="0" y="0"/>
                          <a:ext cx="2914650" cy="2603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B10E90" id="Rectangle 270" o:spid="_x0000_s1026" style="position:absolute;margin-left:293pt;margin-top:154.55pt;width:229.5pt;height:20.5pt;z-index:251812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" filled="f" strokecolor="red" strokeweight="1.75pt"/>
            </w:pict>
          </mc:Fallback>
        </mc:AlternateContent>
      </w:r>
      <w:r>
        <w:rPr>
          <w:noProof/>
          <w:lang w:bidi="ta-IN"/>
        </w:rPr>
        <w:drawing>
          <wp:inline distT="0" distB="0" distL="0" distR="0" wp14:anchorId="7606FEB9" wp14:editId="0566E4BD">
            <wp:extent cx="7499350" cy="4218384"/>
            <wp:effectExtent l="0" t="0" r="635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509711" cy="4224212"/>
                    </a:xfrm>
                    <a:prstGeom prst="rect">
                      <a:avLst/>
                    </a:prstGeom>
                  </pic:spPr>
                </pic:pic>
              </a:graphicData>
            </a:graphic>
          </wp:inline>
        </w:drawing>
      </w:r>
    </w:p>
    <w:p w14:paraId="11C0D22E" w14:textId="77777777" w:rsidR="00CE5B84" w:rsidRDefault="00CE5B84" w:rsidP="00B91DC9">
      <w:r>
        <w:rPr>
          <w:noProof/>
          <w:lang w:bidi="ta-IN"/>
        </w:rPr>
        <w:lastRenderedPageBreak/>
        <w:drawing>
          <wp:inline distT="0" distB="0" distL="0" distR="0" wp14:anchorId="5761DEEE" wp14:editId="60B23A1C">
            <wp:extent cx="6927850" cy="3896916"/>
            <wp:effectExtent l="0" t="0" r="6350" b="889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936678" cy="3901882"/>
                    </a:xfrm>
                    <a:prstGeom prst="rect">
                      <a:avLst/>
                    </a:prstGeom>
                  </pic:spPr>
                </pic:pic>
              </a:graphicData>
            </a:graphic>
          </wp:inline>
        </w:drawing>
      </w:r>
    </w:p>
    <w:p w14:paraId="2D4BE230" w14:textId="77777777" w:rsidR="00CE5B84" w:rsidRDefault="00CE5B84" w:rsidP="00B91DC9"/>
    <w:p w14:paraId="53311D1C" w14:textId="77777777" w:rsidR="00CE5B84" w:rsidRDefault="00CE5B84" w:rsidP="00B91DC9"/>
    <w:p w14:paraId="1E369490" w14:textId="77777777" w:rsidR="00A84C24" w:rsidRDefault="00A84C24" w:rsidP="00B91DC9">
      <w:r>
        <w:br w:type="page"/>
      </w:r>
    </w:p>
    <w:p w14:paraId="2EEE268A" w14:textId="77777777" w:rsidR="00A84C24" w:rsidRDefault="00A84C24" w:rsidP="00A84C24">
      <w:pPr>
        <w:pStyle w:val="Heading3"/>
      </w:pPr>
      <w:bookmarkStart w:id="20" w:name="_Toc47088555"/>
      <w:r>
        <w:lastRenderedPageBreak/>
        <w:t>Storing with Reduced Redundancy</w:t>
      </w:r>
      <w:r w:rsidR="00AB0AFA">
        <w:t xml:space="preserve"> or Infrequent Access</w:t>
      </w:r>
      <w:bookmarkEnd w:id="20"/>
      <w:r w:rsidR="00AB0AFA">
        <w:t xml:space="preserve"> </w:t>
      </w:r>
    </w:p>
    <w:p w14:paraId="014947E4" w14:textId="77777777" w:rsidR="00A84C24" w:rsidRDefault="00A84C24" w:rsidP="00CA4929">
      <w:r>
        <w:t xml:space="preserve">If you want your object to </w:t>
      </w:r>
      <w:r w:rsidR="00AB0AFA">
        <w:t xml:space="preserve">be stored with Reduced </w:t>
      </w:r>
      <w:proofErr w:type="spellStart"/>
      <w:r w:rsidR="00AB0AFA">
        <w:t>Redundan</w:t>
      </w:r>
      <w:r>
        <w:t>y</w:t>
      </w:r>
      <w:proofErr w:type="spellEnd"/>
      <w:r w:rsidR="00AB0AFA">
        <w:t xml:space="preserve"> or Standard Infrequent Access</w:t>
      </w:r>
      <w:r>
        <w:t>, select the object and click on ‘Properties’. Under ‘Properties’ click on ‘Details’ Select Reduced Redundancy</w:t>
      </w:r>
      <w:r w:rsidR="00AB0AFA">
        <w:t xml:space="preserve"> or Standard Infrequent Access</w:t>
      </w:r>
      <w:r>
        <w:t xml:space="preserve">. </w:t>
      </w:r>
      <w:r w:rsidR="00C216C6">
        <w:t xml:space="preserve">Click on ‘Save’ after you have </w:t>
      </w:r>
      <w:r w:rsidR="00AB0AFA">
        <w:t>done selecting</w:t>
      </w:r>
      <w:r w:rsidR="00C216C6">
        <w:t xml:space="preserve">. </w:t>
      </w:r>
      <w:r>
        <w:t>Your object will now be stored with reduced redundancy and you will be billed accordingly.</w:t>
      </w:r>
    </w:p>
    <w:p w14:paraId="73579B70" w14:textId="77777777" w:rsidR="00A84C24" w:rsidRDefault="00AB0AFA" w:rsidP="00CA4929">
      <w:r>
        <w:rPr>
          <w:noProof/>
          <w:lang w:bidi="ta-IN"/>
        </w:rPr>
        <mc:AlternateContent>
          <mc:Choice Requires="wps">
            <w:drawing>
              <wp:anchor distT="0" distB="0" distL="114300" distR="114300" simplePos="0" relativeHeight="251803648" behindDoc="0" locked="0" layoutInCell="1" allowOverlap="1" wp14:anchorId="306C225C" wp14:editId="3F6EE343">
                <wp:simplePos x="0" y="0"/>
                <wp:positionH relativeFrom="column">
                  <wp:posOffset>6000750</wp:posOffset>
                </wp:positionH>
                <wp:positionV relativeFrom="paragraph">
                  <wp:posOffset>2612390</wp:posOffset>
                </wp:positionV>
                <wp:extent cx="419100" cy="184150"/>
                <wp:effectExtent l="0" t="0" r="19050" b="25400"/>
                <wp:wrapNone/>
                <wp:docPr id="257" name="Rectangle 257"/>
                <wp:cNvGraphicFramePr/>
                <a:graphic xmlns:a="http://schemas.openxmlformats.org/drawingml/2006/main">
                  <a:graphicData uri="http://schemas.microsoft.com/office/word/2010/wordprocessingShape">
                    <wps:wsp>
                      <wps:cNvSpPr/>
                      <wps:spPr>
                        <a:xfrm>
                          <a:off x="0" y="0"/>
                          <a:ext cx="419100" cy="184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C0A410" id="Rectangle 257" o:spid="_x0000_s1026" style="position:absolute;margin-left:472.5pt;margin-top:205.7pt;width:33pt;height:14.5pt;z-index:251803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" filled="f" strokecolor="red" strokeweight="1.75pt"/>
            </w:pict>
          </mc:Fallback>
        </mc:AlternateContent>
      </w:r>
      <w:r>
        <w:rPr>
          <w:noProof/>
          <w:lang w:bidi="ta-IN"/>
        </w:rPr>
        <mc:AlternateContent>
          <mc:Choice Requires="wps">
            <w:drawing>
              <wp:anchor distT="0" distB="0" distL="114300" distR="114300" simplePos="0" relativeHeight="251801600" behindDoc="0" locked="0" layoutInCell="1" allowOverlap="1" wp14:anchorId="1C1151E4" wp14:editId="5F7F556B">
                <wp:simplePos x="0" y="0"/>
                <wp:positionH relativeFrom="column">
                  <wp:posOffset>5359400</wp:posOffset>
                </wp:positionH>
                <wp:positionV relativeFrom="paragraph">
                  <wp:posOffset>267335</wp:posOffset>
                </wp:positionV>
                <wp:extent cx="584200" cy="241300"/>
                <wp:effectExtent l="0" t="0" r="25400" b="25400"/>
                <wp:wrapNone/>
                <wp:docPr id="213" name="Rectangle 213"/>
                <wp:cNvGraphicFramePr/>
                <a:graphic xmlns:a="http://schemas.openxmlformats.org/drawingml/2006/main">
                  <a:graphicData uri="http://schemas.microsoft.com/office/word/2010/wordprocessingShape">
                    <wps:wsp>
                      <wps:cNvSpPr/>
                      <wps:spPr>
                        <a:xfrm>
                          <a:off x="0" y="0"/>
                          <a:ext cx="584200" cy="2413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9F4A61" id="Rectangle 213" o:spid="_x0000_s1026" style="position:absolute;margin-left:422pt;margin-top:21.05pt;width:46pt;height:19pt;z-index:251801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" filled="f" strokecolor="red" strokeweight="1.75pt"/>
            </w:pict>
          </mc:Fallback>
        </mc:AlternateContent>
      </w:r>
      <w:r>
        <w:rPr>
          <w:noProof/>
          <w:lang w:bidi="ta-IN"/>
        </w:rPr>
        <mc:AlternateContent>
          <mc:Choice Requires="wps">
            <w:drawing>
              <wp:anchor distT="0" distB="0" distL="114300" distR="114300" simplePos="0" relativeHeight="251802624" behindDoc="0" locked="0" layoutInCell="1" allowOverlap="1" wp14:anchorId="32FCCF8D" wp14:editId="27B31A5B">
                <wp:simplePos x="0" y="0"/>
                <wp:positionH relativeFrom="column">
                  <wp:posOffset>4349750</wp:posOffset>
                </wp:positionH>
                <wp:positionV relativeFrom="paragraph">
                  <wp:posOffset>2032635</wp:posOffset>
                </wp:positionV>
                <wp:extent cx="2019300" cy="196850"/>
                <wp:effectExtent l="0" t="0" r="19050" b="12700"/>
                <wp:wrapNone/>
                <wp:docPr id="256" name="Rectangle 256"/>
                <wp:cNvGraphicFramePr/>
                <a:graphic xmlns:a="http://schemas.openxmlformats.org/drawingml/2006/main">
                  <a:graphicData uri="http://schemas.microsoft.com/office/word/2010/wordprocessingShape">
                    <wps:wsp>
                      <wps:cNvSpPr/>
                      <wps:spPr>
                        <a:xfrm>
                          <a:off x="0" y="0"/>
                          <a:ext cx="2019300" cy="1968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CBA3F0" id="Rectangle 256" o:spid="_x0000_s1026" style="position:absolute;margin-left:342.5pt;margin-top:160.05pt;width:159pt;height:15.5pt;z-index:251802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" filled="f" strokecolor="red" strokeweight="1.75pt"/>
            </w:pict>
          </mc:Fallback>
        </mc:AlternateContent>
      </w:r>
      <w:r>
        <w:rPr>
          <w:noProof/>
          <w:lang w:bidi="ta-IN"/>
        </w:rPr>
        <w:drawing>
          <wp:inline distT="0" distB="0" distL="0" distR="0" wp14:anchorId="1D06EF80" wp14:editId="2E1EBE31">
            <wp:extent cx="6807200" cy="382905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821164" cy="3836905"/>
                    </a:xfrm>
                    <a:prstGeom prst="rect">
                      <a:avLst/>
                    </a:prstGeom>
                  </pic:spPr>
                </pic:pic>
              </a:graphicData>
            </a:graphic>
          </wp:inline>
        </w:drawing>
      </w:r>
    </w:p>
    <w:p w14:paraId="02F31EF0" w14:textId="77777777" w:rsidR="00A84C24" w:rsidRDefault="00C216C6" w:rsidP="00CA4929">
      <w:r>
        <w:t>Using the same Details screen you can set the Encryption for the object.</w:t>
      </w:r>
    </w:p>
    <w:p w14:paraId="43F696F5" w14:textId="77777777" w:rsidR="00C216C6" w:rsidRDefault="00C216C6">
      <w:r>
        <w:br w:type="page"/>
      </w:r>
    </w:p>
    <w:p w14:paraId="660A1091" w14:textId="77777777" w:rsidR="00C216C6" w:rsidRDefault="00CE5B84" w:rsidP="00CE5B84">
      <w:pPr>
        <w:pStyle w:val="Heading3"/>
      </w:pPr>
      <w:bookmarkStart w:id="21" w:name="_Toc47088556"/>
      <w:r>
        <w:lastRenderedPageBreak/>
        <w:t>Deleting Objects</w:t>
      </w:r>
      <w:bookmarkEnd w:id="21"/>
    </w:p>
    <w:p w14:paraId="2B2A7A2C" w14:textId="77777777" w:rsidR="00A84C24" w:rsidRDefault="00CE5B84" w:rsidP="00CA4929">
      <w:r>
        <w:t>To delete an object, select the object you want to delete. Then select ‘Actions’</w:t>
      </w:r>
      <w:r>
        <w:sym w:font="Wingdings" w:char="F0E0"/>
      </w:r>
      <w:r>
        <w:t>’Delete’ This will delete the object.</w:t>
      </w:r>
    </w:p>
    <w:p w14:paraId="179DA841" w14:textId="77777777" w:rsidR="00CE5B84" w:rsidRDefault="00CE5B84" w:rsidP="00CA4929">
      <w:r>
        <w:rPr>
          <w:noProof/>
          <w:lang w:bidi="ta-IN"/>
        </w:rPr>
        <w:drawing>
          <wp:inline distT="0" distB="0" distL="0" distR="0" wp14:anchorId="6C733C95" wp14:editId="1BE817B8">
            <wp:extent cx="7486650" cy="4211241"/>
            <wp:effectExtent l="0" t="0" r="0"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7497990" cy="4217620"/>
                    </a:xfrm>
                    <a:prstGeom prst="rect">
                      <a:avLst/>
                    </a:prstGeom>
                  </pic:spPr>
                </pic:pic>
              </a:graphicData>
            </a:graphic>
          </wp:inline>
        </w:drawing>
      </w:r>
    </w:p>
    <w:p w14:paraId="164C76EB" w14:textId="77777777" w:rsidR="00A84C24" w:rsidRDefault="004A7525" w:rsidP="00CA4929">
      <w:r>
        <w:t>You can also copy objects from one bucket to another. Remember that if your buckets are in different regions and your object size is large, you may incur a significant network cost</w:t>
      </w:r>
    </w:p>
    <w:p w14:paraId="0E7ADCC8" w14:textId="77777777" w:rsidR="00AC55E2" w:rsidRDefault="00AC55E2">
      <w:r>
        <w:br w:type="page"/>
      </w:r>
    </w:p>
    <w:p w14:paraId="1A749C1B" w14:textId="72B1725C" w:rsidR="001D3DB1" w:rsidRDefault="00AC55E2" w:rsidP="00AC55E2">
      <w:pPr>
        <w:pStyle w:val="Heading1"/>
      </w:pPr>
      <w:bookmarkStart w:id="22" w:name="_Toc47088557"/>
      <w:r>
        <w:lastRenderedPageBreak/>
        <w:t xml:space="preserve">Exercise </w:t>
      </w:r>
      <w:r w:rsidR="00183B4D">
        <w:t>6</w:t>
      </w:r>
      <w:bookmarkEnd w:id="22"/>
    </w:p>
    <w:p w14:paraId="06957B2C" w14:textId="77777777" w:rsidR="00AC55E2" w:rsidRDefault="00113A16" w:rsidP="00AC55E2">
      <w:pPr>
        <w:pStyle w:val="Heading2"/>
      </w:pPr>
      <w:r>
        <w:t xml:space="preserve"> </w:t>
      </w:r>
      <w:bookmarkStart w:id="23" w:name="_Toc47088558"/>
      <w:r w:rsidR="00AC55E2">
        <w:t>Building a VPC</w:t>
      </w:r>
      <w:bookmarkEnd w:id="23"/>
    </w:p>
    <w:p w14:paraId="2FA305C7" w14:textId="77777777" w:rsidR="00AC55E2" w:rsidRDefault="00AC55E2" w:rsidP="00AC55E2">
      <w:r>
        <w:t xml:space="preserve">This exercise will enable you to build your own private Virtual Public Cloud. From 2013 onwards, all EC2 instances are launched in one VPC. Amazon provides a default VPC for your account. For security purposes we must build our own VPCs. This exercise will take you through VPC creation, Internet Gateway Creation, Assigning IP Address, Changing Routing Tables and creating a NAT. </w:t>
      </w:r>
    </w:p>
    <w:p w14:paraId="1C215F03" w14:textId="77777777" w:rsidR="00AC55E2" w:rsidRDefault="00AC55E2">
      <w:r>
        <w:br w:type="page"/>
      </w:r>
    </w:p>
    <w:p w14:paraId="4746C703" w14:textId="77777777" w:rsidR="00D620F2" w:rsidRDefault="00403D7A" w:rsidP="00D620F2">
      <w:pPr>
        <w:pStyle w:val="Heading3"/>
      </w:pPr>
      <w:r>
        <w:lastRenderedPageBreak/>
        <w:t xml:space="preserve"> </w:t>
      </w:r>
      <w:bookmarkStart w:id="24" w:name="_Toc47088559"/>
      <w:r w:rsidR="00D620F2">
        <w:t>Creating a VPC</w:t>
      </w:r>
      <w:bookmarkEnd w:id="24"/>
    </w:p>
    <w:p w14:paraId="014D9E87" w14:textId="77777777" w:rsidR="00AC55E2" w:rsidRDefault="00AC55E2" w:rsidP="00AC55E2">
      <w:r>
        <w:t>Note: Before starting this exercise, delete all instance for those instances would have been launched in default VPC. We will not launch instances in our own non-default VPC</w:t>
      </w:r>
    </w:p>
    <w:p w14:paraId="19C74BC1" w14:textId="77777777" w:rsidR="00AC55E2" w:rsidRDefault="00AC55E2" w:rsidP="00AC55E2">
      <w:r>
        <w:t>From AWS Console, select ‘VPC’</w:t>
      </w:r>
      <w:r w:rsidR="00AB0AFA">
        <w:t xml:space="preserve"> under Networking</w:t>
      </w:r>
    </w:p>
    <w:p w14:paraId="0DB1F320" w14:textId="77777777" w:rsidR="001A5250" w:rsidRDefault="00D620F2" w:rsidP="00CA4929">
      <w:r>
        <w:t>Choose ‘Your VPCs’ from the left side menu</w:t>
      </w:r>
    </w:p>
    <w:p w14:paraId="7EC8C097" w14:textId="77777777" w:rsidR="00D620F2" w:rsidRDefault="00D620F2" w:rsidP="00CA4929">
      <w:r>
        <w:rPr>
          <w:noProof/>
          <w:lang w:bidi="ta-IN"/>
        </w:rPr>
        <mc:AlternateContent>
          <mc:Choice Requires="wps">
            <w:drawing>
              <wp:anchor distT="0" distB="0" distL="114300" distR="114300" simplePos="0" relativeHeight="251814912" behindDoc="0" locked="0" layoutInCell="1" allowOverlap="1" wp14:anchorId="31E29D6D" wp14:editId="5DBE1F2F">
                <wp:simplePos x="0" y="0"/>
                <wp:positionH relativeFrom="column">
                  <wp:posOffset>127000</wp:posOffset>
                </wp:positionH>
                <wp:positionV relativeFrom="paragraph">
                  <wp:posOffset>1307465</wp:posOffset>
                </wp:positionV>
                <wp:extent cx="539750" cy="196850"/>
                <wp:effectExtent l="0" t="0" r="12700" b="12700"/>
                <wp:wrapNone/>
                <wp:docPr id="276" name="Rectangle 276"/>
                <wp:cNvGraphicFramePr/>
                <a:graphic xmlns:a="http://schemas.openxmlformats.org/drawingml/2006/main">
                  <a:graphicData uri="http://schemas.microsoft.com/office/word/2010/wordprocessingShape">
                    <wps:wsp>
                      <wps:cNvSpPr/>
                      <wps:spPr>
                        <a:xfrm>
                          <a:off x="0" y="0"/>
                          <a:ext cx="539750" cy="1968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F98602" id="Rectangle 276" o:spid="_x0000_s1026" style="position:absolute;margin-left:10pt;margin-top:102.95pt;width:42.5pt;height:15.5pt;z-index:251814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" filled="f" strokecolor="red" strokeweight="1.75pt"/>
            </w:pict>
          </mc:Fallback>
        </mc:AlternateContent>
      </w:r>
      <w:r>
        <w:rPr>
          <w:noProof/>
          <w:lang w:bidi="ta-IN"/>
        </w:rPr>
        <w:drawing>
          <wp:inline distT="0" distB="0" distL="0" distR="0" wp14:anchorId="61BF3DF1" wp14:editId="00B827A9">
            <wp:extent cx="7861300" cy="4421981"/>
            <wp:effectExtent l="0" t="0" r="635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870574" cy="4427198"/>
                    </a:xfrm>
                    <a:prstGeom prst="rect">
                      <a:avLst/>
                    </a:prstGeom>
                  </pic:spPr>
                </pic:pic>
              </a:graphicData>
            </a:graphic>
          </wp:inline>
        </w:drawing>
      </w:r>
    </w:p>
    <w:p w14:paraId="76915E9F" w14:textId="77777777" w:rsidR="00D620F2" w:rsidRDefault="00D620F2" w:rsidP="00CA4929"/>
    <w:p w14:paraId="41E7E270" w14:textId="77777777" w:rsidR="00D620F2" w:rsidRDefault="00D620F2">
      <w:r>
        <w:br w:type="page"/>
      </w:r>
    </w:p>
    <w:p w14:paraId="77E6B315" w14:textId="77777777" w:rsidR="001A5250" w:rsidRDefault="00D620F2" w:rsidP="00CA4929">
      <w:r>
        <w:lastRenderedPageBreak/>
        <w:t>You will see the VPC screen with a default VPC. (NEVER delete the default VPC.) Click on ‘Create VPC’</w:t>
      </w:r>
    </w:p>
    <w:p w14:paraId="68712902" w14:textId="77777777" w:rsidR="00D620F2" w:rsidRDefault="00D620F2" w:rsidP="00CA4929">
      <w:r>
        <w:rPr>
          <w:noProof/>
          <w:lang w:bidi="ta-IN"/>
        </w:rPr>
        <mc:AlternateContent>
          <mc:Choice Requires="wps">
            <w:drawing>
              <wp:anchor distT="0" distB="0" distL="114300" distR="114300" simplePos="0" relativeHeight="251815936" behindDoc="0" locked="0" layoutInCell="1" allowOverlap="1" wp14:anchorId="33D64175" wp14:editId="3D99EEC9">
                <wp:simplePos x="0" y="0"/>
                <wp:positionH relativeFrom="column">
                  <wp:posOffset>1162050</wp:posOffset>
                </wp:positionH>
                <wp:positionV relativeFrom="paragraph">
                  <wp:posOffset>287655</wp:posOffset>
                </wp:positionV>
                <wp:extent cx="571500" cy="222250"/>
                <wp:effectExtent l="0" t="0" r="19050" b="25400"/>
                <wp:wrapNone/>
                <wp:docPr id="278" name="Rectangle 278"/>
                <wp:cNvGraphicFramePr/>
                <a:graphic xmlns:a="http://schemas.openxmlformats.org/drawingml/2006/main">
                  <a:graphicData uri="http://schemas.microsoft.com/office/word/2010/wordprocessingShape">
                    <wps:wsp>
                      <wps:cNvSpPr/>
                      <wps:spPr>
                        <a:xfrm>
                          <a:off x="0" y="0"/>
                          <a:ext cx="571500" cy="2222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76E5BA" id="Rectangle 278" o:spid="_x0000_s1026" style="position:absolute;margin-left:91.5pt;margin-top:22.65pt;width:45pt;height:17.5pt;z-index:251815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" filled="f" strokecolor="red" strokeweight="1.75pt"/>
            </w:pict>
          </mc:Fallback>
        </mc:AlternateContent>
      </w:r>
      <w:r>
        <w:rPr>
          <w:noProof/>
          <w:lang w:bidi="ta-IN"/>
        </w:rPr>
        <w:drawing>
          <wp:inline distT="0" distB="0" distL="0" distR="0" wp14:anchorId="556A6CB9" wp14:editId="6ED9D350">
            <wp:extent cx="6959600" cy="3914775"/>
            <wp:effectExtent l="0" t="0" r="0" b="9525"/>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969541" cy="3920367"/>
                    </a:xfrm>
                    <a:prstGeom prst="rect">
                      <a:avLst/>
                    </a:prstGeom>
                  </pic:spPr>
                </pic:pic>
              </a:graphicData>
            </a:graphic>
          </wp:inline>
        </w:drawing>
      </w:r>
    </w:p>
    <w:p w14:paraId="583F1FA5" w14:textId="77777777" w:rsidR="00D620F2" w:rsidRDefault="00D620F2" w:rsidP="00CA4929">
      <w:r>
        <w:t>Enter a name for your VPC, Input 10.0.0.0/16 as the CIDR and leave Tenancy as Default and click Create</w:t>
      </w:r>
    </w:p>
    <w:p w14:paraId="08ADE8B1" w14:textId="77777777" w:rsidR="00D620F2" w:rsidRDefault="00D620F2" w:rsidP="00CA4929">
      <w:r>
        <w:rPr>
          <w:noProof/>
          <w:lang w:bidi="ta-IN"/>
        </w:rPr>
        <mc:AlternateContent>
          <mc:Choice Requires="wps">
            <w:drawing>
              <wp:anchor distT="0" distB="0" distL="114300" distR="114300" simplePos="0" relativeHeight="251816960" behindDoc="0" locked="0" layoutInCell="1" allowOverlap="1" wp14:anchorId="358CA9A9" wp14:editId="70558D23">
                <wp:simplePos x="0" y="0"/>
                <wp:positionH relativeFrom="column">
                  <wp:posOffset>927100</wp:posOffset>
                </wp:positionH>
                <wp:positionV relativeFrom="paragraph">
                  <wp:posOffset>1242695</wp:posOffset>
                </wp:positionV>
                <wp:extent cx="3841750" cy="558800"/>
                <wp:effectExtent l="0" t="0" r="25400" b="12700"/>
                <wp:wrapNone/>
                <wp:docPr id="281" name="Rectangle 281"/>
                <wp:cNvGraphicFramePr/>
                <a:graphic xmlns:a="http://schemas.openxmlformats.org/drawingml/2006/main">
                  <a:graphicData uri="http://schemas.microsoft.com/office/word/2010/wordprocessingShape">
                    <wps:wsp>
                      <wps:cNvSpPr/>
                      <wps:spPr>
                        <a:xfrm>
                          <a:off x="0" y="0"/>
                          <a:ext cx="3841750" cy="5588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D9445A" id="Rectangle 281" o:spid="_x0000_s1026" style="position:absolute;margin-left:73pt;margin-top:97.85pt;width:302.5pt;height:44pt;z-index:251816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" filled="f" strokecolor="red" strokeweight="1.75pt"/>
            </w:pict>
          </mc:Fallback>
        </mc:AlternateContent>
      </w:r>
      <w:r>
        <w:rPr>
          <w:noProof/>
          <w:lang w:bidi="ta-IN"/>
        </w:rPr>
        <w:drawing>
          <wp:inline distT="0" distB="0" distL="0" distR="0" wp14:anchorId="1D146244" wp14:editId="320A8992">
            <wp:extent cx="5937250" cy="2641600"/>
            <wp:effectExtent l="0" t="0" r="6350" b="635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37250" cy="2641600"/>
                    </a:xfrm>
                    <a:prstGeom prst="rect">
                      <a:avLst/>
                    </a:prstGeom>
                    <a:noFill/>
                    <a:ln>
                      <a:noFill/>
                    </a:ln>
                  </pic:spPr>
                </pic:pic>
              </a:graphicData>
            </a:graphic>
          </wp:inline>
        </w:drawing>
      </w:r>
    </w:p>
    <w:p w14:paraId="12C4896C" w14:textId="77777777" w:rsidR="00D620F2" w:rsidRDefault="00D620F2">
      <w:r>
        <w:br w:type="page"/>
      </w:r>
    </w:p>
    <w:p w14:paraId="18D8B3C7" w14:textId="77777777" w:rsidR="00D620F2" w:rsidRDefault="00D620F2" w:rsidP="00CA4929">
      <w:r>
        <w:lastRenderedPageBreak/>
        <w:t>You have no</w:t>
      </w:r>
      <w:r w:rsidR="00084AB3">
        <w:t>w</w:t>
      </w:r>
      <w:r>
        <w:t xml:space="preserve"> created a VPC and it is available for your use</w:t>
      </w:r>
    </w:p>
    <w:p w14:paraId="4C758DF8" w14:textId="77777777" w:rsidR="00D620F2" w:rsidRDefault="00D620F2" w:rsidP="00CA4929">
      <w:r>
        <w:rPr>
          <w:noProof/>
          <w:lang w:bidi="ta-IN"/>
        </w:rPr>
        <mc:AlternateContent>
          <mc:Choice Requires="wps">
            <w:drawing>
              <wp:anchor distT="0" distB="0" distL="114300" distR="114300" simplePos="0" relativeHeight="251817984" behindDoc="0" locked="0" layoutInCell="1" allowOverlap="1" wp14:anchorId="594C68B9" wp14:editId="635A745F">
                <wp:simplePos x="0" y="0"/>
                <wp:positionH relativeFrom="column">
                  <wp:posOffset>1320800</wp:posOffset>
                </wp:positionH>
                <wp:positionV relativeFrom="paragraph">
                  <wp:posOffset>1174115</wp:posOffset>
                </wp:positionV>
                <wp:extent cx="2501900" cy="177800"/>
                <wp:effectExtent l="0" t="0" r="12700" b="12700"/>
                <wp:wrapNone/>
                <wp:docPr id="283" name="Rectangle 283"/>
                <wp:cNvGraphicFramePr/>
                <a:graphic xmlns:a="http://schemas.openxmlformats.org/drawingml/2006/main">
                  <a:graphicData uri="http://schemas.microsoft.com/office/word/2010/wordprocessingShape">
                    <wps:wsp>
                      <wps:cNvSpPr/>
                      <wps:spPr>
                        <a:xfrm>
                          <a:off x="0" y="0"/>
                          <a:ext cx="2501900" cy="1778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149F58" id="Rectangle 283" o:spid="_x0000_s1026" style="position:absolute;margin-left:104pt;margin-top:92.45pt;width:197pt;height:14pt;z-index:251817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" filled="f" strokecolor="red" strokeweight="1.75pt"/>
            </w:pict>
          </mc:Fallback>
        </mc:AlternateContent>
      </w:r>
      <w:r>
        <w:rPr>
          <w:noProof/>
          <w:lang w:bidi="ta-IN"/>
        </w:rPr>
        <w:drawing>
          <wp:inline distT="0" distB="0" distL="0" distR="0" wp14:anchorId="202F4152" wp14:editId="4FE9B457">
            <wp:extent cx="8071556" cy="4540250"/>
            <wp:effectExtent l="0" t="0" r="5715"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8082026" cy="4546139"/>
                    </a:xfrm>
                    <a:prstGeom prst="rect">
                      <a:avLst/>
                    </a:prstGeom>
                  </pic:spPr>
                </pic:pic>
              </a:graphicData>
            </a:graphic>
          </wp:inline>
        </w:drawing>
      </w:r>
    </w:p>
    <w:p w14:paraId="54D4312B" w14:textId="77777777" w:rsidR="00D620F2" w:rsidRDefault="00D620F2">
      <w:r>
        <w:br w:type="page"/>
      </w:r>
    </w:p>
    <w:p w14:paraId="6B6F22CC" w14:textId="77777777" w:rsidR="00D620F2" w:rsidRDefault="00D620F2" w:rsidP="00D620F2">
      <w:pPr>
        <w:pStyle w:val="Heading3"/>
      </w:pPr>
      <w:bookmarkStart w:id="25" w:name="_Toc47088560"/>
      <w:r>
        <w:lastRenderedPageBreak/>
        <w:t>Creating subnets</w:t>
      </w:r>
      <w:bookmarkEnd w:id="25"/>
    </w:p>
    <w:p w14:paraId="2196E6B2" w14:textId="77777777" w:rsidR="00D620F2" w:rsidRDefault="00D620F2" w:rsidP="00D620F2">
      <w:r>
        <w:t>We will now create two subnets. We will keep one subnet private and make another subnet public. We will launch one instance in each subnet in order to explain various VPC concepts</w:t>
      </w:r>
    </w:p>
    <w:p w14:paraId="351CF46F" w14:textId="77777777" w:rsidR="00D620F2" w:rsidRDefault="00D620F2" w:rsidP="00D620F2">
      <w:r>
        <w:t>In the VPC Dashboard, select ‘Subnets’ from the left side menu</w:t>
      </w:r>
      <w:r w:rsidR="00751129">
        <w:t>. You will be taken to the Subnets Dashboard. Observe that there are default subnets existing. DO NOT DELETE THE DEFAULT SUBNETS. Click on ‘Create Subnet’</w:t>
      </w:r>
    </w:p>
    <w:p w14:paraId="32DA21E3" w14:textId="77777777" w:rsidR="00751129" w:rsidRDefault="00751129" w:rsidP="00D620F2">
      <w:r>
        <w:rPr>
          <w:noProof/>
          <w:lang w:bidi="ta-IN"/>
        </w:rPr>
        <mc:AlternateContent>
          <mc:Choice Requires="wps">
            <w:drawing>
              <wp:anchor distT="0" distB="0" distL="114300" distR="114300" simplePos="0" relativeHeight="251820032" behindDoc="0" locked="0" layoutInCell="1" allowOverlap="1" wp14:anchorId="53B8475E" wp14:editId="5F96D237">
                <wp:simplePos x="0" y="0"/>
                <wp:positionH relativeFrom="column">
                  <wp:posOffset>1333500</wp:posOffset>
                </wp:positionH>
                <wp:positionV relativeFrom="paragraph">
                  <wp:posOffset>322580</wp:posOffset>
                </wp:positionV>
                <wp:extent cx="723900" cy="222250"/>
                <wp:effectExtent l="0" t="0" r="19050" b="25400"/>
                <wp:wrapNone/>
                <wp:docPr id="286" name="Rectangle 286"/>
                <wp:cNvGraphicFramePr/>
                <a:graphic xmlns:a="http://schemas.openxmlformats.org/drawingml/2006/main">
                  <a:graphicData uri="http://schemas.microsoft.com/office/word/2010/wordprocessingShape">
                    <wps:wsp>
                      <wps:cNvSpPr/>
                      <wps:spPr>
                        <a:xfrm>
                          <a:off x="0" y="0"/>
                          <a:ext cx="723900" cy="2222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7BDEBC" id="Rectangle 286" o:spid="_x0000_s1026" style="position:absolute;margin-left:105pt;margin-top:25.4pt;width:57pt;height:17.5pt;z-index:251820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" filled="f" strokecolor="red" strokeweight="1.75pt"/>
            </w:pict>
          </mc:Fallback>
        </mc:AlternateContent>
      </w:r>
      <w:r>
        <w:rPr>
          <w:noProof/>
          <w:lang w:bidi="ta-IN"/>
        </w:rPr>
        <mc:AlternateContent>
          <mc:Choice Requires="wps">
            <w:drawing>
              <wp:anchor distT="0" distB="0" distL="114300" distR="114300" simplePos="0" relativeHeight="251819008" behindDoc="0" locked="0" layoutInCell="1" allowOverlap="1" wp14:anchorId="380B657E" wp14:editId="284160A0">
                <wp:simplePos x="0" y="0"/>
                <wp:positionH relativeFrom="column">
                  <wp:posOffset>82550</wp:posOffset>
                </wp:positionH>
                <wp:positionV relativeFrom="paragraph">
                  <wp:posOffset>1497330</wp:posOffset>
                </wp:positionV>
                <wp:extent cx="577850" cy="184150"/>
                <wp:effectExtent l="0" t="0" r="12700" b="25400"/>
                <wp:wrapNone/>
                <wp:docPr id="285" name="Rectangle 285"/>
                <wp:cNvGraphicFramePr/>
                <a:graphic xmlns:a="http://schemas.openxmlformats.org/drawingml/2006/main">
                  <a:graphicData uri="http://schemas.microsoft.com/office/word/2010/wordprocessingShape">
                    <wps:wsp>
                      <wps:cNvSpPr/>
                      <wps:spPr>
                        <a:xfrm>
                          <a:off x="0" y="0"/>
                          <a:ext cx="577850" cy="184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1855C5" id="Rectangle 285" o:spid="_x0000_s1026" style="position:absolute;margin-left:6.5pt;margin-top:117.9pt;width:45.5pt;height:14.5pt;z-index:251819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" filled="f" strokecolor="red" strokeweight="1.75pt"/>
            </w:pict>
          </mc:Fallback>
        </mc:AlternateContent>
      </w:r>
      <w:r>
        <w:rPr>
          <w:noProof/>
          <w:lang w:bidi="ta-IN"/>
        </w:rPr>
        <w:drawing>
          <wp:inline distT="0" distB="0" distL="0" distR="0" wp14:anchorId="6F24A966" wp14:editId="6C838EA3">
            <wp:extent cx="7854950" cy="4418409"/>
            <wp:effectExtent l="0" t="0" r="0" b="127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870132" cy="4426949"/>
                    </a:xfrm>
                    <a:prstGeom prst="rect">
                      <a:avLst/>
                    </a:prstGeom>
                  </pic:spPr>
                </pic:pic>
              </a:graphicData>
            </a:graphic>
          </wp:inline>
        </w:drawing>
      </w:r>
    </w:p>
    <w:p w14:paraId="7552D9F4" w14:textId="77777777" w:rsidR="00D620F2" w:rsidRDefault="00D620F2" w:rsidP="00D620F2"/>
    <w:p w14:paraId="06805357" w14:textId="77777777" w:rsidR="00751129" w:rsidRDefault="00751129">
      <w:r>
        <w:br w:type="page"/>
      </w:r>
    </w:p>
    <w:p w14:paraId="0409E117" w14:textId="77777777" w:rsidR="00751129" w:rsidRDefault="00751129" w:rsidP="00D620F2">
      <w:r>
        <w:lastRenderedPageBreak/>
        <w:t>Provide a name for you</w:t>
      </w:r>
      <w:r w:rsidR="00AB0AFA">
        <w:t>r</w:t>
      </w:r>
      <w:r>
        <w:t xml:space="preserve"> subnet</w:t>
      </w:r>
    </w:p>
    <w:p w14:paraId="0A0CD07A" w14:textId="77777777" w:rsidR="00751129" w:rsidRDefault="00751129" w:rsidP="00D620F2">
      <w:r>
        <w:t>Choose the VPC we just created from the drop down.</w:t>
      </w:r>
    </w:p>
    <w:p w14:paraId="28A696BD" w14:textId="77777777" w:rsidR="00751129" w:rsidRDefault="00751129" w:rsidP="00D620F2">
      <w:r>
        <w:t xml:space="preserve">We will give a name for the subnet which we can remember easily. You can give any name you want but it is a good practice to give a name that lets us identify the subnet easily. You can probably name it with the IP address range of the subnet itself. </w:t>
      </w:r>
    </w:p>
    <w:p w14:paraId="19F18FE7" w14:textId="77777777" w:rsidR="00751129" w:rsidRDefault="00751129" w:rsidP="00D620F2">
      <w:r>
        <w:t>The CIDR range must be a subset of the 10.0.0.0/16. We will use 10.0.1.0/24 for one subnet and 10.0.2.0/24 for the other subnet. We will make the first subnet public. We will keep the second subnet private.</w:t>
      </w:r>
    </w:p>
    <w:p w14:paraId="632A5015" w14:textId="77777777" w:rsidR="00751129" w:rsidRDefault="00751129" w:rsidP="00D620F2">
      <w:r>
        <w:t>We can have each subnet in a different zone. So choose one zone for first subnet and a different zone for the second subnet.</w:t>
      </w:r>
    </w:p>
    <w:p w14:paraId="694F1430" w14:textId="77777777" w:rsidR="00751129" w:rsidRDefault="00751129" w:rsidP="00D620F2">
      <w:r>
        <w:t>After inputting / choosing values, click ‘Yes, Create’</w:t>
      </w:r>
    </w:p>
    <w:p w14:paraId="19C6581F" w14:textId="77777777" w:rsidR="00751129" w:rsidRDefault="00755063" w:rsidP="00D620F2">
      <w:r>
        <w:rPr>
          <w:noProof/>
          <w:lang w:bidi="ta-IN"/>
        </w:rPr>
        <mc:AlternateContent>
          <mc:Choice Requires="wps">
            <w:drawing>
              <wp:anchor distT="0" distB="0" distL="114300" distR="114300" simplePos="0" relativeHeight="251822080" behindDoc="0" locked="0" layoutInCell="1" allowOverlap="1" wp14:anchorId="0E03E24D" wp14:editId="460D6AC8">
                <wp:simplePos x="0" y="0"/>
                <wp:positionH relativeFrom="column">
                  <wp:posOffset>5715000</wp:posOffset>
                </wp:positionH>
                <wp:positionV relativeFrom="paragraph">
                  <wp:posOffset>2906395</wp:posOffset>
                </wp:positionV>
                <wp:extent cx="1130300" cy="431800"/>
                <wp:effectExtent l="0" t="0" r="12700" b="25400"/>
                <wp:wrapNone/>
                <wp:docPr id="290" name="Rectangle 290"/>
                <wp:cNvGraphicFramePr/>
                <a:graphic xmlns:a="http://schemas.openxmlformats.org/drawingml/2006/main">
                  <a:graphicData uri="http://schemas.microsoft.com/office/word/2010/wordprocessingShape">
                    <wps:wsp>
                      <wps:cNvSpPr/>
                      <wps:spPr>
                        <a:xfrm>
                          <a:off x="0" y="0"/>
                          <a:ext cx="1130300" cy="4318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A794E5" id="Rectangle 290" o:spid="_x0000_s1026" style="position:absolute;margin-left:450pt;margin-top:228.85pt;width:89pt;height:34pt;z-index:251822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" filled="f" strokecolor="red" strokeweight="1.75pt"/>
            </w:pict>
          </mc:Fallback>
        </mc:AlternateContent>
      </w:r>
      <w:r w:rsidR="00751129">
        <w:rPr>
          <w:noProof/>
          <w:lang w:bidi="ta-IN"/>
        </w:rPr>
        <w:drawing>
          <wp:inline distT="0" distB="0" distL="0" distR="0" wp14:anchorId="0BC64716" wp14:editId="50A1D4F5">
            <wp:extent cx="7106511" cy="3473450"/>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7119089" cy="3479598"/>
                    </a:xfrm>
                    <a:prstGeom prst="rect">
                      <a:avLst/>
                    </a:prstGeom>
                    <a:noFill/>
                    <a:ln>
                      <a:noFill/>
                    </a:ln>
                  </pic:spPr>
                </pic:pic>
              </a:graphicData>
            </a:graphic>
          </wp:inline>
        </w:drawing>
      </w:r>
      <w:r w:rsidR="00751129">
        <w:rPr>
          <w:noProof/>
          <w:lang w:bidi="ta-IN"/>
        </w:rPr>
        <mc:AlternateContent>
          <mc:Choice Requires="wps">
            <w:drawing>
              <wp:anchor distT="0" distB="0" distL="114300" distR="114300" simplePos="0" relativeHeight="251821056" behindDoc="0" locked="0" layoutInCell="1" allowOverlap="1" wp14:anchorId="6B739D28" wp14:editId="4D6105C9">
                <wp:simplePos x="0" y="0"/>
                <wp:positionH relativeFrom="column">
                  <wp:posOffset>330200</wp:posOffset>
                </wp:positionH>
                <wp:positionV relativeFrom="paragraph">
                  <wp:posOffset>1464945</wp:posOffset>
                </wp:positionV>
                <wp:extent cx="5740400" cy="1358900"/>
                <wp:effectExtent l="0" t="0" r="12700" b="12700"/>
                <wp:wrapNone/>
                <wp:docPr id="288" name="Rectangle 288"/>
                <wp:cNvGraphicFramePr/>
                <a:graphic xmlns:a="http://schemas.openxmlformats.org/drawingml/2006/main">
                  <a:graphicData uri="http://schemas.microsoft.com/office/word/2010/wordprocessingShape">
                    <wps:wsp>
                      <wps:cNvSpPr/>
                      <wps:spPr>
                        <a:xfrm>
                          <a:off x="0" y="0"/>
                          <a:ext cx="5740400" cy="13589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C01842" id="Rectangle 288" o:spid="_x0000_s1026" style="position:absolute;margin-left:26pt;margin-top:115.35pt;width:452pt;height:107pt;z-index:251821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" filled="f" strokecolor="red" strokeweight="1.75pt"/>
            </w:pict>
          </mc:Fallback>
        </mc:AlternateContent>
      </w:r>
    </w:p>
    <w:p w14:paraId="692F5934" w14:textId="77777777" w:rsidR="00751129" w:rsidRDefault="00751129" w:rsidP="00D620F2"/>
    <w:p w14:paraId="587E05B8" w14:textId="77777777" w:rsidR="00755063" w:rsidRDefault="00755063">
      <w:r>
        <w:br w:type="page"/>
      </w:r>
    </w:p>
    <w:p w14:paraId="75AE37E9" w14:textId="77777777" w:rsidR="00751129" w:rsidRDefault="00755063" w:rsidP="00D620F2">
      <w:r>
        <w:lastRenderedPageBreak/>
        <w:t>We will now create a second subnet in the same VPC. Here the CIDR range will be 10.0.2.0/24 and we choose a different region for this subnet. Press ‘</w:t>
      </w:r>
      <w:proofErr w:type="spellStart"/>
      <w:r>
        <w:t>Yes,Create</w:t>
      </w:r>
      <w:proofErr w:type="spellEnd"/>
      <w:r>
        <w:t>’</w:t>
      </w:r>
    </w:p>
    <w:p w14:paraId="37A3DE34" w14:textId="77777777" w:rsidR="00755063" w:rsidRDefault="00755063" w:rsidP="00D620F2">
      <w:r>
        <w:rPr>
          <w:noProof/>
          <w:lang w:bidi="ta-IN"/>
        </w:rPr>
        <mc:AlternateContent>
          <mc:Choice Requires="wps">
            <w:drawing>
              <wp:anchor distT="0" distB="0" distL="114300" distR="114300" simplePos="0" relativeHeight="251823104" behindDoc="0" locked="0" layoutInCell="1" allowOverlap="1" wp14:anchorId="1E27CC69" wp14:editId="77D98A32">
                <wp:simplePos x="0" y="0"/>
                <wp:positionH relativeFrom="column">
                  <wp:posOffset>381000</wp:posOffset>
                </wp:positionH>
                <wp:positionV relativeFrom="paragraph">
                  <wp:posOffset>1348105</wp:posOffset>
                </wp:positionV>
                <wp:extent cx="5257800" cy="1250950"/>
                <wp:effectExtent l="0" t="0" r="19050" b="25400"/>
                <wp:wrapNone/>
                <wp:docPr id="292" name="Rectangle 292"/>
                <wp:cNvGraphicFramePr/>
                <a:graphic xmlns:a="http://schemas.openxmlformats.org/drawingml/2006/main">
                  <a:graphicData uri="http://schemas.microsoft.com/office/word/2010/wordprocessingShape">
                    <wps:wsp>
                      <wps:cNvSpPr/>
                      <wps:spPr>
                        <a:xfrm>
                          <a:off x="0" y="0"/>
                          <a:ext cx="5257800" cy="12509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BD55EE" id="Rectangle 292" o:spid="_x0000_s1026" style="position:absolute;margin-left:30pt;margin-top:106.15pt;width:414pt;height:98.5pt;z-index:251823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" filled="f" strokecolor="red" strokeweight="1.75pt"/>
            </w:pict>
          </mc:Fallback>
        </mc:AlternateContent>
      </w:r>
      <w:r>
        <w:rPr>
          <w:noProof/>
          <w:lang w:bidi="ta-IN"/>
        </w:rPr>
        <w:drawing>
          <wp:inline distT="0" distB="0" distL="0" distR="0" wp14:anchorId="6F9786E3" wp14:editId="231EB3DE">
            <wp:extent cx="6553200" cy="3213588"/>
            <wp:effectExtent l="0" t="0" r="0" b="635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561266" cy="3217544"/>
                    </a:xfrm>
                    <a:prstGeom prst="rect">
                      <a:avLst/>
                    </a:prstGeom>
                    <a:noFill/>
                    <a:ln>
                      <a:noFill/>
                    </a:ln>
                  </pic:spPr>
                </pic:pic>
              </a:graphicData>
            </a:graphic>
          </wp:inline>
        </w:drawing>
      </w:r>
    </w:p>
    <w:p w14:paraId="249054C6" w14:textId="77777777" w:rsidR="00755063" w:rsidRDefault="00755063" w:rsidP="00D620F2">
      <w:r>
        <w:t>We have now created two subnets</w:t>
      </w:r>
    </w:p>
    <w:p w14:paraId="5010E846" w14:textId="77777777" w:rsidR="00755063" w:rsidRDefault="00755063" w:rsidP="00D620F2">
      <w:r>
        <w:rPr>
          <w:noProof/>
          <w:lang w:bidi="ta-IN"/>
        </w:rPr>
        <mc:AlternateContent>
          <mc:Choice Requires="wps">
            <w:drawing>
              <wp:anchor distT="0" distB="0" distL="114300" distR="114300" simplePos="0" relativeHeight="251825152" behindDoc="0" locked="0" layoutInCell="1" allowOverlap="1" wp14:anchorId="6BE719CC" wp14:editId="1BD59242">
                <wp:simplePos x="0" y="0"/>
                <wp:positionH relativeFrom="column">
                  <wp:posOffset>-12700</wp:posOffset>
                </wp:positionH>
                <wp:positionV relativeFrom="paragraph">
                  <wp:posOffset>1177290</wp:posOffset>
                </wp:positionV>
                <wp:extent cx="2489200" cy="228600"/>
                <wp:effectExtent l="0" t="0" r="25400" b="19050"/>
                <wp:wrapNone/>
                <wp:docPr id="295" name="Rectangle 295"/>
                <wp:cNvGraphicFramePr/>
                <a:graphic xmlns:a="http://schemas.openxmlformats.org/drawingml/2006/main">
                  <a:graphicData uri="http://schemas.microsoft.com/office/word/2010/wordprocessingShape">
                    <wps:wsp>
                      <wps:cNvSpPr/>
                      <wps:spPr>
                        <a:xfrm>
                          <a:off x="0" y="0"/>
                          <a:ext cx="2489200" cy="2286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91A0D6" id="Rectangle 295" o:spid="_x0000_s1026" style="position:absolute;margin-left:-1pt;margin-top:92.7pt;width:196pt;height:18pt;z-index:251825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" filled="f" strokecolor="red" strokeweight="1.75pt"/>
            </w:pict>
          </mc:Fallback>
        </mc:AlternateContent>
      </w:r>
      <w:r>
        <w:rPr>
          <w:noProof/>
          <w:lang w:bidi="ta-IN"/>
        </w:rPr>
        <mc:AlternateContent>
          <mc:Choice Requires="wps">
            <w:drawing>
              <wp:anchor distT="0" distB="0" distL="114300" distR="114300" simplePos="0" relativeHeight="251824128" behindDoc="0" locked="0" layoutInCell="1" allowOverlap="1" wp14:anchorId="6B58BE39" wp14:editId="46867F27">
                <wp:simplePos x="0" y="0"/>
                <wp:positionH relativeFrom="column">
                  <wp:posOffset>88900</wp:posOffset>
                </wp:positionH>
                <wp:positionV relativeFrom="paragraph">
                  <wp:posOffset>339090</wp:posOffset>
                </wp:positionV>
                <wp:extent cx="2381250" cy="241300"/>
                <wp:effectExtent l="0" t="0" r="19050" b="25400"/>
                <wp:wrapNone/>
                <wp:docPr id="294" name="Rectangle 294"/>
                <wp:cNvGraphicFramePr/>
                <a:graphic xmlns:a="http://schemas.openxmlformats.org/drawingml/2006/main">
                  <a:graphicData uri="http://schemas.microsoft.com/office/word/2010/wordprocessingShape">
                    <wps:wsp>
                      <wps:cNvSpPr/>
                      <wps:spPr>
                        <a:xfrm>
                          <a:off x="0" y="0"/>
                          <a:ext cx="2381250" cy="2413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6F5FBD" id="Rectangle 294" o:spid="_x0000_s1026" style="position:absolute;margin-left:7pt;margin-top:26.7pt;width:187.5pt;height:19pt;z-index:251824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" filled="f" strokecolor="red" strokeweight="1.75pt"/>
            </w:pict>
          </mc:Fallback>
        </mc:AlternateContent>
      </w:r>
      <w:r>
        <w:rPr>
          <w:noProof/>
          <w:lang w:bidi="ta-IN"/>
        </w:rPr>
        <w:drawing>
          <wp:inline distT="0" distB="0" distL="0" distR="0" wp14:anchorId="30C8CB1E" wp14:editId="22251079">
            <wp:extent cx="7854487" cy="1612900"/>
            <wp:effectExtent l="0" t="0" r="0" b="635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7866374" cy="1615341"/>
                    </a:xfrm>
                    <a:prstGeom prst="rect">
                      <a:avLst/>
                    </a:prstGeom>
                    <a:noFill/>
                    <a:ln>
                      <a:noFill/>
                    </a:ln>
                  </pic:spPr>
                </pic:pic>
              </a:graphicData>
            </a:graphic>
          </wp:inline>
        </w:drawing>
      </w:r>
    </w:p>
    <w:p w14:paraId="33ABB60C" w14:textId="77777777" w:rsidR="00755063" w:rsidRDefault="00755063" w:rsidP="00D620F2"/>
    <w:p w14:paraId="5D73C46C" w14:textId="77777777" w:rsidR="00755063" w:rsidRDefault="00755063">
      <w:r>
        <w:br w:type="page"/>
      </w:r>
    </w:p>
    <w:p w14:paraId="3D4349D0" w14:textId="77777777" w:rsidR="00D620F2" w:rsidRPr="00D620F2" w:rsidRDefault="00755063" w:rsidP="00755063">
      <w:pPr>
        <w:pStyle w:val="Heading3"/>
      </w:pPr>
      <w:bookmarkStart w:id="26" w:name="_Toc47088561"/>
      <w:r>
        <w:lastRenderedPageBreak/>
        <w:t>Creating Internet Gateway</w:t>
      </w:r>
      <w:bookmarkEnd w:id="26"/>
    </w:p>
    <w:p w14:paraId="59737D96" w14:textId="77777777" w:rsidR="00755063" w:rsidRDefault="00755063" w:rsidP="00CA4929">
      <w:r>
        <w:t xml:space="preserve">In order </w:t>
      </w:r>
      <w:r w:rsidR="00AB0AFA">
        <w:t xml:space="preserve">to access an </w:t>
      </w:r>
      <w:r>
        <w:t xml:space="preserve">instance </w:t>
      </w:r>
      <w:r w:rsidR="00AB0AFA">
        <w:t xml:space="preserve">from  internet </w:t>
      </w:r>
      <w:r>
        <w:t>need to create an Internet Gateway. An instance in a subnet must be connected to this Internet Gateway via an Elastic IP address for the external world to reach the instance.</w:t>
      </w:r>
    </w:p>
    <w:p w14:paraId="3EA5D934" w14:textId="77777777" w:rsidR="00755063" w:rsidRDefault="00755063" w:rsidP="00CA4929">
      <w:r>
        <w:t>On the left side menu of the VPC Dashboard, click on Internet Gateways. You will be taken to the Internet Gateways screen. You will see a default gateway. NEVER DELETE THE DEFAULT GATEWAY</w:t>
      </w:r>
    </w:p>
    <w:p w14:paraId="7B8A8770" w14:textId="77777777" w:rsidR="00755063" w:rsidRDefault="00755063" w:rsidP="00CA4929">
      <w:r>
        <w:t>Press on ‘Create Internet Gateway’</w:t>
      </w:r>
    </w:p>
    <w:p w14:paraId="0C7AD4F1" w14:textId="77777777" w:rsidR="00755063" w:rsidRDefault="0078101C" w:rsidP="00CA4929">
      <w:r>
        <w:rPr>
          <w:noProof/>
          <w:lang w:bidi="ta-IN"/>
        </w:rPr>
        <mc:AlternateContent>
          <mc:Choice Requires="wps">
            <w:drawing>
              <wp:anchor distT="0" distB="0" distL="114300" distR="114300" simplePos="0" relativeHeight="251827200" behindDoc="0" locked="0" layoutInCell="1" allowOverlap="1" wp14:anchorId="02F5ABE1" wp14:editId="25CF99E0">
                <wp:simplePos x="0" y="0"/>
                <wp:positionH relativeFrom="column">
                  <wp:posOffset>1295400</wp:posOffset>
                </wp:positionH>
                <wp:positionV relativeFrom="paragraph">
                  <wp:posOffset>317500</wp:posOffset>
                </wp:positionV>
                <wp:extent cx="1104900" cy="228600"/>
                <wp:effectExtent l="0" t="0" r="19050" b="19050"/>
                <wp:wrapNone/>
                <wp:docPr id="298" name="Rectangle 298"/>
                <wp:cNvGraphicFramePr/>
                <a:graphic xmlns:a="http://schemas.openxmlformats.org/drawingml/2006/main">
                  <a:graphicData uri="http://schemas.microsoft.com/office/word/2010/wordprocessingShape">
                    <wps:wsp>
                      <wps:cNvSpPr/>
                      <wps:spPr>
                        <a:xfrm>
                          <a:off x="0" y="0"/>
                          <a:ext cx="1104900" cy="2286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96BCCD" id="Rectangle 298" o:spid="_x0000_s1026" style="position:absolute;margin-left:102pt;margin-top:25pt;width:87pt;height:18pt;z-index:251827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" filled="f" strokecolor="red" strokeweight="1.75pt"/>
            </w:pict>
          </mc:Fallback>
        </mc:AlternateContent>
      </w:r>
      <w:r>
        <w:rPr>
          <w:noProof/>
          <w:lang w:bidi="ta-IN"/>
        </w:rPr>
        <mc:AlternateContent>
          <mc:Choice Requires="wps">
            <w:drawing>
              <wp:anchor distT="0" distB="0" distL="114300" distR="114300" simplePos="0" relativeHeight="251826176" behindDoc="0" locked="0" layoutInCell="1" allowOverlap="1" wp14:anchorId="284EF6A1" wp14:editId="78583735">
                <wp:simplePos x="0" y="0"/>
                <wp:positionH relativeFrom="column">
                  <wp:posOffset>12700</wp:posOffset>
                </wp:positionH>
                <wp:positionV relativeFrom="paragraph">
                  <wp:posOffset>1790700</wp:posOffset>
                </wp:positionV>
                <wp:extent cx="920750" cy="215900"/>
                <wp:effectExtent l="0" t="0" r="12700" b="12700"/>
                <wp:wrapNone/>
                <wp:docPr id="297" name="Rectangle 297"/>
                <wp:cNvGraphicFramePr/>
                <a:graphic xmlns:a="http://schemas.openxmlformats.org/drawingml/2006/main">
                  <a:graphicData uri="http://schemas.microsoft.com/office/word/2010/wordprocessingShape">
                    <wps:wsp>
                      <wps:cNvSpPr/>
                      <wps:spPr>
                        <a:xfrm>
                          <a:off x="0" y="0"/>
                          <a:ext cx="920750" cy="2159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5245F5" id="Rectangle 297" o:spid="_x0000_s1026" style="position:absolute;margin-left:1pt;margin-top:141pt;width:72.5pt;height:17pt;z-index:251826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" filled="f" strokecolor="red" strokeweight="1.75pt"/>
            </w:pict>
          </mc:Fallback>
        </mc:AlternateContent>
      </w:r>
      <w:r>
        <w:rPr>
          <w:noProof/>
          <w:lang w:bidi="ta-IN"/>
        </w:rPr>
        <w:drawing>
          <wp:inline distT="0" distB="0" distL="0" distR="0" wp14:anchorId="6B4AD959" wp14:editId="31811728">
            <wp:extent cx="7689850" cy="4325541"/>
            <wp:effectExtent l="0" t="0" r="635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703635" cy="4333295"/>
                    </a:xfrm>
                    <a:prstGeom prst="rect">
                      <a:avLst/>
                    </a:prstGeom>
                  </pic:spPr>
                </pic:pic>
              </a:graphicData>
            </a:graphic>
          </wp:inline>
        </w:drawing>
      </w:r>
    </w:p>
    <w:p w14:paraId="5F47E1C3" w14:textId="77777777" w:rsidR="0078101C" w:rsidRDefault="0078101C">
      <w:r>
        <w:br w:type="page"/>
      </w:r>
    </w:p>
    <w:p w14:paraId="63ACE93A" w14:textId="77777777" w:rsidR="00755063" w:rsidRDefault="0078101C" w:rsidP="00CA4929">
      <w:r>
        <w:lastRenderedPageBreak/>
        <w:t>The Internet Gateway only needs a name as input. Input a name of your choice and press ‘Create’</w:t>
      </w:r>
    </w:p>
    <w:p w14:paraId="7B7C4BC8" w14:textId="77777777" w:rsidR="0078101C" w:rsidRDefault="0078101C" w:rsidP="00CA4929">
      <w:r>
        <w:rPr>
          <w:noProof/>
          <w:lang w:bidi="ta-IN"/>
        </w:rPr>
        <w:drawing>
          <wp:inline distT="0" distB="0" distL="0" distR="0" wp14:anchorId="40621BB1" wp14:editId="0ECD3E0E">
            <wp:extent cx="5937250" cy="1873250"/>
            <wp:effectExtent l="0" t="0" r="635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37250" cy="1873250"/>
                    </a:xfrm>
                    <a:prstGeom prst="rect">
                      <a:avLst/>
                    </a:prstGeom>
                    <a:noFill/>
                    <a:ln>
                      <a:noFill/>
                    </a:ln>
                  </pic:spPr>
                </pic:pic>
              </a:graphicData>
            </a:graphic>
          </wp:inline>
        </w:drawing>
      </w:r>
    </w:p>
    <w:p w14:paraId="6A741F34" w14:textId="77777777" w:rsidR="0078101C" w:rsidRDefault="0078101C" w:rsidP="00CA4929">
      <w:r>
        <w:t>Your Internet Gateway is ready but is not attached to any VPC (The state is ‘detached’) Select your Internet Gateway and press on ‘Attach to VPC’</w:t>
      </w:r>
    </w:p>
    <w:p w14:paraId="03DE0F4C" w14:textId="77777777" w:rsidR="0078101C" w:rsidRDefault="0078101C" w:rsidP="00CA4929">
      <w:r>
        <w:rPr>
          <w:noProof/>
          <w:lang w:bidi="ta-IN"/>
        </w:rPr>
        <mc:AlternateContent>
          <mc:Choice Requires="wps">
            <w:drawing>
              <wp:anchor distT="0" distB="0" distL="114300" distR="114300" simplePos="0" relativeHeight="251829248" behindDoc="0" locked="0" layoutInCell="1" allowOverlap="1" wp14:anchorId="72D25003" wp14:editId="09547463">
                <wp:simplePos x="0" y="0"/>
                <wp:positionH relativeFrom="column">
                  <wp:posOffset>2914650</wp:posOffset>
                </wp:positionH>
                <wp:positionV relativeFrom="paragraph">
                  <wp:posOffset>315595</wp:posOffset>
                </wp:positionV>
                <wp:extent cx="704850" cy="241300"/>
                <wp:effectExtent l="0" t="0" r="19050" b="25400"/>
                <wp:wrapNone/>
                <wp:docPr id="302" name="Rectangle 302"/>
                <wp:cNvGraphicFramePr/>
                <a:graphic xmlns:a="http://schemas.openxmlformats.org/drawingml/2006/main">
                  <a:graphicData uri="http://schemas.microsoft.com/office/word/2010/wordprocessingShape">
                    <wps:wsp>
                      <wps:cNvSpPr/>
                      <wps:spPr>
                        <a:xfrm>
                          <a:off x="0" y="0"/>
                          <a:ext cx="704850" cy="2413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E13F0A" id="Rectangle 302" o:spid="_x0000_s1026" style="position:absolute;margin-left:229.5pt;margin-top:24.85pt;width:55.5pt;height:19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" filled="f" strokecolor="red" strokeweight="1.75pt"/>
            </w:pict>
          </mc:Fallback>
        </mc:AlternateContent>
      </w:r>
      <w:r>
        <w:rPr>
          <w:noProof/>
          <w:lang w:bidi="ta-IN"/>
        </w:rPr>
        <mc:AlternateContent>
          <mc:Choice Requires="wps">
            <w:drawing>
              <wp:anchor distT="0" distB="0" distL="114300" distR="114300" simplePos="0" relativeHeight="251828224" behindDoc="0" locked="0" layoutInCell="1" allowOverlap="1" wp14:anchorId="08019FA8" wp14:editId="4156B185">
                <wp:simplePos x="0" y="0"/>
                <wp:positionH relativeFrom="column">
                  <wp:posOffset>1289050</wp:posOffset>
                </wp:positionH>
                <wp:positionV relativeFrom="paragraph">
                  <wp:posOffset>1306195</wp:posOffset>
                </wp:positionV>
                <wp:extent cx="2368550" cy="222250"/>
                <wp:effectExtent l="0" t="0" r="12700" b="25400"/>
                <wp:wrapNone/>
                <wp:docPr id="301" name="Rectangle 301"/>
                <wp:cNvGraphicFramePr/>
                <a:graphic xmlns:a="http://schemas.openxmlformats.org/drawingml/2006/main">
                  <a:graphicData uri="http://schemas.microsoft.com/office/word/2010/wordprocessingShape">
                    <wps:wsp>
                      <wps:cNvSpPr/>
                      <wps:spPr>
                        <a:xfrm>
                          <a:off x="0" y="0"/>
                          <a:ext cx="2368550" cy="2222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267133" id="Rectangle 301" o:spid="_x0000_s1026" style="position:absolute;margin-left:101.5pt;margin-top:102.85pt;width:186.5pt;height:17.5pt;z-index:251828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" filled="f" strokecolor="red" strokeweight="1.75pt"/>
            </w:pict>
          </mc:Fallback>
        </mc:AlternateContent>
      </w:r>
      <w:r>
        <w:rPr>
          <w:noProof/>
          <w:lang w:bidi="ta-IN"/>
        </w:rPr>
        <w:drawing>
          <wp:inline distT="0" distB="0" distL="0" distR="0" wp14:anchorId="35E50BB7" wp14:editId="2EFF4180">
            <wp:extent cx="7822777" cy="4400312"/>
            <wp:effectExtent l="0" t="0" r="6985" b="635"/>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837669" cy="4408689"/>
                    </a:xfrm>
                    <a:prstGeom prst="rect">
                      <a:avLst/>
                    </a:prstGeom>
                  </pic:spPr>
                </pic:pic>
              </a:graphicData>
            </a:graphic>
          </wp:inline>
        </w:drawing>
      </w:r>
    </w:p>
    <w:p w14:paraId="78FD7E51" w14:textId="77777777" w:rsidR="0078101C" w:rsidRDefault="0078101C">
      <w:r>
        <w:br w:type="page"/>
      </w:r>
    </w:p>
    <w:p w14:paraId="2FE3F3F8" w14:textId="77777777" w:rsidR="00D620F2" w:rsidRDefault="0078101C" w:rsidP="00CA4929">
      <w:r>
        <w:lastRenderedPageBreak/>
        <w:t>Select the VPC that you have created and press ‘Yes, Attach’</w:t>
      </w:r>
    </w:p>
    <w:p w14:paraId="57134563" w14:textId="77777777" w:rsidR="0078101C" w:rsidRDefault="0078101C" w:rsidP="00CA4929">
      <w:r>
        <w:rPr>
          <w:noProof/>
          <w:lang w:bidi="ta-IN"/>
        </w:rPr>
        <mc:AlternateContent>
          <mc:Choice Requires="wps">
            <w:drawing>
              <wp:anchor distT="0" distB="0" distL="114300" distR="114300" simplePos="0" relativeHeight="251831296" behindDoc="0" locked="0" layoutInCell="1" allowOverlap="1" wp14:anchorId="1180930F" wp14:editId="0C966BD6">
                <wp:simplePos x="0" y="0"/>
                <wp:positionH relativeFrom="column">
                  <wp:posOffset>4724400</wp:posOffset>
                </wp:positionH>
                <wp:positionV relativeFrom="paragraph">
                  <wp:posOffset>1555115</wp:posOffset>
                </wp:positionV>
                <wp:extent cx="1079500" cy="368300"/>
                <wp:effectExtent l="0" t="0" r="25400" b="12700"/>
                <wp:wrapNone/>
                <wp:docPr id="305" name="Rectangle 305"/>
                <wp:cNvGraphicFramePr/>
                <a:graphic xmlns:a="http://schemas.openxmlformats.org/drawingml/2006/main">
                  <a:graphicData uri="http://schemas.microsoft.com/office/word/2010/wordprocessingShape">
                    <wps:wsp>
                      <wps:cNvSpPr/>
                      <wps:spPr>
                        <a:xfrm>
                          <a:off x="0" y="0"/>
                          <a:ext cx="1079500" cy="3683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F7B10A" id="Rectangle 305" o:spid="_x0000_s1026" style="position:absolute;margin-left:372pt;margin-top:122.45pt;width:85pt;height:29pt;z-index:251831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" filled="f" strokecolor="red" strokeweight="1.75pt"/>
            </w:pict>
          </mc:Fallback>
        </mc:AlternateContent>
      </w:r>
      <w:r>
        <w:rPr>
          <w:noProof/>
          <w:lang w:bidi="ta-IN"/>
        </w:rPr>
        <mc:AlternateContent>
          <mc:Choice Requires="wps">
            <w:drawing>
              <wp:anchor distT="0" distB="0" distL="114300" distR="114300" simplePos="0" relativeHeight="251830272" behindDoc="0" locked="0" layoutInCell="1" allowOverlap="1" wp14:anchorId="01B3ABDD" wp14:editId="64D4FCD3">
                <wp:simplePos x="0" y="0"/>
                <wp:positionH relativeFrom="column">
                  <wp:posOffset>1308100</wp:posOffset>
                </wp:positionH>
                <wp:positionV relativeFrom="paragraph">
                  <wp:posOffset>1110615</wp:posOffset>
                </wp:positionV>
                <wp:extent cx="3600450" cy="330200"/>
                <wp:effectExtent l="0" t="0" r="19050" b="12700"/>
                <wp:wrapNone/>
                <wp:docPr id="304" name="Rectangle 304"/>
                <wp:cNvGraphicFramePr/>
                <a:graphic xmlns:a="http://schemas.openxmlformats.org/drawingml/2006/main">
                  <a:graphicData uri="http://schemas.microsoft.com/office/word/2010/wordprocessingShape">
                    <wps:wsp>
                      <wps:cNvSpPr/>
                      <wps:spPr>
                        <a:xfrm>
                          <a:off x="0" y="0"/>
                          <a:ext cx="3600450" cy="3302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0306CE4" id="Rectangle 304" o:spid="_x0000_s1026" style="position:absolute;margin-left:103pt;margin-top:87.45pt;width:283.5pt;height:26pt;z-index:251830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" filled="f" strokecolor="red" strokeweight="1.75pt"/>
            </w:pict>
          </mc:Fallback>
        </mc:AlternateContent>
      </w:r>
      <w:r>
        <w:rPr>
          <w:noProof/>
          <w:lang w:bidi="ta-IN"/>
        </w:rPr>
        <w:drawing>
          <wp:inline distT="0" distB="0" distL="0" distR="0" wp14:anchorId="59F405B1" wp14:editId="018B3C62">
            <wp:extent cx="5937250" cy="2012950"/>
            <wp:effectExtent l="0" t="0" r="6350" b="635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37250" cy="2012950"/>
                    </a:xfrm>
                    <a:prstGeom prst="rect">
                      <a:avLst/>
                    </a:prstGeom>
                    <a:noFill/>
                    <a:ln>
                      <a:noFill/>
                    </a:ln>
                  </pic:spPr>
                </pic:pic>
              </a:graphicData>
            </a:graphic>
          </wp:inline>
        </w:drawing>
      </w:r>
    </w:p>
    <w:p w14:paraId="1959CE12" w14:textId="77777777" w:rsidR="0078101C" w:rsidRDefault="0078101C" w:rsidP="00CA4929">
      <w:r>
        <w:t>Now the Internet Gateway is attached to the VPC you have created</w:t>
      </w:r>
    </w:p>
    <w:p w14:paraId="2543399E" w14:textId="77777777" w:rsidR="0078101C" w:rsidRDefault="0078101C" w:rsidP="00CA4929">
      <w:r>
        <w:rPr>
          <w:noProof/>
          <w:lang w:bidi="ta-IN"/>
        </w:rPr>
        <mc:AlternateContent>
          <mc:Choice Requires="wps">
            <w:drawing>
              <wp:anchor distT="0" distB="0" distL="114300" distR="114300" simplePos="0" relativeHeight="251832320" behindDoc="0" locked="0" layoutInCell="1" allowOverlap="1" wp14:anchorId="5598305A" wp14:editId="4A83C1BD">
                <wp:simplePos x="0" y="0"/>
                <wp:positionH relativeFrom="column">
                  <wp:posOffset>44450</wp:posOffset>
                </wp:positionH>
                <wp:positionV relativeFrom="paragraph">
                  <wp:posOffset>660400</wp:posOffset>
                </wp:positionV>
                <wp:extent cx="5842000" cy="298450"/>
                <wp:effectExtent l="0" t="0" r="25400" b="25400"/>
                <wp:wrapNone/>
                <wp:docPr id="307" name="Rectangle 307"/>
                <wp:cNvGraphicFramePr/>
                <a:graphic xmlns:a="http://schemas.openxmlformats.org/drawingml/2006/main">
                  <a:graphicData uri="http://schemas.microsoft.com/office/word/2010/wordprocessingShape">
                    <wps:wsp>
                      <wps:cNvSpPr/>
                      <wps:spPr>
                        <a:xfrm>
                          <a:off x="0" y="0"/>
                          <a:ext cx="5842000" cy="2984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1565BB" id="Rectangle 307" o:spid="_x0000_s1026" style="position:absolute;margin-left:3.5pt;margin-top:52pt;width:460pt;height:23.5pt;z-index:251832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" filled="f" strokecolor="red" strokeweight="1.75pt"/>
            </w:pict>
          </mc:Fallback>
        </mc:AlternateContent>
      </w:r>
      <w:r>
        <w:rPr>
          <w:noProof/>
          <w:lang w:bidi="ta-IN"/>
        </w:rPr>
        <w:drawing>
          <wp:inline distT="0" distB="0" distL="0" distR="0" wp14:anchorId="3BAC5B2F" wp14:editId="5E32E6A6">
            <wp:extent cx="5816600" cy="971550"/>
            <wp:effectExtent l="0" t="0" r="0" b="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816600" cy="971550"/>
                    </a:xfrm>
                    <a:prstGeom prst="rect">
                      <a:avLst/>
                    </a:prstGeom>
                    <a:noFill/>
                    <a:ln>
                      <a:noFill/>
                    </a:ln>
                  </pic:spPr>
                </pic:pic>
              </a:graphicData>
            </a:graphic>
          </wp:inline>
        </w:drawing>
      </w:r>
    </w:p>
    <w:p w14:paraId="1F063B44" w14:textId="77777777" w:rsidR="0078101C" w:rsidRDefault="0078101C" w:rsidP="00CA4929"/>
    <w:p w14:paraId="4D1C6383" w14:textId="77777777" w:rsidR="0078101C" w:rsidRDefault="0078101C">
      <w:r>
        <w:br w:type="page"/>
      </w:r>
    </w:p>
    <w:p w14:paraId="55228130" w14:textId="77777777" w:rsidR="00D620F2" w:rsidRDefault="004646A3" w:rsidP="0078101C">
      <w:pPr>
        <w:pStyle w:val="Heading3"/>
      </w:pPr>
      <w:bookmarkStart w:id="27" w:name="_Toc47088562"/>
      <w:r>
        <w:lastRenderedPageBreak/>
        <w:t>Creating Routing Table</w:t>
      </w:r>
      <w:bookmarkEnd w:id="27"/>
    </w:p>
    <w:p w14:paraId="27C2FE28" w14:textId="77777777" w:rsidR="004646A3" w:rsidRDefault="004646A3" w:rsidP="004646A3">
      <w:r>
        <w:t>We will now create a routing table and use it to attach our public instance to the Internet Gateway. Routing table is what provides the connection between the subnet and the internet gateway. Without a routing table an instance cannot become a public instance.</w:t>
      </w:r>
    </w:p>
    <w:p w14:paraId="7E9D17B3" w14:textId="77777777" w:rsidR="004646A3" w:rsidRDefault="004646A3" w:rsidP="004646A3">
      <w:r>
        <w:t>On the VPC Dashboard, click on Route Table. You will see some default routes. One of them will be the default table for the VPC you created. The rule in the table allows for communication between private subnets within the same VPC. DO NOT DELETE THE DEFAULT ROUTING TABLES.</w:t>
      </w:r>
    </w:p>
    <w:p w14:paraId="6BA31FB1" w14:textId="77777777" w:rsidR="004646A3" w:rsidRDefault="004646A3" w:rsidP="004646A3">
      <w:r>
        <w:t>Click on ‘Create Route Table’</w:t>
      </w:r>
    </w:p>
    <w:p w14:paraId="6C03B844" w14:textId="77777777" w:rsidR="004646A3" w:rsidRDefault="004646A3" w:rsidP="004646A3">
      <w:r>
        <w:rPr>
          <w:noProof/>
          <w:lang w:bidi="ta-IN"/>
        </w:rPr>
        <mc:AlternateContent>
          <mc:Choice Requires="wps">
            <w:drawing>
              <wp:anchor distT="0" distB="0" distL="114300" distR="114300" simplePos="0" relativeHeight="251834368" behindDoc="0" locked="0" layoutInCell="1" allowOverlap="1" wp14:anchorId="61C76092" wp14:editId="38D09AF4">
                <wp:simplePos x="0" y="0"/>
                <wp:positionH relativeFrom="column">
                  <wp:posOffset>1403350</wp:posOffset>
                </wp:positionH>
                <wp:positionV relativeFrom="paragraph">
                  <wp:posOffset>1159510</wp:posOffset>
                </wp:positionV>
                <wp:extent cx="4775200" cy="184150"/>
                <wp:effectExtent l="0" t="0" r="25400" b="25400"/>
                <wp:wrapNone/>
                <wp:docPr id="310" name="Rectangle 310"/>
                <wp:cNvGraphicFramePr/>
                <a:graphic xmlns:a="http://schemas.openxmlformats.org/drawingml/2006/main">
                  <a:graphicData uri="http://schemas.microsoft.com/office/word/2010/wordprocessingShape">
                    <wps:wsp>
                      <wps:cNvSpPr/>
                      <wps:spPr>
                        <a:xfrm>
                          <a:off x="0" y="0"/>
                          <a:ext cx="4775200" cy="184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D5B214C" id="Rectangle 310" o:spid="_x0000_s1026" style="position:absolute;margin-left:110.5pt;margin-top:91.3pt;width:376pt;height:14.5pt;z-index:251834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" filled="f" strokecolor="red" strokeweight="1.75pt"/>
            </w:pict>
          </mc:Fallback>
        </mc:AlternateContent>
      </w:r>
      <w:r>
        <w:rPr>
          <w:noProof/>
          <w:lang w:bidi="ta-IN"/>
        </w:rPr>
        <mc:AlternateContent>
          <mc:Choice Requires="wps">
            <w:drawing>
              <wp:anchor distT="0" distB="0" distL="114300" distR="114300" simplePos="0" relativeHeight="251833344" behindDoc="0" locked="0" layoutInCell="1" allowOverlap="1" wp14:anchorId="35D55B48" wp14:editId="551BAE6C">
                <wp:simplePos x="0" y="0"/>
                <wp:positionH relativeFrom="column">
                  <wp:posOffset>1403350</wp:posOffset>
                </wp:positionH>
                <wp:positionV relativeFrom="paragraph">
                  <wp:posOffset>314960</wp:posOffset>
                </wp:positionV>
                <wp:extent cx="971550" cy="260350"/>
                <wp:effectExtent l="0" t="0" r="19050" b="25400"/>
                <wp:wrapNone/>
                <wp:docPr id="309" name="Rectangle 309"/>
                <wp:cNvGraphicFramePr/>
                <a:graphic xmlns:a="http://schemas.openxmlformats.org/drawingml/2006/main">
                  <a:graphicData uri="http://schemas.microsoft.com/office/word/2010/wordprocessingShape">
                    <wps:wsp>
                      <wps:cNvSpPr/>
                      <wps:spPr>
                        <a:xfrm>
                          <a:off x="0" y="0"/>
                          <a:ext cx="971550" cy="2603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3D777B" id="Rectangle 309" o:spid="_x0000_s1026" style="position:absolute;margin-left:110.5pt;margin-top:24.8pt;width:76.5pt;height:20.5pt;z-index:251833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" filled="f" strokecolor="red" strokeweight="1.75pt"/>
            </w:pict>
          </mc:Fallback>
        </mc:AlternateContent>
      </w:r>
      <w:r>
        <w:rPr>
          <w:noProof/>
          <w:lang w:bidi="ta-IN"/>
        </w:rPr>
        <w:drawing>
          <wp:inline distT="0" distB="0" distL="0" distR="0" wp14:anchorId="21FF5A33" wp14:editId="5C341EC2">
            <wp:extent cx="8139289" cy="4578350"/>
            <wp:effectExtent l="0" t="0" r="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8142460" cy="4580134"/>
                    </a:xfrm>
                    <a:prstGeom prst="rect">
                      <a:avLst/>
                    </a:prstGeom>
                  </pic:spPr>
                </pic:pic>
              </a:graphicData>
            </a:graphic>
          </wp:inline>
        </w:drawing>
      </w:r>
    </w:p>
    <w:p w14:paraId="65C1095A" w14:textId="77777777" w:rsidR="004646A3" w:rsidRPr="004646A3" w:rsidRDefault="004646A3" w:rsidP="004646A3"/>
    <w:p w14:paraId="3990BD41" w14:textId="77777777" w:rsidR="004646A3" w:rsidRDefault="004646A3" w:rsidP="0078101C">
      <w:r>
        <w:t xml:space="preserve"> </w:t>
      </w:r>
    </w:p>
    <w:p w14:paraId="00B92E40" w14:textId="77777777" w:rsidR="004646A3" w:rsidRDefault="004646A3">
      <w:r>
        <w:br w:type="page"/>
      </w:r>
    </w:p>
    <w:p w14:paraId="5B2FF33D" w14:textId="77777777" w:rsidR="0078101C" w:rsidRDefault="004646A3" w:rsidP="0078101C">
      <w:r>
        <w:lastRenderedPageBreak/>
        <w:t>Provide a name for the route table and select the VPC you have created. Press ‘Create’</w:t>
      </w:r>
    </w:p>
    <w:p w14:paraId="59934885" w14:textId="77777777" w:rsidR="004646A3" w:rsidRDefault="004646A3" w:rsidP="0078101C">
      <w:r>
        <w:rPr>
          <w:noProof/>
          <w:lang w:bidi="ta-IN"/>
        </w:rPr>
        <mc:AlternateContent>
          <mc:Choice Requires="wps">
            <w:drawing>
              <wp:anchor distT="0" distB="0" distL="114300" distR="114300" simplePos="0" relativeHeight="251836416" behindDoc="0" locked="0" layoutInCell="1" allowOverlap="1" wp14:anchorId="568CD636" wp14:editId="7402B85F">
                <wp:simplePos x="0" y="0"/>
                <wp:positionH relativeFrom="column">
                  <wp:posOffset>4813300</wp:posOffset>
                </wp:positionH>
                <wp:positionV relativeFrom="paragraph">
                  <wp:posOffset>1821815</wp:posOffset>
                </wp:positionV>
                <wp:extent cx="971550" cy="323850"/>
                <wp:effectExtent l="0" t="0" r="19050" b="19050"/>
                <wp:wrapNone/>
                <wp:docPr id="313" name="Rectangle 313"/>
                <wp:cNvGraphicFramePr/>
                <a:graphic xmlns:a="http://schemas.openxmlformats.org/drawingml/2006/main">
                  <a:graphicData uri="http://schemas.microsoft.com/office/word/2010/wordprocessingShape">
                    <wps:wsp>
                      <wps:cNvSpPr/>
                      <wps:spPr>
                        <a:xfrm>
                          <a:off x="0" y="0"/>
                          <a:ext cx="971550" cy="3238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CF0BE1" id="Rectangle 313" o:spid="_x0000_s1026" style="position:absolute;margin-left:379pt;margin-top:143.45pt;width:76.5pt;height:25.5pt;z-index:251836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" filled="f" strokecolor="red" strokeweight="1.75pt"/>
            </w:pict>
          </mc:Fallback>
        </mc:AlternateContent>
      </w:r>
      <w:r>
        <w:rPr>
          <w:noProof/>
          <w:lang w:bidi="ta-IN"/>
        </w:rPr>
        <mc:AlternateContent>
          <mc:Choice Requires="wps">
            <w:drawing>
              <wp:anchor distT="0" distB="0" distL="114300" distR="114300" simplePos="0" relativeHeight="251835392" behindDoc="0" locked="0" layoutInCell="1" allowOverlap="1" wp14:anchorId="2767FDCA" wp14:editId="5B7FE9CD">
                <wp:simplePos x="0" y="0"/>
                <wp:positionH relativeFrom="column">
                  <wp:posOffset>958850</wp:posOffset>
                </wp:positionH>
                <wp:positionV relativeFrom="paragraph">
                  <wp:posOffset>1034415</wp:posOffset>
                </wp:positionV>
                <wp:extent cx="3835400" cy="654050"/>
                <wp:effectExtent l="0" t="0" r="12700" b="12700"/>
                <wp:wrapNone/>
                <wp:docPr id="312" name="Rectangle 312"/>
                <wp:cNvGraphicFramePr/>
                <a:graphic xmlns:a="http://schemas.openxmlformats.org/drawingml/2006/main">
                  <a:graphicData uri="http://schemas.microsoft.com/office/word/2010/wordprocessingShape">
                    <wps:wsp>
                      <wps:cNvSpPr/>
                      <wps:spPr>
                        <a:xfrm>
                          <a:off x="0" y="0"/>
                          <a:ext cx="3835400" cy="6540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50CF9B" id="Rectangle 312" o:spid="_x0000_s1026" style="position:absolute;margin-left:75.5pt;margin-top:81.45pt;width:302pt;height:51.5pt;z-index:251835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" filled="f" strokecolor="red" strokeweight="1.75pt"/>
            </w:pict>
          </mc:Fallback>
        </mc:AlternateContent>
      </w:r>
      <w:r>
        <w:rPr>
          <w:noProof/>
          <w:lang w:bidi="ta-IN"/>
        </w:rPr>
        <w:drawing>
          <wp:inline distT="0" distB="0" distL="0" distR="0" wp14:anchorId="553938E2" wp14:editId="0F482706">
            <wp:extent cx="5943600" cy="2228850"/>
            <wp:effectExtent l="0" t="0" r="0"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02520810" w14:textId="77777777" w:rsidR="004646A3" w:rsidRDefault="004646A3" w:rsidP="0078101C">
      <w:r>
        <w:t>Select your Route Table and in the bottom menu go to the ‘Route</w:t>
      </w:r>
      <w:r w:rsidR="00EF0438">
        <w:t>s</w:t>
      </w:r>
      <w:r>
        <w:t>’ tab and click ‘Edit’</w:t>
      </w:r>
    </w:p>
    <w:p w14:paraId="200BF6F3" w14:textId="77777777" w:rsidR="004646A3" w:rsidRDefault="004646A3" w:rsidP="0078101C">
      <w:r>
        <w:rPr>
          <w:noProof/>
          <w:lang w:bidi="ta-IN"/>
        </w:rPr>
        <mc:AlternateContent>
          <mc:Choice Requires="wps">
            <w:drawing>
              <wp:anchor distT="0" distB="0" distL="114300" distR="114300" simplePos="0" relativeHeight="251839488" behindDoc="0" locked="0" layoutInCell="1" allowOverlap="1" wp14:anchorId="5E0DBA64" wp14:editId="4FB4646C">
                <wp:simplePos x="0" y="0"/>
                <wp:positionH relativeFrom="column">
                  <wp:posOffset>1308100</wp:posOffset>
                </wp:positionH>
                <wp:positionV relativeFrom="paragraph">
                  <wp:posOffset>3162300</wp:posOffset>
                </wp:positionV>
                <wp:extent cx="412750" cy="254000"/>
                <wp:effectExtent l="0" t="0" r="25400" b="12700"/>
                <wp:wrapNone/>
                <wp:docPr id="317" name="Rectangle 317"/>
                <wp:cNvGraphicFramePr/>
                <a:graphic xmlns:a="http://schemas.openxmlformats.org/drawingml/2006/main">
                  <a:graphicData uri="http://schemas.microsoft.com/office/word/2010/wordprocessingShape">
                    <wps:wsp>
                      <wps:cNvSpPr/>
                      <wps:spPr>
                        <a:xfrm>
                          <a:off x="0" y="0"/>
                          <a:ext cx="412750" cy="2540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F9C1E0" id="Rectangle 317" o:spid="_x0000_s1026" style="position:absolute;margin-left:103pt;margin-top:249pt;width:32.5pt;height:20pt;z-index:251839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" filled="f" strokecolor="red" strokeweight="1.75pt"/>
            </w:pict>
          </mc:Fallback>
        </mc:AlternateContent>
      </w:r>
      <w:r>
        <w:rPr>
          <w:noProof/>
          <w:lang w:bidi="ta-IN"/>
        </w:rPr>
        <mc:AlternateContent>
          <mc:Choice Requires="wps">
            <w:drawing>
              <wp:anchor distT="0" distB="0" distL="114300" distR="114300" simplePos="0" relativeHeight="251838464" behindDoc="0" locked="0" layoutInCell="1" allowOverlap="1" wp14:anchorId="567D51C2" wp14:editId="20B6671B">
                <wp:simplePos x="0" y="0"/>
                <wp:positionH relativeFrom="column">
                  <wp:posOffset>2133600</wp:posOffset>
                </wp:positionH>
                <wp:positionV relativeFrom="paragraph">
                  <wp:posOffset>2927350</wp:posOffset>
                </wp:positionV>
                <wp:extent cx="679450" cy="311150"/>
                <wp:effectExtent l="0" t="0" r="25400" b="12700"/>
                <wp:wrapNone/>
                <wp:docPr id="316" name="Rectangle 316"/>
                <wp:cNvGraphicFramePr/>
                <a:graphic xmlns:a="http://schemas.openxmlformats.org/drawingml/2006/main">
                  <a:graphicData uri="http://schemas.microsoft.com/office/word/2010/wordprocessingShape">
                    <wps:wsp>
                      <wps:cNvSpPr/>
                      <wps:spPr>
                        <a:xfrm>
                          <a:off x="0" y="0"/>
                          <a:ext cx="679450" cy="311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B2A246" id="Rectangle 316" o:spid="_x0000_s1026" style="position:absolute;margin-left:168pt;margin-top:230.5pt;width:53.5pt;height:24.5pt;z-index:251838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" filled="f" strokecolor="red" strokeweight="1.75pt"/>
            </w:pict>
          </mc:Fallback>
        </mc:AlternateContent>
      </w:r>
      <w:r>
        <w:rPr>
          <w:noProof/>
          <w:lang w:bidi="ta-IN"/>
        </w:rPr>
        <mc:AlternateContent>
          <mc:Choice Requires="wps">
            <w:drawing>
              <wp:anchor distT="0" distB="0" distL="114300" distR="114300" simplePos="0" relativeHeight="251837440" behindDoc="0" locked="0" layoutInCell="1" allowOverlap="1" wp14:anchorId="109E324E" wp14:editId="1FFC965B">
                <wp:simplePos x="0" y="0"/>
                <wp:positionH relativeFrom="column">
                  <wp:posOffset>1282700</wp:posOffset>
                </wp:positionH>
                <wp:positionV relativeFrom="paragraph">
                  <wp:posOffset>1428750</wp:posOffset>
                </wp:positionV>
                <wp:extent cx="4552950" cy="215900"/>
                <wp:effectExtent l="0" t="0" r="19050" b="12700"/>
                <wp:wrapNone/>
                <wp:docPr id="315" name="Rectangle 315"/>
                <wp:cNvGraphicFramePr/>
                <a:graphic xmlns:a="http://schemas.openxmlformats.org/drawingml/2006/main">
                  <a:graphicData uri="http://schemas.microsoft.com/office/word/2010/wordprocessingShape">
                    <wps:wsp>
                      <wps:cNvSpPr/>
                      <wps:spPr>
                        <a:xfrm>
                          <a:off x="0" y="0"/>
                          <a:ext cx="4552950" cy="2159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9F2C66" id="Rectangle 315" o:spid="_x0000_s1026" style="position:absolute;margin-left:101pt;margin-top:112.5pt;width:358.5pt;height:17pt;z-index:251837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" filled="f" strokecolor="red" strokeweight="1.75pt"/>
            </w:pict>
          </mc:Fallback>
        </mc:AlternateContent>
      </w:r>
      <w:r>
        <w:rPr>
          <w:noProof/>
          <w:lang w:bidi="ta-IN"/>
        </w:rPr>
        <w:drawing>
          <wp:inline distT="0" distB="0" distL="0" distR="0" wp14:anchorId="3820E77E" wp14:editId="615D9CB8">
            <wp:extent cx="7613650" cy="4282678"/>
            <wp:effectExtent l="0" t="0" r="6350" b="381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7630305" cy="4292047"/>
                    </a:xfrm>
                    <a:prstGeom prst="rect">
                      <a:avLst/>
                    </a:prstGeom>
                  </pic:spPr>
                </pic:pic>
              </a:graphicData>
            </a:graphic>
          </wp:inline>
        </w:drawing>
      </w:r>
    </w:p>
    <w:p w14:paraId="060D9768" w14:textId="77777777" w:rsidR="00EF0438" w:rsidRDefault="00EF0438">
      <w:r>
        <w:br w:type="page"/>
      </w:r>
    </w:p>
    <w:p w14:paraId="52763411" w14:textId="77777777" w:rsidR="004646A3" w:rsidRDefault="00EF0438" w:rsidP="0078101C">
      <w:r>
        <w:lastRenderedPageBreak/>
        <w:t>Click on “Add Route’</w:t>
      </w:r>
      <w:r w:rsidR="005C349D">
        <w:t xml:space="preserve"> and Enter 0.0.0.0/0</w:t>
      </w:r>
      <w:r>
        <w:t xml:space="preserve"> in Destination. Click on the target area and you will see a list of gateways created, in our case there will be only one. Select this gateway. Then press Save. Now you have a new route which goes through the Internet Gateway.</w:t>
      </w:r>
    </w:p>
    <w:p w14:paraId="1BB84E5D" w14:textId="77777777" w:rsidR="00EF0438" w:rsidRDefault="005C349D" w:rsidP="0078101C">
      <w:r>
        <w:rPr>
          <w:noProof/>
          <w:lang w:bidi="ta-IN"/>
        </w:rPr>
        <mc:AlternateContent>
          <mc:Choice Requires="wps">
            <w:drawing>
              <wp:anchor distT="0" distB="0" distL="114300" distR="114300" simplePos="0" relativeHeight="251853824" behindDoc="0" locked="0" layoutInCell="1" allowOverlap="1" wp14:anchorId="5F5237C7" wp14:editId="7032AD93">
                <wp:simplePos x="0" y="0"/>
                <wp:positionH relativeFrom="column">
                  <wp:posOffset>-95250</wp:posOffset>
                </wp:positionH>
                <wp:positionV relativeFrom="paragraph">
                  <wp:posOffset>702945</wp:posOffset>
                </wp:positionV>
                <wp:extent cx="4946650" cy="603250"/>
                <wp:effectExtent l="0" t="0" r="25400" b="25400"/>
                <wp:wrapNone/>
                <wp:docPr id="344" name="Rectangle 344"/>
                <wp:cNvGraphicFramePr/>
                <a:graphic xmlns:a="http://schemas.openxmlformats.org/drawingml/2006/main">
                  <a:graphicData uri="http://schemas.microsoft.com/office/word/2010/wordprocessingShape">
                    <wps:wsp>
                      <wps:cNvSpPr/>
                      <wps:spPr>
                        <a:xfrm>
                          <a:off x="0" y="0"/>
                          <a:ext cx="4946650" cy="6032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8F525D" id="Rectangle 344" o:spid="_x0000_s1026" style="position:absolute;margin-left:-7.5pt;margin-top:55.35pt;width:389.5pt;height:47.5pt;z-index:251853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" filled="f" strokecolor="red" strokeweight="1.75pt"/>
            </w:pict>
          </mc:Fallback>
        </mc:AlternateContent>
      </w:r>
      <w:r>
        <w:rPr>
          <w:noProof/>
          <w:lang w:bidi="ta-IN"/>
        </w:rPr>
        <w:drawing>
          <wp:inline distT="0" distB="0" distL="0" distR="0" wp14:anchorId="6339C9E6" wp14:editId="3B03732B">
            <wp:extent cx="5651500" cy="1765300"/>
            <wp:effectExtent l="0" t="0" r="6350" b="635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651500" cy="1765300"/>
                    </a:xfrm>
                    <a:prstGeom prst="rect">
                      <a:avLst/>
                    </a:prstGeom>
                    <a:noFill/>
                    <a:ln>
                      <a:noFill/>
                    </a:ln>
                  </pic:spPr>
                </pic:pic>
              </a:graphicData>
            </a:graphic>
          </wp:inline>
        </w:drawing>
      </w:r>
    </w:p>
    <w:p w14:paraId="08A305A1" w14:textId="77777777" w:rsidR="00EF0438" w:rsidRDefault="00EF0438" w:rsidP="0078101C">
      <w:r>
        <w:t>Now the Route Table is ready</w:t>
      </w:r>
    </w:p>
    <w:p w14:paraId="711B9BAC" w14:textId="77777777" w:rsidR="00EF0438" w:rsidRDefault="005C349D" w:rsidP="0078101C">
      <w:r>
        <w:rPr>
          <w:noProof/>
          <w:lang w:bidi="ta-IN"/>
        </w:rPr>
        <w:drawing>
          <wp:inline distT="0" distB="0" distL="0" distR="0" wp14:anchorId="0E6600B5" wp14:editId="7A35C930">
            <wp:extent cx="3854450" cy="1498600"/>
            <wp:effectExtent l="0" t="0" r="0" b="635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854450" cy="1498600"/>
                    </a:xfrm>
                    <a:prstGeom prst="rect">
                      <a:avLst/>
                    </a:prstGeom>
                    <a:noFill/>
                    <a:ln>
                      <a:noFill/>
                    </a:ln>
                  </pic:spPr>
                </pic:pic>
              </a:graphicData>
            </a:graphic>
          </wp:inline>
        </w:drawing>
      </w:r>
    </w:p>
    <w:p w14:paraId="4B2FF970" w14:textId="77777777" w:rsidR="00EF0438" w:rsidRDefault="00EF0438">
      <w:r>
        <w:br w:type="page"/>
      </w:r>
    </w:p>
    <w:p w14:paraId="0A812385" w14:textId="77777777" w:rsidR="004646A3" w:rsidRDefault="00EF0438" w:rsidP="00EF0438">
      <w:pPr>
        <w:pStyle w:val="Heading3"/>
      </w:pPr>
      <w:bookmarkStart w:id="28" w:name="_Toc47088563"/>
      <w:r>
        <w:lastRenderedPageBreak/>
        <w:t>Launching instances into subnets</w:t>
      </w:r>
      <w:bookmarkEnd w:id="28"/>
    </w:p>
    <w:p w14:paraId="173C5307" w14:textId="77777777" w:rsidR="00EF0438" w:rsidRDefault="00EF0438" w:rsidP="0078101C">
      <w:r>
        <w:t xml:space="preserve">We will now launch one instance each into each of the subnets. Launching instance goes through the same process which you learnt in Exercise 1. The only difference is that we will launch it into our VPC and into the subnet of our choice. This is done in the ‘Configure Instance Details’ screen. </w:t>
      </w:r>
    </w:p>
    <w:p w14:paraId="0049DF61" w14:textId="77777777" w:rsidR="00EF0438" w:rsidRDefault="00A3640D" w:rsidP="0078101C">
      <w:r>
        <w:rPr>
          <w:noProof/>
          <w:lang w:bidi="ta-IN"/>
        </w:rPr>
        <mc:AlternateContent>
          <mc:Choice Requires="wps">
            <w:drawing>
              <wp:anchor distT="0" distB="0" distL="114300" distR="114300" simplePos="0" relativeHeight="251843584" behindDoc="0" locked="0" layoutInCell="1" allowOverlap="1" wp14:anchorId="7C74216F" wp14:editId="0E3387DA">
                <wp:simplePos x="0" y="0"/>
                <wp:positionH relativeFrom="column">
                  <wp:posOffset>1250950</wp:posOffset>
                </wp:positionH>
                <wp:positionV relativeFrom="paragraph">
                  <wp:posOffset>993140</wp:posOffset>
                </wp:positionV>
                <wp:extent cx="4368800" cy="584200"/>
                <wp:effectExtent l="0" t="0" r="12700" b="25400"/>
                <wp:wrapNone/>
                <wp:docPr id="325" name="Rectangle 325"/>
                <wp:cNvGraphicFramePr/>
                <a:graphic xmlns:a="http://schemas.openxmlformats.org/drawingml/2006/main">
                  <a:graphicData uri="http://schemas.microsoft.com/office/word/2010/wordprocessingShape">
                    <wps:wsp>
                      <wps:cNvSpPr/>
                      <wps:spPr>
                        <a:xfrm>
                          <a:off x="0" y="0"/>
                          <a:ext cx="4368800" cy="5842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A739A7" id="Rectangle 325" o:spid="_x0000_s1026" style="position:absolute;margin-left:98.5pt;margin-top:78.2pt;width:344pt;height:46pt;z-index:251843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" filled="f" strokecolor="red" strokeweight="1.75pt"/>
            </w:pict>
          </mc:Fallback>
        </mc:AlternateContent>
      </w:r>
      <w:r w:rsidR="00EF0438">
        <w:rPr>
          <w:noProof/>
          <w:lang w:bidi="ta-IN"/>
        </w:rPr>
        <w:drawing>
          <wp:inline distT="0" distB="0" distL="0" distR="0" wp14:anchorId="69EF78A8" wp14:editId="22F4A34B">
            <wp:extent cx="7958667" cy="4476750"/>
            <wp:effectExtent l="0" t="0" r="4445"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963031" cy="4479205"/>
                    </a:xfrm>
                    <a:prstGeom prst="rect">
                      <a:avLst/>
                    </a:prstGeom>
                  </pic:spPr>
                </pic:pic>
              </a:graphicData>
            </a:graphic>
          </wp:inline>
        </w:drawing>
      </w:r>
    </w:p>
    <w:p w14:paraId="2D0B49AE" w14:textId="77777777" w:rsidR="00EF0438" w:rsidRDefault="00A3640D" w:rsidP="0078101C">
      <w:r>
        <w:t>You need to launch both instances in the same VPC. Launch one instance into subnet 1 and another in subnet 2</w:t>
      </w:r>
    </w:p>
    <w:p w14:paraId="25166FF5" w14:textId="77777777" w:rsidR="00A3640D" w:rsidRDefault="00A3640D">
      <w:r>
        <w:br w:type="page"/>
      </w:r>
    </w:p>
    <w:p w14:paraId="68D1C066" w14:textId="77777777" w:rsidR="00A3640D" w:rsidRDefault="00A3640D" w:rsidP="0078101C">
      <w:r>
        <w:lastRenderedPageBreak/>
        <w:t>You will notice that both the instances do not have a Public IP or Public DNS by default. You will also notice that it has a Private IP address which is from the subnet range that we had allocated.</w:t>
      </w:r>
    </w:p>
    <w:p w14:paraId="51CF0450" w14:textId="77777777" w:rsidR="00A3640D" w:rsidRDefault="00847466" w:rsidP="0078101C">
      <w:r>
        <w:rPr>
          <w:noProof/>
          <w:lang w:bidi="ta-IN"/>
        </w:rPr>
        <mc:AlternateContent>
          <mc:Choice Requires="wps">
            <w:drawing>
              <wp:anchor distT="0" distB="0" distL="114300" distR="114300" simplePos="0" relativeHeight="251845632" behindDoc="0" locked="0" layoutInCell="1" allowOverlap="1" wp14:anchorId="1E293B0E" wp14:editId="2ECB5484">
                <wp:simplePos x="0" y="0"/>
                <wp:positionH relativeFrom="column">
                  <wp:posOffset>2927350</wp:posOffset>
                </wp:positionH>
                <wp:positionV relativeFrom="paragraph">
                  <wp:posOffset>1680845</wp:posOffset>
                </wp:positionV>
                <wp:extent cx="1047750" cy="209550"/>
                <wp:effectExtent l="0" t="0" r="19050" b="19050"/>
                <wp:wrapNone/>
                <wp:docPr id="331" name="Rectangle 331"/>
                <wp:cNvGraphicFramePr/>
                <a:graphic xmlns:a="http://schemas.openxmlformats.org/drawingml/2006/main">
                  <a:graphicData uri="http://schemas.microsoft.com/office/word/2010/wordprocessingShape">
                    <wps:wsp>
                      <wps:cNvSpPr/>
                      <wps:spPr>
                        <a:xfrm>
                          <a:off x="0" y="0"/>
                          <a:ext cx="1047750" cy="2095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0A33A3C" id="Rectangle 331" o:spid="_x0000_s1026" style="position:absolute;margin-left:230.5pt;margin-top:132.35pt;width:82.5pt;height:16.5pt;z-index:251845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" filled="f" strokecolor="red" strokeweight="1.75pt"/>
            </w:pict>
          </mc:Fallback>
        </mc:AlternateContent>
      </w:r>
      <w:r>
        <w:rPr>
          <w:noProof/>
          <w:lang w:bidi="ta-IN"/>
        </w:rPr>
        <mc:AlternateContent>
          <mc:Choice Requires="wps">
            <w:drawing>
              <wp:anchor distT="0" distB="0" distL="114300" distR="114300" simplePos="0" relativeHeight="251844608" behindDoc="0" locked="0" layoutInCell="1" allowOverlap="1" wp14:anchorId="497609EB" wp14:editId="50675E87">
                <wp:simplePos x="0" y="0"/>
                <wp:positionH relativeFrom="column">
                  <wp:posOffset>4870450</wp:posOffset>
                </wp:positionH>
                <wp:positionV relativeFrom="paragraph">
                  <wp:posOffset>2112645</wp:posOffset>
                </wp:positionV>
                <wp:extent cx="1962150" cy="438150"/>
                <wp:effectExtent l="0" t="0" r="19050" b="19050"/>
                <wp:wrapNone/>
                <wp:docPr id="330" name="Rectangle 330"/>
                <wp:cNvGraphicFramePr/>
                <a:graphic xmlns:a="http://schemas.openxmlformats.org/drawingml/2006/main">
                  <a:graphicData uri="http://schemas.microsoft.com/office/word/2010/wordprocessingShape">
                    <wps:wsp>
                      <wps:cNvSpPr/>
                      <wps:spPr>
                        <a:xfrm>
                          <a:off x="0" y="0"/>
                          <a:ext cx="1962150" cy="438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A7C762" id="Rectangle 330" o:spid="_x0000_s1026" style="position:absolute;margin-left:383.5pt;margin-top:166.35pt;width:154.5pt;height:34.5pt;z-index:251844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" filled="f" strokecolor="red" strokeweight="1.75pt"/>
            </w:pict>
          </mc:Fallback>
        </mc:AlternateContent>
      </w:r>
      <w:r w:rsidR="00A3640D">
        <w:rPr>
          <w:noProof/>
          <w:lang w:bidi="ta-IN"/>
        </w:rPr>
        <w:drawing>
          <wp:inline distT="0" distB="0" distL="0" distR="0" wp14:anchorId="28A238F0" wp14:editId="726F0522">
            <wp:extent cx="7346950" cy="4132659"/>
            <wp:effectExtent l="0" t="0" r="6350" b="127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354979" cy="4137175"/>
                    </a:xfrm>
                    <a:prstGeom prst="rect">
                      <a:avLst/>
                    </a:prstGeom>
                  </pic:spPr>
                </pic:pic>
              </a:graphicData>
            </a:graphic>
          </wp:inline>
        </w:drawing>
      </w:r>
    </w:p>
    <w:p w14:paraId="0DE54330" w14:textId="77777777" w:rsidR="00A3640D" w:rsidRDefault="00847466" w:rsidP="0078101C">
      <w:r>
        <w:t xml:space="preserve">We cannot connect to either of the instances since both are private and have no public IP available for connection. </w:t>
      </w:r>
    </w:p>
    <w:p w14:paraId="2F4F3EE9" w14:textId="77777777" w:rsidR="00847466" w:rsidRDefault="00847466" w:rsidP="0078101C">
      <w:r>
        <w:t xml:space="preserve">In order to connect </w:t>
      </w:r>
      <w:r w:rsidR="00AB0AFA">
        <w:t xml:space="preserve">to an instance, </w:t>
      </w:r>
      <w:r>
        <w:t>we must attach an Elastic IP and then connect the instance to the Internet Gateway</w:t>
      </w:r>
    </w:p>
    <w:p w14:paraId="0E2D4C83" w14:textId="77777777" w:rsidR="00847466" w:rsidRDefault="00847466">
      <w:r>
        <w:br w:type="page"/>
      </w:r>
    </w:p>
    <w:p w14:paraId="7ADCE539" w14:textId="77777777" w:rsidR="00847466" w:rsidRDefault="00847466" w:rsidP="00847466">
      <w:pPr>
        <w:pStyle w:val="Heading3"/>
      </w:pPr>
      <w:bookmarkStart w:id="29" w:name="_Toc47088564"/>
      <w:r>
        <w:lastRenderedPageBreak/>
        <w:t>Attaching Elastic IP and connecting to Internet Gateway</w:t>
      </w:r>
      <w:bookmarkEnd w:id="29"/>
    </w:p>
    <w:p w14:paraId="0752BF49" w14:textId="77777777" w:rsidR="00847466" w:rsidRDefault="00847466" w:rsidP="0078101C">
      <w:r>
        <w:t>Attach an Elastic IP to any one of the instances. (Refer Exercise 9 on how to attach an Elastic IP to an instance). Once you attach an Elastic IP to an instance you will see the public IP being displayed.</w:t>
      </w:r>
    </w:p>
    <w:p w14:paraId="0C810580" w14:textId="77777777" w:rsidR="00847466" w:rsidRDefault="00847466" w:rsidP="0078101C">
      <w:r>
        <w:rPr>
          <w:noProof/>
          <w:lang w:bidi="ta-IN"/>
        </w:rPr>
        <mc:AlternateContent>
          <mc:Choice Requires="wps">
            <w:drawing>
              <wp:anchor distT="0" distB="0" distL="114300" distR="114300" simplePos="0" relativeHeight="251846656" behindDoc="0" locked="0" layoutInCell="1" allowOverlap="1" wp14:anchorId="2824E12A" wp14:editId="29DECCD2">
                <wp:simplePos x="0" y="0"/>
                <wp:positionH relativeFrom="column">
                  <wp:posOffset>5003800</wp:posOffset>
                </wp:positionH>
                <wp:positionV relativeFrom="paragraph">
                  <wp:posOffset>2273935</wp:posOffset>
                </wp:positionV>
                <wp:extent cx="1219200" cy="330200"/>
                <wp:effectExtent l="0" t="0" r="19050" b="12700"/>
                <wp:wrapNone/>
                <wp:docPr id="333" name="Rectangle 333"/>
                <wp:cNvGraphicFramePr/>
                <a:graphic xmlns:a="http://schemas.openxmlformats.org/drawingml/2006/main">
                  <a:graphicData uri="http://schemas.microsoft.com/office/word/2010/wordprocessingShape">
                    <wps:wsp>
                      <wps:cNvSpPr/>
                      <wps:spPr>
                        <a:xfrm>
                          <a:off x="0" y="0"/>
                          <a:ext cx="1219200" cy="3302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D0EBB0" id="Rectangle 333" o:spid="_x0000_s1026" style="position:absolute;margin-left:394pt;margin-top:179.05pt;width:96pt;height:26pt;z-index:251846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" filled="f" strokecolor="red" strokeweight="1.75pt"/>
            </w:pict>
          </mc:Fallback>
        </mc:AlternateContent>
      </w:r>
      <w:r>
        <w:rPr>
          <w:noProof/>
          <w:lang w:bidi="ta-IN"/>
        </w:rPr>
        <w:drawing>
          <wp:inline distT="0" distB="0" distL="0" distR="0" wp14:anchorId="63644F7B" wp14:editId="1A4A0E8F">
            <wp:extent cx="7429500" cy="4179094"/>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440229" cy="4185129"/>
                    </a:xfrm>
                    <a:prstGeom prst="rect">
                      <a:avLst/>
                    </a:prstGeom>
                  </pic:spPr>
                </pic:pic>
              </a:graphicData>
            </a:graphic>
          </wp:inline>
        </w:drawing>
      </w:r>
    </w:p>
    <w:p w14:paraId="4CBCB8E5" w14:textId="77777777" w:rsidR="00EF0438" w:rsidRDefault="00847466" w:rsidP="0078101C">
      <w:r>
        <w:t>Attaching an Elastic IP is not sufficient to connect to the instance which is in a non-default VPC. You must also connect the subnet to the Internet Gateway.</w:t>
      </w:r>
    </w:p>
    <w:p w14:paraId="7F0E0846" w14:textId="77777777" w:rsidR="00847466" w:rsidRDefault="00847466" w:rsidP="0078101C">
      <w:r>
        <w:br w:type="page"/>
      </w:r>
    </w:p>
    <w:p w14:paraId="58605286" w14:textId="77777777" w:rsidR="004646A3" w:rsidRDefault="00847466" w:rsidP="0078101C">
      <w:r>
        <w:lastRenderedPageBreak/>
        <w:t xml:space="preserve">You must now connect your subnet to the Internet Gateway. This is done through the routing table. Go to the VPC Dashboard. Click on ‘Subnets’ and select the subnet in which the instance with Elastic IP resides. Select the ‘Route Table’ tab and click </w:t>
      </w:r>
      <w:r w:rsidR="0075695B">
        <w:t>‘</w:t>
      </w:r>
      <w:r>
        <w:t>Edit’</w:t>
      </w:r>
    </w:p>
    <w:p w14:paraId="024ACA81" w14:textId="77777777" w:rsidR="0075695B" w:rsidRDefault="0075695B" w:rsidP="0078101C">
      <w:r>
        <w:rPr>
          <w:noProof/>
          <w:lang w:bidi="ta-IN"/>
        </w:rPr>
        <mc:AlternateContent>
          <mc:Choice Requires="wps">
            <w:drawing>
              <wp:anchor distT="0" distB="0" distL="114300" distR="114300" simplePos="0" relativeHeight="251847680" behindDoc="0" locked="0" layoutInCell="1" allowOverlap="1" wp14:anchorId="261D3481" wp14:editId="49740750">
                <wp:simplePos x="0" y="0"/>
                <wp:positionH relativeFrom="column">
                  <wp:posOffset>1212850</wp:posOffset>
                </wp:positionH>
                <wp:positionV relativeFrom="paragraph">
                  <wp:posOffset>1649095</wp:posOffset>
                </wp:positionV>
                <wp:extent cx="2508250" cy="165100"/>
                <wp:effectExtent l="0" t="0" r="25400" b="25400"/>
                <wp:wrapNone/>
                <wp:docPr id="335" name="Rectangle 335"/>
                <wp:cNvGraphicFramePr/>
                <a:graphic xmlns:a="http://schemas.openxmlformats.org/drawingml/2006/main">
                  <a:graphicData uri="http://schemas.microsoft.com/office/word/2010/wordprocessingShape">
                    <wps:wsp>
                      <wps:cNvSpPr/>
                      <wps:spPr>
                        <a:xfrm>
                          <a:off x="0" y="0"/>
                          <a:ext cx="2508250" cy="1651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0D55D91" id="Rectangle 335" o:spid="_x0000_s1026" style="position:absolute;margin-left:95.5pt;margin-top:129.85pt;width:197.5pt;height:13pt;z-index:251847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" filled="f" strokecolor="red" strokeweight="1.75pt"/>
            </w:pict>
          </mc:Fallback>
        </mc:AlternateContent>
      </w:r>
      <w:r>
        <w:rPr>
          <w:noProof/>
          <w:lang w:bidi="ta-IN"/>
        </w:rPr>
        <mc:AlternateContent>
          <mc:Choice Requires="wps">
            <w:drawing>
              <wp:anchor distT="0" distB="0" distL="114300" distR="114300" simplePos="0" relativeHeight="251848704" behindDoc="0" locked="0" layoutInCell="1" allowOverlap="1" wp14:anchorId="034968B9" wp14:editId="324340D3">
                <wp:simplePos x="0" y="0"/>
                <wp:positionH relativeFrom="column">
                  <wp:posOffset>1968500</wp:posOffset>
                </wp:positionH>
                <wp:positionV relativeFrom="paragraph">
                  <wp:posOffset>2703195</wp:posOffset>
                </wp:positionV>
                <wp:extent cx="647700" cy="215900"/>
                <wp:effectExtent l="0" t="0" r="19050" b="12700"/>
                <wp:wrapNone/>
                <wp:docPr id="336" name="Rectangle 336"/>
                <wp:cNvGraphicFramePr/>
                <a:graphic xmlns:a="http://schemas.openxmlformats.org/drawingml/2006/main">
                  <a:graphicData uri="http://schemas.microsoft.com/office/word/2010/wordprocessingShape">
                    <wps:wsp>
                      <wps:cNvSpPr/>
                      <wps:spPr>
                        <a:xfrm>
                          <a:off x="0" y="0"/>
                          <a:ext cx="647700" cy="2159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DC4A6D" id="Rectangle 336" o:spid="_x0000_s1026" style="position:absolute;margin-left:155pt;margin-top:212.85pt;width:51pt;height:17pt;z-index:251848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" filled="f" strokecolor="red" strokeweight="1.75pt"/>
            </w:pict>
          </mc:Fallback>
        </mc:AlternateContent>
      </w:r>
      <w:r>
        <w:rPr>
          <w:noProof/>
          <w:lang w:bidi="ta-IN"/>
        </w:rPr>
        <mc:AlternateContent>
          <mc:Choice Requires="wps">
            <w:drawing>
              <wp:anchor distT="0" distB="0" distL="114300" distR="114300" simplePos="0" relativeHeight="251849728" behindDoc="0" locked="0" layoutInCell="1" allowOverlap="1" wp14:anchorId="591A9A4C" wp14:editId="6C9E3690">
                <wp:simplePos x="0" y="0"/>
                <wp:positionH relativeFrom="column">
                  <wp:posOffset>1219200</wp:posOffset>
                </wp:positionH>
                <wp:positionV relativeFrom="paragraph">
                  <wp:posOffset>2919095</wp:posOffset>
                </wp:positionV>
                <wp:extent cx="387350" cy="203200"/>
                <wp:effectExtent l="0" t="0" r="12700" b="25400"/>
                <wp:wrapNone/>
                <wp:docPr id="337" name="Rectangle 337"/>
                <wp:cNvGraphicFramePr/>
                <a:graphic xmlns:a="http://schemas.openxmlformats.org/drawingml/2006/main">
                  <a:graphicData uri="http://schemas.microsoft.com/office/word/2010/wordprocessingShape">
                    <wps:wsp>
                      <wps:cNvSpPr/>
                      <wps:spPr>
                        <a:xfrm>
                          <a:off x="0" y="0"/>
                          <a:ext cx="387350" cy="2032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F09846" id="Rectangle 337" o:spid="_x0000_s1026" style="position:absolute;margin-left:96pt;margin-top:229.85pt;width:30.5pt;height:16pt;z-index:251849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" filled="f" strokecolor="red" strokeweight="1.75pt"/>
            </w:pict>
          </mc:Fallback>
        </mc:AlternateContent>
      </w:r>
      <w:r>
        <w:rPr>
          <w:noProof/>
          <w:lang w:bidi="ta-IN"/>
        </w:rPr>
        <w:drawing>
          <wp:inline distT="0" distB="0" distL="0" distR="0" wp14:anchorId="0CA0342B" wp14:editId="78FE00DA">
            <wp:extent cx="7131050" cy="4011140"/>
            <wp:effectExtent l="0" t="0" r="0" b="889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144371" cy="4018633"/>
                    </a:xfrm>
                    <a:prstGeom prst="rect">
                      <a:avLst/>
                    </a:prstGeom>
                  </pic:spPr>
                </pic:pic>
              </a:graphicData>
            </a:graphic>
          </wp:inline>
        </w:drawing>
      </w:r>
    </w:p>
    <w:p w14:paraId="0A4778F4" w14:textId="77777777" w:rsidR="0075695B" w:rsidRDefault="0075695B" w:rsidP="0078101C"/>
    <w:p w14:paraId="72F7E40F" w14:textId="77777777" w:rsidR="0075695B" w:rsidRDefault="0075695B">
      <w:r>
        <w:br w:type="page"/>
      </w:r>
    </w:p>
    <w:p w14:paraId="2AF505DB" w14:textId="77777777" w:rsidR="0075695B" w:rsidRDefault="0075695B" w:rsidP="0078101C">
      <w:r>
        <w:lastRenderedPageBreak/>
        <w:t>From the Change to: dropdown, select the route you had created earlier and press Save.</w:t>
      </w:r>
    </w:p>
    <w:p w14:paraId="14EE7B34" w14:textId="77777777" w:rsidR="0075695B" w:rsidRDefault="0075695B" w:rsidP="0078101C"/>
    <w:p w14:paraId="1BF928CC" w14:textId="77777777" w:rsidR="0075695B" w:rsidRDefault="0075695B" w:rsidP="0078101C">
      <w:r>
        <w:rPr>
          <w:noProof/>
          <w:lang w:bidi="ta-IN"/>
        </w:rPr>
        <mc:AlternateContent>
          <mc:Choice Requires="wps">
            <w:drawing>
              <wp:anchor distT="0" distB="0" distL="114300" distR="114300" simplePos="0" relativeHeight="251852800" behindDoc="0" locked="0" layoutInCell="1" allowOverlap="1" wp14:anchorId="4373A3FB" wp14:editId="4666A688">
                <wp:simplePos x="0" y="0"/>
                <wp:positionH relativeFrom="column">
                  <wp:posOffset>831850</wp:posOffset>
                </wp:positionH>
                <wp:positionV relativeFrom="paragraph">
                  <wp:posOffset>8255</wp:posOffset>
                </wp:positionV>
                <wp:extent cx="723900" cy="355600"/>
                <wp:effectExtent l="0" t="0" r="19050" b="25400"/>
                <wp:wrapNone/>
                <wp:docPr id="341" name="Rectangle 341"/>
                <wp:cNvGraphicFramePr/>
                <a:graphic xmlns:a="http://schemas.openxmlformats.org/drawingml/2006/main">
                  <a:graphicData uri="http://schemas.microsoft.com/office/word/2010/wordprocessingShape">
                    <wps:wsp>
                      <wps:cNvSpPr/>
                      <wps:spPr>
                        <a:xfrm>
                          <a:off x="0" y="0"/>
                          <a:ext cx="723900" cy="3556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DC5B1E" id="Rectangle 341" o:spid="_x0000_s1026" style="position:absolute;margin-left:65.5pt;margin-top:.65pt;width:57pt;height:28pt;z-index:251852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" filled="f" strokecolor="red" strokeweight="1.75pt"/>
            </w:pict>
          </mc:Fallback>
        </mc:AlternateContent>
      </w:r>
      <w:r>
        <w:rPr>
          <w:noProof/>
          <w:lang w:bidi="ta-IN"/>
        </w:rPr>
        <mc:AlternateContent>
          <mc:Choice Requires="wps">
            <w:drawing>
              <wp:anchor distT="0" distB="0" distL="114300" distR="114300" simplePos="0" relativeHeight="251851776" behindDoc="0" locked="0" layoutInCell="1" allowOverlap="1" wp14:anchorId="6B0F7AC8" wp14:editId="4BE64085">
                <wp:simplePos x="0" y="0"/>
                <wp:positionH relativeFrom="column">
                  <wp:posOffset>1638300</wp:posOffset>
                </wp:positionH>
                <wp:positionV relativeFrom="paragraph">
                  <wp:posOffset>573405</wp:posOffset>
                </wp:positionV>
                <wp:extent cx="692150" cy="209550"/>
                <wp:effectExtent l="0" t="0" r="12700" b="19050"/>
                <wp:wrapNone/>
                <wp:docPr id="340" name="Rectangle 340"/>
                <wp:cNvGraphicFramePr/>
                <a:graphic xmlns:a="http://schemas.openxmlformats.org/drawingml/2006/main">
                  <a:graphicData uri="http://schemas.microsoft.com/office/word/2010/wordprocessingShape">
                    <wps:wsp>
                      <wps:cNvSpPr/>
                      <wps:spPr>
                        <a:xfrm>
                          <a:off x="0" y="0"/>
                          <a:ext cx="692150" cy="2095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2A1D6A" id="Rectangle 340" o:spid="_x0000_s1026" style="position:absolute;margin-left:129pt;margin-top:45.15pt;width:54.5pt;height:16.5pt;z-index:251851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" filled="f" strokecolor="red" strokeweight="1.75pt"/>
            </w:pict>
          </mc:Fallback>
        </mc:AlternateContent>
      </w:r>
      <w:r>
        <w:rPr>
          <w:noProof/>
          <w:lang w:bidi="ta-IN"/>
        </w:rPr>
        <mc:AlternateContent>
          <mc:Choice Requires="wps">
            <w:drawing>
              <wp:anchor distT="0" distB="0" distL="114300" distR="114300" simplePos="0" relativeHeight="251850752" behindDoc="0" locked="0" layoutInCell="1" allowOverlap="1" wp14:anchorId="5B45FD84" wp14:editId="271B8A92">
                <wp:simplePos x="0" y="0"/>
                <wp:positionH relativeFrom="column">
                  <wp:posOffset>2355850</wp:posOffset>
                </wp:positionH>
                <wp:positionV relativeFrom="paragraph">
                  <wp:posOffset>929005</wp:posOffset>
                </wp:positionV>
                <wp:extent cx="2514600" cy="184150"/>
                <wp:effectExtent l="0" t="0" r="19050" b="25400"/>
                <wp:wrapNone/>
                <wp:docPr id="339" name="Rectangle 339"/>
                <wp:cNvGraphicFramePr/>
                <a:graphic xmlns:a="http://schemas.openxmlformats.org/drawingml/2006/main">
                  <a:graphicData uri="http://schemas.microsoft.com/office/word/2010/wordprocessingShape">
                    <wps:wsp>
                      <wps:cNvSpPr/>
                      <wps:spPr>
                        <a:xfrm>
                          <a:off x="0" y="0"/>
                          <a:ext cx="2514600" cy="184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7DCE47" id="Rectangle 339" o:spid="_x0000_s1026" style="position:absolute;margin-left:185.5pt;margin-top:73.15pt;width:198pt;height:14.5pt;z-index:251850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" filled="f" strokecolor="red" strokeweight="1.75pt"/>
            </w:pict>
          </mc:Fallback>
        </mc:AlternateContent>
      </w:r>
      <w:r>
        <w:rPr>
          <w:noProof/>
          <w:lang w:bidi="ta-IN"/>
        </w:rPr>
        <w:drawing>
          <wp:inline distT="0" distB="0" distL="0" distR="0" wp14:anchorId="669FBFCE" wp14:editId="198E2797">
            <wp:extent cx="5162550" cy="1612900"/>
            <wp:effectExtent l="0" t="0" r="0" b="635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162550" cy="1612900"/>
                    </a:xfrm>
                    <a:prstGeom prst="rect">
                      <a:avLst/>
                    </a:prstGeom>
                    <a:noFill/>
                    <a:ln>
                      <a:noFill/>
                    </a:ln>
                  </pic:spPr>
                </pic:pic>
              </a:graphicData>
            </a:graphic>
          </wp:inline>
        </w:drawing>
      </w:r>
    </w:p>
    <w:p w14:paraId="409EE8B6" w14:textId="77777777" w:rsidR="0075695B" w:rsidRDefault="0075695B" w:rsidP="0078101C">
      <w:r>
        <w:t>Now our subnet is associated with this route table. In other words, it is now connected to the Internet Gateway.</w:t>
      </w:r>
    </w:p>
    <w:p w14:paraId="2B52565A" w14:textId="77777777" w:rsidR="0075695B" w:rsidRDefault="0075695B" w:rsidP="0078101C">
      <w:r>
        <w:t>Now login into this instance using the Elastic IP Address (use PuTTY or SSH to login)</w:t>
      </w:r>
    </w:p>
    <w:p w14:paraId="10C77212" w14:textId="77777777" w:rsidR="0075695B" w:rsidRDefault="005C349D" w:rsidP="0078101C">
      <w:r>
        <w:rPr>
          <w:noProof/>
          <w:lang w:bidi="ta-IN"/>
        </w:rPr>
        <w:drawing>
          <wp:inline distT="0" distB="0" distL="0" distR="0" wp14:anchorId="7D9198F4" wp14:editId="55A5C552">
            <wp:extent cx="5943600" cy="3448050"/>
            <wp:effectExtent l="0" t="0" r="0"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3448050"/>
                    </a:xfrm>
                    <a:prstGeom prst="rect">
                      <a:avLst/>
                    </a:prstGeom>
                    <a:noFill/>
                    <a:ln>
                      <a:noFill/>
                    </a:ln>
                  </pic:spPr>
                </pic:pic>
              </a:graphicData>
            </a:graphic>
          </wp:inline>
        </w:drawing>
      </w:r>
    </w:p>
    <w:p w14:paraId="4E6FD8EE" w14:textId="77777777" w:rsidR="005C349D" w:rsidRDefault="005C349D">
      <w:r>
        <w:br w:type="page"/>
      </w:r>
    </w:p>
    <w:p w14:paraId="33E20BBC" w14:textId="77777777" w:rsidR="0075695B" w:rsidRDefault="005C349D" w:rsidP="005C349D">
      <w:pPr>
        <w:pStyle w:val="Heading3"/>
      </w:pPr>
      <w:bookmarkStart w:id="30" w:name="_Toc47088565"/>
      <w:r>
        <w:lastRenderedPageBreak/>
        <w:t>Logging into the Private Instance</w:t>
      </w:r>
      <w:bookmarkEnd w:id="30"/>
    </w:p>
    <w:p w14:paraId="01E90D02" w14:textId="77777777" w:rsidR="0075695B" w:rsidRDefault="005C349D" w:rsidP="0078101C">
      <w:r>
        <w:t>You can log into the private instance from the public instance, though the other private instance is on a different subnet and is a different region. This is because the route table allows for communication between subnets of the same VPC.</w:t>
      </w:r>
    </w:p>
    <w:p w14:paraId="64A4B3CE" w14:textId="77777777" w:rsidR="005C349D" w:rsidRDefault="005C349D" w:rsidP="0078101C">
      <w:r>
        <w:t>In order to login into the private instance from the public instance, do the following:</w:t>
      </w:r>
    </w:p>
    <w:p w14:paraId="1D92DAE1" w14:textId="77777777" w:rsidR="005C349D" w:rsidRDefault="005C349D" w:rsidP="005C349D">
      <w:pPr>
        <w:pStyle w:val="ListParagraph"/>
        <w:numPr>
          <w:ilvl w:val="0"/>
          <w:numId w:val="24"/>
        </w:numPr>
      </w:pPr>
      <w:r>
        <w:t>Note down the private IP of the private instance</w:t>
      </w:r>
    </w:p>
    <w:p w14:paraId="25E3A994" w14:textId="77777777" w:rsidR="005C349D" w:rsidRDefault="005C349D" w:rsidP="005C349D">
      <w:pPr>
        <w:pStyle w:val="ListParagraph"/>
        <w:numPr>
          <w:ilvl w:val="0"/>
          <w:numId w:val="24"/>
        </w:numPr>
      </w:pPr>
      <w:r>
        <w:t>Transfer the Key file (*.</w:t>
      </w:r>
      <w:proofErr w:type="spellStart"/>
      <w:r>
        <w:t>pem</w:t>
      </w:r>
      <w:proofErr w:type="spellEnd"/>
      <w:r>
        <w:t xml:space="preserve">) to the public instance using WinSCP or FileZilla </w:t>
      </w:r>
    </w:p>
    <w:p w14:paraId="29ED6351" w14:textId="77777777" w:rsidR="005C349D" w:rsidRDefault="005C349D" w:rsidP="005C349D">
      <w:pPr>
        <w:pStyle w:val="ListParagraph"/>
        <w:numPr>
          <w:ilvl w:val="0"/>
          <w:numId w:val="24"/>
        </w:numPr>
      </w:pPr>
      <w:r>
        <w:t>Issue the SSH command to connect to the instance</w:t>
      </w:r>
    </w:p>
    <w:p w14:paraId="1307D805" w14:textId="77777777" w:rsidR="005C349D" w:rsidRDefault="005C349D" w:rsidP="005C349D">
      <w:pPr>
        <w:pStyle w:val="ListParagraph"/>
        <w:numPr>
          <w:ilvl w:val="1"/>
          <w:numId w:val="24"/>
        </w:numPr>
      </w:pPr>
      <w:r>
        <w:t xml:space="preserve">$ </w:t>
      </w:r>
      <w:proofErr w:type="spellStart"/>
      <w:r w:rsidR="00B71AD1">
        <w:t>sudo</w:t>
      </w:r>
      <w:proofErr w:type="spellEnd"/>
      <w:r w:rsidR="00B71AD1">
        <w:t xml:space="preserve"> </w:t>
      </w:r>
      <w:proofErr w:type="spellStart"/>
      <w:r>
        <w:t>ssh</w:t>
      </w:r>
      <w:proofErr w:type="spellEnd"/>
      <w:r>
        <w:t xml:space="preserve"> –</w:t>
      </w:r>
      <w:proofErr w:type="spellStart"/>
      <w:r>
        <w:t>i</w:t>
      </w:r>
      <w:proofErr w:type="spellEnd"/>
      <w:r>
        <w:t xml:space="preserve"> &lt;</w:t>
      </w:r>
      <w:proofErr w:type="spellStart"/>
      <w:r>
        <w:t>file.pem</w:t>
      </w:r>
      <w:proofErr w:type="spellEnd"/>
      <w:r>
        <w:t>&gt; ec2-user@&lt;</w:t>
      </w:r>
      <w:proofErr w:type="spellStart"/>
      <w:r>
        <w:t>PrivateIP</w:t>
      </w:r>
      <w:proofErr w:type="spellEnd"/>
      <w:r>
        <w:t>&gt;</w:t>
      </w:r>
    </w:p>
    <w:p w14:paraId="2EF6F722" w14:textId="77777777" w:rsidR="005C349D" w:rsidRDefault="005C349D" w:rsidP="005C349D">
      <w:pPr>
        <w:pStyle w:val="ListParagraph"/>
        <w:numPr>
          <w:ilvl w:val="0"/>
          <w:numId w:val="24"/>
        </w:numPr>
      </w:pPr>
      <w:r>
        <w:t>You will now be connected to the private instance</w:t>
      </w:r>
    </w:p>
    <w:p w14:paraId="5373997C" w14:textId="77777777" w:rsidR="005C349D" w:rsidRDefault="00B71AD1" w:rsidP="005C349D">
      <w:pPr>
        <w:rPr>
          <w:noProof/>
          <w:lang w:bidi="ta-IN"/>
        </w:rPr>
      </w:pPr>
      <w:r>
        <w:rPr>
          <w:noProof/>
          <w:lang w:bidi="ta-IN"/>
        </w:rPr>
        <mc:AlternateContent>
          <mc:Choice Requires="wps">
            <w:drawing>
              <wp:anchor distT="0" distB="0" distL="114300" distR="114300" simplePos="0" relativeHeight="251854848" behindDoc="0" locked="0" layoutInCell="1" allowOverlap="1" wp14:anchorId="538FBE38" wp14:editId="4C81459B">
                <wp:simplePos x="0" y="0"/>
                <wp:positionH relativeFrom="column">
                  <wp:posOffset>88900</wp:posOffset>
                </wp:positionH>
                <wp:positionV relativeFrom="paragraph">
                  <wp:posOffset>225425</wp:posOffset>
                </wp:positionV>
                <wp:extent cx="5429250" cy="222250"/>
                <wp:effectExtent l="0" t="0" r="19050" b="25400"/>
                <wp:wrapNone/>
                <wp:docPr id="349" name="Rectangle 349"/>
                <wp:cNvGraphicFramePr/>
                <a:graphic xmlns:a="http://schemas.openxmlformats.org/drawingml/2006/main">
                  <a:graphicData uri="http://schemas.microsoft.com/office/word/2010/wordprocessingShape">
                    <wps:wsp>
                      <wps:cNvSpPr/>
                      <wps:spPr>
                        <a:xfrm>
                          <a:off x="0" y="0"/>
                          <a:ext cx="5429250" cy="2222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BF1F348" id="Rectangle 349" o:spid="_x0000_s1026" style="position:absolute;margin-left:7pt;margin-top:17.75pt;width:427.5pt;height:17.5pt;z-index:251854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" filled="f" strokecolor="red" strokeweight="1.75pt"/>
            </w:pict>
          </mc:Fallback>
        </mc:AlternateContent>
      </w:r>
      <w:r>
        <w:rPr>
          <w:noProof/>
          <w:lang w:bidi="ta-IN"/>
        </w:rPr>
        <w:drawing>
          <wp:inline distT="0" distB="0" distL="0" distR="0" wp14:anchorId="16582E4B" wp14:editId="4FF4A4B3">
            <wp:extent cx="5943600" cy="3454400"/>
            <wp:effectExtent l="0" t="0" r="0"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43600" cy="3454400"/>
                    </a:xfrm>
                    <a:prstGeom prst="rect">
                      <a:avLst/>
                    </a:prstGeom>
                    <a:noFill/>
                    <a:ln>
                      <a:noFill/>
                    </a:ln>
                  </pic:spPr>
                </pic:pic>
              </a:graphicData>
            </a:graphic>
          </wp:inline>
        </w:drawing>
      </w:r>
    </w:p>
    <w:p w14:paraId="14D4047D" w14:textId="77777777" w:rsidR="00B71AD1" w:rsidRDefault="00B71AD1" w:rsidP="005C349D">
      <w:r>
        <w:t>You have no successfully created a VPC, created subnets, launched instances into those subnets and connected to the public instance and through that to the private instance.</w:t>
      </w:r>
    </w:p>
    <w:p w14:paraId="24BCEC1B" w14:textId="77777777" w:rsidR="00B71AD1" w:rsidRDefault="00B71AD1">
      <w:r>
        <w:br w:type="page"/>
      </w:r>
    </w:p>
    <w:p w14:paraId="7EBA803A" w14:textId="346E4806" w:rsidR="00B71AD1" w:rsidRDefault="00B71AD1" w:rsidP="00355B87">
      <w:pPr>
        <w:pStyle w:val="Heading1"/>
      </w:pPr>
      <w:bookmarkStart w:id="31" w:name="_Toc47088566"/>
      <w:r>
        <w:lastRenderedPageBreak/>
        <w:t xml:space="preserve">Exercise </w:t>
      </w:r>
      <w:r w:rsidR="001855B3">
        <w:t>7</w:t>
      </w:r>
      <w:bookmarkEnd w:id="31"/>
    </w:p>
    <w:p w14:paraId="53D628A8" w14:textId="77777777" w:rsidR="00B71AD1" w:rsidRDefault="000940D1" w:rsidP="00355B87">
      <w:pPr>
        <w:pStyle w:val="Heading2"/>
      </w:pPr>
      <w:r>
        <w:t xml:space="preserve"> </w:t>
      </w:r>
      <w:bookmarkStart w:id="32" w:name="_Toc47088567"/>
      <w:r w:rsidR="00AB0AFA">
        <w:t>Creating a NAT Gateway</w:t>
      </w:r>
      <w:bookmarkEnd w:id="32"/>
    </w:p>
    <w:p w14:paraId="59E28AF9" w14:textId="77777777" w:rsidR="00355B87" w:rsidRDefault="00355B87" w:rsidP="00355B87">
      <w:r>
        <w:t xml:space="preserve">As we saw earlier, private instances cannot communicate with the external world. This provides for a secure setup. At the same time, there will be occasions when the private instance need to be able to connect to the external world. </w:t>
      </w:r>
    </w:p>
    <w:p w14:paraId="62FA5968" w14:textId="77777777" w:rsidR="00355B87" w:rsidRDefault="00355B87" w:rsidP="00355B87">
      <w:r>
        <w:t xml:space="preserve">Minor or Major updates to software, installing security patches, raising a problem report in a vendor’s web site </w:t>
      </w:r>
      <w:proofErr w:type="spellStart"/>
      <w:r>
        <w:t>etc</w:t>
      </w:r>
      <w:proofErr w:type="spellEnd"/>
      <w:r>
        <w:t xml:space="preserve"> could be some of the reasons why private instances may need external world communication. This achieved using Network Address Translation or NAT</w:t>
      </w:r>
    </w:p>
    <w:p w14:paraId="3944DAA6" w14:textId="77777777" w:rsidR="00355B87" w:rsidRDefault="00355B87" w:rsidP="00355B87">
      <w:r>
        <w:t xml:space="preserve">In this exercise you will learn how to launch a NAT </w:t>
      </w:r>
      <w:r w:rsidR="00AB0AFA">
        <w:t>Gateway</w:t>
      </w:r>
      <w:r>
        <w:t xml:space="preserve"> and c</w:t>
      </w:r>
      <w:r w:rsidR="00AB0AFA">
        <w:t>onfigure it.</w:t>
      </w:r>
    </w:p>
    <w:p w14:paraId="2184F36A" w14:textId="77777777" w:rsidR="00355B87" w:rsidRDefault="00355B87">
      <w:r>
        <w:br w:type="page"/>
      </w:r>
    </w:p>
    <w:p w14:paraId="047AEC93" w14:textId="77777777" w:rsidR="00AB0AFA" w:rsidRDefault="00AB0AFA" w:rsidP="00355B87">
      <w:r>
        <w:lastRenderedPageBreak/>
        <w:t>On the VPC screen, click on NAT Gateways on the left side menu. Then click on ‘Create a NAT Gateway’ button</w:t>
      </w:r>
    </w:p>
    <w:p w14:paraId="7AD26651" w14:textId="77777777" w:rsidR="00AB0AFA" w:rsidRDefault="0092150F" w:rsidP="00355B87">
      <w:r>
        <w:rPr>
          <w:noProof/>
          <w:lang w:bidi="ta-IN"/>
        </w:rPr>
        <mc:AlternateContent>
          <mc:Choice Requires="wps">
            <w:drawing>
              <wp:anchor distT="0" distB="0" distL="114300" distR="114300" simplePos="0" relativeHeight="251914240" behindDoc="0" locked="0" layoutInCell="1" allowOverlap="1" wp14:anchorId="775F3C5E" wp14:editId="1B9BDE15">
                <wp:simplePos x="0" y="0"/>
                <wp:positionH relativeFrom="column">
                  <wp:posOffset>3479800</wp:posOffset>
                </wp:positionH>
                <wp:positionV relativeFrom="paragraph">
                  <wp:posOffset>1132205</wp:posOffset>
                </wp:positionV>
                <wp:extent cx="1149350" cy="311150"/>
                <wp:effectExtent l="0" t="0" r="12700" b="12700"/>
                <wp:wrapNone/>
                <wp:docPr id="202" name="Rectangle 202"/>
                <wp:cNvGraphicFramePr/>
                <a:graphic xmlns:a="http://schemas.openxmlformats.org/drawingml/2006/main">
                  <a:graphicData uri="http://schemas.microsoft.com/office/word/2010/wordprocessingShape">
                    <wps:wsp>
                      <wps:cNvSpPr/>
                      <wps:spPr>
                        <a:xfrm>
                          <a:off x="0" y="0"/>
                          <a:ext cx="1149350" cy="311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450783" id="Rectangle 202" o:spid="_x0000_s1026" style="position:absolute;margin-left:274pt;margin-top:89.15pt;width:90.5pt;height:24.5pt;z-index:251914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" filled="f" strokecolor="red" strokeweight="1.75pt"/>
            </w:pict>
          </mc:Fallback>
        </mc:AlternateContent>
      </w:r>
      <w:r>
        <w:rPr>
          <w:noProof/>
          <w:lang w:bidi="ta-IN"/>
        </w:rPr>
        <mc:AlternateContent>
          <mc:Choice Requires="wps">
            <w:drawing>
              <wp:anchor distT="0" distB="0" distL="114300" distR="114300" simplePos="0" relativeHeight="251913216" behindDoc="0" locked="0" layoutInCell="1" allowOverlap="1" wp14:anchorId="45A38FE3" wp14:editId="2ED3E383">
                <wp:simplePos x="0" y="0"/>
                <wp:positionH relativeFrom="column">
                  <wp:posOffset>44450</wp:posOffset>
                </wp:positionH>
                <wp:positionV relativeFrom="paragraph">
                  <wp:posOffset>1881505</wp:posOffset>
                </wp:positionV>
                <wp:extent cx="698500" cy="184150"/>
                <wp:effectExtent l="0" t="0" r="25400" b="25400"/>
                <wp:wrapNone/>
                <wp:docPr id="201" name="Rectangle 201"/>
                <wp:cNvGraphicFramePr/>
                <a:graphic xmlns:a="http://schemas.openxmlformats.org/drawingml/2006/main">
                  <a:graphicData uri="http://schemas.microsoft.com/office/word/2010/wordprocessingShape">
                    <wps:wsp>
                      <wps:cNvSpPr/>
                      <wps:spPr>
                        <a:xfrm>
                          <a:off x="0" y="0"/>
                          <a:ext cx="698500" cy="184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E2B485" id="Rectangle 201" o:spid="_x0000_s1026" style="position:absolute;margin-left:3.5pt;margin-top:148.15pt;width:55pt;height:14.5pt;z-index:251913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" filled="f" strokecolor="red" strokeweight="1.75pt"/>
            </w:pict>
          </mc:Fallback>
        </mc:AlternateContent>
      </w:r>
      <w:r w:rsidR="00AB0AFA">
        <w:rPr>
          <w:noProof/>
          <w:lang w:bidi="ta-IN"/>
        </w:rPr>
        <w:drawing>
          <wp:inline distT="0" distB="0" distL="0" distR="0" wp14:anchorId="11CBEF96" wp14:editId="57B2FC8C">
            <wp:extent cx="7054850" cy="3968353"/>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067427" cy="3975427"/>
                    </a:xfrm>
                    <a:prstGeom prst="rect">
                      <a:avLst/>
                    </a:prstGeom>
                  </pic:spPr>
                </pic:pic>
              </a:graphicData>
            </a:graphic>
          </wp:inline>
        </w:drawing>
      </w:r>
    </w:p>
    <w:p w14:paraId="74AC23FD" w14:textId="77777777" w:rsidR="0092150F" w:rsidRDefault="0092150F" w:rsidP="00355B87"/>
    <w:p w14:paraId="0AED96C7" w14:textId="77777777" w:rsidR="0092150F" w:rsidRDefault="0092150F" w:rsidP="00355B87"/>
    <w:p w14:paraId="57BDF921" w14:textId="77777777" w:rsidR="0092150F" w:rsidRDefault="0092150F" w:rsidP="00355B87"/>
    <w:p w14:paraId="2E0B409B" w14:textId="77777777" w:rsidR="0092150F" w:rsidRDefault="0092150F" w:rsidP="00355B87"/>
    <w:p w14:paraId="00BA3714" w14:textId="77777777" w:rsidR="0092150F" w:rsidRDefault="0092150F" w:rsidP="00355B87"/>
    <w:p w14:paraId="02DFB9A9" w14:textId="77777777" w:rsidR="0092150F" w:rsidRDefault="0092150F" w:rsidP="00355B87"/>
    <w:p w14:paraId="5BE22F22" w14:textId="77777777" w:rsidR="0092150F" w:rsidRDefault="0092150F" w:rsidP="00355B87"/>
    <w:p w14:paraId="0F370D2C" w14:textId="77777777" w:rsidR="0092150F" w:rsidRDefault="0092150F" w:rsidP="00355B87"/>
    <w:p w14:paraId="4E0105BC" w14:textId="77777777" w:rsidR="0092150F" w:rsidRDefault="0092150F" w:rsidP="00355B87"/>
    <w:p w14:paraId="1845D258" w14:textId="77777777" w:rsidR="0092150F" w:rsidRDefault="0092150F" w:rsidP="00355B87"/>
    <w:p w14:paraId="49A333AA" w14:textId="77777777" w:rsidR="0092150F" w:rsidRDefault="0092150F" w:rsidP="00355B87"/>
    <w:p w14:paraId="1501D55B" w14:textId="77777777" w:rsidR="0092150F" w:rsidRDefault="0092150F" w:rsidP="00355B87">
      <w:r>
        <w:lastRenderedPageBreak/>
        <w:t>Select your Public Subnet in the Subnet field. (NAT Gateway must always be present in the public subnet since it has to access internet). Click on ‘Create New EIP’</w:t>
      </w:r>
    </w:p>
    <w:p w14:paraId="0262BA50" w14:textId="77777777" w:rsidR="0092150F" w:rsidRDefault="0092150F" w:rsidP="00355B87">
      <w:r>
        <w:rPr>
          <w:noProof/>
          <w:lang w:bidi="ta-IN"/>
        </w:rPr>
        <mc:AlternateContent>
          <mc:Choice Requires="wps">
            <w:drawing>
              <wp:anchor distT="0" distB="0" distL="114300" distR="114300" simplePos="0" relativeHeight="251915264" behindDoc="0" locked="0" layoutInCell="1" allowOverlap="1" wp14:anchorId="088F6366" wp14:editId="7FE5000A">
                <wp:simplePos x="0" y="0"/>
                <wp:positionH relativeFrom="column">
                  <wp:posOffset>4629150</wp:posOffset>
                </wp:positionH>
                <wp:positionV relativeFrom="paragraph">
                  <wp:posOffset>2306955</wp:posOffset>
                </wp:positionV>
                <wp:extent cx="939800" cy="273050"/>
                <wp:effectExtent l="0" t="0" r="12700" b="12700"/>
                <wp:wrapNone/>
                <wp:docPr id="287" name="Rectangle 287"/>
                <wp:cNvGraphicFramePr/>
                <a:graphic xmlns:a="http://schemas.openxmlformats.org/drawingml/2006/main">
                  <a:graphicData uri="http://schemas.microsoft.com/office/word/2010/wordprocessingShape">
                    <wps:wsp>
                      <wps:cNvSpPr/>
                      <wps:spPr>
                        <a:xfrm>
                          <a:off x="0" y="0"/>
                          <a:ext cx="939800" cy="2730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A35526" id="Rectangle 287" o:spid="_x0000_s1026" style="position:absolute;margin-left:364.5pt;margin-top:181.65pt;width:74pt;height:21.5pt;z-index:251915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" filled="f" strokecolor="red" strokeweight="1.75pt"/>
            </w:pict>
          </mc:Fallback>
        </mc:AlternateContent>
      </w:r>
      <w:r>
        <w:rPr>
          <w:noProof/>
          <w:lang w:bidi="ta-IN"/>
        </w:rPr>
        <w:drawing>
          <wp:inline distT="0" distB="0" distL="0" distR="0" wp14:anchorId="0F3F847C" wp14:editId="12CA3E79">
            <wp:extent cx="6762044" cy="3803650"/>
            <wp:effectExtent l="0" t="0" r="1270" b="635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769524" cy="3807857"/>
                    </a:xfrm>
                    <a:prstGeom prst="rect">
                      <a:avLst/>
                    </a:prstGeom>
                  </pic:spPr>
                </pic:pic>
              </a:graphicData>
            </a:graphic>
          </wp:inline>
        </w:drawing>
      </w:r>
    </w:p>
    <w:p w14:paraId="20922FA9" w14:textId="77777777" w:rsidR="0092150F" w:rsidRDefault="0092150F" w:rsidP="00355B87">
      <w:r>
        <w:t>Your NAT Gateway will be created. (Be patient. It takes some time before NAT Gateway is active)</w:t>
      </w:r>
    </w:p>
    <w:p w14:paraId="233B1A66" w14:textId="77777777" w:rsidR="0092150F" w:rsidRDefault="0092150F" w:rsidP="00355B87">
      <w:r>
        <w:rPr>
          <w:noProof/>
          <w:lang w:bidi="ta-IN"/>
        </w:rPr>
        <w:drawing>
          <wp:inline distT="0" distB="0" distL="0" distR="0" wp14:anchorId="73CB6EFC" wp14:editId="5E6DC13E">
            <wp:extent cx="5645150" cy="3175396"/>
            <wp:effectExtent l="0" t="0" r="0" b="635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659781" cy="3183626"/>
                    </a:xfrm>
                    <a:prstGeom prst="rect">
                      <a:avLst/>
                    </a:prstGeom>
                  </pic:spPr>
                </pic:pic>
              </a:graphicData>
            </a:graphic>
          </wp:inline>
        </w:drawing>
      </w:r>
    </w:p>
    <w:p w14:paraId="2D7087C8" w14:textId="77777777" w:rsidR="0092150F" w:rsidRDefault="0092150F" w:rsidP="00355B87">
      <w:r>
        <w:lastRenderedPageBreak/>
        <w:t>Now we need to route our private subnet to point to this NAT Gateway. We can do this is in two ways: a) Create a new routing table and attach it to the private subnet b) Change the master route table. (Changing master route table will affect all the subnets to which it is connected.)</w:t>
      </w:r>
    </w:p>
    <w:p w14:paraId="5115DD7F" w14:textId="77777777" w:rsidR="0092150F" w:rsidRDefault="0092150F" w:rsidP="00355B87">
      <w:r>
        <w:t>We will change the master route table.</w:t>
      </w:r>
    </w:p>
    <w:p w14:paraId="4EDF22CF" w14:textId="77777777" w:rsidR="0092150F" w:rsidRDefault="0046747D" w:rsidP="00355B87">
      <w:r>
        <w:t>From the VPC menu, select Route Tables from the left side menu, select the master route table and click on the Routes tab below</w:t>
      </w:r>
    </w:p>
    <w:p w14:paraId="61473896" w14:textId="77777777" w:rsidR="0046747D" w:rsidRDefault="0046747D" w:rsidP="00355B87">
      <w:r>
        <w:rPr>
          <w:noProof/>
          <w:lang w:bidi="ta-IN"/>
        </w:rPr>
        <mc:AlternateContent>
          <mc:Choice Requires="wps">
            <w:drawing>
              <wp:anchor distT="0" distB="0" distL="114300" distR="114300" simplePos="0" relativeHeight="251917312" behindDoc="0" locked="0" layoutInCell="1" allowOverlap="1" wp14:anchorId="339B3F91" wp14:editId="65E2618F">
                <wp:simplePos x="0" y="0"/>
                <wp:positionH relativeFrom="column">
                  <wp:posOffset>1771650</wp:posOffset>
                </wp:positionH>
                <wp:positionV relativeFrom="paragraph">
                  <wp:posOffset>2922270</wp:posOffset>
                </wp:positionV>
                <wp:extent cx="622300" cy="285750"/>
                <wp:effectExtent l="0" t="0" r="25400" b="19050"/>
                <wp:wrapNone/>
                <wp:docPr id="322" name="Rectangle 322"/>
                <wp:cNvGraphicFramePr/>
                <a:graphic xmlns:a="http://schemas.openxmlformats.org/drawingml/2006/main">
                  <a:graphicData uri="http://schemas.microsoft.com/office/word/2010/wordprocessingShape">
                    <wps:wsp>
                      <wps:cNvSpPr/>
                      <wps:spPr>
                        <a:xfrm>
                          <a:off x="0" y="0"/>
                          <a:ext cx="622300" cy="2857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A6A45D" id="Rectangle 322" o:spid="_x0000_s1026" style="position:absolute;margin-left:139.5pt;margin-top:230.1pt;width:49pt;height:22.5pt;z-index:251917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" filled="f" strokecolor="red" strokeweight="1.75pt"/>
            </w:pict>
          </mc:Fallback>
        </mc:AlternateContent>
      </w:r>
      <w:r>
        <w:rPr>
          <w:noProof/>
          <w:lang w:bidi="ta-IN"/>
        </w:rPr>
        <mc:AlternateContent>
          <mc:Choice Requires="wps">
            <w:drawing>
              <wp:anchor distT="0" distB="0" distL="114300" distR="114300" simplePos="0" relativeHeight="251916288" behindDoc="0" locked="0" layoutInCell="1" allowOverlap="1" wp14:anchorId="38C59A85" wp14:editId="0FC5A58E">
                <wp:simplePos x="0" y="0"/>
                <wp:positionH relativeFrom="column">
                  <wp:posOffset>50800</wp:posOffset>
                </wp:positionH>
                <wp:positionV relativeFrom="paragraph">
                  <wp:posOffset>953770</wp:posOffset>
                </wp:positionV>
                <wp:extent cx="533400" cy="190500"/>
                <wp:effectExtent l="0" t="0" r="19050" b="19050"/>
                <wp:wrapNone/>
                <wp:docPr id="321" name="Rectangle 321"/>
                <wp:cNvGraphicFramePr/>
                <a:graphic xmlns:a="http://schemas.openxmlformats.org/drawingml/2006/main">
                  <a:graphicData uri="http://schemas.microsoft.com/office/word/2010/wordprocessingShape">
                    <wps:wsp>
                      <wps:cNvSpPr/>
                      <wps:spPr>
                        <a:xfrm>
                          <a:off x="0" y="0"/>
                          <a:ext cx="533400" cy="1905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E01BDC" id="Rectangle 321" o:spid="_x0000_s1026" style="position:absolute;margin-left:4pt;margin-top:75.1pt;width:42pt;height:15pt;z-index:251916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" filled="f" strokecolor="red" strokeweight="1.75pt"/>
            </w:pict>
          </mc:Fallback>
        </mc:AlternateContent>
      </w:r>
      <w:r>
        <w:rPr>
          <w:noProof/>
          <w:lang w:bidi="ta-IN"/>
        </w:rPr>
        <w:drawing>
          <wp:inline distT="0" distB="0" distL="0" distR="0" wp14:anchorId="2C6CE5C5" wp14:editId="68B77E58">
            <wp:extent cx="6578600" cy="4001982"/>
            <wp:effectExtent l="0" t="0" r="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 name="VPC NAT.jp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6584528" cy="4005588"/>
                    </a:xfrm>
                    <a:prstGeom prst="rect">
                      <a:avLst/>
                    </a:prstGeom>
                  </pic:spPr>
                </pic:pic>
              </a:graphicData>
            </a:graphic>
          </wp:inline>
        </w:drawing>
      </w:r>
    </w:p>
    <w:p w14:paraId="0452C716" w14:textId="77777777" w:rsidR="0092150F" w:rsidRDefault="0046747D" w:rsidP="00355B87">
      <w:r>
        <w:t>Select ‘Edit’ and then click on ‘Add another route’. In the destination field enter ‘0.0.0.0/0’ and click on the target field. You will see the Internet Gateway and the NAT Gateway popup in the target field. Select the NAT gateway</w:t>
      </w:r>
      <w:r w:rsidR="006A4BE2">
        <w:t>. Then click ‘Save’</w:t>
      </w:r>
    </w:p>
    <w:p w14:paraId="76AC3C61" w14:textId="77777777" w:rsidR="0046747D" w:rsidRDefault="0046747D" w:rsidP="00355B87"/>
    <w:p w14:paraId="48954794" w14:textId="77777777" w:rsidR="0046747D" w:rsidRDefault="006A4BE2" w:rsidP="00355B87">
      <w:r>
        <w:rPr>
          <w:noProof/>
          <w:lang w:bidi="ta-IN"/>
        </w:rPr>
        <w:lastRenderedPageBreak/>
        <mc:AlternateContent>
          <mc:Choice Requires="wps">
            <w:drawing>
              <wp:anchor distT="0" distB="0" distL="114300" distR="114300" simplePos="0" relativeHeight="251920384" behindDoc="0" locked="0" layoutInCell="1" allowOverlap="1" wp14:anchorId="6276F69E" wp14:editId="08E006E2">
                <wp:simplePos x="0" y="0"/>
                <wp:positionH relativeFrom="column">
                  <wp:posOffset>1555750</wp:posOffset>
                </wp:positionH>
                <wp:positionV relativeFrom="paragraph">
                  <wp:posOffset>2670175</wp:posOffset>
                </wp:positionV>
                <wp:extent cx="412750" cy="222250"/>
                <wp:effectExtent l="0" t="0" r="25400" b="25400"/>
                <wp:wrapNone/>
                <wp:docPr id="328" name="Rectangle 328"/>
                <wp:cNvGraphicFramePr/>
                <a:graphic xmlns:a="http://schemas.openxmlformats.org/drawingml/2006/main">
                  <a:graphicData uri="http://schemas.microsoft.com/office/word/2010/wordprocessingShape">
                    <wps:wsp>
                      <wps:cNvSpPr/>
                      <wps:spPr>
                        <a:xfrm>
                          <a:off x="0" y="0"/>
                          <a:ext cx="412750" cy="2222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624D9D" id="Rectangle 328" o:spid="_x0000_s1026" style="position:absolute;margin-left:122.5pt;margin-top:210.25pt;width:32.5pt;height:17.5pt;z-index:251920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" filled="f" strokecolor="red" strokeweight="1.75pt"/>
            </w:pict>
          </mc:Fallback>
        </mc:AlternateContent>
      </w:r>
      <w:r>
        <w:rPr>
          <w:noProof/>
          <w:lang w:bidi="ta-IN"/>
        </w:rPr>
        <mc:AlternateContent>
          <mc:Choice Requires="wps">
            <w:drawing>
              <wp:anchor distT="0" distB="0" distL="114300" distR="114300" simplePos="0" relativeHeight="251919360" behindDoc="0" locked="0" layoutInCell="1" allowOverlap="1" wp14:anchorId="1574CCC5" wp14:editId="3CE04BAD">
                <wp:simplePos x="0" y="0"/>
                <wp:positionH relativeFrom="column">
                  <wp:posOffset>2159000</wp:posOffset>
                </wp:positionH>
                <wp:positionV relativeFrom="paragraph">
                  <wp:posOffset>3540125</wp:posOffset>
                </wp:positionV>
                <wp:extent cx="1130300" cy="215900"/>
                <wp:effectExtent l="0" t="0" r="12700" b="12700"/>
                <wp:wrapNone/>
                <wp:docPr id="327" name="Rectangle 327"/>
                <wp:cNvGraphicFramePr/>
                <a:graphic xmlns:a="http://schemas.openxmlformats.org/drawingml/2006/main">
                  <a:graphicData uri="http://schemas.microsoft.com/office/word/2010/wordprocessingShape">
                    <wps:wsp>
                      <wps:cNvSpPr/>
                      <wps:spPr>
                        <a:xfrm>
                          <a:off x="0" y="0"/>
                          <a:ext cx="1130300" cy="2159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A93A18" id="Rectangle 327" o:spid="_x0000_s1026" style="position:absolute;margin-left:170pt;margin-top:278.75pt;width:89pt;height:17pt;z-index:251919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" filled="f" strokecolor="red" strokeweight="1.75pt"/>
            </w:pict>
          </mc:Fallback>
        </mc:AlternateContent>
      </w:r>
      <w:r>
        <w:rPr>
          <w:noProof/>
          <w:lang w:bidi="ta-IN"/>
        </w:rPr>
        <mc:AlternateContent>
          <mc:Choice Requires="wps">
            <w:drawing>
              <wp:anchor distT="0" distB="0" distL="114300" distR="114300" simplePos="0" relativeHeight="251918336" behindDoc="0" locked="0" layoutInCell="1" allowOverlap="1" wp14:anchorId="03C408D6" wp14:editId="1293BD2E">
                <wp:simplePos x="0" y="0"/>
                <wp:positionH relativeFrom="column">
                  <wp:posOffset>1174750</wp:posOffset>
                </wp:positionH>
                <wp:positionV relativeFrom="paragraph">
                  <wp:posOffset>3203575</wp:posOffset>
                </wp:positionV>
                <wp:extent cx="857250" cy="190500"/>
                <wp:effectExtent l="0" t="0" r="19050" b="19050"/>
                <wp:wrapNone/>
                <wp:docPr id="326" name="Rectangle 326"/>
                <wp:cNvGraphicFramePr/>
                <a:graphic xmlns:a="http://schemas.openxmlformats.org/drawingml/2006/main">
                  <a:graphicData uri="http://schemas.microsoft.com/office/word/2010/wordprocessingShape">
                    <wps:wsp>
                      <wps:cNvSpPr/>
                      <wps:spPr>
                        <a:xfrm>
                          <a:off x="0" y="0"/>
                          <a:ext cx="857250" cy="1905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F29B26" id="Rectangle 326" o:spid="_x0000_s1026" style="position:absolute;margin-left:92.5pt;margin-top:252.25pt;width:67.5pt;height:15pt;z-index:251918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" filled="f" strokecolor="red" strokeweight="1.75pt"/>
            </w:pict>
          </mc:Fallback>
        </mc:AlternateContent>
      </w:r>
      <w:r w:rsidR="0046747D">
        <w:rPr>
          <w:noProof/>
          <w:lang w:bidi="ta-IN"/>
        </w:rPr>
        <w:drawing>
          <wp:inline distT="0" distB="0" distL="0" distR="0" wp14:anchorId="48CD5378" wp14:editId="0808008F">
            <wp:extent cx="6756400" cy="4110143"/>
            <wp:effectExtent l="0" t="0" r="6350" b="508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NAT Routing.jp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6763122" cy="4114232"/>
                    </a:xfrm>
                    <a:prstGeom prst="rect">
                      <a:avLst/>
                    </a:prstGeom>
                  </pic:spPr>
                </pic:pic>
              </a:graphicData>
            </a:graphic>
          </wp:inline>
        </w:drawing>
      </w:r>
    </w:p>
    <w:p w14:paraId="21E7D9CD" w14:textId="77777777" w:rsidR="004F0F68" w:rsidRDefault="004F0F68">
      <w:r>
        <w:t>Now the NAT Gateway will help the private instance to connect to the internet.</w:t>
      </w:r>
    </w:p>
    <w:p w14:paraId="569B4990" w14:textId="77777777" w:rsidR="004F0F68" w:rsidRDefault="004F0F68">
      <w:r>
        <w:t>From an instance in the private network, perform the following actions to check for internet connectivity</w:t>
      </w:r>
    </w:p>
    <w:p w14:paraId="1E620D14" w14:textId="77777777" w:rsidR="004F0F68" w:rsidRDefault="004F0F68" w:rsidP="004F0F68">
      <w:pPr>
        <w:pStyle w:val="ListParagraph"/>
        <w:numPr>
          <w:ilvl w:val="0"/>
          <w:numId w:val="26"/>
        </w:numPr>
      </w:pPr>
      <w:r>
        <w:t>If you are using Windows instance, open Internet Explorer and try contacting ‘google.com’. Check is this is successful</w:t>
      </w:r>
    </w:p>
    <w:p w14:paraId="329C8418" w14:textId="77777777" w:rsidR="004F0F68" w:rsidRDefault="004F0F68" w:rsidP="004F0F68">
      <w:pPr>
        <w:pStyle w:val="ListParagraph"/>
        <w:numPr>
          <w:ilvl w:val="0"/>
          <w:numId w:val="26"/>
        </w:numPr>
      </w:pPr>
      <w:r>
        <w:t xml:space="preserve"> If you are using Linux instance, issue the command, ‘</w:t>
      </w:r>
      <w:proofErr w:type="spellStart"/>
      <w:r>
        <w:t>wget</w:t>
      </w:r>
      <w:proofErr w:type="spellEnd"/>
      <w:r>
        <w:t xml:space="preserve"> </w:t>
      </w:r>
      <w:hyperlink r:id="rId76" w:history="1">
        <w:r w:rsidRPr="00463D3E">
          <w:rPr>
            <w:rStyle w:val="Hyperlink"/>
          </w:rPr>
          <w:t>www.google.com</w:t>
        </w:r>
      </w:hyperlink>
      <w:r>
        <w:t>’. If you get a successful reply, then the NAT gateway is working fine</w:t>
      </w:r>
    </w:p>
    <w:p w14:paraId="39845FAA" w14:textId="77777777" w:rsidR="004F0F68" w:rsidRDefault="004F0F68" w:rsidP="004F0F68"/>
    <w:p w14:paraId="2656D985" w14:textId="77777777" w:rsidR="00947A54" w:rsidRDefault="004F0F68" w:rsidP="004F0F68">
      <w:r w:rsidRPr="004F0F68">
        <w:rPr>
          <w:b/>
          <w:bCs/>
        </w:rPr>
        <w:t>Important Note:</w:t>
      </w:r>
      <w:r>
        <w:t xml:space="preserve"> NAT Gateway is not part of free tier. So delete it as soon as finish this exercise. You will incur an hourly cost of around Rs.7/-. If you do not terminate it, you will be charged on hourly basis till the time of termination. </w:t>
      </w:r>
      <w:r w:rsidR="00947A54">
        <w:br w:type="page"/>
      </w:r>
    </w:p>
    <w:p w14:paraId="6CE39835" w14:textId="4E8E1432" w:rsidR="006242D5" w:rsidRDefault="00CD757B" w:rsidP="00CD757B">
      <w:pPr>
        <w:pStyle w:val="Heading1"/>
      </w:pPr>
      <w:bookmarkStart w:id="33" w:name="_Toc47088568"/>
      <w:r>
        <w:lastRenderedPageBreak/>
        <w:t xml:space="preserve">Exercise </w:t>
      </w:r>
      <w:r w:rsidR="001855B3">
        <w:t>8</w:t>
      </w:r>
      <w:bookmarkEnd w:id="33"/>
    </w:p>
    <w:p w14:paraId="725321BC" w14:textId="77777777" w:rsidR="00CD757B" w:rsidRDefault="00CD757B" w:rsidP="00CD757B">
      <w:pPr>
        <w:pStyle w:val="Heading2"/>
      </w:pPr>
      <w:bookmarkStart w:id="34" w:name="_Toc47088569"/>
      <w:r>
        <w:t>Identity and Access Management (IAM)</w:t>
      </w:r>
      <w:bookmarkEnd w:id="34"/>
    </w:p>
    <w:p w14:paraId="7A422C7E" w14:textId="77777777" w:rsidR="00CD757B" w:rsidRDefault="00CD757B" w:rsidP="00D82FED">
      <w:r>
        <w:t xml:space="preserve">In this </w:t>
      </w:r>
      <w:r w:rsidR="004F0F68">
        <w:t>exercise,</w:t>
      </w:r>
      <w:r>
        <w:t xml:space="preserve"> we will learn how to create users, how to create groups, how to provide permissions for users and group, how to create a role and assign it to an EC2 instance</w:t>
      </w:r>
    </w:p>
    <w:p w14:paraId="57B1E013" w14:textId="77777777" w:rsidR="00CD757B" w:rsidRDefault="00CD757B">
      <w:r>
        <w:br w:type="page"/>
      </w:r>
    </w:p>
    <w:p w14:paraId="5DEE0DF2" w14:textId="77777777" w:rsidR="00CD757B" w:rsidRDefault="00CD757B" w:rsidP="00CD757B">
      <w:pPr>
        <w:pStyle w:val="Heading3"/>
      </w:pPr>
      <w:bookmarkStart w:id="35" w:name="_Toc47088570"/>
      <w:r>
        <w:lastRenderedPageBreak/>
        <w:t>Creating an administrative user</w:t>
      </w:r>
      <w:bookmarkEnd w:id="35"/>
    </w:p>
    <w:p w14:paraId="1099DCFA" w14:textId="77777777" w:rsidR="006242D5" w:rsidRDefault="00CD757B" w:rsidP="00D82FED">
      <w:r>
        <w:t>Let us first create an administrative user. This user will have all the permissions of the root user (You are the root user when you login using your mail id and password. It is a suggested best practice by Amazon that we create an administrative user and login as administrative user instead of a root user)</w:t>
      </w:r>
    </w:p>
    <w:p w14:paraId="79BF110C" w14:textId="77777777" w:rsidR="006242D5" w:rsidRDefault="00CD757B" w:rsidP="00D82FED">
      <w:r>
        <w:t>From the AWS Console select ‘IAM’</w:t>
      </w:r>
    </w:p>
    <w:p w14:paraId="31FDFC56" w14:textId="77777777" w:rsidR="00847466" w:rsidRDefault="00CD757B" w:rsidP="0078101C">
      <w:r>
        <w:t>Click on ‘Users’ to create the administrative user</w:t>
      </w:r>
    </w:p>
    <w:p w14:paraId="77C63632" w14:textId="77777777" w:rsidR="00CD757B" w:rsidRDefault="00CD757B" w:rsidP="0078101C">
      <w:r>
        <w:rPr>
          <w:noProof/>
          <w:lang w:bidi="ta-IN"/>
        </w:rPr>
        <mc:AlternateContent>
          <mc:Choice Requires="wps">
            <w:drawing>
              <wp:anchor distT="0" distB="0" distL="114300" distR="114300" simplePos="0" relativeHeight="251870208" behindDoc="0" locked="0" layoutInCell="1" allowOverlap="1" wp14:anchorId="360A18E2" wp14:editId="3C697303">
                <wp:simplePos x="0" y="0"/>
                <wp:positionH relativeFrom="column">
                  <wp:posOffset>266700</wp:posOffset>
                </wp:positionH>
                <wp:positionV relativeFrom="paragraph">
                  <wp:posOffset>1066165</wp:posOffset>
                </wp:positionV>
                <wp:extent cx="387350" cy="190500"/>
                <wp:effectExtent l="0" t="0" r="12700" b="19050"/>
                <wp:wrapNone/>
                <wp:docPr id="382" name="Rectangle 382"/>
                <wp:cNvGraphicFramePr/>
                <a:graphic xmlns:a="http://schemas.openxmlformats.org/drawingml/2006/main">
                  <a:graphicData uri="http://schemas.microsoft.com/office/word/2010/wordprocessingShape">
                    <wps:wsp>
                      <wps:cNvSpPr/>
                      <wps:spPr>
                        <a:xfrm>
                          <a:off x="0" y="0"/>
                          <a:ext cx="387350" cy="1905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443712" id="Rectangle 382" o:spid="_x0000_s1026" style="position:absolute;margin-left:21pt;margin-top:83.95pt;width:30.5pt;height:15pt;z-index:251870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" filled="f" strokecolor="red" strokeweight="1.75pt"/>
            </w:pict>
          </mc:Fallback>
        </mc:AlternateContent>
      </w:r>
      <w:r>
        <w:rPr>
          <w:noProof/>
          <w:lang w:bidi="ta-IN"/>
        </w:rPr>
        <mc:AlternateContent>
          <mc:Choice Requires="wps">
            <w:drawing>
              <wp:anchor distT="0" distB="0" distL="114300" distR="114300" simplePos="0" relativeHeight="251869184" behindDoc="0" locked="0" layoutInCell="1" allowOverlap="1" wp14:anchorId="346E1CEC" wp14:editId="7F58539C">
                <wp:simplePos x="0" y="0"/>
                <wp:positionH relativeFrom="column">
                  <wp:posOffset>1479550</wp:posOffset>
                </wp:positionH>
                <wp:positionV relativeFrom="paragraph">
                  <wp:posOffset>1980565</wp:posOffset>
                </wp:positionV>
                <wp:extent cx="508000" cy="184150"/>
                <wp:effectExtent l="0" t="0" r="25400" b="25400"/>
                <wp:wrapNone/>
                <wp:docPr id="381" name="Rectangle 381"/>
                <wp:cNvGraphicFramePr/>
                <a:graphic xmlns:a="http://schemas.openxmlformats.org/drawingml/2006/main">
                  <a:graphicData uri="http://schemas.microsoft.com/office/word/2010/wordprocessingShape">
                    <wps:wsp>
                      <wps:cNvSpPr/>
                      <wps:spPr>
                        <a:xfrm>
                          <a:off x="0" y="0"/>
                          <a:ext cx="508000" cy="184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42A614" id="Rectangle 381" o:spid="_x0000_s1026" style="position:absolute;margin-left:116.5pt;margin-top:155.95pt;width:40pt;height:14.5pt;z-index:251869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" filled="f" strokecolor="red" strokeweight="1.75pt"/>
            </w:pict>
          </mc:Fallback>
        </mc:AlternateContent>
      </w:r>
      <w:r>
        <w:rPr>
          <w:noProof/>
          <w:lang w:bidi="ta-IN"/>
        </w:rPr>
        <w:drawing>
          <wp:inline distT="0" distB="0" distL="0" distR="0" wp14:anchorId="7A8C8B9E" wp14:editId="7CD527A7">
            <wp:extent cx="8037689" cy="4521200"/>
            <wp:effectExtent l="0" t="0" r="1905" b="0"/>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8041144" cy="4523144"/>
                    </a:xfrm>
                    <a:prstGeom prst="rect">
                      <a:avLst/>
                    </a:prstGeom>
                  </pic:spPr>
                </pic:pic>
              </a:graphicData>
            </a:graphic>
          </wp:inline>
        </w:drawing>
      </w:r>
    </w:p>
    <w:p w14:paraId="0A1A1CE5" w14:textId="77777777" w:rsidR="00CD757B" w:rsidRDefault="00CD757B">
      <w:r>
        <w:br w:type="page"/>
      </w:r>
    </w:p>
    <w:p w14:paraId="26D33311" w14:textId="77777777" w:rsidR="00CD757B" w:rsidRDefault="00CD757B" w:rsidP="0078101C">
      <w:r>
        <w:lastRenderedPageBreak/>
        <w:t xml:space="preserve">Click ‘Create </w:t>
      </w:r>
      <w:r w:rsidR="00483377">
        <w:t>Add</w:t>
      </w:r>
      <w:r>
        <w:t xml:space="preserve"> Users’</w:t>
      </w:r>
    </w:p>
    <w:p w14:paraId="0F5ADDA8" w14:textId="77777777" w:rsidR="00332D96" w:rsidRDefault="00CD757B" w:rsidP="0078101C">
      <w:r>
        <w:rPr>
          <w:noProof/>
          <w:lang w:bidi="ta-IN"/>
        </w:rPr>
        <mc:AlternateContent>
          <mc:Choice Requires="wps">
            <w:drawing>
              <wp:anchor distT="0" distB="0" distL="114300" distR="114300" simplePos="0" relativeHeight="251871232" behindDoc="0" locked="0" layoutInCell="1" allowOverlap="1" wp14:anchorId="185F2A3B" wp14:editId="15E3D6F4">
                <wp:simplePos x="0" y="0"/>
                <wp:positionH relativeFrom="column">
                  <wp:posOffset>1028700</wp:posOffset>
                </wp:positionH>
                <wp:positionV relativeFrom="paragraph">
                  <wp:posOffset>259715</wp:posOffset>
                </wp:positionV>
                <wp:extent cx="520700" cy="260350"/>
                <wp:effectExtent l="0" t="0" r="12700" b="25400"/>
                <wp:wrapNone/>
                <wp:docPr id="384" name="Rectangle 384"/>
                <wp:cNvGraphicFramePr/>
                <a:graphic xmlns:a="http://schemas.openxmlformats.org/drawingml/2006/main">
                  <a:graphicData uri="http://schemas.microsoft.com/office/word/2010/wordprocessingShape">
                    <wps:wsp>
                      <wps:cNvSpPr/>
                      <wps:spPr>
                        <a:xfrm>
                          <a:off x="0" y="0"/>
                          <a:ext cx="520700" cy="2603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634CBF" id="Rectangle 384" o:spid="_x0000_s1026" style="position:absolute;margin-left:81pt;margin-top:20.45pt;width:41pt;height:20.5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" filled="f" strokecolor="red" strokeweight="1.75pt"/>
            </w:pict>
          </mc:Fallback>
        </mc:AlternateContent>
      </w:r>
      <w:r w:rsidR="00483377">
        <w:rPr>
          <w:noProof/>
          <w:lang w:bidi="ta-IN"/>
        </w:rPr>
        <w:drawing>
          <wp:inline distT="0" distB="0" distL="0" distR="0" wp14:anchorId="60BA06FC" wp14:editId="5BAAE22A">
            <wp:extent cx="6731000" cy="3786188"/>
            <wp:effectExtent l="0" t="0" r="0" b="508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739746" cy="3791107"/>
                    </a:xfrm>
                    <a:prstGeom prst="rect">
                      <a:avLst/>
                    </a:prstGeom>
                  </pic:spPr>
                </pic:pic>
              </a:graphicData>
            </a:graphic>
          </wp:inline>
        </w:drawing>
      </w:r>
    </w:p>
    <w:p w14:paraId="2BF63EA3" w14:textId="77777777" w:rsidR="00332D96" w:rsidRDefault="00332D96" w:rsidP="0078101C"/>
    <w:p w14:paraId="20CDCD6E" w14:textId="77777777" w:rsidR="00483377" w:rsidRDefault="00483377" w:rsidP="0078101C"/>
    <w:p w14:paraId="124EC31D" w14:textId="77777777" w:rsidR="00483377" w:rsidRDefault="00483377" w:rsidP="0078101C"/>
    <w:p w14:paraId="729FF451" w14:textId="77777777" w:rsidR="00483377" w:rsidRDefault="00483377" w:rsidP="0078101C"/>
    <w:p w14:paraId="7D6CBDE2" w14:textId="77777777" w:rsidR="00483377" w:rsidRDefault="00483377" w:rsidP="0078101C"/>
    <w:p w14:paraId="4FBD8E0C" w14:textId="77777777" w:rsidR="00483377" w:rsidRDefault="00483377" w:rsidP="0078101C"/>
    <w:p w14:paraId="35FF4172" w14:textId="77777777" w:rsidR="00483377" w:rsidRDefault="00483377" w:rsidP="0078101C"/>
    <w:p w14:paraId="1C7E7926" w14:textId="77777777" w:rsidR="00483377" w:rsidRDefault="00483377" w:rsidP="0078101C"/>
    <w:p w14:paraId="3AFA6C44" w14:textId="77777777" w:rsidR="00483377" w:rsidRDefault="00483377" w:rsidP="0078101C"/>
    <w:p w14:paraId="34182ECA" w14:textId="77777777" w:rsidR="00483377" w:rsidRDefault="00483377" w:rsidP="0078101C"/>
    <w:p w14:paraId="1EC7DD2B" w14:textId="77777777" w:rsidR="00483377" w:rsidRDefault="00483377" w:rsidP="0078101C"/>
    <w:p w14:paraId="747C6FAB" w14:textId="77777777" w:rsidR="00483377" w:rsidRDefault="00483377" w:rsidP="0078101C"/>
    <w:p w14:paraId="64D4E409" w14:textId="77777777" w:rsidR="00CD757B" w:rsidRDefault="00CD757B" w:rsidP="0078101C">
      <w:r>
        <w:lastRenderedPageBreak/>
        <w:t xml:space="preserve">Enter ‘admin’ as the name of the user. </w:t>
      </w:r>
      <w:r w:rsidR="00483377">
        <w:t>Select ‘AWS Management Console Access’ and ‘Custom Password. Provide a Password in the custom password field</w:t>
      </w:r>
    </w:p>
    <w:p w14:paraId="563D2348" w14:textId="77777777" w:rsidR="00483377" w:rsidRDefault="00483377" w:rsidP="0078101C">
      <w:r>
        <w:rPr>
          <w:noProof/>
          <w:lang w:bidi="ta-IN"/>
        </w:rPr>
        <mc:AlternateContent>
          <mc:Choice Requires="wps">
            <w:drawing>
              <wp:anchor distT="0" distB="0" distL="114300" distR="114300" simplePos="0" relativeHeight="251923456" behindDoc="0" locked="0" layoutInCell="1" allowOverlap="1" wp14:anchorId="45B33F52" wp14:editId="0891135F">
                <wp:simplePos x="0" y="0"/>
                <wp:positionH relativeFrom="column">
                  <wp:posOffset>1593850</wp:posOffset>
                </wp:positionH>
                <wp:positionV relativeFrom="paragraph">
                  <wp:posOffset>3114675</wp:posOffset>
                </wp:positionV>
                <wp:extent cx="946150" cy="190500"/>
                <wp:effectExtent l="0" t="0" r="25400" b="19050"/>
                <wp:wrapNone/>
                <wp:docPr id="354" name="Rectangle 354"/>
                <wp:cNvGraphicFramePr/>
                <a:graphic xmlns:a="http://schemas.openxmlformats.org/drawingml/2006/main">
                  <a:graphicData uri="http://schemas.microsoft.com/office/word/2010/wordprocessingShape">
                    <wps:wsp>
                      <wps:cNvSpPr/>
                      <wps:spPr>
                        <a:xfrm>
                          <a:off x="0" y="0"/>
                          <a:ext cx="946150" cy="1905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37F579" id="Rectangle 354" o:spid="_x0000_s1026" style="position:absolute;margin-left:125.5pt;margin-top:245.25pt;width:74.5pt;height:15pt;z-index:251923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" filled="f" strokecolor="red" strokeweight="1.75pt"/>
            </w:pict>
          </mc:Fallback>
        </mc:AlternateContent>
      </w:r>
      <w:r>
        <w:rPr>
          <w:noProof/>
          <w:lang w:bidi="ta-IN"/>
        </w:rPr>
        <mc:AlternateContent>
          <mc:Choice Requires="wps">
            <w:drawing>
              <wp:anchor distT="0" distB="0" distL="114300" distR="114300" simplePos="0" relativeHeight="251922432" behindDoc="0" locked="0" layoutInCell="1" allowOverlap="1" wp14:anchorId="40A0CA2D" wp14:editId="7378EFB2">
                <wp:simplePos x="0" y="0"/>
                <wp:positionH relativeFrom="column">
                  <wp:posOffset>1562100</wp:posOffset>
                </wp:positionH>
                <wp:positionV relativeFrom="paragraph">
                  <wp:posOffset>2581275</wp:posOffset>
                </wp:positionV>
                <wp:extent cx="3098800" cy="355600"/>
                <wp:effectExtent l="0" t="0" r="25400" b="25400"/>
                <wp:wrapNone/>
                <wp:docPr id="353" name="Rectangle 353"/>
                <wp:cNvGraphicFramePr/>
                <a:graphic xmlns:a="http://schemas.openxmlformats.org/drawingml/2006/main">
                  <a:graphicData uri="http://schemas.microsoft.com/office/word/2010/wordprocessingShape">
                    <wps:wsp>
                      <wps:cNvSpPr/>
                      <wps:spPr>
                        <a:xfrm>
                          <a:off x="0" y="0"/>
                          <a:ext cx="3098800" cy="3556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F766F5" id="Rectangle 353" o:spid="_x0000_s1026" style="position:absolute;margin-left:123pt;margin-top:203.25pt;width:244pt;height:28pt;z-index:251922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" filled="f" strokecolor="red" strokeweight="1.75pt"/>
            </w:pict>
          </mc:Fallback>
        </mc:AlternateContent>
      </w:r>
      <w:r>
        <w:rPr>
          <w:noProof/>
          <w:lang w:bidi="ta-IN"/>
        </w:rPr>
        <mc:AlternateContent>
          <mc:Choice Requires="wps">
            <w:drawing>
              <wp:anchor distT="0" distB="0" distL="114300" distR="114300" simplePos="0" relativeHeight="251921408" behindDoc="0" locked="0" layoutInCell="1" allowOverlap="1" wp14:anchorId="01906738" wp14:editId="1BD48405">
                <wp:simplePos x="0" y="0"/>
                <wp:positionH relativeFrom="column">
                  <wp:posOffset>1676400</wp:posOffset>
                </wp:positionH>
                <wp:positionV relativeFrom="paragraph">
                  <wp:posOffset>1279525</wp:posOffset>
                </wp:positionV>
                <wp:extent cx="419100" cy="190500"/>
                <wp:effectExtent l="0" t="0" r="19050" b="19050"/>
                <wp:wrapNone/>
                <wp:docPr id="352" name="Rectangle 352"/>
                <wp:cNvGraphicFramePr/>
                <a:graphic xmlns:a="http://schemas.openxmlformats.org/drawingml/2006/main">
                  <a:graphicData uri="http://schemas.microsoft.com/office/word/2010/wordprocessingShape">
                    <wps:wsp>
                      <wps:cNvSpPr/>
                      <wps:spPr>
                        <a:xfrm>
                          <a:off x="0" y="0"/>
                          <a:ext cx="419100" cy="1905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EF8AB91" id="Rectangle 352" o:spid="_x0000_s1026" style="position:absolute;margin-left:132pt;margin-top:100.75pt;width:33pt;height:15pt;z-index:251921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" filled="f" strokecolor="red" strokeweight="1.75pt"/>
            </w:pict>
          </mc:Fallback>
        </mc:AlternateContent>
      </w:r>
      <w:r>
        <w:rPr>
          <w:noProof/>
          <w:lang w:bidi="ta-IN"/>
        </w:rPr>
        <w:drawing>
          <wp:inline distT="0" distB="0" distL="0" distR="0" wp14:anchorId="42D981E5" wp14:editId="2D58F783">
            <wp:extent cx="6683022" cy="3759200"/>
            <wp:effectExtent l="0" t="0" r="3810"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692819" cy="3764711"/>
                    </a:xfrm>
                    <a:prstGeom prst="rect">
                      <a:avLst/>
                    </a:prstGeom>
                  </pic:spPr>
                </pic:pic>
              </a:graphicData>
            </a:graphic>
          </wp:inline>
        </w:drawing>
      </w:r>
    </w:p>
    <w:p w14:paraId="027F5E39" w14:textId="77777777" w:rsidR="00483377" w:rsidRDefault="00483377" w:rsidP="0078101C">
      <w:r>
        <w:t>After entering a password, untick the ‘Require Password Reset’ and press ‘Next: Permissions’</w:t>
      </w:r>
    </w:p>
    <w:p w14:paraId="6B4E54BF" w14:textId="77777777" w:rsidR="00483377" w:rsidRDefault="00483377" w:rsidP="0078101C">
      <w:r>
        <w:rPr>
          <w:noProof/>
          <w:lang w:bidi="ta-IN"/>
        </w:rPr>
        <mc:AlternateContent>
          <mc:Choice Requires="wps">
            <w:drawing>
              <wp:anchor distT="0" distB="0" distL="114300" distR="114300" simplePos="0" relativeHeight="251925504" behindDoc="0" locked="0" layoutInCell="1" allowOverlap="1" wp14:anchorId="491C1922" wp14:editId="55FCFE33">
                <wp:simplePos x="0" y="0"/>
                <wp:positionH relativeFrom="column">
                  <wp:posOffset>4794250</wp:posOffset>
                </wp:positionH>
                <wp:positionV relativeFrom="paragraph">
                  <wp:posOffset>2847340</wp:posOffset>
                </wp:positionV>
                <wp:extent cx="889000" cy="311150"/>
                <wp:effectExtent l="0" t="0" r="25400" b="12700"/>
                <wp:wrapNone/>
                <wp:docPr id="375" name="Rectangle 375"/>
                <wp:cNvGraphicFramePr/>
                <a:graphic xmlns:a="http://schemas.openxmlformats.org/drawingml/2006/main">
                  <a:graphicData uri="http://schemas.microsoft.com/office/word/2010/wordprocessingShape">
                    <wps:wsp>
                      <wps:cNvSpPr/>
                      <wps:spPr>
                        <a:xfrm>
                          <a:off x="0" y="0"/>
                          <a:ext cx="889000" cy="311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50C29F" id="Rectangle 375" o:spid="_x0000_s1026" style="position:absolute;margin-left:377.5pt;margin-top:224.2pt;width:70pt;height:24.5pt;z-index:251925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" filled="f" strokecolor="red" strokeweight="1.75pt"/>
            </w:pict>
          </mc:Fallback>
        </mc:AlternateContent>
      </w:r>
      <w:r>
        <w:rPr>
          <w:noProof/>
          <w:lang w:bidi="ta-IN"/>
        </w:rPr>
        <mc:AlternateContent>
          <mc:Choice Requires="wps">
            <w:drawing>
              <wp:anchor distT="0" distB="0" distL="114300" distR="114300" simplePos="0" relativeHeight="251924480" behindDoc="0" locked="0" layoutInCell="1" allowOverlap="1" wp14:anchorId="65B0C3FD" wp14:editId="495BBC77">
                <wp:simplePos x="0" y="0"/>
                <wp:positionH relativeFrom="column">
                  <wp:posOffset>558800</wp:posOffset>
                </wp:positionH>
                <wp:positionV relativeFrom="paragraph">
                  <wp:posOffset>2167890</wp:posOffset>
                </wp:positionV>
                <wp:extent cx="4102100" cy="425450"/>
                <wp:effectExtent l="0" t="0" r="12700" b="12700"/>
                <wp:wrapNone/>
                <wp:docPr id="374" name="Rectangle 374"/>
                <wp:cNvGraphicFramePr/>
                <a:graphic xmlns:a="http://schemas.openxmlformats.org/drawingml/2006/main">
                  <a:graphicData uri="http://schemas.microsoft.com/office/word/2010/wordprocessingShape">
                    <wps:wsp>
                      <wps:cNvSpPr/>
                      <wps:spPr>
                        <a:xfrm>
                          <a:off x="0" y="0"/>
                          <a:ext cx="4102100" cy="4254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848FDB" id="Rectangle 374" o:spid="_x0000_s1026" style="position:absolute;margin-left:44pt;margin-top:170.7pt;width:323pt;height:33.5pt;z-index:251924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" filled="f" strokecolor="red" strokeweight="1.75pt"/>
            </w:pict>
          </mc:Fallback>
        </mc:AlternateContent>
      </w:r>
      <w:r>
        <w:rPr>
          <w:noProof/>
          <w:lang w:bidi="ta-IN"/>
        </w:rPr>
        <w:drawing>
          <wp:inline distT="0" distB="0" distL="0" distR="0" wp14:anchorId="5F5A0F39" wp14:editId="1D06F06D">
            <wp:extent cx="6134100" cy="3450431"/>
            <wp:effectExtent l="0" t="0" r="0" b="0"/>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140117" cy="3453815"/>
                    </a:xfrm>
                    <a:prstGeom prst="rect">
                      <a:avLst/>
                    </a:prstGeom>
                  </pic:spPr>
                </pic:pic>
              </a:graphicData>
            </a:graphic>
          </wp:inline>
        </w:drawing>
      </w:r>
    </w:p>
    <w:p w14:paraId="37160B64" w14:textId="77777777" w:rsidR="00483377" w:rsidRDefault="00483377" w:rsidP="0078101C">
      <w:r>
        <w:lastRenderedPageBreak/>
        <w:t xml:space="preserve">Select ‘Attach Existing Policies Directly’ </w:t>
      </w:r>
    </w:p>
    <w:p w14:paraId="63BFCA60" w14:textId="77777777" w:rsidR="00483377" w:rsidRDefault="00483377" w:rsidP="0078101C">
      <w:r>
        <w:rPr>
          <w:noProof/>
          <w:lang w:bidi="ta-IN"/>
        </w:rPr>
        <mc:AlternateContent>
          <mc:Choice Requires="wps">
            <w:drawing>
              <wp:anchor distT="0" distB="0" distL="114300" distR="114300" simplePos="0" relativeHeight="251926528" behindDoc="0" locked="0" layoutInCell="1" allowOverlap="1" wp14:anchorId="2E423C99" wp14:editId="3E1B797F">
                <wp:simplePos x="0" y="0"/>
                <wp:positionH relativeFrom="column">
                  <wp:posOffset>2324100</wp:posOffset>
                </wp:positionH>
                <wp:positionV relativeFrom="paragraph">
                  <wp:posOffset>640715</wp:posOffset>
                </wp:positionV>
                <wp:extent cx="1098550" cy="1117600"/>
                <wp:effectExtent l="0" t="0" r="25400" b="25400"/>
                <wp:wrapNone/>
                <wp:docPr id="392" name="Rectangle 392"/>
                <wp:cNvGraphicFramePr/>
                <a:graphic xmlns:a="http://schemas.openxmlformats.org/drawingml/2006/main">
                  <a:graphicData uri="http://schemas.microsoft.com/office/word/2010/wordprocessingShape">
                    <wps:wsp>
                      <wps:cNvSpPr/>
                      <wps:spPr>
                        <a:xfrm>
                          <a:off x="0" y="0"/>
                          <a:ext cx="1098550" cy="11176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48325C" id="Rectangle 392" o:spid="_x0000_s1026" style="position:absolute;margin-left:183pt;margin-top:50.45pt;width:86.5pt;height:88pt;z-index:251926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" filled="f" strokecolor="red" strokeweight="1.75pt"/>
            </w:pict>
          </mc:Fallback>
        </mc:AlternateContent>
      </w:r>
      <w:r>
        <w:rPr>
          <w:noProof/>
          <w:lang w:bidi="ta-IN"/>
        </w:rPr>
        <w:drawing>
          <wp:inline distT="0" distB="0" distL="0" distR="0" wp14:anchorId="3F10D4A7" wp14:editId="03BAEA81">
            <wp:extent cx="6835140" cy="3844767"/>
            <wp:effectExtent l="0" t="0" r="3810" b="3810"/>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847270" cy="3851590"/>
                    </a:xfrm>
                    <a:prstGeom prst="rect">
                      <a:avLst/>
                    </a:prstGeom>
                  </pic:spPr>
                </pic:pic>
              </a:graphicData>
            </a:graphic>
          </wp:inline>
        </w:drawing>
      </w:r>
    </w:p>
    <w:p w14:paraId="4FC3B6EA" w14:textId="77777777" w:rsidR="00483377" w:rsidRDefault="00276E5D" w:rsidP="0078101C">
      <w:r>
        <w:t>S</w:t>
      </w:r>
      <w:r w:rsidR="00483377">
        <w:t xml:space="preserve">earch for ‘Administrator’ and then select ‘Administrator Access’ </w:t>
      </w:r>
      <w:r>
        <w:t>and press ‘Review</w:t>
      </w:r>
    </w:p>
    <w:p w14:paraId="224D1A62" w14:textId="77777777" w:rsidR="00483377" w:rsidRDefault="00276E5D" w:rsidP="0078101C">
      <w:r>
        <w:rPr>
          <w:noProof/>
          <w:lang w:bidi="ta-IN"/>
        </w:rPr>
        <mc:AlternateContent>
          <mc:Choice Requires="wps">
            <w:drawing>
              <wp:anchor distT="0" distB="0" distL="114300" distR="114300" simplePos="0" relativeHeight="251929600" behindDoc="0" locked="0" layoutInCell="1" allowOverlap="1" wp14:anchorId="34C3168E" wp14:editId="3B450833">
                <wp:simplePos x="0" y="0"/>
                <wp:positionH relativeFrom="column">
                  <wp:posOffset>5181600</wp:posOffset>
                </wp:positionH>
                <wp:positionV relativeFrom="paragraph">
                  <wp:posOffset>3003550</wp:posOffset>
                </wp:positionV>
                <wp:extent cx="654050" cy="260350"/>
                <wp:effectExtent l="0" t="0" r="12700" b="25400"/>
                <wp:wrapNone/>
                <wp:docPr id="402" name="Rectangle: Rounded Corners 402"/>
                <wp:cNvGraphicFramePr/>
                <a:graphic xmlns:a="http://schemas.openxmlformats.org/drawingml/2006/main">
                  <a:graphicData uri="http://schemas.microsoft.com/office/word/2010/wordprocessingShape">
                    <wps:wsp>
                      <wps:cNvSpPr/>
                      <wps:spPr>
                        <a:xfrm>
                          <a:off x="0" y="0"/>
                          <a:ext cx="654050" cy="260350"/>
                        </a:xfrm>
                        <a:prstGeom prst="round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5DAEBC5" id="Rectangle: Rounded Corners 402" o:spid="_x0000_s1026" style="position:absolute;margin-left:408pt;margin-top:236.5pt;width:51.5pt;height:20.5pt;z-index:2519296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" filled="f" strokecolor="red" strokeweight="1.75pt">
                <v:stroke joinstyle="miter"/>
              </v:roundrect>
            </w:pict>
          </mc:Fallback>
        </mc:AlternateContent>
      </w:r>
      <w:r>
        <w:rPr>
          <w:noProof/>
          <w:lang w:bidi="ta-IN"/>
        </w:rPr>
        <mc:AlternateContent>
          <mc:Choice Requires="wps">
            <w:drawing>
              <wp:anchor distT="0" distB="0" distL="114300" distR="114300" simplePos="0" relativeHeight="251928576" behindDoc="0" locked="0" layoutInCell="1" allowOverlap="1" wp14:anchorId="6258525C" wp14:editId="715C7859">
                <wp:simplePos x="0" y="0"/>
                <wp:positionH relativeFrom="column">
                  <wp:posOffset>1079500</wp:posOffset>
                </wp:positionH>
                <wp:positionV relativeFrom="paragraph">
                  <wp:posOffset>571500</wp:posOffset>
                </wp:positionV>
                <wp:extent cx="654050" cy="292100"/>
                <wp:effectExtent l="0" t="0" r="12700" b="12700"/>
                <wp:wrapNone/>
                <wp:docPr id="401" name="Rectangle: Rounded Corners 401"/>
                <wp:cNvGraphicFramePr/>
                <a:graphic xmlns:a="http://schemas.openxmlformats.org/drawingml/2006/main">
                  <a:graphicData uri="http://schemas.microsoft.com/office/word/2010/wordprocessingShape">
                    <wps:wsp>
                      <wps:cNvSpPr/>
                      <wps:spPr>
                        <a:xfrm>
                          <a:off x="0" y="0"/>
                          <a:ext cx="654050" cy="292100"/>
                        </a:xfrm>
                        <a:prstGeom prst="round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D091F04" id="Rectangle: Rounded Corners 401" o:spid="_x0000_s1026" style="position:absolute;margin-left:85pt;margin-top:45pt;width:51.5pt;height:23pt;z-index:2519285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" filled="f" strokecolor="red" strokeweight="1.75pt">
                <v:stroke joinstyle="miter"/>
              </v:roundrect>
            </w:pict>
          </mc:Fallback>
        </mc:AlternateContent>
      </w:r>
      <w:r>
        <w:rPr>
          <w:noProof/>
          <w:lang w:bidi="ta-IN"/>
        </w:rPr>
        <mc:AlternateContent>
          <mc:Choice Requires="wps">
            <w:drawing>
              <wp:anchor distT="0" distB="0" distL="114300" distR="114300" simplePos="0" relativeHeight="251927552" behindDoc="0" locked="0" layoutInCell="1" allowOverlap="1" wp14:anchorId="0381E1E0" wp14:editId="28C30573">
                <wp:simplePos x="0" y="0"/>
                <wp:positionH relativeFrom="column">
                  <wp:posOffset>222250</wp:posOffset>
                </wp:positionH>
                <wp:positionV relativeFrom="paragraph">
                  <wp:posOffset>1320800</wp:posOffset>
                </wp:positionV>
                <wp:extent cx="5486400" cy="228600"/>
                <wp:effectExtent l="0" t="0" r="19050" b="19050"/>
                <wp:wrapNone/>
                <wp:docPr id="397" name="Rectangle 397"/>
                <wp:cNvGraphicFramePr/>
                <a:graphic xmlns:a="http://schemas.openxmlformats.org/drawingml/2006/main">
                  <a:graphicData uri="http://schemas.microsoft.com/office/word/2010/wordprocessingShape">
                    <wps:wsp>
                      <wps:cNvSpPr/>
                      <wps:spPr>
                        <a:xfrm>
                          <a:off x="0" y="0"/>
                          <a:ext cx="5486400" cy="2286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DF8C54" id="Rectangle 397" o:spid="_x0000_s1026" style="position:absolute;margin-left:17.5pt;margin-top:104pt;width:6in;height:18pt;z-index:251927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" filled="f" strokecolor="red" strokeweight="1.75pt"/>
            </w:pict>
          </mc:Fallback>
        </mc:AlternateContent>
      </w:r>
      <w:r w:rsidR="00483377">
        <w:rPr>
          <w:noProof/>
          <w:lang w:bidi="ta-IN"/>
        </w:rPr>
        <w:drawing>
          <wp:inline distT="0" distB="0" distL="0" distR="0" wp14:anchorId="5CB4D3A8" wp14:editId="2028CDCB">
            <wp:extent cx="6310489" cy="3549650"/>
            <wp:effectExtent l="0" t="0" r="0" b="0"/>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317637" cy="3553671"/>
                    </a:xfrm>
                    <a:prstGeom prst="rect">
                      <a:avLst/>
                    </a:prstGeom>
                  </pic:spPr>
                </pic:pic>
              </a:graphicData>
            </a:graphic>
          </wp:inline>
        </w:drawing>
      </w:r>
    </w:p>
    <w:p w14:paraId="02F9E03F" w14:textId="77777777" w:rsidR="00483377" w:rsidRDefault="00276E5D" w:rsidP="0078101C">
      <w:r>
        <w:lastRenderedPageBreak/>
        <w:t>Review the details and if everything is fine, click on ‘Create User’</w:t>
      </w:r>
    </w:p>
    <w:p w14:paraId="471C7EAB" w14:textId="77777777" w:rsidR="00276E5D" w:rsidRDefault="00276E5D" w:rsidP="0078101C">
      <w:r>
        <w:rPr>
          <w:noProof/>
          <w:lang w:bidi="ta-IN"/>
        </w:rPr>
        <w:drawing>
          <wp:inline distT="0" distB="0" distL="0" distR="0" wp14:anchorId="586B9E97" wp14:editId="33AFE963">
            <wp:extent cx="6654800" cy="3743325"/>
            <wp:effectExtent l="0" t="0" r="0" b="9525"/>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662554" cy="3747687"/>
                    </a:xfrm>
                    <a:prstGeom prst="rect">
                      <a:avLst/>
                    </a:prstGeom>
                  </pic:spPr>
                </pic:pic>
              </a:graphicData>
            </a:graphic>
          </wp:inline>
        </w:drawing>
      </w:r>
    </w:p>
    <w:p w14:paraId="2B343F4A" w14:textId="77777777" w:rsidR="00483377" w:rsidRDefault="00276E5D" w:rsidP="0078101C">
      <w:r>
        <w:t>The user will be created and details of the user and how to login as the new user are displayed on this screen</w:t>
      </w:r>
    </w:p>
    <w:p w14:paraId="0E6CCA36" w14:textId="77777777" w:rsidR="00276E5D" w:rsidRDefault="00276E5D" w:rsidP="0078101C">
      <w:r>
        <w:rPr>
          <w:noProof/>
          <w:lang w:bidi="ta-IN"/>
        </w:rPr>
        <w:drawing>
          <wp:inline distT="0" distB="0" distL="0" distR="0" wp14:anchorId="7E994F55" wp14:editId="5A855DF3">
            <wp:extent cx="6057900" cy="3407569"/>
            <wp:effectExtent l="0" t="0" r="0" b="2540"/>
            <wp:docPr id="415" name="Pictur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067033" cy="3412706"/>
                    </a:xfrm>
                    <a:prstGeom prst="rect">
                      <a:avLst/>
                    </a:prstGeom>
                  </pic:spPr>
                </pic:pic>
              </a:graphicData>
            </a:graphic>
          </wp:inline>
        </w:drawing>
      </w:r>
    </w:p>
    <w:p w14:paraId="7E96224D" w14:textId="77777777" w:rsidR="00332D96" w:rsidRDefault="00332D96" w:rsidP="0078101C">
      <w:r>
        <w:lastRenderedPageBreak/>
        <w:t xml:space="preserve">Click on ‘Dashboard’. You will find a new link provided which must be used to login into your Amazon account. Do not use the console login that you were doing earlier. </w:t>
      </w:r>
    </w:p>
    <w:p w14:paraId="60AED603" w14:textId="77777777" w:rsidR="00332D96" w:rsidRDefault="00332D96" w:rsidP="0078101C">
      <w:r>
        <w:rPr>
          <w:noProof/>
          <w:lang w:bidi="ta-IN"/>
        </w:rPr>
        <mc:AlternateContent>
          <mc:Choice Requires="wps">
            <w:drawing>
              <wp:anchor distT="0" distB="0" distL="114300" distR="114300" simplePos="0" relativeHeight="251876352" behindDoc="0" locked="0" layoutInCell="1" allowOverlap="1" wp14:anchorId="497206AC" wp14:editId="3676D4B1">
                <wp:simplePos x="0" y="0"/>
                <wp:positionH relativeFrom="column">
                  <wp:posOffset>1231900</wp:posOffset>
                </wp:positionH>
                <wp:positionV relativeFrom="paragraph">
                  <wp:posOffset>1392555</wp:posOffset>
                </wp:positionV>
                <wp:extent cx="2362200" cy="184150"/>
                <wp:effectExtent l="0" t="0" r="19050" b="25400"/>
                <wp:wrapNone/>
                <wp:docPr id="395" name="Rectangle 395"/>
                <wp:cNvGraphicFramePr/>
                <a:graphic xmlns:a="http://schemas.openxmlformats.org/drawingml/2006/main">
                  <a:graphicData uri="http://schemas.microsoft.com/office/word/2010/wordprocessingShape">
                    <wps:wsp>
                      <wps:cNvSpPr/>
                      <wps:spPr>
                        <a:xfrm>
                          <a:off x="0" y="0"/>
                          <a:ext cx="2362200" cy="184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96CC3A" id="Rectangle 395" o:spid="_x0000_s1026" style="position:absolute;margin-left:97pt;margin-top:109.65pt;width:186pt;height:14.5pt;z-index:251876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" filled="f" strokecolor="red" strokeweight="1.75pt"/>
            </w:pict>
          </mc:Fallback>
        </mc:AlternateContent>
      </w:r>
      <w:r>
        <w:rPr>
          <w:noProof/>
          <w:lang w:bidi="ta-IN"/>
        </w:rPr>
        <mc:AlternateContent>
          <mc:Choice Requires="wps">
            <w:drawing>
              <wp:anchor distT="0" distB="0" distL="114300" distR="114300" simplePos="0" relativeHeight="251875328" behindDoc="0" locked="0" layoutInCell="1" allowOverlap="1" wp14:anchorId="07CA6CD6" wp14:editId="7BBDFBBF">
                <wp:simplePos x="0" y="0"/>
                <wp:positionH relativeFrom="column">
                  <wp:posOffset>196850</wp:posOffset>
                </wp:positionH>
                <wp:positionV relativeFrom="paragraph">
                  <wp:posOffset>281305</wp:posOffset>
                </wp:positionV>
                <wp:extent cx="571500" cy="260350"/>
                <wp:effectExtent l="0" t="0" r="19050" b="25400"/>
                <wp:wrapNone/>
                <wp:docPr id="394" name="Rectangle 394"/>
                <wp:cNvGraphicFramePr/>
                <a:graphic xmlns:a="http://schemas.openxmlformats.org/drawingml/2006/main">
                  <a:graphicData uri="http://schemas.microsoft.com/office/word/2010/wordprocessingShape">
                    <wps:wsp>
                      <wps:cNvSpPr/>
                      <wps:spPr>
                        <a:xfrm>
                          <a:off x="0" y="0"/>
                          <a:ext cx="571500" cy="2603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0C2CF5" id="Rectangle 394" o:spid="_x0000_s1026" style="position:absolute;margin-left:15.5pt;margin-top:22.15pt;width:45pt;height:20.5pt;z-index:251875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" filled="f" strokecolor="red" strokeweight="1.75pt"/>
            </w:pict>
          </mc:Fallback>
        </mc:AlternateContent>
      </w:r>
      <w:r>
        <w:rPr>
          <w:noProof/>
          <w:lang w:bidi="ta-IN"/>
        </w:rPr>
        <w:drawing>
          <wp:inline distT="0" distB="0" distL="0" distR="0" wp14:anchorId="426FBC75" wp14:editId="539DA7E6">
            <wp:extent cx="7531100" cy="4236244"/>
            <wp:effectExtent l="0" t="0" r="0" b="0"/>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7542329" cy="4242560"/>
                    </a:xfrm>
                    <a:prstGeom prst="rect">
                      <a:avLst/>
                    </a:prstGeom>
                  </pic:spPr>
                </pic:pic>
              </a:graphicData>
            </a:graphic>
          </wp:inline>
        </w:drawing>
      </w:r>
    </w:p>
    <w:p w14:paraId="2E551C9D" w14:textId="77777777" w:rsidR="00332D96" w:rsidRDefault="00332D96" w:rsidP="0078101C"/>
    <w:p w14:paraId="12377F9D" w14:textId="77777777" w:rsidR="00332D96" w:rsidRDefault="00332D96" w:rsidP="0078101C">
      <w:r>
        <w:t>Save the URL. We will use this URL to login into our account</w:t>
      </w:r>
    </w:p>
    <w:p w14:paraId="762775EF" w14:textId="77777777" w:rsidR="00332D96" w:rsidRDefault="00332D96">
      <w:r>
        <w:br w:type="page"/>
      </w:r>
    </w:p>
    <w:p w14:paraId="62E4521A" w14:textId="77777777" w:rsidR="00332D96" w:rsidRDefault="00113E4E" w:rsidP="0078101C">
      <w:r>
        <w:lastRenderedPageBreak/>
        <w:t>Open a new tab in the browser and paste the URL that you had copied. This will take you to the AWS Login screen. Once you have logged in, log off from the console (which you were logged into to create the admin user). All users must now use this URL to login into the console.</w:t>
      </w:r>
    </w:p>
    <w:p w14:paraId="6C2E8815" w14:textId="77777777" w:rsidR="00113E4E" w:rsidRDefault="00113E4E" w:rsidP="0078101C">
      <w:r>
        <w:t>Login as ‘admin’ and provide the password that you had assigned to the account and login.</w:t>
      </w:r>
    </w:p>
    <w:p w14:paraId="50278943" w14:textId="77777777" w:rsidR="00113E4E" w:rsidRDefault="00113E4E" w:rsidP="0078101C">
      <w:r>
        <w:rPr>
          <w:noProof/>
          <w:lang w:bidi="ta-IN"/>
        </w:rPr>
        <w:drawing>
          <wp:inline distT="0" distB="0" distL="0" distR="0" wp14:anchorId="623F02C3" wp14:editId="2659D55F">
            <wp:extent cx="6756400" cy="2615847"/>
            <wp:effectExtent l="0" t="0" r="6350" b="0"/>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6768032" cy="2620350"/>
                    </a:xfrm>
                    <a:prstGeom prst="rect">
                      <a:avLst/>
                    </a:prstGeom>
                    <a:noFill/>
                    <a:ln>
                      <a:noFill/>
                    </a:ln>
                  </pic:spPr>
                </pic:pic>
              </a:graphicData>
            </a:graphic>
          </wp:inline>
        </w:drawing>
      </w:r>
    </w:p>
    <w:p w14:paraId="17C99E18" w14:textId="77777777" w:rsidR="00113E4E" w:rsidRDefault="00113E4E" w:rsidP="0078101C">
      <w:r>
        <w:t>This will lead you to the AWS Console. You have successfully created an Administrative user and have logged in as the administrative user.</w:t>
      </w:r>
    </w:p>
    <w:p w14:paraId="2CC2AE86" w14:textId="77777777" w:rsidR="00276E5D" w:rsidRDefault="00276E5D" w:rsidP="0078101C">
      <w:r>
        <w:t>You can create any type of user (non-administrative) using the same method</w:t>
      </w:r>
    </w:p>
    <w:p w14:paraId="43AE202C" w14:textId="77777777" w:rsidR="00113E4E" w:rsidRDefault="00113E4E">
      <w:r>
        <w:br w:type="page"/>
      </w:r>
    </w:p>
    <w:p w14:paraId="0A151B7E" w14:textId="77777777" w:rsidR="00237A0C" w:rsidRDefault="00237A0C" w:rsidP="00237A0C">
      <w:pPr>
        <w:pStyle w:val="Heading3"/>
      </w:pPr>
      <w:bookmarkStart w:id="36" w:name="_Toc47088571"/>
      <w:r>
        <w:lastRenderedPageBreak/>
        <w:t>Creating Groups and assigning users</w:t>
      </w:r>
      <w:bookmarkEnd w:id="36"/>
    </w:p>
    <w:p w14:paraId="66CC6CA4" w14:textId="77777777" w:rsidR="00237A0C" w:rsidRDefault="00CA3AA3" w:rsidP="0078101C">
      <w:r>
        <w:t>We have created users but we have not given them any permissions. We can go to individual user and attach a policy to them or we can create a Group with certain policies and add the users into the group. When users are added into a Group, they get the permissions of the group.</w:t>
      </w:r>
    </w:p>
    <w:p w14:paraId="4B70AE70" w14:textId="77777777" w:rsidR="00CA3AA3" w:rsidRDefault="00CA3AA3" w:rsidP="0078101C">
      <w:r>
        <w:t>In the IAM Dashboard, click on Groups and then on ‘Create New Group’. Let us name this group as ‘Managers’. Click on ‘Next Step’</w:t>
      </w:r>
    </w:p>
    <w:p w14:paraId="3CE0D6E1" w14:textId="77777777" w:rsidR="00CA3AA3" w:rsidRDefault="00CA3AA3" w:rsidP="0078101C">
      <w:r>
        <w:rPr>
          <w:noProof/>
          <w:lang w:bidi="ta-IN"/>
        </w:rPr>
        <mc:AlternateContent>
          <mc:Choice Requires="wps">
            <w:drawing>
              <wp:anchor distT="0" distB="0" distL="114300" distR="114300" simplePos="0" relativeHeight="251886592" behindDoc="0" locked="0" layoutInCell="1" allowOverlap="1" wp14:anchorId="5F5B71E1" wp14:editId="522CB2CF">
                <wp:simplePos x="0" y="0"/>
                <wp:positionH relativeFrom="column">
                  <wp:posOffset>6038850</wp:posOffset>
                </wp:positionH>
                <wp:positionV relativeFrom="paragraph">
                  <wp:posOffset>3462020</wp:posOffset>
                </wp:positionV>
                <wp:extent cx="628650" cy="254000"/>
                <wp:effectExtent l="0" t="0" r="19050" b="12700"/>
                <wp:wrapNone/>
                <wp:docPr id="420" name="Rectangle 420"/>
                <wp:cNvGraphicFramePr/>
                <a:graphic xmlns:a="http://schemas.openxmlformats.org/drawingml/2006/main">
                  <a:graphicData uri="http://schemas.microsoft.com/office/word/2010/wordprocessingShape">
                    <wps:wsp>
                      <wps:cNvSpPr/>
                      <wps:spPr>
                        <a:xfrm>
                          <a:off x="0" y="0"/>
                          <a:ext cx="628650" cy="2540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B09118" id="Rectangle 420" o:spid="_x0000_s1026" style="position:absolute;margin-left:475.5pt;margin-top:272.6pt;width:49.5pt;height:20pt;z-index:251886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" filled="f" strokecolor="red" strokeweight="1.75pt"/>
            </w:pict>
          </mc:Fallback>
        </mc:AlternateContent>
      </w:r>
      <w:r>
        <w:rPr>
          <w:noProof/>
          <w:lang w:bidi="ta-IN"/>
        </w:rPr>
        <mc:AlternateContent>
          <mc:Choice Requires="wps">
            <w:drawing>
              <wp:anchor distT="0" distB="0" distL="114300" distR="114300" simplePos="0" relativeHeight="251885568" behindDoc="0" locked="0" layoutInCell="1" allowOverlap="1" wp14:anchorId="17D48286" wp14:editId="4EA0018E">
                <wp:simplePos x="0" y="0"/>
                <wp:positionH relativeFrom="column">
                  <wp:posOffset>1727200</wp:posOffset>
                </wp:positionH>
                <wp:positionV relativeFrom="paragraph">
                  <wp:posOffset>693420</wp:posOffset>
                </wp:positionV>
                <wp:extent cx="1974850" cy="533400"/>
                <wp:effectExtent l="0" t="0" r="25400" b="19050"/>
                <wp:wrapNone/>
                <wp:docPr id="419" name="Rectangle 419"/>
                <wp:cNvGraphicFramePr/>
                <a:graphic xmlns:a="http://schemas.openxmlformats.org/drawingml/2006/main">
                  <a:graphicData uri="http://schemas.microsoft.com/office/word/2010/wordprocessingShape">
                    <wps:wsp>
                      <wps:cNvSpPr/>
                      <wps:spPr>
                        <a:xfrm>
                          <a:off x="0" y="0"/>
                          <a:ext cx="1974850" cy="5334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BE3C92" id="Rectangle 419" o:spid="_x0000_s1026" style="position:absolute;margin-left:136pt;margin-top:54.6pt;width:155.5pt;height:42pt;z-index:251885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" filled="f" strokecolor="red" strokeweight="1.75pt"/>
            </w:pict>
          </mc:Fallback>
        </mc:AlternateContent>
      </w:r>
      <w:r>
        <w:rPr>
          <w:noProof/>
          <w:lang w:bidi="ta-IN"/>
        </w:rPr>
        <w:drawing>
          <wp:inline distT="0" distB="0" distL="0" distR="0" wp14:anchorId="6B688B3C" wp14:editId="24B27728">
            <wp:extent cx="6731000" cy="3786188"/>
            <wp:effectExtent l="0" t="0" r="0" b="5080"/>
            <wp:docPr id="418"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6736030" cy="3789017"/>
                    </a:xfrm>
                    <a:prstGeom prst="rect">
                      <a:avLst/>
                    </a:prstGeom>
                  </pic:spPr>
                </pic:pic>
              </a:graphicData>
            </a:graphic>
          </wp:inline>
        </w:drawing>
      </w:r>
    </w:p>
    <w:p w14:paraId="18A04790" w14:textId="77777777" w:rsidR="00CA3AA3" w:rsidRDefault="00CA3AA3" w:rsidP="0078101C"/>
    <w:p w14:paraId="57E62046" w14:textId="77777777" w:rsidR="00CA3AA3" w:rsidRDefault="00CA3AA3">
      <w:r>
        <w:br w:type="page"/>
      </w:r>
    </w:p>
    <w:p w14:paraId="327109C7" w14:textId="77777777" w:rsidR="00CA3AA3" w:rsidRDefault="00CA3AA3" w:rsidP="0078101C">
      <w:r>
        <w:lastRenderedPageBreak/>
        <w:t xml:space="preserve">Choose ‘Amazon EC2 </w:t>
      </w:r>
      <w:proofErr w:type="spellStart"/>
      <w:r>
        <w:t>ReportsAccess</w:t>
      </w:r>
      <w:proofErr w:type="spellEnd"/>
      <w:r>
        <w:t>’. This policy will give Managers access to EC2 Reports. Then click ‘Next Step’. Review the policy and click ‘Create Group’</w:t>
      </w:r>
    </w:p>
    <w:p w14:paraId="3590E3CC" w14:textId="77777777" w:rsidR="00CA3AA3" w:rsidRDefault="00CA3AA3" w:rsidP="0078101C">
      <w:r>
        <w:rPr>
          <w:noProof/>
          <w:lang w:bidi="ta-IN"/>
        </w:rPr>
        <mc:AlternateContent>
          <mc:Choice Requires="wps">
            <w:drawing>
              <wp:anchor distT="0" distB="0" distL="114300" distR="114300" simplePos="0" relativeHeight="251888640" behindDoc="0" locked="0" layoutInCell="1" allowOverlap="1" wp14:anchorId="6D9204D5" wp14:editId="15D04E47">
                <wp:simplePos x="0" y="0"/>
                <wp:positionH relativeFrom="column">
                  <wp:posOffset>6165850</wp:posOffset>
                </wp:positionH>
                <wp:positionV relativeFrom="paragraph">
                  <wp:posOffset>3545205</wp:posOffset>
                </wp:positionV>
                <wp:extent cx="603250" cy="241300"/>
                <wp:effectExtent l="0" t="0" r="25400" b="25400"/>
                <wp:wrapNone/>
                <wp:docPr id="424" name="Rectangle 424"/>
                <wp:cNvGraphicFramePr/>
                <a:graphic xmlns:a="http://schemas.openxmlformats.org/drawingml/2006/main">
                  <a:graphicData uri="http://schemas.microsoft.com/office/word/2010/wordprocessingShape">
                    <wps:wsp>
                      <wps:cNvSpPr/>
                      <wps:spPr>
                        <a:xfrm>
                          <a:off x="0" y="0"/>
                          <a:ext cx="603250" cy="2413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DCADA7" id="Rectangle 424" o:spid="_x0000_s1026" style="position:absolute;margin-left:485.5pt;margin-top:279.15pt;width:47.5pt;height:19pt;z-index:251888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" filled="f" strokecolor="red" strokeweight="1.75pt"/>
            </w:pict>
          </mc:Fallback>
        </mc:AlternateContent>
      </w:r>
      <w:r>
        <w:rPr>
          <w:noProof/>
          <w:lang w:bidi="ta-IN"/>
        </w:rPr>
        <mc:AlternateContent>
          <mc:Choice Requires="wps">
            <w:drawing>
              <wp:anchor distT="0" distB="0" distL="114300" distR="114300" simplePos="0" relativeHeight="251887616" behindDoc="0" locked="0" layoutInCell="1" allowOverlap="1" wp14:anchorId="7357A6AC" wp14:editId="04A20D1F">
                <wp:simplePos x="0" y="0"/>
                <wp:positionH relativeFrom="column">
                  <wp:posOffset>1524000</wp:posOffset>
                </wp:positionH>
                <wp:positionV relativeFrom="paragraph">
                  <wp:posOffset>1837055</wp:posOffset>
                </wp:positionV>
                <wp:extent cx="4997450" cy="184150"/>
                <wp:effectExtent l="0" t="0" r="12700" b="25400"/>
                <wp:wrapNone/>
                <wp:docPr id="423" name="Rectangle 423"/>
                <wp:cNvGraphicFramePr/>
                <a:graphic xmlns:a="http://schemas.openxmlformats.org/drawingml/2006/main">
                  <a:graphicData uri="http://schemas.microsoft.com/office/word/2010/wordprocessingShape">
                    <wps:wsp>
                      <wps:cNvSpPr/>
                      <wps:spPr>
                        <a:xfrm>
                          <a:off x="0" y="0"/>
                          <a:ext cx="4997450" cy="1841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F408A1" id="Rectangle 423" o:spid="_x0000_s1026" style="position:absolute;margin-left:120pt;margin-top:144.65pt;width:393.5pt;height:14.5pt;z-index:251887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" filled="f" strokecolor="red" strokeweight="1.75pt"/>
            </w:pict>
          </mc:Fallback>
        </mc:AlternateContent>
      </w:r>
      <w:r>
        <w:rPr>
          <w:noProof/>
          <w:lang w:bidi="ta-IN"/>
        </w:rPr>
        <w:drawing>
          <wp:inline distT="0" distB="0" distL="0" distR="0" wp14:anchorId="57DE22D2" wp14:editId="7FEAB3D8">
            <wp:extent cx="6851650" cy="3854053"/>
            <wp:effectExtent l="0" t="0" r="6350" b="0"/>
            <wp:docPr id="422" name="Picture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6861373" cy="3859522"/>
                    </a:xfrm>
                    <a:prstGeom prst="rect">
                      <a:avLst/>
                    </a:prstGeom>
                  </pic:spPr>
                </pic:pic>
              </a:graphicData>
            </a:graphic>
          </wp:inline>
        </w:drawing>
      </w:r>
    </w:p>
    <w:p w14:paraId="127FCE0C" w14:textId="77777777" w:rsidR="00CA3AA3" w:rsidRDefault="00CA3AA3" w:rsidP="0078101C"/>
    <w:p w14:paraId="4C105A08" w14:textId="77777777" w:rsidR="00CA3AA3" w:rsidRDefault="00CA3AA3" w:rsidP="0078101C"/>
    <w:p w14:paraId="2A5ABD2C" w14:textId="77777777" w:rsidR="00CA3AA3" w:rsidRDefault="00CA3AA3" w:rsidP="0078101C">
      <w:r>
        <w:t>Now you will see a new group called Managers has been created. We will now add users into this group.</w:t>
      </w:r>
    </w:p>
    <w:p w14:paraId="761819C5" w14:textId="77777777" w:rsidR="00CA3AA3" w:rsidRDefault="00CA3AA3">
      <w:r>
        <w:br w:type="page"/>
      </w:r>
    </w:p>
    <w:p w14:paraId="15A1A423" w14:textId="77777777" w:rsidR="00CA3AA3" w:rsidRDefault="00CA3AA3" w:rsidP="0078101C">
      <w:r>
        <w:lastRenderedPageBreak/>
        <w:t>Select the Managers Group and click on ‘Group Actions’</w:t>
      </w:r>
      <w:r>
        <w:sym w:font="Wingdings" w:char="F0E0"/>
      </w:r>
      <w:r>
        <w:t xml:space="preserve"> ‘Add Users to Group’</w:t>
      </w:r>
    </w:p>
    <w:p w14:paraId="75229912" w14:textId="77777777" w:rsidR="00CA3AA3" w:rsidRDefault="00CA3AA3" w:rsidP="0078101C">
      <w:r>
        <w:rPr>
          <w:noProof/>
          <w:lang w:bidi="ta-IN"/>
        </w:rPr>
        <w:drawing>
          <wp:inline distT="0" distB="0" distL="0" distR="0" wp14:anchorId="6A025256" wp14:editId="761DAA98">
            <wp:extent cx="7766756" cy="4368800"/>
            <wp:effectExtent l="0" t="0" r="5715" b="0"/>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7768215" cy="4369621"/>
                    </a:xfrm>
                    <a:prstGeom prst="rect">
                      <a:avLst/>
                    </a:prstGeom>
                  </pic:spPr>
                </pic:pic>
              </a:graphicData>
            </a:graphic>
          </wp:inline>
        </w:drawing>
      </w:r>
    </w:p>
    <w:p w14:paraId="4B5736E2" w14:textId="77777777" w:rsidR="00CA3AA3" w:rsidRDefault="00CA3AA3" w:rsidP="0078101C"/>
    <w:p w14:paraId="6BE152F1" w14:textId="77777777" w:rsidR="00CA3AA3" w:rsidRDefault="00CA3AA3">
      <w:r>
        <w:br w:type="page"/>
      </w:r>
    </w:p>
    <w:p w14:paraId="3E37D565" w14:textId="77777777" w:rsidR="00CA3AA3" w:rsidRDefault="00CA3AA3" w:rsidP="0078101C">
      <w:r>
        <w:lastRenderedPageBreak/>
        <w:t>From the List of Users displayed select ‘Manager1’, ‘Manager2’ and ‘Manager3’</w:t>
      </w:r>
      <w:r w:rsidR="0015776A">
        <w:t xml:space="preserve"> and Click on ‘Add User’. The users will be added to the Group. Now all the users will have the permissions of the Group. In this </w:t>
      </w:r>
      <w:r w:rsidR="00276E5D">
        <w:t>way,</w:t>
      </w:r>
      <w:r w:rsidR="0015776A">
        <w:t xml:space="preserve"> we can assign a set of users to a Group and avoid having to set a policy for each user.</w:t>
      </w:r>
    </w:p>
    <w:p w14:paraId="7F02689E" w14:textId="77777777" w:rsidR="0015776A" w:rsidRDefault="0015776A">
      <w:r>
        <w:br w:type="page"/>
      </w:r>
    </w:p>
    <w:p w14:paraId="1A7468F1" w14:textId="77777777" w:rsidR="0015776A" w:rsidRDefault="0015776A" w:rsidP="0015776A">
      <w:pPr>
        <w:pStyle w:val="Heading3"/>
      </w:pPr>
      <w:bookmarkStart w:id="37" w:name="_Toc47088572"/>
      <w:r>
        <w:lastRenderedPageBreak/>
        <w:t>Creating Role and Assigning Role to an EC2 Instance</w:t>
      </w:r>
      <w:bookmarkEnd w:id="37"/>
    </w:p>
    <w:p w14:paraId="7EEA9C9F" w14:textId="77777777" w:rsidR="0015776A" w:rsidRDefault="0015776A" w:rsidP="0078101C">
      <w:r>
        <w:t>In this exercise we will create a role which will allow an EC2 instance to access S3 without having to provide credentials. Any application running on this EC2 instance can communicate with S3 without having to provide credentials. This ensures that credentials are not saved in the EC2 instance. Not storing credentials on EC2 instance is a best practice.</w:t>
      </w:r>
    </w:p>
    <w:p w14:paraId="09876D03" w14:textId="77777777" w:rsidR="0015776A" w:rsidRDefault="0015776A" w:rsidP="0078101C">
      <w:r>
        <w:t xml:space="preserve">From the IAM Dashboard, click on Roles and then on ‘Create New Roles’. In the wizard, give a name to the role. Let us name this ‘S3 Access’ </w:t>
      </w:r>
    </w:p>
    <w:p w14:paraId="2B6DB946" w14:textId="77777777" w:rsidR="0015776A" w:rsidRDefault="0015776A" w:rsidP="0078101C">
      <w:r>
        <w:rPr>
          <w:noProof/>
          <w:lang w:bidi="ta-IN"/>
        </w:rPr>
        <w:drawing>
          <wp:inline distT="0" distB="0" distL="0" distR="0" wp14:anchorId="6B2684FF" wp14:editId="3FC92D89">
            <wp:extent cx="5543550" cy="1435100"/>
            <wp:effectExtent l="0" t="0" r="0" b="0"/>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543550" cy="1435100"/>
                    </a:xfrm>
                    <a:prstGeom prst="rect">
                      <a:avLst/>
                    </a:prstGeom>
                    <a:noFill/>
                    <a:ln>
                      <a:noFill/>
                    </a:ln>
                  </pic:spPr>
                </pic:pic>
              </a:graphicData>
            </a:graphic>
          </wp:inline>
        </w:drawing>
      </w:r>
    </w:p>
    <w:p w14:paraId="2B697A36" w14:textId="77777777" w:rsidR="0015776A" w:rsidRDefault="0015776A" w:rsidP="0078101C">
      <w:r>
        <w:t>In the next ‘Select Role Type’ screen select ‘Amazon EC2’. This allows EC2 to request for AWS Services on our behalf.</w:t>
      </w:r>
    </w:p>
    <w:p w14:paraId="088243E9" w14:textId="77777777" w:rsidR="0015776A" w:rsidRDefault="0015776A" w:rsidP="0078101C">
      <w:r>
        <w:rPr>
          <w:noProof/>
          <w:lang w:bidi="ta-IN"/>
        </w:rPr>
        <mc:AlternateContent>
          <mc:Choice Requires="wps">
            <w:drawing>
              <wp:anchor distT="0" distB="0" distL="114300" distR="114300" simplePos="0" relativeHeight="251889664" behindDoc="0" locked="0" layoutInCell="1" allowOverlap="1" wp14:anchorId="23E4C733" wp14:editId="1ABAAE9F">
                <wp:simplePos x="0" y="0"/>
                <wp:positionH relativeFrom="column">
                  <wp:posOffset>1555750</wp:posOffset>
                </wp:positionH>
                <wp:positionV relativeFrom="paragraph">
                  <wp:posOffset>810895</wp:posOffset>
                </wp:positionV>
                <wp:extent cx="4978400" cy="400050"/>
                <wp:effectExtent l="0" t="0" r="12700" b="19050"/>
                <wp:wrapNone/>
                <wp:docPr id="428" name="Rectangle 428"/>
                <wp:cNvGraphicFramePr/>
                <a:graphic xmlns:a="http://schemas.openxmlformats.org/drawingml/2006/main">
                  <a:graphicData uri="http://schemas.microsoft.com/office/word/2010/wordprocessingShape">
                    <wps:wsp>
                      <wps:cNvSpPr/>
                      <wps:spPr>
                        <a:xfrm>
                          <a:off x="0" y="0"/>
                          <a:ext cx="4978400" cy="40005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7C9F65" id="Rectangle 428" o:spid="_x0000_s1026" style="position:absolute;margin-left:122.5pt;margin-top:63.85pt;width:392pt;height:31.5pt;z-index:251889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" filled="f" strokecolor="red" strokeweight="1.75pt"/>
            </w:pict>
          </mc:Fallback>
        </mc:AlternateContent>
      </w:r>
      <w:r>
        <w:rPr>
          <w:noProof/>
          <w:lang w:bidi="ta-IN"/>
        </w:rPr>
        <w:drawing>
          <wp:inline distT="0" distB="0" distL="0" distR="0" wp14:anchorId="06C9BAFE" wp14:editId="041762B7">
            <wp:extent cx="6883400" cy="3871913"/>
            <wp:effectExtent l="0" t="0" r="0" b="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6890832" cy="3876093"/>
                    </a:xfrm>
                    <a:prstGeom prst="rect">
                      <a:avLst/>
                    </a:prstGeom>
                  </pic:spPr>
                </pic:pic>
              </a:graphicData>
            </a:graphic>
          </wp:inline>
        </w:drawing>
      </w:r>
    </w:p>
    <w:p w14:paraId="0873F067" w14:textId="77777777" w:rsidR="0015776A" w:rsidRDefault="0015776A" w:rsidP="0078101C"/>
    <w:p w14:paraId="62DA6014" w14:textId="77777777" w:rsidR="0015776A" w:rsidRDefault="0015776A" w:rsidP="0078101C"/>
    <w:p w14:paraId="6EA4D619" w14:textId="77777777" w:rsidR="0015776A" w:rsidRDefault="0015776A" w:rsidP="0078101C">
      <w:r>
        <w:lastRenderedPageBreak/>
        <w:t>In the policy page, scroll down and select ‘Amazon S3 Full Access’. This will give EC2 instance full access to S3 services</w:t>
      </w:r>
    </w:p>
    <w:p w14:paraId="44B6806E" w14:textId="77777777" w:rsidR="0015776A" w:rsidRDefault="0015776A" w:rsidP="0078101C">
      <w:r>
        <w:rPr>
          <w:noProof/>
          <w:lang w:bidi="ta-IN"/>
        </w:rPr>
        <mc:AlternateContent>
          <mc:Choice Requires="wps">
            <w:drawing>
              <wp:anchor distT="0" distB="0" distL="114300" distR="114300" simplePos="0" relativeHeight="251890688" behindDoc="0" locked="0" layoutInCell="1" allowOverlap="1" wp14:anchorId="1032C20D" wp14:editId="064B2FB6">
                <wp:simplePos x="0" y="0"/>
                <wp:positionH relativeFrom="column">
                  <wp:posOffset>1536700</wp:posOffset>
                </wp:positionH>
                <wp:positionV relativeFrom="paragraph">
                  <wp:posOffset>2287905</wp:posOffset>
                </wp:positionV>
                <wp:extent cx="5314950" cy="279400"/>
                <wp:effectExtent l="0" t="0" r="19050" b="25400"/>
                <wp:wrapNone/>
                <wp:docPr id="430" name="Rectangle 430"/>
                <wp:cNvGraphicFramePr/>
                <a:graphic xmlns:a="http://schemas.openxmlformats.org/drawingml/2006/main">
                  <a:graphicData uri="http://schemas.microsoft.com/office/word/2010/wordprocessingShape">
                    <wps:wsp>
                      <wps:cNvSpPr/>
                      <wps:spPr>
                        <a:xfrm>
                          <a:off x="0" y="0"/>
                          <a:ext cx="5314950" cy="2794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C1EF74" id="Rectangle 430" o:spid="_x0000_s1026" style="position:absolute;margin-left:121pt;margin-top:180.15pt;width:418.5pt;height:22pt;z-index:251890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" filled="f" strokecolor="red" strokeweight="1.75pt"/>
            </w:pict>
          </mc:Fallback>
        </mc:AlternateContent>
      </w:r>
      <w:r>
        <w:rPr>
          <w:noProof/>
          <w:lang w:bidi="ta-IN"/>
        </w:rPr>
        <w:drawing>
          <wp:inline distT="0" distB="0" distL="0" distR="0" wp14:anchorId="0D721B6F" wp14:editId="6D931B48">
            <wp:extent cx="7131050" cy="4011216"/>
            <wp:effectExtent l="0" t="0" r="0" b="8890"/>
            <wp:docPr id="429" name="Picture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7141935" cy="4017339"/>
                    </a:xfrm>
                    <a:prstGeom prst="rect">
                      <a:avLst/>
                    </a:prstGeom>
                  </pic:spPr>
                </pic:pic>
              </a:graphicData>
            </a:graphic>
          </wp:inline>
        </w:drawing>
      </w:r>
    </w:p>
    <w:p w14:paraId="2869E5D6" w14:textId="77777777" w:rsidR="0015776A" w:rsidRDefault="00C51D4F" w:rsidP="0078101C">
      <w:r>
        <w:t>Review the details and click ‘Create Role’. The role will be created.</w:t>
      </w:r>
    </w:p>
    <w:p w14:paraId="01A30F79" w14:textId="77777777" w:rsidR="00C51D4F" w:rsidRDefault="00C51D4F" w:rsidP="0078101C"/>
    <w:p w14:paraId="6795486E" w14:textId="77777777" w:rsidR="00C51D4F" w:rsidRDefault="00C51D4F" w:rsidP="0078101C"/>
    <w:p w14:paraId="65089BFF" w14:textId="77777777" w:rsidR="00C51D4F" w:rsidRDefault="00C51D4F" w:rsidP="0078101C"/>
    <w:p w14:paraId="16556A7E" w14:textId="77777777" w:rsidR="00C51D4F" w:rsidRDefault="00C51D4F" w:rsidP="0078101C"/>
    <w:p w14:paraId="65E329FB" w14:textId="77777777" w:rsidR="00C51D4F" w:rsidRDefault="00C51D4F" w:rsidP="0078101C"/>
    <w:p w14:paraId="56CE6397" w14:textId="77777777" w:rsidR="00C51D4F" w:rsidRDefault="00C51D4F" w:rsidP="0078101C"/>
    <w:p w14:paraId="46CF76CA" w14:textId="77777777" w:rsidR="00C51D4F" w:rsidRDefault="00C51D4F" w:rsidP="0078101C"/>
    <w:p w14:paraId="200D028B" w14:textId="77777777" w:rsidR="00C51D4F" w:rsidRDefault="00C51D4F" w:rsidP="0078101C"/>
    <w:p w14:paraId="2E275C33" w14:textId="77777777" w:rsidR="00C51D4F" w:rsidRDefault="00C51D4F" w:rsidP="0078101C"/>
    <w:p w14:paraId="3708D1DE" w14:textId="77777777" w:rsidR="00C51D4F" w:rsidRDefault="00C51D4F" w:rsidP="0078101C"/>
    <w:p w14:paraId="6867F41C" w14:textId="77777777" w:rsidR="00C51D4F" w:rsidRDefault="00C51D4F" w:rsidP="0078101C"/>
    <w:p w14:paraId="770CB46E" w14:textId="77777777" w:rsidR="00C51D4F" w:rsidRDefault="00C51D4F" w:rsidP="0078101C">
      <w:r>
        <w:lastRenderedPageBreak/>
        <w:t>To demonstrate how a role helps, let us start two EC2 instances. Start the first instance the default way. For the second instance, in the ‘Configure Instance Detail Screen’ in the IAM role dropdown, select ‘S3Access’ as the role.</w:t>
      </w:r>
    </w:p>
    <w:p w14:paraId="3D72CD22" w14:textId="77777777" w:rsidR="00C51D4F" w:rsidRDefault="00C51D4F" w:rsidP="0078101C">
      <w:r>
        <w:rPr>
          <w:noProof/>
          <w:lang w:bidi="ta-IN"/>
        </w:rPr>
        <mc:AlternateContent>
          <mc:Choice Requires="wps">
            <w:drawing>
              <wp:anchor distT="0" distB="0" distL="114300" distR="114300" simplePos="0" relativeHeight="251891712" behindDoc="0" locked="0" layoutInCell="1" allowOverlap="1" wp14:anchorId="3F8A8E92" wp14:editId="418C42CB">
                <wp:simplePos x="0" y="0"/>
                <wp:positionH relativeFrom="column">
                  <wp:posOffset>1828800</wp:posOffset>
                </wp:positionH>
                <wp:positionV relativeFrom="paragraph">
                  <wp:posOffset>2290445</wp:posOffset>
                </wp:positionV>
                <wp:extent cx="2120900" cy="457200"/>
                <wp:effectExtent l="0" t="0" r="12700" b="19050"/>
                <wp:wrapNone/>
                <wp:docPr id="432" name="Rectangle 432"/>
                <wp:cNvGraphicFramePr/>
                <a:graphic xmlns:a="http://schemas.openxmlformats.org/drawingml/2006/main">
                  <a:graphicData uri="http://schemas.microsoft.com/office/word/2010/wordprocessingShape">
                    <wps:wsp>
                      <wps:cNvSpPr/>
                      <wps:spPr>
                        <a:xfrm>
                          <a:off x="0" y="0"/>
                          <a:ext cx="2120900" cy="4572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B5A83B1" id="Rectangle 432" o:spid="_x0000_s1026" style="position:absolute;margin-left:2in;margin-top:180.35pt;width:167pt;height:36pt;z-index:251891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" filled="f" strokecolor="red" strokeweight="1.75pt"/>
            </w:pict>
          </mc:Fallback>
        </mc:AlternateContent>
      </w:r>
      <w:r>
        <w:rPr>
          <w:noProof/>
          <w:lang w:bidi="ta-IN"/>
        </w:rPr>
        <w:drawing>
          <wp:inline distT="0" distB="0" distL="0" distR="0" wp14:anchorId="3CEB31B9" wp14:editId="25DF6717">
            <wp:extent cx="7226300" cy="4064794"/>
            <wp:effectExtent l="0" t="0" r="0" b="0"/>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7240926" cy="4073021"/>
                    </a:xfrm>
                    <a:prstGeom prst="rect">
                      <a:avLst/>
                    </a:prstGeom>
                  </pic:spPr>
                </pic:pic>
              </a:graphicData>
            </a:graphic>
          </wp:inline>
        </w:drawing>
      </w:r>
    </w:p>
    <w:p w14:paraId="78345DDA" w14:textId="77777777" w:rsidR="00C51D4F" w:rsidRDefault="00C51D4F" w:rsidP="0078101C">
      <w:r>
        <w:t>After selecting this role, go ahead and launch the instance.</w:t>
      </w:r>
    </w:p>
    <w:p w14:paraId="0C015F7F" w14:textId="77777777" w:rsidR="00C51D4F" w:rsidRDefault="00C51D4F">
      <w:r>
        <w:br w:type="page"/>
      </w:r>
    </w:p>
    <w:p w14:paraId="2BB942CF" w14:textId="77777777" w:rsidR="00C51D4F" w:rsidRDefault="00C51D4F" w:rsidP="0078101C">
      <w:r>
        <w:lastRenderedPageBreak/>
        <w:t xml:space="preserve">Once the instances are started, we will connect to both the instances, download the AWS CLI and issue a simple </w:t>
      </w:r>
      <w:proofErr w:type="spellStart"/>
      <w:r>
        <w:t>aws</w:t>
      </w:r>
      <w:proofErr w:type="spellEnd"/>
      <w:r>
        <w:t xml:space="preserve"> s3 ls command. This command will list the buckets present in S3. We will observe that this will succeed only in the EC2 instance which has the role defined.</w:t>
      </w:r>
    </w:p>
    <w:p w14:paraId="7D44D776" w14:textId="77777777" w:rsidR="00C51D4F" w:rsidRDefault="00C51D4F" w:rsidP="0078101C">
      <w:r>
        <w:t>Login into both the instances and issues the following commands to download the AWS CLI.</w:t>
      </w:r>
    </w:p>
    <w:p w14:paraId="550AC905" w14:textId="77777777" w:rsidR="00C51D4F" w:rsidRDefault="006F18E1" w:rsidP="0078101C">
      <w:r>
        <w:t xml:space="preserve">$ </w:t>
      </w:r>
      <w:proofErr w:type="spellStart"/>
      <w:r>
        <w:t>sudo</w:t>
      </w:r>
      <w:proofErr w:type="spellEnd"/>
      <w:r>
        <w:t xml:space="preserve"> yum install python-pip</w:t>
      </w:r>
    </w:p>
    <w:p w14:paraId="19CEA819" w14:textId="77777777" w:rsidR="006F18E1" w:rsidRDefault="006F18E1" w:rsidP="0078101C">
      <w:r>
        <w:t xml:space="preserve">$ </w:t>
      </w:r>
      <w:proofErr w:type="spellStart"/>
      <w:r>
        <w:t>sudo</w:t>
      </w:r>
      <w:proofErr w:type="spellEnd"/>
      <w:r>
        <w:t xml:space="preserve"> pip install </w:t>
      </w:r>
      <w:proofErr w:type="spellStart"/>
      <w:r>
        <w:t>awscli</w:t>
      </w:r>
      <w:proofErr w:type="spellEnd"/>
    </w:p>
    <w:p w14:paraId="28139469" w14:textId="77777777" w:rsidR="006F18E1" w:rsidRDefault="006F18E1" w:rsidP="0078101C">
      <w:r>
        <w:t>This will install the AWS CLI on your instance. Do this on both the instances</w:t>
      </w:r>
    </w:p>
    <w:p w14:paraId="12314502" w14:textId="77777777" w:rsidR="006F18E1" w:rsidRDefault="006F18E1" w:rsidP="0078101C">
      <w:r>
        <w:t>Now run this command:</w:t>
      </w:r>
    </w:p>
    <w:p w14:paraId="07310E6F" w14:textId="77777777" w:rsidR="006F18E1" w:rsidRDefault="006F18E1" w:rsidP="0078101C">
      <w:r>
        <w:t xml:space="preserve">$ </w:t>
      </w:r>
      <w:proofErr w:type="spellStart"/>
      <w:r>
        <w:t>aws</w:t>
      </w:r>
      <w:proofErr w:type="spellEnd"/>
      <w:r>
        <w:t xml:space="preserve"> s3 ls</w:t>
      </w:r>
    </w:p>
    <w:p w14:paraId="00036E5A" w14:textId="77777777" w:rsidR="006F18E1" w:rsidRDefault="006F18E1" w:rsidP="0078101C">
      <w:r>
        <w:t>You will get an error, ‘</w:t>
      </w:r>
      <w:r w:rsidR="00AA2DEC">
        <w:t>Unable to locate credentials’ in the instance which does not have the role</w:t>
      </w:r>
    </w:p>
    <w:p w14:paraId="1EAD24C0" w14:textId="77777777" w:rsidR="006F18E1" w:rsidRDefault="00AA2DEC" w:rsidP="0078101C">
      <w:r>
        <w:rPr>
          <w:noProof/>
          <w:lang w:bidi="ta-IN"/>
        </w:rPr>
        <mc:AlternateContent>
          <mc:Choice Requires="wps">
            <w:drawing>
              <wp:anchor distT="0" distB="0" distL="114300" distR="114300" simplePos="0" relativeHeight="251893760" behindDoc="0" locked="0" layoutInCell="1" allowOverlap="1" wp14:anchorId="0682B1E1" wp14:editId="5EEEB404">
                <wp:simplePos x="0" y="0"/>
                <wp:positionH relativeFrom="column">
                  <wp:posOffset>69850</wp:posOffset>
                </wp:positionH>
                <wp:positionV relativeFrom="paragraph">
                  <wp:posOffset>3031490</wp:posOffset>
                </wp:positionV>
                <wp:extent cx="6083300" cy="444500"/>
                <wp:effectExtent l="0" t="0" r="12700" b="12700"/>
                <wp:wrapNone/>
                <wp:docPr id="436" name="Rectangle 436"/>
                <wp:cNvGraphicFramePr/>
                <a:graphic xmlns:a="http://schemas.openxmlformats.org/drawingml/2006/main">
                  <a:graphicData uri="http://schemas.microsoft.com/office/word/2010/wordprocessingShape">
                    <wps:wsp>
                      <wps:cNvSpPr/>
                      <wps:spPr>
                        <a:xfrm>
                          <a:off x="0" y="0"/>
                          <a:ext cx="6083300" cy="4445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C30853" id="Rectangle 436" o:spid="_x0000_s1026" style="position:absolute;margin-left:5.5pt;margin-top:238.7pt;width:479pt;height:35pt;z-index:251893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" filled="f" strokecolor="red" strokeweight="1.75pt"/>
            </w:pict>
          </mc:Fallback>
        </mc:AlternateContent>
      </w:r>
      <w:r w:rsidR="006F18E1">
        <w:rPr>
          <w:noProof/>
          <w:lang w:bidi="ta-IN"/>
        </w:rPr>
        <w:drawing>
          <wp:inline distT="0" distB="0" distL="0" distR="0" wp14:anchorId="067CEEE6" wp14:editId="01E5A12F">
            <wp:extent cx="6339108" cy="3663950"/>
            <wp:effectExtent l="0" t="0" r="508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342222" cy="3665750"/>
                    </a:xfrm>
                    <a:prstGeom prst="rect">
                      <a:avLst/>
                    </a:prstGeom>
                    <a:noFill/>
                    <a:ln>
                      <a:noFill/>
                    </a:ln>
                  </pic:spPr>
                </pic:pic>
              </a:graphicData>
            </a:graphic>
          </wp:inline>
        </w:drawing>
      </w:r>
    </w:p>
    <w:p w14:paraId="73679A1D" w14:textId="77777777" w:rsidR="00AA2DEC" w:rsidRDefault="00AA2DEC">
      <w:r>
        <w:br w:type="page"/>
      </w:r>
    </w:p>
    <w:p w14:paraId="68903352" w14:textId="77777777" w:rsidR="006F18E1" w:rsidRDefault="00AA2DEC" w:rsidP="0078101C">
      <w:r>
        <w:lastRenderedPageBreak/>
        <w:t>Whereas the EC2 with the role will display the bucket names against the command.</w:t>
      </w:r>
    </w:p>
    <w:p w14:paraId="7F0DBEDB" w14:textId="77777777" w:rsidR="00AA2DEC" w:rsidRDefault="00AA2DEC" w:rsidP="0078101C">
      <w:r>
        <w:rPr>
          <w:noProof/>
          <w:lang w:bidi="ta-IN"/>
        </w:rPr>
        <mc:AlternateContent>
          <mc:Choice Requires="wps">
            <w:drawing>
              <wp:anchor distT="0" distB="0" distL="114300" distR="114300" simplePos="0" relativeHeight="251892736" behindDoc="0" locked="0" layoutInCell="1" allowOverlap="1" wp14:anchorId="61654151" wp14:editId="0487B7F1">
                <wp:simplePos x="0" y="0"/>
                <wp:positionH relativeFrom="column">
                  <wp:posOffset>88900</wp:posOffset>
                </wp:positionH>
                <wp:positionV relativeFrom="paragraph">
                  <wp:posOffset>3098165</wp:posOffset>
                </wp:positionV>
                <wp:extent cx="3530600" cy="647700"/>
                <wp:effectExtent l="0" t="0" r="12700" b="19050"/>
                <wp:wrapNone/>
                <wp:docPr id="435" name="Rectangle 435"/>
                <wp:cNvGraphicFramePr/>
                <a:graphic xmlns:a="http://schemas.openxmlformats.org/drawingml/2006/main">
                  <a:graphicData uri="http://schemas.microsoft.com/office/word/2010/wordprocessingShape">
                    <wps:wsp>
                      <wps:cNvSpPr/>
                      <wps:spPr>
                        <a:xfrm>
                          <a:off x="0" y="0"/>
                          <a:ext cx="3530600" cy="6477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F47FDB" id="Rectangle 435" o:spid="_x0000_s1026" style="position:absolute;margin-left:7pt;margin-top:243.95pt;width:278pt;height:51pt;z-index:251892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" filled="f" strokecolor="red" strokeweight="1.75pt"/>
            </w:pict>
          </mc:Fallback>
        </mc:AlternateContent>
      </w:r>
      <w:r>
        <w:rPr>
          <w:noProof/>
          <w:lang w:bidi="ta-IN"/>
        </w:rPr>
        <w:drawing>
          <wp:inline distT="0" distB="0" distL="0" distR="0" wp14:anchorId="65A8582A" wp14:editId="064B2545">
            <wp:extent cx="6464300" cy="3757029"/>
            <wp:effectExtent l="0" t="0" r="0" b="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470496" cy="3760630"/>
                    </a:xfrm>
                    <a:prstGeom prst="rect">
                      <a:avLst/>
                    </a:prstGeom>
                    <a:noFill/>
                    <a:ln>
                      <a:noFill/>
                    </a:ln>
                  </pic:spPr>
                </pic:pic>
              </a:graphicData>
            </a:graphic>
          </wp:inline>
        </w:drawing>
      </w:r>
    </w:p>
    <w:p w14:paraId="4D5FD13E" w14:textId="77777777" w:rsidR="006F18E1" w:rsidRDefault="00AA2DEC" w:rsidP="0078101C">
      <w:r>
        <w:t>This ends our IAM exercises</w:t>
      </w:r>
      <w:r w:rsidR="002445CC">
        <w:t>.</w:t>
      </w:r>
    </w:p>
    <w:p w14:paraId="6FEB10C3" w14:textId="5148F6AC" w:rsidR="002445CC" w:rsidRDefault="002445CC"/>
    <w:sectPr w:rsidR="002445CC">
      <w:headerReference w:type="default" r:id="rId96"/>
      <w:footerReference w:type="default" r:id="rId9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CA95E1" w14:textId="77777777" w:rsidR="00F257E4" w:rsidRDefault="00F257E4" w:rsidP="003A7ACE">
      <w:pPr>
        <w:spacing w:after="0" w:line="240" w:lineRule="auto"/>
      </w:pPr>
      <w:r>
        <w:separator/>
      </w:r>
    </w:p>
  </w:endnote>
  <w:endnote w:type="continuationSeparator" w:id="0">
    <w:p w14:paraId="7FF96306" w14:textId="77777777" w:rsidR="00F257E4" w:rsidRDefault="00F257E4" w:rsidP="003A7A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350C88" w14:textId="77777777" w:rsidR="003A40E5" w:rsidRDefault="003A40E5">
    <w:pPr>
      <w:pStyle w:val="Footer"/>
    </w:pPr>
    <w:r>
      <w:t>Copyright @CloudSiksha Dec 2016</w:t>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A74D3E" w14:textId="77777777" w:rsidR="00F257E4" w:rsidRDefault="00F257E4" w:rsidP="003A7ACE">
      <w:pPr>
        <w:spacing w:after="0" w:line="240" w:lineRule="auto"/>
      </w:pPr>
      <w:r>
        <w:separator/>
      </w:r>
    </w:p>
  </w:footnote>
  <w:footnote w:type="continuationSeparator" w:id="0">
    <w:p w14:paraId="3D76F23C" w14:textId="77777777" w:rsidR="00F257E4" w:rsidRDefault="00F257E4" w:rsidP="003A7A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BF23AD" w14:textId="77777777" w:rsidR="003A40E5" w:rsidRDefault="003A40E5">
    <w:pPr>
      <w:pStyle w:val="Header"/>
    </w:pPr>
    <w:r>
      <w:rPr>
        <w:noProof/>
        <w:lang w:bidi="ta-IN"/>
      </w:rPr>
      <mc:AlternateContent>
        <mc:Choice Requires="wps">
          <w:drawing>
            <wp:anchor distT="0" distB="0" distL="118745" distR="118745" simplePos="0" relativeHeight="251659264" behindDoc="1" locked="0" layoutInCell="1" allowOverlap="0" wp14:anchorId="760FFEF3" wp14:editId="5EB4AF0E">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241" name="Rectangle 241"/>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54AC92D0" w14:textId="77777777" w:rsidR="003A40E5" w:rsidRDefault="003A40E5">
                              <w:pPr>
                                <w:pStyle w:val="Header"/>
                                <w:tabs>
                                  <w:tab w:val="clear" w:pos="4680"/>
                                  <w:tab w:val="clear" w:pos="9360"/>
                                </w:tabs>
                                <w:jc w:val="center"/>
                                <w:rPr>
                                  <w:caps/>
                                  <w:color w:val="FFFFFF" w:themeColor="background1"/>
                                </w:rPr>
                              </w:pPr>
                              <w:r>
                                <w:rPr>
                                  <w:caps/>
                                  <w:color w:val="FFFFFF" w:themeColor="background1"/>
                                </w:rPr>
                                <w:t>CloudSikSHA AMAZON AWS WORKSHOP: LAB GUIDE v1.1</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760FFEF3" id="Rectangle 241"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" o:allowoverlap="f" fillcolor="#5b9bd5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54AC92D0" w14:textId="77777777" w:rsidR="003A40E5" w:rsidRDefault="003A40E5">
                        <w:pPr>
                          <w:pStyle w:val="Header"/>
                          <w:tabs>
                            <w:tab w:val="clear" w:pos="4680"/>
                            <w:tab w:val="clear" w:pos="9360"/>
                          </w:tabs>
                          <w:jc w:val="center"/>
                          <w:rPr>
                            <w:caps/>
                            <w:color w:val="FFFFFF" w:themeColor="background1"/>
                          </w:rPr>
                        </w:pPr>
                        <w:r>
                          <w:rPr>
                            <w:caps/>
                            <w:color w:val="FFFFFF" w:themeColor="background1"/>
                          </w:rPr>
                          <w:t>CloudSikSHA AMAZON AWS WORKSHOP: LAB GUIDE v1.1</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C01723"/>
    <w:multiLevelType w:val="hybridMultilevel"/>
    <w:tmpl w:val="563CB4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526085"/>
    <w:multiLevelType w:val="hybridMultilevel"/>
    <w:tmpl w:val="1D48B4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0C3DAC"/>
    <w:multiLevelType w:val="hybridMultilevel"/>
    <w:tmpl w:val="155242C0"/>
    <w:lvl w:ilvl="0" w:tplc="44468BB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3A2E90"/>
    <w:multiLevelType w:val="hybridMultilevel"/>
    <w:tmpl w:val="0EBC980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133489"/>
    <w:multiLevelType w:val="hybridMultilevel"/>
    <w:tmpl w:val="BD8AFC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CE63BC"/>
    <w:multiLevelType w:val="hybridMultilevel"/>
    <w:tmpl w:val="EC980352"/>
    <w:lvl w:ilvl="0" w:tplc="5E08BD1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F2339D2"/>
    <w:multiLevelType w:val="hybridMultilevel"/>
    <w:tmpl w:val="BE16D5D2"/>
    <w:lvl w:ilvl="0" w:tplc="52DC5B30">
      <w:start w:val="1"/>
      <w:numFmt w:val="bullet"/>
      <w:lvlText w:val="•"/>
      <w:lvlJc w:val="left"/>
      <w:pPr>
        <w:tabs>
          <w:tab w:val="num" w:pos="720"/>
        </w:tabs>
        <w:ind w:left="720" w:hanging="360"/>
      </w:pPr>
      <w:rPr>
        <w:rFonts w:ascii="Arial" w:hAnsi="Arial" w:hint="default"/>
      </w:rPr>
    </w:lvl>
    <w:lvl w:ilvl="1" w:tplc="BE6606A2">
      <w:start w:val="117"/>
      <w:numFmt w:val="bullet"/>
      <w:lvlText w:val="•"/>
      <w:lvlJc w:val="left"/>
      <w:pPr>
        <w:tabs>
          <w:tab w:val="num" w:pos="1440"/>
        </w:tabs>
        <w:ind w:left="1440" w:hanging="360"/>
      </w:pPr>
      <w:rPr>
        <w:rFonts w:ascii="Arial" w:hAnsi="Arial" w:hint="default"/>
      </w:rPr>
    </w:lvl>
    <w:lvl w:ilvl="2" w:tplc="C75A74FA">
      <w:start w:val="117"/>
      <w:numFmt w:val="bullet"/>
      <w:lvlText w:val="•"/>
      <w:lvlJc w:val="left"/>
      <w:pPr>
        <w:tabs>
          <w:tab w:val="num" w:pos="2160"/>
        </w:tabs>
        <w:ind w:left="2160" w:hanging="360"/>
      </w:pPr>
      <w:rPr>
        <w:rFonts w:ascii="Arial" w:hAnsi="Arial" w:hint="default"/>
      </w:rPr>
    </w:lvl>
    <w:lvl w:ilvl="3" w:tplc="228842B2" w:tentative="1">
      <w:start w:val="1"/>
      <w:numFmt w:val="bullet"/>
      <w:lvlText w:val="•"/>
      <w:lvlJc w:val="left"/>
      <w:pPr>
        <w:tabs>
          <w:tab w:val="num" w:pos="2880"/>
        </w:tabs>
        <w:ind w:left="2880" w:hanging="360"/>
      </w:pPr>
      <w:rPr>
        <w:rFonts w:ascii="Arial" w:hAnsi="Arial" w:hint="default"/>
      </w:rPr>
    </w:lvl>
    <w:lvl w:ilvl="4" w:tplc="06262A20" w:tentative="1">
      <w:start w:val="1"/>
      <w:numFmt w:val="bullet"/>
      <w:lvlText w:val="•"/>
      <w:lvlJc w:val="left"/>
      <w:pPr>
        <w:tabs>
          <w:tab w:val="num" w:pos="3600"/>
        </w:tabs>
        <w:ind w:left="3600" w:hanging="360"/>
      </w:pPr>
      <w:rPr>
        <w:rFonts w:ascii="Arial" w:hAnsi="Arial" w:hint="default"/>
      </w:rPr>
    </w:lvl>
    <w:lvl w:ilvl="5" w:tplc="81ECCDE0" w:tentative="1">
      <w:start w:val="1"/>
      <w:numFmt w:val="bullet"/>
      <w:lvlText w:val="•"/>
      <w:lvlJc w:val="left"/>
      <w:pPr>
        <w:tabs>
          <w:tab w:val="num" w:pos="4320"/>
        </w:tabs>
        <w:ind w:left="4320" w:hanging="360"/>
      </w:pPr>
      <w:rPr>
        <w:rFonts w:ascii="Arial" w:hAnsi="Arial" w:hint="default"/>
      </w:rPr>
    </w:lvl>
    <w:lvl w:ilvl="6" w:tplc="8A323C02" w:tentative="1">
      <w:start w:val="1"/>
      <w:numFmt w:val="bullet"/>
      <w:lvlText w:val="•"/>
      <w:lvlJc w:val="left"/>
      <w:pPr>
        <w:tabs>
          <w:tab w:val="num" w:pos="5040"/>
        </w:tabs>
        <w:ind w:left="5040" w:hanging="360"/>
      </w:pPr>
      <w:rPr>
        <w:rFonts w:ascii="Arial" w:hAnsi="Arial" w:hint="default"/>
      </w:rPr>
    </w:lvl>
    <w:lvl w:ilvl="7" w:tplc="85160D08" w:tentative="1">
      <w:start w:val="1"/>
      <w:numFmt w:val="bullet"/>
      <w:lvlText w:val="•"/>
      <w:lvlJc w:val="left"/>
      <w:pPr>
        <w:tabs>
          <w:tab w:val="num" w:pos="5760"/>
        </w:tabs>
        <w:ind w:left="5760" w:hanging="360"/>
      </w:pPr>
      <w:rPr>
        <w:rFonts w:ascii="Arial" w:hAnsi="Arial" w:hint="default"/>
      </w:rPr>
    </w:lvl>
    <w:lvl w:ilvl="8" w:tplc="66D2FC5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2BF2C5B"/>
    <w:multiLevelType w:val="hybridMultilevel"/>
    <w:tmpl w:val="9D80D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FE2217"/>
    <w:multiLevelType w:val="hybridMultilevel"/>
    <w:tmpl w:val="3C1456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831049"/>
    <w:multiLevelType w:val="hybridMultilevel"/>
    <w:tmpl w:val="844A93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0F18CF"/>
    <w:multiLevelType w:val="hybridMultilevel"/>
    <w:tmpl w:val="627827AC"/>
    <w:lvl w:ilvl="0" w:tplc="E43C948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C904A4"/>
    <w:multiLevelType w:val="hybridMultilevel"/>
    <w:tmpl w:val="93720A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9C3F79"/>
    <w:multiLevelType w:val="hybridMultilevel"/>
    <w:tmpl w:val="C3CE4CA2"/>
    <w:lvl w:ilvl="0" w:tplc="C6BCB0E4">
      <w:start w:val="1"/>
      <w:numFmt w:val="lowerLetter"/>
      <w:lvlText w:val="%1."/>
      <w:lvlJc w:val="left"/>
      <w:pPr>
        <w:ind w:left="1080" w:hanging="360"/>
      </w:pPr>
      <w:rPr>
        <w:rFonts w:hint="default"/>
        <w:sz w:val="3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2E972E0"/>
    <w:multiLevelType w:val="hybridMultilevel"/>
    <w:tmpl w:val="D5220C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A03D05"/>
    <w:multiLevelType w:val="hybridMultilevel"/>
    <w:tmpl w:val="185A9E3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3216E6"/>
    <w:multiLevelType w:val="hybridMultilevel"/>
    <w:tmpl w:val="DBCA6DE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BB1645"/>
    <w:multiLevelType w:val="hybridMultilevel"/>
    <w:tmpl w:val="35F6A4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8E4F63"/>
    <w:multiLevelType w:val="hybridMultilevel"/>
    <w:tmpl w:val="436CD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6744DB"/>
    <w:multiLevelType w:val="hybridMultilevel"/>
    <w:tmpl w:val="EAC8785C"/>
    <w:lvl w:ilvl="0" w:tplc="90860EC4">
      <w:start w:val="1"/>
      <w:numFmt w:val="lowerLetter"/>
      <w:lvlText w:val="%1."/>
      <w:lvlJc w:val="left"/>
      <w:pPr>
        <w:ind w:left="1440" w:hanging="360"/>
      </w:pPr>
      <w:rPr>
        <w:rFonts w:hint="default"/>
        <w:sz w:val="3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CDD63CC"/>
    <w:multiLevelType w:val="hybridMultilevel"/>
    <w:tmpl w:val="4A2E175C"/>
    <w:lvl w:ilvl="0" w:tplc="0DC0D2D8">
      <w:start w:val="1"/>
      <w:numFmt w:val="lowerLetter"/>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2F0577D"/>
    <w:multiLevelType w:val="hybridMultilevel"/>
    <w:tmpl w:val="58786CB2"/>
    <w:lvl w:ilvl="0" w:tplc="6DCA408A">
      <w:start w:val="1"/>
      <w:numFmt w:val="bullet"/>
      <w:lvlText w:val="•"/>
      <w:lvlJc w:val="left"/>
      <w:pPr>
        <w:tabs>
          <w:tab w:val="num" w:pos="720"/>
        </w:tabs>
        <w:ind w:left="720" w:hanging="360"/>
      </w:pPr>
      <w:rPr>
        <w:rFonts w:ascii="Arial" w:hAnsi="Arial" w:hint="default"/>
      </w:rPr>
    </w:lvl>
    <w:lvl w:ilvl="1" w:tplc="7EB0C0F2" w:tentative="1">
      <w:start w:val="1"/>
      <w:numFmt w:val="bullet"/>
      <w:lvlText w:val="•"/>
      <w:lvlJc w:val="left"/>
      <w:pPr>
        <w:tabs>
          <w:tab w:val="num" w:pos="1440"/>
        </w:tabs>
        <w:ind w:left="1440" w:hanging="360"/>
      </w:pPr>
      <w:rPr>
        <w:rFonts w:ascii="Arial" w:hAnsi="Arial" w:hint="default"/>
      </w:rPr>
    </w:lvl>
    <w:lvl w:ilvl="2" w:tplc="AE8CD330" w:tentative="1">
      <w:start w:val="1"/>
      <w:numFmt w:val="bullet"/>
      <w:lvlText w:val="•"/>
      <w:lvlJc w:val="left"/>
      <w:pPr>
        <w:tabs>
          <w:tab w:val="num" w:pos="2160"/>
        </w:tabs>
        <w:ind w:left="2160" w:hanging="360"/>
      </w:pPr>
      <w:rPr>
        <w:rFonts w:ascii="Arial" w:hAnsi="Arial" w:hint="default"/>
      </w:rPr>
    </w:lvl>
    <w:lvl w:ilvl="3" w:tplc="9368A8B2" w:tentative="1">
      <w:start w:val="1"/>
      <w:numFmt w:val="bullet"/>
      <w:lvlText w:val="•"/>
      <w:lvlJc w:val="left"/>
      <w:pPr>
        <w:tabs>
          <w:tab w:val="num" w:pos="2880"/>
        </w:tabs>
        <w:ind w:left="2880" w:hanging="360"/>
      </w:pPr>
      <w:rPr>
        <w:rFonts w:ascii="Arial" w:hAnsi="Arial" w:hint="default"/>
      </w:rPr>
    </w:lvl>
    <w:lvl w:ilvl="4" w:tplc="479C7FAE" w:tentative="1">
      <w:start w:val="1"/>
      <w:numFmt w:val="bullet"/>
      <w:lvlText w:val="•"/>
      <w:lvlJc w:val="left"/>
      <w:pPr>
        <w:tabs>
          <w:tab w:val="num" w:pos="3600"/>
        </w:tabs>
        <w:ind w:left="3600" w:hanging="360"/>
      </w:pPr>
      <w:rPr>
        <w:rFonts w:ascii="Arial" w:hAnsi="Arial" w:hint="default"/>
      </w:rPr>
    </w:lvl>
    <w:lvl w:ilvl="5" w:tplc="C944BB54" w:tentative="1">
      <w:start w:val="1"/>
      <w:numFmt w:val="bullet"/>
      <w:lvlText w:val="•"/>
      <w:lvlJc w:val="left"/>
      <w:pPr>
        <w:tabs>
          <w:tab w:val="num" w:pos="4320"/>
        </w:tabs>
        <w:ind w:left="4320" w:hanging="360"/>
      </w:pPr>
      <w:rPr>
        <w:rFonts w:ascii="Arial" w:hAnsi="Arial" w:hint="default"/>
      </w:rPr>
    </w:lvl>
    <w:lvl w:ilvl="6" w:tplc="3C9E09FE" w:tentative="1">
      <w:start w:val="1"/>
      <w:numFmt w:val="bullet"/>
      <w:lvlText w:val="•"/>
      <w:lvlJc w:val="left"/>
      <w:pPr>
        <w:tabs>
          <w:tab w:val="num" w:pos="5040"/>
        </w:tabs>
        <w:ind w:left="5040" w:hanging="360"/>
      </w:pPr>
      <w:rPr>
        <w:rFonts w:ascii="Arial" w:hAnsi="Arial" w:hint="default"/>
      </w:rPr>
    </w:lvl>
    <w:lvl w:ilvl="7" w:tplc="AD5293FE" w:tentative="1">
      <w:start w:val="1"/>
      <w:numFmt w:val="bullet"/>
      <w:lvlText w:val="•"/>
      <w:lvlJc w:val="left"/>
      <w:pPr>
        <w:tabs>
          <w:tab w:val="num" w:pos="5760"/>
        </w:tabs>
        <w:ind w:left="5760" w:hanging="360"/>
      </w:pPr>
      <w:rPr>
        <w:rFonts w:ascii="Arial" w:hAnsi="Arial" w:hint="default"/>
      </w:rPr>
    </w:lvl>
    <w:lvl w:ilvl="8" w:tplc="0082D4D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8653800"/>
    <w:multiLevelType w:val="hybridMultilevel"/>
    <w:tmpl w:val="6546AE8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383429"/>
    <w:multiLevelType w:val="hybridMultilevel"/>
    <w:tmpl w:val="8BE07A2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A469E9"/>
    <w:multiLevelType w:val="hybridMultilevel"/>
    <w:tmpl w:val="2AEE51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6D42BB"/>
    <w:multiLevelType w:val="hybridMultilevel"/>
    <w:tmpl w:val="1D468714"/>
    <w:lvl w:ilvl="0" w:tplc="6D5832B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3F2A94"/>
    <w:multiLevelType w:val="hybridMultilevel"/>
    <w:tmpl w:val="F45069DE"/>
    <w:lvl w:ilvl="0" w:tplc="A246FEF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0"/>
  </w:num>
  <w:num w:numId="3">
    <w:abstractNumId w:val="21"/>
  </w:num>
  <w:num w:numId="4">
    <w:abstractNumId w:val="0"/>
  </w:num>
  <w:num w:numId="5">
    <w:abstractNumId w:val="8"/>
  </w:num>
  <w:num w:numId="6">
    <w:abstractNumId w:val="1"/>
  </w:num>
  <w:num w:numId="7">
    <w:abstractNumId w:val="2"/>
  </w:num>
  <w:num w:numId="8">
    <w:abstractNumId w:val="4"/>
  </w:num>
  <w:num w:numId="9">
    <w:abstractNumId w:val="10"/>
  </w:num>
  <w:num w:numId="10">
    <w:abstractNumId w:val="18"/>
  </w:num>
  <w:num w:numId="11">
    <w:abstractNumId w:val="15"/>
  </w:num>
  <w:num w:numId="12">
    <w:abstractNumId w:val="12"/>
  </w:num>
  <w:num w:numId="13">
    <w:abstractNumId w:val="9"/>
  </w:num>
  <w:num w:numId="14">
    <w:abstractNumId w:val="13"/>
  </w:num>
  <w:num w:numId="15">
    <w:abstractNumId w:val="17"/>
  </w:num>
  <w:num w:numId="16">
    <w:abstractNumId w:val="24"/>
  </w:num>
  <w:num w:numId="17">
    <w:abstractNumId w:val="19"/>
  </w:num>
  <w:num w:numId="18">
    <w:abstractNumId w:val="3"/>
  </w:num>
  <w:num w:numId="19">
    <w:abstractNumId w:val="5"/>
  </w:num>
  <w:num w:numId="20">
    <w:abstractNumId w:val="7"/>
  </w:num>
  <w:num w:numId="21">
    <w:abstractNumId w:val="22"/>
  </w:num>
  <w:num w:numId="22">
    <w:abstractNumId w:val="16"/>
  </w:num>
  <w:num w:numId="23">
    <w:abstractNumId w:val="25"/>
  </w:num>
  <w:num w:numId="24">
    <w:abstractNumId w:val="14"/>
  </w:num>
  <w:num w:numId="25">
    <w:abstractNumId w:val="23"/>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W0NLI0NzAxMzS3NLVU0lEKTi0uzszPAykwrgUAQgPH1ywAAAA="/>
  </w:docVars>
  <w:rsids>
    <w:rsidRoot w:val="00185966"/>
    <w:rsid w:val="0001233A"/>
    <w:rsid w:val="000244B2"/>
    <w:rsid w:val="000310CC"/>
    <w:rsid w:val="000321F9"/>
    <w:rsid w:val="00037004"/>
    <w:rsid w:val="00084AB3"/>
    <w:rsid w:val="000940D1"/>
    <w:rsid w:val="000A704A"/>
    <w:rsid w:val="000A7D7D"/>
    <w:rsid w:val="001015A7"/>
    <w:rsid w:val="001103E6"/>
    <w:rsid w:val="00113A16"/>
    <w:rsid w:val="00113CF3"/>
    <w:rsid w:val="00113E4E"/>
    <w:rsid w:val="00124BFC"/>
    <w:rsid w:val="00125F90"/>
    <w:rsid w:val="00127B43"/>
    <w:rsid w:val="00131B0D"/>
    <w:rsid w:val="00145AA8"/>
    <w:rsid w:val="0015776A"/>
    <w:rsid w:val="00161134"/>
    <w:rsid w:val="00183B4D"/>
    <w:rsid w:val="001855B3"/>
    <w:rsid w:val="00185966"/>
    <w:rsid w:val="00194C52"/>
    <w:rsid w:val="001A5250"/>
    <w:rsid w:val="001D3DB1"/>
    <w:rsid w:val="00233D32"/>
    <w:rsid w:val="00236FD6"/>
    <w:rsid w:val="00237A0C"/>
    <w:rsid w:val="002445CC"/>
    <w:rsid w:val="00257839"/>
    <w:rsid w:val="0027496B"/>
    <w:rsid w:val="00276E5D"/>
    <w:rsid w:val="00280225"/>
    <w:rsid w:val="002860DD"/>
    <w:rsid w:val="0029058C"/>
    <w:rsid w:val="002A6D9D"/>
    <w:rsid w:val="002B3737"/>
    <w:rsid w:val="002B5441"/>
    <w:rsid w:val="00304534"/>
    <w:rsid w:val="0031421A"/>
    <w:rsid w:val="00332D96"/>
    <w:rsid w:val="00353507"/>
    <w:rsid w:val="00355B87"/>
    <w:rsid w:val="00374185"/>
    <w:rsid w:val="003A2C1A"/>
    <w:rsid w:val="003A40E5"/>
    <w:rsid w:val="003A4291"/>
    <w:rsid w:val="003A7ACE"/>
    <w:rsid w:val="003B239F"/>
    <w:rsid w:val="003C00E8"/>
    <w:rsid w:val="003C10E7"/>
    <w:rsid w:val="003F3816"/>
    <w:rsid w:val="00403D7A"/>
    <w:rsid w:val="00410E13"/>
    <w:rsid w:val="00410E2C"/>
    <w:rsid w:val="00437F6B"/>
    <w:rsid w:val="004420A5"/>
    <w:rsid w:val="00445061"/>
    <w:rsid w:val="004646A3"/>
    <w:rsid w:val="0046747D"/>
    <w:rsid w:val="00471CF3"/>
    <w:rsid w:val="004745CE"/>
    <w:rsid w:val="00483377"/>
    <w:rsid w:val="0048588D"/>
    <w:rsid w:val="004A7525"/>
    <w:rsid w:val="004B345F"/>
    <w:rsid w:val="004B6B8B"/>
    <w:rsid w:val="004F0F68"/>
    <w:rsid w:val="005312CA"/>
    <w:rsid w:val="005878EB"/>
    <w:rsid w:val="005C349D"/>
    <w:rsid w:val="005D1923"/>
    <w:rsid w:val="005D76FB"/>
    <w:rsid w:val="00602DE3"/>
    <w:rsid w:val="006242D5"/>
    <w:rsid w:val="00641FBB"/>
    <w:rsid w:val="00670D42"/>
    <w:rsid w:val="00675F72"/>
    <w:rsid w:val="006921E7"/>
    <w:rsid w:val="006A3A03"/>
    <w:rsid w:val="006A4BE2"/>
    <w:rsid w:val="006B41BE"/>
    <w:rsid w:val="006B4734"/>
    <w:rsid w:val="006D46E1"/>
    <w:rsid w:val="006E462E"/>
    <w:rsid w:val="006F0B0E"/>
    <w:rsid w:val="006F18E1"/>
    <w:rsid w:val="006F5074"/>
    <w:rsid w:val="00700AD0"/>
    <w:rsid w:val="007418B4"/>
    <w:rsid w:val="00751129"/>
    <w:rsid w:val="00755063"/>
    <w:rsid w:val="0075695B"/>
    <w:rsid w:val="0076351A"/>
    <w:rsid w:val="00773563"/>
    <w:rsid w:val="00780846"/>
    <w:rsid w:val="0078101C"/>
    <w:rsid w:val="00783C7E"/>
    <w:rsid w:val="007B2E42"/>
    <w:rsid w:val="007C7FF2"/>
    <w:rsid w:val="007F2FE0"/>
    <w:rsid w:val="00812125"/>
    <w:rsid w:val="00813020"/>
    <w:rsid w:val="00821E54"/>
    <w:rsid w:val="008461FA"/>
    <w:rsid w:val="00847466"/>
    <w:rsid w:val="00852CC9"/>
    <w:rsid w:val="00857A51"/>
    <w:rsid w:val="00857D37"/>
    <w:rsid w:val="00862843"/>
    <w:rsid w:val="0086337C"/>
    <w:rsid w:val="008A4EA8"/>
    <w:rsid w:val="008C6564"/>
    <w:rsid w:val="008F67EE"/>
    <w:rsid w:val="009027C4"/>
    <w:rsid w:val="00911ADB"/>
    <w:rsid w:val="00912050"/>
    <w:rsid w:val="00913705"/>
    <w:rsid w:val="0092150F"/>
    <w:rsid w:val="009279FB"/>
    <w:rsid w:val="00947A54"/>
    <w:rsid w:val="00951E55"/>
    <w:rsid w:val="00961948"/>
    <w:rsid w:val="00977189"/>
    <w:rsid w:val="009A5109"/>
    <w:rsid w:val="009C0F5C"/>
    <w:rsid w:val="009C5E52"/>
    <w:rsid w:val="009F62EA"/>
    <w:rsid w:val="00A055FB"/>
    <w:rsid w:val="00A3640D"/>
    <w:rsid w:val="00A64043"/>
    <w:rsid w:val="00A7240C"/>
    <w:rsid w:val="00A778D5"/>
    <w:rsid w:val="00A80238"/>
    <w:rsid w:val="00A84C24"/>
    <w:rsid w:val="00A975E8"/>
    <w:rsid w:val="00AA2DEC"/>
    <w:rsid w:val="00AA3082"/>
    <w:rsid w:val="00AA40D8"/>
    <w:rsid w:val="00AB0AFA"/>
    <w:rsid w:val="00AB6FB1"/>
    <w:rsid w:val="00AC55E2"/>
    <w:rsid w:val="00AD2CDC"/>
    <w:rsid w:val="00AF7A08"/>
    <w:rsid w:val="00B07F00"/>
    <w:rsid w:val="00B54824"/>
    <w:rsid w:val="00B71AD1"/>
    <w:rsid w:val="00B71D4A"/>
    <w:rsid w:val="00B91DC9"/>
    <w:rsid w:val="00B95F9A"/>
    <w:rsid w:val="00B97F83"/>
    <w:rsid w:val="00BB2723"/>
    <w:rsid w:val="00BC29DF"/>
    <w:rsid w:val="00BC67D4"/>
    <w:rsid w:val="00BC7A03"/>
    <w:rsid w:val="00BC7C58"/>
    <w:rsid w:val="00BD7835"/>
    <w:rsid w:val="00BE0E88"/>
    <w:rsid w:val="00BF64F6"/>
    <w:rsid w:val="00C1219E"/>
    <w:rsid w:val="00C216C6"/>
    <w:rsid w:val="00C232C4"/>
    <w:rsid w:val="00C40C3C"/>
    <w:rsid w:val="00C508E2"/>
    <w:rsid w:val="00C509DA"/>
    <w:rsid w:val="00C51D4F"/>
    <w:rsid w:val="00C65643"/>
    <w:rsid w:val="00C84344"/>
    <w:rsid w:val="00CA3AA3"/>
    <w:rsid w:val="00CA4929"/>
    <w:rsid w:val="00CD757B"/>
    <w:rsid w:val="00CE5B84"/>
    <w:rsid w:val="00CF6BB3"/>
    <w:rsid w:val="00D04978"/>
    <w:rsid w:val="00D05BBC"/>
    <w:rsid w:val="00D13F59"/>
    <w:rsid w:val="00D165C6"/>
    <w:rsid w:val="00D256F1"/>
    <w:rsid w:val="00D349FC"/>
    <w:rsid w:val="00D620F2"/>
    <w:rsid w:val="00D64D57"/>
    <w:rsid w:val="00D77AB3"/>
    <w:rsid w:val="00D82FED"/>
    <w:rsid w:val="00DC15B6"/>
    <w:rsid w:val="00DD0119"/>
    <w:rsid w:val="00E01630"/>
    <w:rsid w:val="00E130C1"/>
    <w:rsid w:val="00E36AEA"/>
    <w:rsid w:val="00EA2022"/>
    <w:rsid w:val="00EA3369"/>
    <w:rsid w:val="00EC2ACF"/>
    <w:rsid w:val="00EC4509"/>
    <w:rsid w:val="00ED4C8D"/>
    <w:rsid w:val="00EE6933"/>
    <w:rsid w:val="00EF0438"/>
    <w:rsid w:val="00EF183A"/>
    <w:rsid w:val="00F257E4"/>
    <w:rsid w:val="00F562DB"/>
    <w:rsid w:val="00FA0C96"/>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439387"/>
  <w15:chartTrackingRefBased/>
  <w15:docId w15:val="{261BC683-87AA-4039-9E34-51201CF19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3369"/>
    <w:rPr>
      <w:sz w:val="24"/>
    </w:rPr>
  </w:style>
  <w:style w:type="paragraph" w:styleId="Heading1">
    <w:name w:val="heading 1"/>
    <w:basedOn w:val="Normal"/>
    <w:next w:val="Normal"/>
    <w:link w:val="Heading1Char"/>
    <w:uiPriority w:val="9"/>
    <w:qFormat/>
    <w:rsid w:val="0096194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6194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61948"/>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5966"/>
    <w:pPr>
      <w:spacing w:after="0" w:line="240" w:lineRule="auto"/>
      <w:ind w:left="720"/>
      <w:contextualSpacing/>
    </w:pPr>
    <w:rPr>
      <w:rFonts w:ascii="Times New Roman" w:eastAsia="Times New Roman" w:hAnsi="Times New Roman" w:cs="Times New Roman"/>
      <w:szCs w:val="24"/>
      <w:lang w:bidi="ta-IN"/>
    </w:rPr>
  </w:style>
  <w:style w:type="character" w:styleId="Hyperlink">
    <w:name w:val="Hyperlink"/>
    <w:basedOn w:val="DefaultParagraphFont"/>
    <w:uiPriority w:val="99"/>
    <w:unhideWhenUsed/>
    <w:rsid w:val="00185966"/>
    <w:rPr>
      <w:color w:val="0000FF"/>
      <w:u w:val="single"/>
    </w:rPr>
  </w:style>
  <w:style w:type="character" w:customStyle="1" w:styleId="Heading1Char">
    <w:name w:val="Heading 1 Char"/>
    <w:basedOn w:val="DefaultParagraphFont"/>
    <w:link w:val="Heading1"/>
    <w:uiPriority w:val="9"/>
    <w:rsid w:val="0096194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6194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961948"/>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B07F00"/>
    <w:pPr>
      <w:outlineLvl w:val="9"/>
    </w:pPr>
  </w:style>
  <w:style w:type="paragraph" w:styleId="TOC1">
    <w:name w:val="toc 1"/>
    <w:basedOn w:val="Normal"/>
    <w:next w:val="Normal"/>
    <w:autoRedefine/>
    <w:uiPriority w:val="39"/>
    <w:unhideWhenUsed/>
    <w:rsid w:val="00B07F00"/>
    <w:pPr>
      <w:spacing w:after="100"/>
    </w:pPr>
  </w:style>
  <w:style w:type="paragraph" w:styleId="TOC2">
    <w:name w:val="toc 2"/>
    <w:basedOn w:val="Normal"/>
    <w:next w:val="Normal"/>
    <w:autoRedefine/>
    <w:uiPriority w:val="39"/>
    <w:unhideWhenUsed/>
    <w:rsid w:val="00B07F00"/>
    <w:pPr>
      <w:spacing w:after="100"/>
      <w:ind w:left="240"/>
    </w:pPr>
  </w:style>
  <w:style w:type="paragraph" w:styleId="TOC3">
    <w:name w:val="toc 3"/>
    <w:basedOn w:val="Normal"/>
    <w:next w:val="Normal"/>
    <w:autoRedefine/>
    <w:uiPriority w:val="39"/>
    <w:unhideWhenUsed/>
    <w:rsid w:val="00B07F00"/>
    <w:pPr>
      <w:spacing w:after="100"/>
      <w:ind w:left="480"/>
    </w:pPr>
  </w:style>
  <w:style w:type="paragraph" w:customStyle="1" w:styleId="Default">
    <w:name w:val="Default"/>
    <w:rsid w:val="00353507"/>
    <w:pPr>
      <w:autoSpaceDE w:val="0"/>
      <w:autoSpaceDN w:val="0"/>
      <w:adjustRightInd w:val="0"/>
      <w:spacing w:after="0" w:line="240" w:lineRule="auto"/>
    </w:pPr>
    <w:rPr>
      <w:rFonts w:ascii="Calibri" w:hAnsi="Calibri" w:cs="Calibri"/>
      <w:color w:val="000000"/>
      <w:sz w:val="24"/>
      <w:szCs w:val="24"/>
      <w:lang w:bidi="ta-IN"/>
    </w:rPr>
  </w:style>
  <w:style w:type="paragraph" w:styleId="Header">
    <w:name w:val="header"/>
    <w:basedOn w:val="Normal"/>
    <w:link w:val="HeaderChar"/>
    <w:uiPriority w:val="99"/>
    <w:unhideWhenUsed/>
    <w:rsid w:val="003A7A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7ACE"/>
    <w:rPr>
      <w:sz w:val="24"/>
    </w:rPr>
  </w:style>
  <w:style w:type="paragraph" w:styleId="Footer">
    <w:name w:val="footer"/>
    <w:basedOn w:val="Normal"/>
    <w:link w:val="FooterChar"/>
    <w:uiPriority w:val="99"/>
    <w:unhideWhenUsed/>
    <w:rsid w:val="003A7A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7ACE"/>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6007233">
      <w:bodyDiv w:val="1"/>
      <w:marLeft w:val="0"/>
      <w:marRight w:val="0"/>
      <w:marTop w:val="0"/>
      <w:marBottom w:val="0"/>
      <w:divBdr>
        <w:top w:val="none" w:sz="0" w:space="0" w:color="auto"/>
        <w:left w:val="none" w:sz="0" w:space="0" w:color="auto"/>
        <w:bottom w:val="none" w:sz="0" w:space="0" w:color="auto"/>
        <w:right w:val="none" w:sz="0" w:space="0" w:color="auto"/>
      </w:divBdr>
      <w:divsChild>
        <w:div w:id="156381432">
          <w:marLeft w:val="360"/>
          <w:marRight w:val="0"/>
          <w:marTop w:val="200"/>
          <w:marBottom w:val="0"/>
          <w:divBdr>
            <w:top w:val="none" w:sz="0" w:space="0" w:color="auto"/>
            <w:left w:val="none" w:sz="0" w:space="0" w:color="auto"/>
            <w:bottom w:val="none" w:sz="0" w:space="0" w:color="auto"/>
            <w:right w:val="none" w:sz="0" w:space="0" w:color="auto"/>
          </w:divBdr>
        </w:div>
        <w:div w:id="304631295">
          <w:marLeft w:val="360"/>
          <w:marRight w:val="0"/>
          <w:marTop w:val="200"/>
          <w:marBottom w:val="0"/>
          <w:divBdr>
            <w:top w:val="none" w:sz="0" w:space="0" w:color="auto"/>
            <w:left w:val="none" w:sz="0" w:space="0" w:color="auto"/>
            <w:bottom w:val="none" w:sz="0" w:space="0" w:color="auto"/>
            <w:right w:val="none" w:sz="0" w:space="0" w:color="auto"/>
          </w:divBdr>
        </w:div>
        <w:div w:id="965425865">
          <w:marLeft w:val="360"/>
          <w:marRight w:val="0"/>
          <w:marTop w:val="200"/>
          <w:marBottom w:val="0"/>
          <w:divBdr>
            <w:top w:val="none" w:sz="0" w:space="0" w:color="auto"/>
            <w:left w:val="none" w:sz="0" w:space="0" w:color="auto"/>
            <w:bottom w:val="none" w:sz="0" w:space="0" w:color="auto"/>
            <w:right w:val="none" w:sz="0" w:space="0" w:color="auto"/>
          </w:divBdr>
        </w:div>
      </w:divsChild>
    </w:div>
    <w:div w:id="1399087842">
      <w:bodyDiv w:val="1"/>
      <w:marLeft w:val="0"/>
      <w:marRight w:val="0"/>
      <w:marTop w:val="0"/>
      <w:marBottom w:val="0"/>
      <w:divBdr>
        <w:top w:val="none" w:sz="0" w:space="0" w:color="auto"/>
        <w:left w:val="none" w:sz="0" w:space="0" w:color="auto"/>
        <w:bottom w:val="none" w:sz="0" w:space="0" w:color="auto"/>
        <w:right w:val="none" w:sz="0" w:space="0" w:color="auto"/>
      </w:divBdr>
      <w:divsChild>
        <w:div w:id="804349423">
          <w:marLeft w:val="360"/>
          <w:marRight w:val="0"/>
          <w:marTop w:val="200"/>
          <w:marBottom w:val="0"/>
          <w:divBdr>
            <w:top w:val="none" w:sz="0" w:space="0" w:color="auto"/>
            <w:left w:val="none" w:sz="0" w:space="0" w:color="auto"/>
            <w:bottom w:val="none" w:sz="0" w:space="0" w:color="auto"/>
            <w:right w:val="none" w:sz="0" w:space="0" w:color="auto"/>
          </w:divBdr>
        </w:div>
        <w:div w:id="1424110111">
          <w:marLeft w:val="1800"/>
          <w:marRight w:val="0"/>
          <w:marTop w:val="100"/>
          <w:marBottom w:val="0"/>
          <w:divBdr>
            <w:top w:val="none" w:sz="0" w:space="0" w:color="auto"/>
            <w:left w:val="none" w:sz="0" w:space="0" w:color="auto"/>
            <w:bottom w:val="none" w:sz="0" w:space="0" w:color="auto"/>
            <w:right w:val="none" w:sz="0" w:space="0" w:color="auto"/>
          </w:divBdr>
        </w:div>
        <w:div w:id="1722702666">
          <w:marLeft w:val="1080"/>
          <w:marRight w:val="0"/>
          <w:marTop w:val="100"/>
          <w:marBottom w:val="0"/>
          <w:divBdr>
            <w:top w:val="none" w:sz="0" w:space="0" w:color="auto"/>
            <w:left w:val="none" w:sz="0" w:space="0" w:color="auto"/>
            <w:bottom w:val="none" w:sz="0" w:space="0" w:color="auto"/>
            <w:right w:val="none" w:sz="0" w:space="0" w:color="auto"/>
          </w:divBdr>
        </w:div>
        <w:div w:id="1815373390">
          <w:marLeft w:val="1080"/>
          <w:marRight w:val="0"/>
          <w:marTop w:val="100"/>
          <w:marBottom w:val="0"/>
          <w:divBdr>
            <w:top w:val="none" w:sz="0" w:space="0" w:color="auto"/>
            <w:left w:val="none" w:sz="0" w:space="0" w:color="auto"/>
            <w:bottom w:val="none" w:sz="0" w:space="0" w:color="auto"/>
            <w:right w:val="none" w:sz="0" w:space="0" w:color="auto"/>
          </w:divBdr>
        </w:div>
        <w:div w:id="1823040282">
          <w:marLeft w:val="1800"/>
          <w:marRight w:val="0"/>
          <w:marTop w:val="100"/>
          <w:marBottom w:val="0"/>
          <w:divBdr>
            <w:top w:val="none" w:sz="0" w:space="0" w:color="auto"/>
            <w:left w:val="none" w:sz="0" w:space="0" w:color="auto"/>
            <w:bottom w:val="none" w:sz="0" w:space="0" w:color="auto"/>
            <w:right w:val="none" w:sz="0" w:space="0" w:color="auto"/>
          </w:divBdr>
        </w:div>
        <w:div w:id="1850944461">
          <w:marLeft w:val="1080"/>
          <w:marRight w:val="0"/>
          <w:marTop w:val="100"/>
          <w:marBottom w:val="0"/>
          <w:divBdr>
            <w:top w:val="none" w:sz="0" w:space="0" w:color="auto"/>
            <w:left w:val="none" w:sz="0" w:space="0" w:color="auto"/>
            <w:bottom w:val="none" w:sz="0" w:space="0" w:color="auto"/>
            <w:right w:val="none" w:sz="0" w:space="0" w:color="auto"/>
          </w:divBdr>
        </w:div>
        <w:div w:id="2081168409">
          <w:marLeft w:val="1800"/>
          <w:marRight w:val="0"/>
          <w:marTop w:val="100"/>
          <w:marBottom w:val="0"/>
          <w:divBdr>
            <w:top w:val="none" w:sz="0" w:space="0" w:color="auto"/>
            <w:left w:val="none" w:sz="0" w:space="0" w:color="auto"/>
            <w:bottom w:val="none" w:sz="0" w:space="0" w:color="auto"/>
            <w:right w:val="none" w:sz="0" w:space="0" w:color="auto"/>
          </w:divBdr>
        </w:div>
      </w:divsChild>
    </w:div>
    <w:div w:id="1564441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9.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image" Target="media/image50.png"/><Relationship Id="rId68" Type="http://schemas.openxmlformats.org/officeDocument/2006/relationships/image" Target="media/image55.png"/><Relationship Id="rId76" Type="http://schemas.openxmlformats.org/officeDocument/2006/relationships/hyperlink" Target="http://www.google.com" TargetMode="External"/><Relationship Id="rId84" Type="http://schemas.openxmlformats.org/officeDocument/2006/relationships/image" Target="media/image70.png"/><Relationship Id="rId89" Type="http://schemas.openxmlformats.org/officeDocument/2006/relationships/image" Target="media/image75.png"/><Relationship Id="rId97"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8.png"/><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6.png"/><Relationship Id="rId11" Type="http://schemas.openxmlformats.org/officeDocument/2006/relationships/hyperlink" Target="https://www.youtube.com/watch?v=ahALycfEX0o" TargetMode="External"/><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74" Type="http://schemas.openxmlformats.org/officeDocument/2006/relationships/image" Target="media/image61.jpeg"/><Relationship Id="rId79" Type="http://schemas.openxmlformats.org/officeDocument/2006/relationships/image" Target="media/image65.png"/><Relationship Id="rId87" Type="http://schemas.openxmlformats.org/officeDocument/2006/relationships/image" Target="media/image73.png"/><Relationship Id="rId5" Type="http://schemas.openxmlformats.org/officeDocument/2006/relationships/webSettings" Target="webSettings.xml"/><Relationship Id="rId61" Type="http://schemas.openxmlformats.org/officeDocument/2006/relationships/image" Target="media/image48.png"/><Relationship Id="rId82" Type="http://schemas.openxmlformats.org/officeDocument/2006/relationships/image" Target="media/image68.png"/><Relationship Id="rId90" Type="http://schemas.openxmlformats.org/officeDocument/2006/relationships/image" Target="media/image76.png"/><Relationship Id="rId95" Type="http://schemas.openxmlformats.org/officeDocument/2006/relationships/image" Target="media/image81.png"/><Relationship Id="rId19" Type="http://schemas.openxmlformats.org/officeDocument/2006/relationships/image" Target="media/image7.png"/><Relationship Id="rId14" Type="http://schemas.openxmlformats.org/officeDocument/2006/relationships/hyperlink" Target="https://filezilla-project.org/download.php?type=client" TargetMode="External"/><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image" Target="media/image63.png"/><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80" Type="http://schemas.openxmlformats.org/officeDocument/2006/relationships/image" Target="media/image66.png"/><Relationship Id="rId85" Type="http://schemas.openxmlformats.org/officeDocument/2006/relationships/image" Target="media/image71.png"/><Relationship Id="rId93" Type="http://schemas.openxmlformats.org/officeDocument/2006/relationships/image" Target="media/image79.png"/><Relationship Id="rId98"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mailto:ec2-user@52.159.87:/home/ec2-user" TargetMode="External"/><Relationship Id="rId17" Type="http://schemas.openxmlformats.org/officeDocument/2006/relationships/image" Target="media/image5.png"/><Relationship Id="rId25" Type="http://schemas.openxmlformats.org/officeDocument/2006/relationships/hyperlink" Target="http://console.aws.amazon.com" TargetMode="External"/><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8.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jpeg"/><Relationship Id="rId83" Type="http://schemas.openxmlformats.org/officeDocument/2006/relationships/image" Target="media/image69.png"/><Relationship Id="rId88" Type="http://schemas.openxmlformats.org/officeDocument/2006/relationships/image" Target="media/image74.png"/><Relationship Id="rId91" Type="http://schemas.openxmlformats.org/officeDocument/2006/relationships/image" Target="media/image77.png"/><Relationship Id="rId9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hyperlink" Target="https://www.youtube.com/watch?v=MBb2oJnTqRY" TargetMode="Externa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94" Type="http://schemas.openxmlformats.org/officeDocument/2006/relationships/image" Target="media/image80.png"/><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youtube.com/watch?v=RpQob8M8Rqc" TargetMode="External"/><Relationship Id="rId13" Type="http://schemas.openxmlformats.org/officeDocument/2006/relationships/image" Target="media/image2.png"/><Relationship Id="rId18" Type="http://schemas.openxmlformats.org/officeDocument/2006/relationships/image" Target="media/image6.png"/><Relationship Id="rId39"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22225">
          <a:solidFill>
            <a:srgbClr val="FF0000"/>
          </a:solid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CAB0B6-E67A-4009-A466-040C5A601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84</Pages>
  <Words>4463</Words>
  <Characters>25442</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CloudSikSHA AMAZON AWS WORKSHOP: LAB GUIDE v1.1</vt:lpstr>
    </vt:vector>
  </TitlesOfParts>
  <Company/>
  <LinksUpToDate>false</LinksUpToDate>
  <CharactersWithSpaces>29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udSikSHA AMAZON AWS WORKSHOP: LAB GUIDE v1.1</dc:title>
  <dc:subject/>
  <dc:creator>CloudSiksha Bangalore</dc:creator>
  <cp:keywords/>
  <dc:description/>
  <cp:lastModifiedBy>CloudSiksha Bangalore</cp:lastModifiedBy>
  <cp:revision>6</cp:revision>
  <cp:lastPrinted>2017-08-03T09:58:00Z</cp:lastPrinted>
  <dcterms:created xsi:type="dcterms:W3CDTF">2020-07-31T06:09:00Z</dcterms:created>
  <dcterms:modified xsi:type="dcterms:W3CDTF">2020-08-03T12:39:00Z</dcterms:modified>
</cp:coreProperties>
</file>